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289B53" w14:textId="0B0461AB" w:rsidR="000B1B3A" w:rsidRDefault="00ED261F" w:rsidP="00530D02">
      <w:pPr>
        <w:rPr>
          <w:rFonts w:ascii="Leelawadee" w:eastAsia="Leelawadee" w:hAnsi="Leelawadee" w:cs="Leelawadee"/>
          <w:color w:val="FFFFFF"/>
          <w:sz w:val="40"/>
          <w:szCs w:val="4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38470F79" wp14:editId="7BC48DF0">
                <wp:simplePos x="0" y="0"/>
                <wp:positionH relativeFrom="column">
                  <wp:posOffset>-1095375</wp:posOffset>
                </wp:positionH>
                <wp:positionV relativeFrom="paragraph">
                  <wp:posOffset>-1325880</wp:posOffset>
                </wp:positionV>
                <wp:extent cx="7591425" cy="11258550"/>
                <wp:effectExtent l="0" t="0" r="28575" b="38100"/>
                <wp:wrapNone/>
                <wp:docPr id="257" name="Retângulo 2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591425" cy="112585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50000"/>
                          </a:schemeClr>
                        </a:solidFill>
                        <a:ln w="38100" cap="flat" cmpd="sng">
                          <a:noFill/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  <a:effectLst>
                          <a:outerShdw dist="28398" dir="3806097" algn="ctr" rotWithShape="0">
                            <a:srgbClr val="1E4D79">
                              <a:alpha val="49803"/>
                            </a:srgbClr>
                          </a:outerShdw>
                        </a:effectLst>
                      </wps:spPr>
                      <wps:txbx>
                        <w:txbxContent>
                          <w:p w14:paraId="786BC87F" w14:textId="77777777" w:rsidR="001663D3" w:rsidRDefault="001663D3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8470F79" id="Retângulo 257" o:spid="_x0000_s1026" style="position:absolute;left:0;text-align:left;margin-left:-86.25pt;margin-top:-104.4pt;width:597.75pt;height:886.5pt;z-index:-251658240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" fillcolor="#1f4d78 [1608]" stroked="f" strokeweight="3pt">
                <v:stroke startarrowwidth="narrow" startarrowlength="short" endarrowwidth="narrow" endarrowlength="short"/>
                <v:shadow on="t" color="#1e4d79" opacity="32638f" offset="1pt"/>
                <v:textbox inset="2.53958mm,2.53958mm,2.53958mm,2.53958mm">
                  <w:txbxContent>
                    <w:p w14:paraId="786BC87F" w14:textId="77777777" w:rsidR="001663D3" w:rsidRDefault="001663D3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 w:rsidR="00417DB8">
        <w:rPr>
          <w:rFonts w:ascii="Leelawadee" w:eastAsia="Leelawadee" w:hAnsi="Leelawadee" w:cs="Leelawadee"/>
          <w:color w:val="FFFFFF"/>
          <w:sz w:val="40"/>
          <w:szCs w:val="40"/>
        </w:rPr>
        <w:tab/>
      </w:r>
      <w:r w:rsidR="00417DB8">
        <w:rPr>
          <w:noProof/>
        </w:rPr>
        <w:drawing>
          <wp:anchor distT="0" distB="0" distL="114300" distR="114300" simplePos="0" relativeHeight="251659264" behindDoc="0" locked="0" layoutInCell="1" hidden="0" allowOverlap="1" wp14:anchorId="4ECD6B4B" wp14:editId="3999EE98">
            <wp:simplePos x="0" y="0"/>
            <wp:positionH relativeFrom="column">
              <wp:posOffset>1575435</wp:posOffset>
            </wp:positionH>
            <wp:positionV relativeFrom="paragraph">
              <wp:posOffset>602947</wp:posOffset>
            </wp:positionV>
            <wp:extent cx="2213610" cy="2206625"/>
            <wp:effectExtent l="0" t="0" r="0" b="0"/>
            <wp:wrapTopAndBottom distT="0" distB="0"/>
            <wp:docPr id="253" name="image4.png" descr="Ícone&#10;&#10;Descrição gerada automa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 descr="Ícone&#10;&#10;Descrição gerada automaticamente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13610" cy="22066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648C8"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431997EA" wp14:editId="1D1DB4EB">
                <wp:simplePos x="0" y="0"/>
                <wp:positionH relativeFrom="column">
                  <wp:posOffset>317500</wp:posOffset>
                </wp:positionH>
                <wp:positionV relativeFrom="paragraph">
                  <wp:posOffset>-335280</wp:posOffset>
                </wp:positionV>
                <wp:extent cx="6383655" cy="513715"/>
                <wp:effectExtent l="76200" t="0" r="0" b="57785"/>
                <wp:wrapSquare wrapText="bothSides"/>
                <wp:docPr id="255" name="Fluxograma: Processo Alternativo 2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83655" cy="513715"/>
                        </a:xfrm>
                        <a:prstGeom prst="flowChartAlternateProcess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>
                          <a:outerShdw dist="107763" dir="8100000" algn="ctr" rotWithShape="0">
                            <a:srgbClr val="333333">
                              <a:alpha val="29803"/>
                            </a:srgbClr>
                          </a:outerShdw>
                        </a:effectLst>
                      </wps:spPr>
                      <wps:txbx>
                        <w:txbxContent>
                          <w:p w14:paraId="0D88531D" w14:textId="1DC7ADDD" w:rsidR="001663D3" w:rsidRPr="00B53AF0" w:rsidRDefault="001663D3">
                            <w:pPr>
                              <w:spacing w:line="258" w:lineRule="auto"/>
                              <w:textDirection w:val="btLr"/>
                              <w:rPr>
                                <w:color w:val="0070C0"/>
                              </w:rPr>
                            </w:pPr>
                            <w:r w:rsidRPr="000825B1">
                              <w:rPr>
                                <w:rFonts w:ascii="Leelawadee" w:eastAsia="Leelawadee" w:hAnsi="Leelawadee" w:cs="Leelawadee"/>
                                <w:i/>
                                <w:iCs/>
                                <w:color w:val="0070C0"/>
                                <w:sz w:val="40"/>
                              </w:rPr>
                              <w:t>C</w:t>
                            </w:r>
                            <w:r w:rsidR="00E02E2F" w:rsidRPr="000825B1">
                              <w:rPr>
                                <w:rFonts w:ascii="Leelawadee" w:eastAsia="Leelawadee" w:hAnsi="Leelawadee" w:cs="Leelawadee"/>
                                <w:i/>
                                <w:iCs/>
                                <w:color w:val="0070C0"/>
                                <w:sz w:val="40"/>
                              </w:rPr>
                              <w:t>a</w:t>
                            </w:r>
                            <w:r w:rsidRPr="000825B1">
                              <w:rPr>
                                <w:rFonts w:ascii="Leelawadee" w:eastAsia="Leelawadee" w:hAnsi="Leelawadee" w:cs="Leelawadee"/>
                                <w:i/>
                                <w:iCs/>
                                <w:color w:val="0070C0"/>
                                <w:sz w:val="40"/>
                              </w:rPr>
                              <w:t>mpus</w:t>
                            </w:r>
                            <w:r w:rsidR="00E02E2F">
                              <w:rPr>
                                <w:rFonts w:ascii="Leelawadee" w:eastAsia="Leelawadee" w:hAnsi="Leelawadee" w:cs="Leelawadee"/>
                                <w:color w:val="0070C0"/>
                                <w:sz w:val="40"/>
                              </w:rPr>
                              <w:t xml:space="preserve"> </w:t>
                            </w:r>
                            <w:r w:rsidR="0071187B" w:rsidRPr="00B53AF0">
                              <w:rPr>
                                <w:rFonts w:ascii="Leelawadee" w:eastAsia="Leelawadee" w:hAnsi="Leelawadee" w:cs="Leelawadee"/>
                                <w:b/>
                                <w:color w:val="0070C0"/>
                                <w:sz w:val="40"/>
                              </w:rPr>
                              <w:t>Cubatão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31997EA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Fluxograma: Processo Alternativo 255" o:spid="_x0000_s1027" type="#_x0000_t176" style="position:absolute;left:0;text-align:left;margin-left:25pt;margin-top:-26.4pt;width:502.65pt;height:40.4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" stroked="f">
                <v:shadow on="t" color="#333" opacity="19531f" offset="-6pt,6pt"/>
                <v:textbox inset="2.53958mm,1.2694mm,2.53958mm,1.2694mm">
                  <w:txbxContent>
                    <w:p w14:paraId="0D88531D" w14:textId="1DC7ADDD" w:rsidR="001663D3" w:rsidRPr="00B53AF0" w:rsidRDefault="001663D3">
                      <w:pPr>
                        <w:spacing w:line="258" w:lineRule="auto"/>
                        <w:textDirection w:val="btLr"/>
                        <w:rPr>
                          <w:color w:val="0070C0"/>
                        </w:rPr>
                      </w:pPr>
                      <w:r w:rsidRPr="000825B1">
                        <w:rPr>
                          <w:rFonts w:ascii="Leelawadee" w:eastAsia="Leelawadee" w:hAnsi="Leelawadee" w:cs="Leelawadee"/>
                          <w:i/>
                          <w:iCs/>
                          <w:color w:val="0070C0"/>
                          <w:sz w:val="40"/>
                        </w:rPr>
                        <w:t>C</w:t>
                      </w:r>
                      <w:r w:rsidR="00E02E2F" w:rsidRPr="000825B1">
                        <w:rPr>
                          <w:rFonts w:ascii="Leelawadee" w:eastAsia="Leelawadee" w:hAnsi="Leelawadee" w:cs="Leelawadee"/>
                          <w:i/>
                          <w:iCs/>
                          <w:color w:val="0070C0"/>
                          <w:sz w:val="40"/>
                        </w:rPr>
                        <w:t>a</w:t>
                      </w:r>
                      <w:r w:rsidRPr="000825B1">
                        <w:rPr>
                          <w:rFonts w:ascii="Leelawadee" w:eastAsia="Leelawadee" w:hAnsi="Leelawadee" w:cs="Leelawadee"/>
                          <w:i/>
                          <w:iCs/>
                          <w:color w:val="0070C0"/>
                          <w:sz w:val="40"/>
                        </w:rPr>
                        <w:t>mpus</w:t>
                      </w:r>
                      <w:r w:rsidR="00E02E2F">
                        <w:rPr>
                          <w:rFonts w:ascii="Leelawadee" w:eastAsia="Leelawadee" w:hAnsi="Leelawadee" w:cs="Leelawadee"/>
                          <w:color w:val="0070C0"/>
                          <w:sz w:val="40"/>
                        </w:rPr>
                        <w:t xml:space="preserve"> </w:t>
                      </w:r>
                      <w:r w:rsidR="0071187B" w:rsidRPr="00B53AF0">
                        <w:rPr>
                          <w:rFonts w:ascii="Leelawadee" w:eastAsia="Leelawadee" w:hAnsi="Leelawadee" w:cs="Leelawadee"/>
                          <w:b/>
                          <w:color w:val="0070C0"/>
                          <w:sz w:val="40"/>
                        </w:rPr>
                        <w:t>Cubatão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B0CFCF9" w14:textId="73F6D68F" w:rsidR="000B1B3A" w:rsidRDefault="00ED62E4" w:rsidP="00205847">
      <w:pPr>
        <w:pBdr>
          <w:top w:val="nil"/>
          <w:left w:val="nil"/>
          <w:bottom w:val="nil"/>
          <w:right w:val="nil"/>
          <w:between w:val="nil"/>
        </w:pBdr>
        <w:spacing w:after="0" w:line="288" w:lineRule="auto"/>
        <w:ind w:left="-426" w:right="-568"/>
        <w:jc w:val="center"/>
        <w:rPr>
          <w:rFonts w:ascii="EB Garamond" w:eastAsia="EB Garamond" w:hAnsi="EB Garamond" w:cs="EB Garamond"/>
          <w:color w:val="FFFFFF"/>
          <w:sz w:val="40"/>
          <w:szCs w:val="40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 wp14:anchorId="21D740E6" wp14:editId="661C61D7">
                <wp:simplePos x="0" y="0"/>
                <wp:positionH relativeFrom="column">
                  <wp:posOffset>190500</wp:posOffset>
                </wp:positionH>
                <wp:positionV relativeFrom="paragraph">
                  <wp:posOffset>971688</wp:posOffset>
                </wp:positionV>
                <wp:extent cx="5025390" cy="19050"/>
                <wp:effectExtent l="0" t="0" r="3810" b="0"/>
                <wp:wrapNone/>
                <wp:docPr id="254" name="Conector de Seta Reta 2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025390" cy="19050"/>
                        </a:xfrm>
                        <a:prstGeom prst="straightConnector1">
                          <a:avLst/>
                        </a:prstGeom>
                        <a:noFill/>
                        <a:ln w="19050" cap="flat" cmpd="sng">
                          <a:solidFill>
                            <a:schemeClr val="lt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type w14:anchorId="5BA20F9D" id="_x0000_t32" coordsize="21600,21600" o:spt="32" o:oned="t" path="m,l21600,21600e" filled="f">
                <v:path arrowok="t" fillok="f" o:connecttype="none"/>
                <o:lock v:ext="edit" shapetype="t"/>
              </v:shapetype>
              <v:shape id="Conector de Seta Reta 254" o:spid="_x0000_s1026" type="#_x0000_t32" style="position:absolute;margin-left:15pt;margin-top:76.5pt;width:395.7pt;height:1.5pt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" strokecolor="white [3201]" strokeweight="1.5pt">
                <v:stroke startarrowwidth="narrow" startarrowlength="short" endarrowwidth="narrow" endarrowlength="short"/>
                <o:lock v:ext="edit" shapetype="f"/>
              </v:shape>
            </w:pict>
          </mc:Fallback>
        </mc:AlternateContent>
      </w:r>
      <w:r w:rsidR="00417DB8">
        <w:rPr>
          <w:rFonts w:ascii="Leelawadee" w:eastAsia="Leelawadee" w:hAnsi="Leelawadee" w:cs="Leelawadee"/>
          <w:color w:val="FFFFFF"/>
          <w:sz w:val="40"/>
          <w:szCs w:val="40"/>
        </w:rPr>
        <w:t>INSTITUTO FEDERAL DE EDUCAÇÃO,</w:t>
      </w:r>
      <w:r w:rsidR="00417DB8">
        <w:rPr>
          <w:rFonts w:ascii="Leelawadee" w:eastAsia="Leelawadee" w:hAnsi="Leelawadee" w:cs="Leelawadee"/>
          <w:color w:val="FFFFFF"/>
          <w:sz w:val="40"/>
          <w:szCs w:val="40"/>
        </w:rPr>
        <w:br/>
        <w:t>CIÊNCIA E TECNOLOGIA SÃO PAULO</w:t>
      </w:r>
      <w:r w:rsidR="00417DB8">
        <w:rPr>
          <w:rFonts w:ascii="Leelawadee" w:eastAsia="Leelawadee" w:hAnsi="Leelawadee" w:cs="Leelawadee"/>
          <w:color w:val="FFFFFF"/>
          <w:sz w:val="40"/>
          <w:szCs w:val="40"/>
        </w:rPr>
        <w:br/>
      </w:r>
    </w:p>
    <w:p w14:paraId="544303CF" w14:textId="7F900470" w:rsidR="00ED62E4" w:rsidRPr="00FC32EA" w:rsidRDefault="00EB2DDA" w:rsidP="00ED62E4">
      <w:pPr>
        <w:tabs>
          <w:tab w:val="left" w:pos="2918"/>
        </w:tabs>
        <w:jc w:val="center"/>
        <w:rPr>
          <w:rFonts w:ascii="Leelawadee" w:eastAsia="Leelawadee" w:hAnsi="Leelawadee" w:cs="Leelawadee"/>
          <w:b/>
          <w:bCs/>
          <w:color w:val="FFFFFF"/>
          <w:sz w:val="52"/>
          <w:szCs w:val="52"/>
        </w:rPr>
      </w:pPr>
      <w:r w:rsidRPr="00FC32EA">
        <w:rPr>
          <w:rFonts w:ascii="Leelawadee" w:eastAsia="Leelawadee" w:hAnsi="Leelawadee" w:cs="Leelawadee"/>
          <w:b/>
          <w:bCs/>
          <w:color w:val="FFFFFF"/>
          <w:sz w:val="52"/>
          <w:szCs w:val="52"/>
        </w:rPr>
        <w:t>ANEXOS EDITÁVEIS</w:t>
      </w:r>
      <w:r w:rsidR="00ED62E4" w:rsidRPr="00FC32EA">
        <w:rPr>
          <w:rFonts w:ascii="Leelawadee" w:eastAsia="Leelawadee" w:hAnsi="Leelawadee" w:cs="Leelawadee"/>
          <w:b/>
          <w:bCs/>
          <w:color w:val="FFFFFF"/>
          <w:sz w:val="52"/>
          <w:szCs w:val="52"/>
        </w:rPr>
        <w:t xml:space="preserve"> DO </w:t>
      </w:r>
      <w:r w:rsidR="00FC32EA" w:rsidRPr="00FC32EA">
        <w:rPr>
          <w:rFonts w:ascii="Leelawadee" w:eastAsia="Leelawadee" w:hAnsi="Leelawadee" w:cs="Leelawadee"/>
          <w:b/>
          <w:bCs/>
          <w:color w:val="FFFFFF"/>
          <w:sz w:val="52"/>
          <w:szCs w:val="52"/>
        </w:rPr>
        <w:t xml:space="preserve">REGULAMENTO DO </w:t>
      </w:r>
      <w:r w:rsidR="00ED62E4" w:rsidRPr="00FC32EA">
        <w:rPr>
          <w:rFonts w:ascii="Leelawadee" w:eastAsia="Leelawadee" w:hAnsi="Leelawadee" w:cs="Leelawadee"/>
          <w:b/>
          <w:bCs/>
          <w:color w:val="FFFFFF"/>
          <w:sz w:val="52"/>
          <w:szCs w:val="52"/>
        </w:rPr>
        <w:t xml:space="preserve">PROJETO FINAL DE CURSO </w:t>
      </w:r>
      <w:r w:rsidR="00373363" w:rsidRPr="00FC32EA">
        <w:rPr>
          <w:rFonts w:ascii="Leelawadee" w:eastAsia="Leelawadee" w:hAnsi="Leelawadee" w:cs="Leelawadee"/>
          <w:b/>
          <w:bCs/>
          <w:color w:val="FFFFFF"/>
          <w:sz w:val="52"/>
          <w:szCs w:val="52"/>
        </w:rPr>
        <w:t>–</w:t>
      </w:r>
      <w:r w:rsidR="00ED62E4" w:rsidRPr="00FC32EA">
        <w:rPr>
          <w:rFonts w:ascii="Leelawadee" w:eastAsia="Leelawadee" w:hAnsi="Leelawadee" w:cs="Leelawadee"/>
          <w:b/>
          <w:bCs/>
          <w:color w:val="FFFFFF"/>
          <w:sz w:val="52"/>
          <w:szCs w:val="52"/>
        </w:rPr>
        <w:t xml:space="preserve"> PFC</w:t>
      </w:r>
    </w:p>
    <w:p w14:paraId="2338C87A" w14:textId="77777777" w:rsidR="00373363" w:rsidRPr="00373363" w:rsidRDefault="00373363" w:rsidP="00ED62E4">
      <w:pPr>
        <w:tabs>
          <w:tab w:val="left" w:pos="2918"/>
        </w:tabs>
        <w:jc w:val="center"/>
        <w:rPr>
          <w:rFonts w:ascii="Leelawadee" w:eastAsia="Leelawadee" w:hAnsi="Leelawadee" w:cs="Leelawadee"/>
          <w:b/>
          <w:bCs/>
          <w:color w:val="FFFFFF"/>
          <w:sz w:val="44"/>
          <w:szCs w:val="44"/>
        </w:rPr>
      </w:pPr>
    </w:p>
    <w:p w14:paraId="62A9BAAA" w14:textId="29F5EC73" w:rsidR="000B1B3A" w:rsidRPr="00FC32EA" w:rsidRDefault="00417DB8" w:rsidP="00ED62E4">
      <w:pPr>
        <w:tabs>
          <w:tab w:val="left" w:pos="2918"/>
        </w:tabs>
        <w:jc w:val="center"/>
        <w:rPr>
          <w:sz w:val="16"/>
          <w:szCs w:val="14"/>
        </w:rPr>
      </w:pPr>
      <w:r w:rsidRPr="00FC32EA">
        <w:rPr>
          <w:rFonts w:ascii="Leelawadee" w:eastAsia="Leelawadee" w:hAnsi="Leelawadee" w:cs="Leelawadee"/>
          <w:color w:val="FFFFFF"/>
          <w:sz w:val="44"/>
          <w:szCs w:val="44"/>
        </w:rPr>
        <w:t>BACHARELADO EM</w:t>
      </w:r>
    </w:p>
    <w:p w14:paraId="246AF4F6" w14:textId="450D4165" w:rsidR="000B1B3A" w:rsidRPr="00FC32EA" w:rsidRDefault="0071187B" w:rsidP="00ED62E4">
      <w:pPr>
        <w:pBdr>
          <w:top w:val="nil"/>
          <w:left w:val="nil"/>
          <w:bottom w:val="nil"/>
          <w:right w:val="nil"/>
          <w:between w:val="nil"/>
        </w:pBdr>
        <w:spacing w:after="0" w:line="288" w:lineRule="auto"/>
        <w:jc w:val="center"/>
        <w:rPr>
          <w:rFonts w:ascii="Leelawadee" w:eastAsia="Leelawadee" w:hAnsi="Leelawadee" w:cs="Leelawadee"/>
          <w:b/>
          <w:color w:val="FFFFFF"/>
          <w:sz w:val="44"/>
          <w:szCs w:val="44"/>
        </w:rPr>
      </w:pPr>
      <w:r w:rsidRPr="00FC32EA">
        <w:rPr>
          <w:rFonts w:ascii="Leelawadee" w:eastAsia="Leelawadee" w:hAnsi="Leelawadee" w:cs="Leelawadee"/>
          <w:b/>
          <w:color w:val="FFFFFF"/>
          <w:sz w:val="44"/>
          <w:szCs w:val="44"/>
        </w:rPr>
        <w:t>ENGENHARIA DE CONTROLE E AUTOMAÇÃO</w:t>
      </w:r>
    </w:p>
    <w:p w14:paraId="2E074051" w14:textId="4EAE476B" w:rsidR="00ED261F" w:rsidRPr="00FC32EA" w:rsidRDefault="00E648C8" w:rsidP="00FC32EA">
      <w:pPr>
        <w:jc w:val="left"/>
        <w:rPr>
          <w:rFonts w:eastAsia="Leelawadee" w:cs="Arial"/>
          <w:b/>
          <w:smallCaps/>
          <w:color w:val="00B050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2336" behindDoc="0" locked="0" layoutInCell="1" allowOverlap="1" wp14:anchorId="0DC8ABAA" wp14:editId="2064DAD5">
                <wp:simplePos x="0" y="0"/>
                <wp:positionH relativeFrom="column">
                  <wp:posOffset>177800</wp:posOffset>
                </wp:positionH>
                <wp:positionV relativeFrom="paragraph">
                  <wp:posOffset>81280</wp:posOffset>
                </wp:positionV>
                <wp:extent cx="5025390" cy="19050"/>
                <wp:effectExtent l="0" t="0" r="3810" b="0"/>
                <wp:wrapNone/>
                <wp:docPr id="252" name="Conector de Seta Reta 2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025390" cy="19050"/>
                        </a:xfrm>
                        <a:prstGeom prst="straightConnector1">
                          <a:avLst/>
                        </a:prstGeom>
                        <a:noFill/>
                        <a:ln w="19050" cap="flat" cmpd="sng">
                          <a:solidFill>
                            <a:schemeClr val="lt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31513008" id="Conector de Seta Reta 252" o:spid="_x0000_s1026" type="#_x0000_t32" style="position:absolute;margin-left:14pt;margin-top:6.4pt;width:395.7pt;height:1.5pt;z-index:25166233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" strokecolor="white [3201]" strokeweight="1.5pt">
                <v:stroke startarrowwidth="narrow" startarrowlength="short" endarrowwidth="narrow" endarrowlength="short"/>
                <o:lock v:ext="edit" shapetype="f"/>
              </v:shape>
            </w:pict>
          </mc:Fallback>
        </mc:AlternateContent>
      </w:r>
      <w:bookmarkStart w:id="0" w:name="_heading=h.gjdgxs" w:colFirst="0" w:colLast="0"/>
      <w:bookmarkEnd w:id="0"/>
      <w:r w:rsidR="00ED62E4">
        <w:rPr>
          <w:rFonts w:eastAsia="Leelawadee" w:cs="Arial"/>
          <w:b/>
          <w:smallCaps/>
          <w:color w:val="00B050"/>
          <w:sz w:val="32"/>
          <w:szCs w:val="32"/>
        </w:rPr>
        <w:br w:type="page"/>
      </w:r>
    </w:p>
    <w:p w14:paraId="544A7CB6" w14:textId="47B2C147" w:rsidR="00205847" w:rsidRPr="004A2104" w:rsidRDefault="004A2104" w:rsidP="004A2104">
      <w:pPr>
        <w:pStyle w:val="Ttulo7"/>
      </w:pPr>
      <w:bookmarkStart w:id="1" w:name="_SOLICITAÇÃO_DE_VÍNCULO"/>
      <w:bookmarkStart w:id="2" w:name="_Ref137049159"/>
      <w:bookmarkStart w:id="3" w:name="_Toc246147880"/>
      <w:bookmarkEnd w:id="1"/>
      <w:r>
        <w:lastRenderedPageBreak/>
        <w:t xml:space="preserve"> - </w:t>
      </w:r>
      <w:r w:rsidR="00205847" w:rsidRPr="004A2104">
        <w:t>SOLICITAÇÃO DE VÍNCULO DE ORIENTAÇÃO DE</w:t>
      </w:r>
      <w:r w:rsidR="009C467D" w:rsidRPr="004A2104">
        <w:t xml:space="preserve"> </w:t>
      </w:r>
      <w:r w:rsidR="00205847" w:rsidRPr="004A2104">
        <w:t>PROJETOS FINAIS DE CURSO</w:t>
      </w:r>
      <w:bookmarkEnd w:id="2"/>
    </w:p>
    <w:bookmarkEnd w:id="3"/>
    <w:p w14:paraId="1BDF3944" w14:textId="6CBF7253" w:rsidR="00205847" w:rsidRPr="00661B50" w:rsidRDefault="00D34F95" w:rsidP="00B45796">
      <w:pPr>
        <w:ind w:left="142"/>
        <w:rPr>
          <w:rFonts w:cs="Arial"/>
          <w:color w:val="FFFFFF"/>
        </w:rPr>
      </w:pPr>
      <w:r>
        <w:rPr>
          <w:rFonts w:cs="Arial"/>
        </w:rPr>
        <w:t>D</w:t>
      </w:r>
      <w:r w:rsidR="00205847" w:rsidRPr="00661B50">
        <w:rPr>
          <w:rFonts w:cs="Arial"/>
        </w:rPr>
        <w:t xml:space="preserve">ata: ____/____/____ </w:t>
      </w:r>
    </w:p>
    <w:tbl>
      <w:tblPr>
        <w:tblW w:w="878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320"/>
        <w:gridCol w:w="7469"/>
      </w:tblGrid>
      <w:tr w:rsidR="00205847" w:rsidRPr="00661B50" w14:paraId="60A45A88" w14:textId="77777777" w:rsidTr="00081E86">
        <w:trPr>
          <w:trHeight w:val="101"/>
          <w:jc w:val="center"/>
        </w:trPr>
        <w:tc>
          <w:tcPr>
            <w:tcW w:w="8789" w:type="dxa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204E3D0" w14:textId="77777777" w:rsidR="00205847" w:rsidRPr="00661B50" w:rsidRDefault="00205847" w:rsidP="00C46888">
            <w:pPr>
              <w:rPr>
                <w:rFonts w:cs="Arial"/>
                <w:b/>
                <w:sz w:val="18"/>
              </w:rPr>
            </w:pPr>
            <w:r w:rsidRPr="00661B50">
              <w:rPr>
                <w:rFonts w:cs="Arial"/>
                <w:b/>
                <w:sz w:val="18"/>
              </w:rPr>
              <w:t>Orientando(a)s:</w:t>
            </w:r>
          </w:p>
        </w:tc>
      </w:tr>
      <w:tr w:rsidR="00205847" w:rsidRPr="00661B50" w14:paraId="44BB85F6" w14:textId="77777777" w:rsidTr="00081E86">
        <w:trPr>
          <w:trHeight w:val="306"/>
          <w:jc w:val="center"/>
        </w:trPr>
        <w:tc>
          <w:tcPr>
            <w:tcW w:w="1320" w:type="dxa"/>
            <w:tcBorders>
              <w:bottom w:val="single" w:sz="4" w:space="0" w:color="auto"/>
              <w:right w:val="dotted" w:sz="4" w:space="0" w:color="auto"/>
            </w:tcBorders>
            <w:vAlign w:val="center"/>
          </w:tcPr>
          <w:p w14:paraId="1C32078C" w14:textId="77777777" w:rsidR="00205847" w:rsidRPr="00661B50" w:rsidRDefault="00205847" w:rsidP="006C2343">
            <w:pPr>
              <w:rPr>
                <w:rFonts w:cs="Arial"/>
                <w:sz w:val="16"/>
              </w:rPr>
            </w:pPr>
            <w:r w:rsidRPr="00661B50">
              <w:rPr>
                <w:rFonts w:cs="Arial"/>
                <w:sz w:val="16"/>
              </w:rPr>
              <w:t>RA:</w:t>
            </w:r>
          </w:p>
        </w:tc>
        <w:tc>
          <w:tcPr>
            <w:tcW w:w="7469" w:type="dxa"/>
            <w:tcBorders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584E2A" w14:textId="77777777" w:rsidR="00205847" w:rsidRPr="00661B50" w:rsidRDefault="00205847" w:rsidP="006C2343">
            <w:pPr>
              <w:rPr>
                <w:rFonts w:cs="Arial"/>
                <w:sz w:val="16"/>
              </w:rPr>
            </w:pPr>
            <w:r w:rsidRPr="00661B50">
              <w:rPr>
                <w:rFonts w:cs="Arial"/>
                <w:sz w:val="16"/>
              </w:rPr>
              <w:t>Nome:</w:t>
            </w:r>
          </w:p>
        </w:tc>
      </w:tr>
      <w:tr w:rsidR="00A3427F" w:rsidRPr="00661B50" w14:paraId="25D6987E" w14:textId="77777777" w:rsidTr="00081E86">
        <w:trPr>
          <w:trHeight w:val="357"/>
          <w:jc w:val="center"/>
        </w:trPr>
        <w:tc>
          <w:tcPr>
            <w:tcW w:w="8789" w:type="dxa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172A2A7" w14:textId="77777777" w:rsidR="00A3427F" w:rsidRPr="00661B50" w:rsidRDefault="00A3427F" w:rsidP="006C2343">
            <w:pPr>
              <w:rPr>
                <w:rFonts w:cs="Arial"/>
                <w:sz w:val="16"/>
              </w:rPr>
            </w:pPr>
            <w:r w:rsidRPr="00661B50">
              <w:rPr>
                <w:rFonts w:cs="Arial"/>
                <w:sz w:val="16"/>
              </w:rPr>
              <w:t>Assinatura:</w:t>
            </w:r>
          </w:p>
        </w:tc>
      </w:tr>
      <w:tr w:rsidR="00205847" w:rsidRPr="00661B50" w14:paraId="4E9D703B" w14:textId="77777777" w:rsidTr="00081E86">
        <w:trPr>
          <w:trHeight w:val="306"/>
          <w:jc w:val="center"/>
        </w:trPr>
        <w:tc>
          <w:tcPr>
            <w:tcW w:w="1320" w:type="dxa"/>
            <w:tcBorders>
              <w:bottom w:val="single" w:sz="4" w:space="0" w:color="auto"/>
              <w:right w:val="dotted" w:sz="4" w:space="0" w:color="auto"/>
            </w:tcBorders>
            <w:vAlign w:val="center"/>
          </w:tcPr>
          <w:p w14:paraId="34A4D99D" w14:textId="77777777" w:rsidR="00205847" w:rsidRPr="00661B50" w:rsidRDefault="00205847" w:rsidP="006C2343">
            <w:pPr>
              <w:rPr>
                <w:rFonts w:cs="Arial"/>
                <w:sz w:val="16"/>
              </w:rPr>
            </w:pPr>
            <w:r w:rsidRPr="00661B50">
              <w:rPr>
                <w:rFonts w:cs="Arial"/>
                <w:sz w:val="16"/>
              </w:rPr>
              <w:t>RA:</w:t>
            </w:r>
          </w:p>
        </w:tc>
        <w:tc>
          <w:tcPr>
            <w:tcW w:w="7469" w:type="dxa"/>
            <w:tcBorders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3D3816" w14:textId="77777777" w:rsidR="00205847" w:rsidRPr="00661B50" w:rsidRDefault="00205847" w:rsidP="006C2343">
            <w:pPr>
              <w:rPr>
                <w:rFonts w:cs="Arial"/>
                <w:sz w:val="16"/>
              </w:rPr>
            </w:pPr>
            <w:r w:rsidRPr="00661B50">
              <w:rPr>
                <w:rFonts w:cs="Arial"/>
                <w:sz w:val="16"/>
              </w:rPr>
              <w:t>Nome:</w:t>
            </w:r>
          </w:p>
        </w:tc>
      </w:tr>
      <w:tr w:rsidR="00A3427F" w:rsidRPr="00661B50" w14:paraId="0584ABE6" w14:textId="77777777" w:rsidTr="00081E86">
        <w:trPr>
          <w:trHeight w:val="357"/>
          <w:jc w:val="center"/>
        </w:trPr>
        <w:tc>
          <w:tcPr>
            <w:tcW w:w="8789" w:type="dxa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16186FF" w14:textId="77777777" w:rsidR="00A3427F" w:rsidRPr="00661B50" w:rsidRDefault="00A3427F" w:rsidP="006C2343">
            <w:pPr>
              <w:rPr>
                <w:rFonts w:cs="Arial"/>
                <w:sz w:val="16"/>
              </w:rPr>
            </w:pPr>
            <w:r w:rsidRPr="00661B50">
              <w:rPr>
                <w:rFonts w:cs="Arial"/>
                <w:sz w:val="16"/>
              </w:rPr>
              <w:t>Assinatura:</w:t>
            </w:r>
          </w:p>
        </w:tc>
      </w:tr>
      <w:tr w:rsidR="00205847" w:rsidRPr="00661B50" w14:paraId="2B3491B3" w14:textId="77777777" w:rsidTr="00081E86">
        <w:trPr>
          <w:trHeight w:val="306"/>
          <w:jc w:val="center"/>
        </w:trPr>
        <w:tc>
          <w:tcPr>
            <w:tcW w:w="1320" w:type="dxa"/>
            <w:tcBorders>
              <w:bottom w:val="single" w:sz="4" w:space="0" w:color="auto"/>
              <w:right w:val="dotted" w:sz="4" w:space="0" w:color="auto"/>
            </w:tcBorders>
            <w:vAlign w:val="center"/>
          </w:tcPr>
          <w:p w14:paraId="4DC34010" w14:textId="77777777" w:rsidR="00205847" w:rsidRPr="00661B50" w:rsidRDefault="00205847" w:rsidP="006C2343">
            <w:pPr>
              <w:rPr>
                <w:rFonts w:cs="Arial"/>
                <w:sz w:val="16"/>
              </w:rPr>
            </w:pPr>
            <w:r w:rsidRPr="00661B50">
              <w:rPr>
                <w:rFonts w:cs="Arial"/>
                <w:sz w:val="16"/>
              </w:rPr>
              <w:t>RA:</w:t>
            </w:r>
          </w:p>
        </w:tc>
        <w:tc>
          <w:tcPr>
            <w:tcW w:w="7469" w:type="dxa"/>
            <w:tcBorders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7D97C7" w14:textId="77777777" w:rsidR="00205847" w:rsidRPr="00661B50" w:rsidRDefault="00205847" w:rsidP="006C2343">
            <w:pPr>
              <w:rPr>
                <w:rFonts w:cs="Arial"/>
                <w:sz w:val="16"/>
              </w:rPr>
            </w:pPr>
            <w:r w:rsidRPr="00661B50">
              <w:rPr>
                <w:rFonts w:cs="Arial"/>
                <w:sz w:val="16"/>
              </w:rPr>
              <w:t>Nome:</w:t>
            </w:r>
          </w:p>
        </w:tc>
      </w:tr>
      <w:tr w:rsidR="00A3427F" w:rsidRPr="00661B50" w14:paraId="01D49BDC" w14:textId="77777777" w:rsidTr="00081E86">
        <w:trPr>
          <w:trHeight w:val="357"/>
          <w:jc w:val="center"/>
        </w:trPr>
        <w:tc>
          <w:tcPr>
            <w:tcW w:w="8789" w:type="dxa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42FD1327" w14:textId="77777777" w:rsidR="00A3427F" w:rsidRPr="00661B50" w:rsidRDefault="00A3427F" w:rsidP="006C2343">
            <w:pPr>
              <w:rPr>
                <w:rFonts w:cs="Arial"/>
                <w:sz w:val="16"/>
              </w:rPr>
            </w:pPr>
            <w:r w:rsidRPr="00661B50">
              <w:rPr>
                <w:rFonts w:cs="Arial"/>
                <w:sz w:val="16"/>
              </w:rPr>
              <w:t>Assinatura:</w:t>
            </w:r>
          </w:p>
        </w:tc>
      </w:tr>
      <w:tr w:rsidR="00205847" w:rsidRPr="00661B50" w14:paraId="4BA8E14B" w14:textId="77777777" w:rsidTr="00081E86">
        <w:trPr>
          <w:trHeight w:hRule="exact" w:val="306"/>
          <w:jc w:val="center"/>
        </w:trPr>
        <w:tc>
          <w:tcPr>
            <w:tcW w:w="8789" w:type="dxa"/>
            <w:gridSpan w:val="2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546BEE7C" w14:textId="77777777" w:rsidR="00205847" w:rsidRPr="00661B50" w:rsidRDefault="00205847" w:rsidP="006C2343">
            <w:pPr>
              <w:rPr>
                <w:rFonts w:cs="Arial"/>
                <w:sz w:val="16"/>
              </w:rPr>
            </w:pPr>
            <w:r w:rsidRPr="00661B50">
              <w:rPr>
                <w:rFonts w:cs="Arial"/>
                <w:sz w:val="16"/>
              </w:rPr>
              <w:t>Curso:</w:t>
            </w:r>
          </w:p>
        </w:tc>
      </w:tr>
      <w:tr w:rsidR="00205847" w:rsidRPr="00661B50" w14:paraId="2E85FEBC" w14:textId="77777777" w:rsidTr="00081E86">
        <w:trPr>
          <w:trHeight w:hRule="exact" w:val="306"/>
          <w:jc w:val="center"/>
        </w:trPr>
        <w:tc>
          <w:tcPr>
            <w:tcW w:w="1320" w:type="dxa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28D7C759" w14:textId="77777777" w:rsidR="00205847" w:rsidRPr="00661B50" w:rsidRDefault="00205847" w:rsidP="006C2343">
            <w:pPr>
              <w:rPr>
                <w:rFonts w:cs="Arial"/>
                <w:sz w:val="16"/>
              </w:rPr>
            </w:pPr>
            <w:r w:rsidRPr="00661B50">
              <w:rPr>
                <w:rFonts w:cs="Arial"/>
                <w:sz w:val="16"/>
              </w:rPr>
              <w:t>Orientador(a):</w:t>
            </w:r>
          </w:p>
        </w:tc>
        <w:tc>
          <w:tcPr>
            <w:tcW w:w="74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90777A5" w14:textId="77777777" w:rsidR="00205847" w:rsidRPr="00661B50" w:rsidRDefault="00205847" w:rsidP="006C2343">
            <w:pPr>
              <w:rPr>
                <w:rFonts w:cs="Arial"/>
                <w:sz w:val="16"/>
              </w:rPr>
            </w:pPr>
            <w:r w:rsidRPr="00661B50">
              <w:rPr>
                <w:rFonts w:cs="Arial"/>
                <w:sz w:val="16"/>
              </w:rPr>
              <w:t>Nome:</w:t>
            </w:r>
          </w:p>
        </w:tc>
      </w:tr>
      <w:tr w:rsidR="00A3427F" w:rsidRPr="00661B50" w14:paraId="443D712B" w14:textId="77777777" w:rsidTr="00081E86">
        <w:trPr>
          <w:trHeight w:val="357"/>
          <w:jc w:val="center"/>
        </w:trPr>
        <w:tc>
          <w:tcPr>
            <w:tcW w:w="8789" w:type="dxa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5D129CE" w14:textId="77777777" w:rsidR="00A3427F" w:rsidRPr="00661B50" w:rsidRDefault="00A3427F" w:rsidP="006C2343">
            <w:pPr>
              <w:rPr>
                <w:rFonts w:cs="Arial"/>
                <w:sz w:val="16"/>
              </w:rPr>
            </w:pPr>
            <w:r w:rsidRPr="00661B50">
              <w:rPr>
                <w:rFonts w:cs="Arial"/>
                <w:sz w:val="16"/>
              </w:rPr>
              <w:t>Assinatura:</w:t>
            </w:r>
          </w:p>
        </w:tc>
      </w:tr>
      <w:tr w:rsidR="00205847" w:rsidRPr="00661B50" w14:paraId="6580BBBD" w14:textId="77777777" w:rsidTr="00081E86">
        <w:trPr>
          <w:cantSplit/>
          <w:trHeight w:hRule="exact" w:val="707"/>
          <w:jc w:val="center"/>
        </w:trPr>
        <w:tc>
          <w:tcPr>
            <w:tcW w:w="8789" w:type="dxa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D4F5FA8" w14:textId="3F7341C6" w:rsidR="00205847" w:rsidRPr="00661B50" w:rsidRDefault="00205847" w:rsidP="006C2343">
            <w:pPr>
              <w:tabs>
                <w:tab w:val="left" w:pos="9072"/>
              </w:tabs>
              <w:rPr>
                <w:rFonts w:cs="Arial"/>
                <w:sz w:val="16"/>
              </w:rPr>
            </w:pPr>
            <w:r w:rsidRPr="00661B50">
              <w:rPr>
                <w:rFonts w:cs="Arial"/>
                <w:sz w:val="16"/>
              </w:rPr>
              <w:t xml:space="preserve">Título do Trabalho: </w:t>
            </w:r>
          </w:p>
          <w:p w14:paraId="03FEEAC2" w14:textId="55619B6C" w:rsidR="00205847" w:rsidRPr="00661B50" w:rsidRDefault="00205847" w:rsidP="006C2343">
            <w:pPr>
              <w:tabs>
                <w:tab w:val="left" w:pos="9072"/>
              </w:tabs>
              <w:rPr>
                <w:rFonts w:cs="Arial"/>
                <w:sz w:val="16"/>
              </w:rPr>
            </w:pPr>
            <w:r w:rsidRPr="00661B50">
              <w:rPr>
                <w:rFonts w:cs="Arial"/>
                <w:sz w:val="16"/>
              </w:rPr>
              <w:t>Obs.: Entregar juntamente com esta solicitação uma cópia d</w:t>
            </w:r>
            <w:r w:rsidR="00445FB5">
              <w:rPr>
                <w:rFonts w:cs="Arial"/>
                <w:sz w:val="16"/>
              </w:rPr>
              <w:t>a proposta do</w:t>
            </w:r>
            <w:r w:rsidRPr="00661B50">
              <w:rPr>
                <w:rFonts w:cs="Arial"/>
                <w:sz w:val="16"/>
              </w:rPr>
              <w:t xml:space="preserve"> </w:t>
            </w:r>
            <w:r w:rsidR="00445FB5">
              <w:rPr>
                <w:rFonts w:cs="Arial"/>
                <w:sz w:val="16"/>
              </w:rPr>
              <w:t>PFC</w:t>
            </w:r>
            <w:r w:rsidRPr="00661B50">
              <w:rPr>
                <w:rFonts w:cs="Arial"/>
                <w:sz w:val="16"/>
              </w:rPr>
              <w:t>.</w:t>
            </w:r>
          </w:p>
        </w:tc>
      </w:tr>
    </w:tbl>
    <w:p w14:paraId="16AF2265" w14:textId="77777777" w:rsidR="00205847" w:rsidRPr="00661B50" w:rsidRDefault="00205847" w:rsidP="00205847">
      <w:pPr>
        <w:pStyle w:val="Corpodetexto"/>
        <w:spacing w:line="240" w:lineRule="auto"/>
        <w:ind w:firstLine="0"/>
        <w:rPr>
          <w:rFonts w:ascii="Arial" w:hAnsi="Arial" w:cs="Arial"/>
          <w:sz w:val="16"/>
        </w:rPr>
      </w:pPr>
    </w:p>
    <w:p w14:paraId="7E3C4015" w14:textId="77777777" w:rsidR="00014C08" w:rsidRPr="00014C08" w:rsidRDefault="00205847" w:rsidP="00487EF7">
      <w:pPr>
        <w:pStyle w:val="Corpodetexto"/>
        <w:spacing w:line="240" w:lineRule="auto"/>
        <w:ind w:left="142" w:right="141" w:firstLine="0"/>
        <w:rPr>
          <w:rFonts w:ascii="Arial" w:hAnsi="Arial" w:cs="Arial"/>
          <w:color w:val="000000"/>
          <w:sz w:val="16"/>
        </w:rPr>
      </w:pPr>
      <w:r w:rsidRPr="00014C08">
        <w:rPr>
          <w:rFonts w:ascii="Arial" w:hAnsi="Arial" w:cs="Arial"/>
          <w:sz w:val="16"/>
        </w:rPr>
        <w:t>Por meio deste documento, oficializa-se a solicitação de VÍNCULO DE ORIENTAÇÃO DE PROJETO FINAL DE CURSO (</w:t>
      </w:r>
      <w:r w:rsidRPr="00014C08">
        <w:rPr>
          <w:rFonts w:ascii="Arial" w:hAnsi="Arial" w:cs="Arial"/>
          <w:b/>
          <w:sz w:val="16"/>
        </w:rPr>
        <w:t>PFC</w:t>
      </w:r>
      <w:r w:rsidRPr="00014C08">
        <w:rPr>
          <w:rFonts w:ascii="Arial" w:hAnsi="Arial" w:cs="Arial"/>
          <w:sz w:val="16"/>
        </w:rPr>
        <w:t xml:space="preserve">) entre professor (a) e alunos supra relacionados. Este vínculo será efetivado somente após a aprovação pela coordenação do curso. </w:t>
      </w:r>
      <w:r w:rsidRPr="00014C08">
        <w:rPr>
          <w:rFonts w:ascii="Arial" w:hAnsi="Arial" w:cs="Arial"/>
          <w:color w:val="000000"/>
          <w:sz w:val="16"/>
        </w:rPr>
        <w:t xml:space="preserve">Este documento deve estar devidamente assinado por todas as partes. </w:t>
      </w:r>
    </w:p>
    <w:p w14:paraId="2DE59067" w14:textId="77777777" w:rsidR="00014C08" w:rsidRPr="00014C08" w:rsidRDefault="00014C08" w:rsidP="00487EF7">
      <w:pPr>
        <w:pStyle w:val="Corpodetexto"/>
        <w:spacing w:line="240" w:lineRule="auto"/>
        <w:ind w:left="142" w:right="141" w:firstLine="0"/>
        <w:rPr>
          <w:rFonts w:ascii="Arial" w:hAnsi="Arial" w:cs="Arial"/>
          <w:color w:val="000000"/>
          <w:sz w:val="16"/>
        </w:rPr>
      </w:pPr>
    </w:p>
    <w:p w14:paraId="126CB251" w14:textId="6873648E" w:rsidR="00205847" w:rsidRPr="00014C08" w:rsidRDefault="00205847" w:rsidP="00487EF7">
      <w:pPr>
        <w:pStyle w:val="Corpodetexto"/>
        <w:spacing w:line="240" w:lineRule="auto"/>
        <w:ind w:left="142" w:right="141" w:firstLine="0"/>
        <w:rPr>
          <w:rFonts w:ascii="Arial" w:hAnsi="Arial" w:cs="Arial"/>
          <w:color w:val="000000"/>
          <w:sz w:val="16"/>
        </w:rPr>
      </w:pPr>
      <w:r w:rsidRPr="00014C08">
        <w:rPr>
          <w:rFonts w:ascii="Arial" w:hAnsi="Arial" w:cs="Arial"/>
          <w:color w:val="000000"/>
          <w:sz w:val="16"/>
        </w:rPr>
        <w:t>O(a) professor(a), que ora assina a possibilidade deste vínculo, atesta consciência das regras e compromissos inerentes à orientação do PFC.</w:t>
      </w:r>
    </w:p>
    <w:tbl>
      <w:tblPr>
        <w:tblW w:w="878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96"/>
        <w:gridCol w:w="4093"/>
      </w:tblGrid>
      <w:tr w:rsidR="00205847" w:rsidRPr="00661B50" w14:paraId="2B6A75F9" w14:textId="77777777" w:rsidTr="00081E86">
        <w:trPr>
          <w:trHeight w:val="383"/>
          <w:jc w:val="center"/>
        </w:trPr>
        <w:tc>
          <w:tcPr>
            <w:tcW w:w="8789" w:type="dxa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B27A826" w14:textId="77777777" w:rsidR="00205847" w:rsidRPr="00661B50" w:rsidRDefault="00205847" w:rsidP="006C2343">
            <w:pPr>
              <w:jc w:val="center"/>
              <w:rPr>
                <w:rFonts w:cs="Arial"/>
                <w:b/>
                <w:sz w:val="18"/>
              </w:rPr>
            </w:pPr>
            <w:r w:rsidRPr="00661B50">
              <w:rPr>
                <w:rFonts w:cs="Arial"/>
                <w:b/>
                <w:sz w:val="18"/>
              </w:rPr>
              <w:t>Parecer do Colegiado</w:t>
            </w:r>
          </w:p>
        </w:tc>
      </w:tr>
      <w:tr w:rsidR="00205847" w:rsidRPr="00661B50" w14:paraId="67B27DB8" w14:textId="77777777" w:rsidTr="00081E86">
        <w:trPr>
          <w:trHeight w:val="842"/>
          <w:jc w:val="center"/>
        </w:trPr>
        <w:tc>
          <w:tcPr>
            <w:tcW w:w="8789" w:type="dxa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E3CA5D4" w14:textId="77777777" w:rsidR="00205847" w:rsidRPr="00661B50" w:rsidRDefault="00205847" w:rsidP="006C2343">
            <w:pPr>
              <w:rPr>
                <w:rFonts w:cs="Arial"/>
                <w:sz w:val="16"/>
              </w:rPr>
            </w:pPr>
          </w:p>
        </w:tc>
      </w:tr>
      <w:tr w:rsidR="00205847" w:rsidRPr="00661B50" w14:paraId="146A51D0" w14:textId="77777777" w:rsidTr="00081E86">
        <w:trPr>
          <w:trHeight w:val="294"/>
          <w:jc w:val="center"/>
        </w:trPr>
        <w:tc>
          <w:tcPr>
            <w:tcW w:w="4696" w:type="dxa"/>
            <w:tcBorders>
              <w:bottom w:val="single" w:sz="4" w:space="0" w:color="auto"/>
              <w:right w:val="dotted" w:sz="4" w:space="0" w:color="auto"/>
            </w:tcBorders>
            <w:vAlign w:val="center"/>
          </w:tcPr>
          <w:p w14:paraId="458DF587" w14:textId="77777777" w:rsidR="00205847" w:rsidRPr="00661B50" w:rsidRDefault="00205847" w:rsidP="006C2343">
            <w:pPr>
              <w:rPr>
                <w:rFonts w:cs="Arial"/>
                <w:sz w:val="16"/>
              </w:rPr>
            </w:pPr>
            <w:r w:rsidRPr="00661B50">
              <w:rPr>
                <w:rFonts w:cs="Arial"/>
                <w:sz w:val="16"/>
              </w:rPr>
              <w:t>Nome:</w:t>
            </w:r>
          </w:p>
        </w:tc>
        <w:tc>
          <w:tcPr>
            <w:tcW w:w="4093" w:type="dxa"/>
            <w:tcBorders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111548" w14:textId="77777777" w:rsidR="00205847" w:rsidRPr="00661B50" w:rsidRDefault="00205847" w:rsidP="006C2343">
            <w:pPr>
              <w:rPr>
                <w:rFonts w:cs="Arial"/>
                <w:sz w:val="16"/>
              </w:rPr>
            </w:pPr>
            <w:r w:rsidRPr="00661B50">
              <w:rPr>
                <w:rFonts w:cs="Arial"/>
                <w:sz w:val="16"/>
              </w:rPr>
              <w:t>Assinatura:</w:t>
            </w:r>
          </w:p>
        </w:tc>
      </w:tr>
      <w:tr w:rsidR="00205847" w:rsidRPr="00661B50" w14:paraId="24DB3309" w14:textId="77777777" w:rsidTr="00081E86">
        <w:trPr>
          <w:trHeight w:val="141"/>
          <w:jc w:val="center"/>
        </w:trPr>
        <w:tc>
          <w:tcPr>
            <w:tcW w:w="4696" w:type="dxa"/>
            <w:tcBorders>
              <w:bottom w:val="single" w:sz="4" w:space="0" w:color="auto"/>
              <w:right w:val="dotted" w:sz="4" w:space="0" w:color="auto"/>
            </w:tcBorders>
            <w:vAlign w:val="center"/>
          </w:tcPr>
          <w:p w14:paraId="4DD14658" w14:textId="77777777" w:rsidR="00205847" w:rsidRPr="00661B50" w:rsidRDefault="00205847" w:rsidP="006C2343">
            <w:pPr>
              <w:rPr>
                <w:rFonts w:cs="Arial"/>
                <w:sz w:val="16"/>
              </w:rPr>
            </w:pPr>
            <w:r w:rsidRPr="00661B50">
              <w:rPr>
                <w:rFonts w:cs="Arial"/>
                <w:sz w:val="16"/>
              </w:rPr>
              <w:t>Nome:</w:t>
            </w:r>
          </w:p>
        </w:tc>
        <w:tc>
          <w:tcPr>
            <w:tcW w:w="4093" w:type="dxa"/>
            <w:tcBorders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47721" w14:textId="77777777" w:rsidR="00205847" w:rsidRPr="00661B50" w:rsidRDefault="00205847" w:rsidP="006C2343">
            <w:pPr>
              <w:rPr>
                <w:rFonts w:cs="Arial"/>
                <w:sz w:val="16"/>
              </w:rPr>
            </w:pPr>
            <w:r w:rsidRPr="00661B50">
              <w:rPr>
                <w:rFonts w:cs="Arial"/>
                <w:sz w:val="16"/>
              </w:rPr>
              <w:t>Assinatura:</w:t>
            </w:r>
          </w:p>
        </w:tc>
      </w:tr>
      <w:tr w:rsidR="00205847" w:rsidRPr="00661B50" w14:paraId="44AD3F43" w14:textId="77777777" w:rsidTr="00081E86">
        <w:trPr>
          <w:trHeight w:val="178"/>
          <w:jc w:val="center"/>
        </w:trPr>
        <w:tc>
          <w:tcPr>
            <w:tcW w:w="4696" w:type="dxa"/>
            <w:tcBorders>
              <w:bottom w:val="single" w:sz="4" w:space="0" w:color="auto"/>
              <w:right w:val="dotted" w:sz="4" w:space="0" w:color="auto"/>
            </w:tcBorders>
            <w:vAlign w:val="center"/>
          </w:tcPr>
          <w:p w14:paraId="0841B877" w14:textId="77777777" w:rsidR="00205847" w:rsidRPr="00661B50" w:rsidRDefault="00205847" w:rsidP="006C2343">
            <w:pPr>
              <w:rPr>
                <w:rFonts w:cs="Arial"/>
                <w:sz w:val="16"/>
              </w:rPr>
            </w:pPr>
            <w:r w:rsidRPr="00661B50">
              <w:rPr>
                <w:rFonts w:cs="Arial"/>
                <w:sz w:val="16"/>
              </w:rPr>
              <w:t>Nome:</w:t>
            </w:r>
          </w:p>
        </w:tc>
        <w:tc>
          <w:tcPr>
            <w:tcW w:w="4093" w:type="dxa"/>
            <w:tcBorders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4E58B0" w14:textId="77777777" w:rsidR="00205847" w:rsidRPr="00661B50" w:rsidRDefault="00205847" w:rsidP="006C2343">
            <w:pPr>
              <w:rPr>
                <w:rFonts w:cs="Arial"/>
                <w:sz w:val="16"/>
              </w:rPr>
            </w:pPr>
            <w:r w:rsidRPr="00661B50">
              <w:rPr>
                <w:rFonts w:cs="Arial"/>
                <w:sz w:val="16"/>
              </w:rPr>
              <w:t>Assinatura:</w:t>
            </w:r>
          </w:p>
        </w:tc>
      </w:tr>
      <w:tr w:rsidR="00205847" w:rsidRPr="00661B50" w14:paraId="292010FD" w14:textId="77777777" w:rsidTr="00081E86">
        <w:trPr>
          <w:trHeight w:val="283"/>
          <w:jc w:val="center"/>
        </w:trPr>
        <w:tc>
          <w:tcPr>
            <w:tcW w:w="4696" w:type="dxa"/>
            <w:tcBorders>
              <w:bottom w:val="single" w:sz="4" w:space="0" w:color="auto"/>
              <w:right w:val="dotted" w:sz="4" w:space="0" w:color="auto"/>
            </w:tcBorders>
            <w:vAlign w:val="center"/>
          </w:tcPr>
          <w:p w14:paraId="4560D9B0" w14:textId="77777777" w:rsidR="00205847" w:rsidRPr="00661B50" w:rsidRDefault="00205847" w:rsidP="006C2343">
            <w:pPr>
              <w:rPr>
                <w:rFonts w:cs="Arial"/>
                <w:sz w:val="16"/>
              </w:rPr>
            </w:pPr>
            <w:r w:rsidRPr="00661B50">
              <w:rPr>
                <w:rFonts w:cs="Arial"/>
                <w:sz w:val="16"/>
              </w:rPr>
              <w:t>Nome:</w:t>
            </w:r>
          </w:p>
        </w:tc>
        <w:tc>
          <w:tcPr>
            <w:tcW w:w="4093" w:type="dxa"/>
            <w:tcBorders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C0171" w14:textId="77777777" w:rsidR="00205847" w:rsidRPr="00661B50" w:rsidRDefault="00205847" w:rsidP="006C2343">
            <w:pPr>
              <w:rPr>
                <w:rFonts w:cs="Arial"/>
                <w:sz w:val="16"/>
              </w:rPr>
            </w:pPr>
            <w:r w:rsidRPr="00661B50">
              <w:rPr>
                <w:rFonts w:cs="Arial"/>
                <w:sz w:val="16"/>
              </w:rPr>
              <w:t>Assinatura:</w:t>
            </w:r>
          </w:p>
        </w:tc>
      </w:tr>
      <w:tr w:rsidR="00205847" w:rsidRPr="00661B50" w14:paraId="1428B07C" w14:textId="77777777" w:rsidTr="00081E86">
        <w:trPr>
          <w:trHeight w:val="141"/>
          <w:jc w:val="center"/>
        </w:trPr>
        <w:tc>
          <w:tcPr>
            <w:tcW w:w="4696" w:type="dxa"/>
            <w:tcBorders>
              <w:bottom w:val="single" w:sz="4" w:space="0" w:color="auto"/>
              <w:right w:val="dotted" w:sz="4" w:space="0" w:color="auto"/>
            </w:tcBorders>
            <w:vAlign w:val="center"/>
          </w:tcPr>
          <w:p w14:paraId="4E387195" w14:textId="77777777" w:rsidR="00205847" w:rsidRPr="00661B50" w:rsidRDefault="00205847" w:rsidP="006C2343">
            <w:pPr>
              <w:rPr>
                <w:rFonts w:cs="Arial"/>
                <w:sz w:val="16"/>
              </w:rPr>
            </w:pPr>
            <w:r w:rsidRPr="00661B50">
              <w:rPr>
                <w:rFonts w:cs="Arial"/>
                <w:sz w:val="16"/>
              </w:rPr>
              <w:t>Nome:</w:t>
            </w:r>
          </w:p>
        </w:tc>
        <w:tc>
          <w:tcPr>
            <w:tcW w:w="4093" w:type="dxa"/>
            <w:tcBorders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6A3964" w14:textId="77777777" w:rsidR="00205847" w:rsidRPr="00661B50" w:rsidRDefault="00205847" w:rsidP="006C2343">
            <w:pPr>
              <w:rPr>
                <w:rFonts w:cs="Arial"/>
                <w:sz w:val="16"/>
              </w:rPr>
            </w:pPr>
            <w:r w:rsidRPr="00661B50">
              <w:rPr>
                <w:rFonts w:cs="Arial"/>
                <w:sz w:val="16"/>
              </w:rPr>
              <w:t>Assinatura:</w:t>
            </w:r>
          </w:p>
        </w:tc>
      </w:tr>
      <w:tr w:rsidR="00205847" w:rsidRPr="00661B50" w14:paraId="0A96907F" w14:textId="77777777" w:rsidTr="00081E86">
        <w:trPr>
          <w:trHeight w:val="168"/>
          <w:jc w:val="center"/>
        </w:trPr>
        <w:tc>
          <w:tcPr>
            <w:tcW w:w="4696" w:type="dxa"/>
            <w:tcBorders>
              <w:bottom w:val="single" w:sz="4" w:space="0" w:color="auto"/>
              <w:right w:val="dotted" w:sz="4" w:space="0" w:color="auto"/>
            </w:tcBorders>
            <w:vAlign w:val="center"/>
          </w:tcPr>
          <w:p w14:paraId="780741E3" w14:textId="77777777" w:rsidR="00205847" w:rsidRPr="00661B50" w:rsidRDefault="00205847" w:rsidP="006C2343">
            <w:pPr>
              <w:rPr>
                <w:rFonts w:cs="Arial"/>
                <w:sz w:val="16"/>
              </w:rPr>
            </w:pPr>
            <w:r w:rsidRPr="00661B50">
              <w:rPr>
                <w:rFonts w:cs="Arial"/>
                <w:sz w:val="16"/>
              </w:rPr>
              <w:t>Nome:</w:t>
            </w:r>
          </w:p>
        </w:tc>
        <w:tc>
          <w:tcPr>
            <w:tcW w:w="4093" w:type="dxa"/>
            <w:tcBorders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778E30" w14:textId="77777777" w:rsidR="00205847" w:rsidRPr="00661B50" w:rsidRDefault="00205847" w:rsidP="006C2343">
            <w:pPr>
              <w:rPr>
                <w:rFonts w:cs="Arial"/>
                <w:sz w:val="16"/>
              </w:rPr>
            </w:pPr>
            <w:r w:rsidRPr="00661B50">
              <w:rPr>
                <w:rFonts w:cs="Arial"/>
                <w:sz w:val="16"/>
              </w:rPr>
              <w:t>Assinatura:</w:t>
            </w:r>
          </w:p>
        </w:tc>
      </w:tr>
      <w:tr w:rsidR="00205847" w:rsidRPr="00661B50" w14:paraId="17DCAC92" w14:textId="77777777" w:rsidTr="00081E86">
        <w:trPr>
          <w:trHeight w:val="301"/>
          <w:jc w:val="center"/>
        </w:trPr>
        <w:tc>
          <w:tcPr>
            <w:tcW w:w="4696" w:type="dxa"/>
            <w:tcBorders>
              <w:bottom w:val="single" w:sz="4" w:space="0" w:color="auto"/>
              <w:right w:val="dotted" w:sz="4" w:space="0" w:color="auto"/>
            </w:tcBorders>
            <w:vAlign w:val="center"/>
          </w:tcPr>
          <w:p w14:paraId="4D320F6F" w14:textId="77777777" w:rsidR="00205847" w:rsidRPr="00661B50" w:rsidRDefault="00205847" w:rsidP="006C2343">
            <w:pPr>
              <w:rPr>
                <w:rFonts w:cs="Arial"/>
                <w:sz w:val="16"/>
              </w:rPr>
            </w:pPr>
            <w:r w:rsidRPr="00661B50">
              <w:rPr>
                <w:rFonts w:cs="Arial"/>
                <w:sz w:val="16"/>
              </w:rPr>
              <w:t>Nome:</w:t>
            </w:r>
          </w:p>
        </w:tc>
        <w:tc>
          <w:tcPr>
            <w:tcW w:w="4093" w:type="dxa"/>
            <w:tcBorders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86F11D" w14:textId="77777777" w:rsidR="00205847" w:rsidRPr="00661B50" w:rsidRDefault="00205847" w:rsidP="006C2343">
            <w:pPr>
              <w:rPr>
                <w:rFonts w:cs="Arial"/>
                <w:sz w:val="16"/>
              </w:rPr>
            </w:pPr>
            <w:r w:rsidRPr="00661B50">
              <w:rPr>
                <w:rFonts w:cs="Arial"/>
                <w:sz w:val="16"/>
              </w:rPr>
              <w:t>Assinatura:</w:t>
            </w:r>
          </w:p>
        </w:tc>
      </w:tr>
      <w:tr w:rsidR="00205847" w:rsidRPr="00661B50" w14:paraId="434D5595" w14:textId="77777777" w:rsidTr="00081E86">
        <w:trPr>
          <w:trHeight w:val="70"/>
          <w:jc w:val="center"/>
        </w:trPr>
        <w:tc>
          <w:tcPr>
            <w:tcW w:w="4696" w:type="dxa"/>
            <w:tcBorders>
              <w:bottom w:val="single" w:sz="4" w:space="0" w:color="auto"/>
              <w:right w:val="dotted" w:sz="4" w:space="0" w:color="auto"/>
            </w:tcBorders>
            <w:vAlign w:val="center"/>
          </w:tcPr>
          <w:p w14:paraId="07D51803" w14:textId="77777777" w:rsidR="00205847" w:rsidRPr="00661B50" w:rsidRDefault="00205847" w:rsidP="006C2343">
            <w:pPr>
              <w:rPr>
                <w:rFonts w:cs="Arial"/>
                <w:sz w:val="16"/>
              </w:rPr>
            </w:pPr>
            <w:r w:rsidRPr="00661B50">
              <w:rPr>
                <w:rFonts w:cs="Arial"/>
                <w:sz w:val="16"/>
              </w:rPr>
              <w:t>Nome:</w:t>
            </w:r>
          </w:p>
        </w:tc>
        <w:tc>
          <w:tcPr>
            <w:tcW w:w="4093" w:type="dxa"/>
            <w:tcBorders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06DCB2" w14:textId="77777777" w:rsidR="00205847" w:rsidRPr="00661B50" w:rsidRDefault="00205847" w:rsidP="006C2343">
            <w:pPr>
              <w:rPr>
                <w:rFonts w:cs="Arial"/>
                <w:sz w:val="16"/>
              </w:rPr>
            </w:pPr>
            <w:r w:rsidRPr="00661B50">
              <w:rPr>
                <w:rFonts w:cs="Arial"/>
                <w:sz w:val="16"/>
              </w:rPr>
              <w:t>Assinatura:</w:t>
            </w:r>
          </w:p>
        </w:tc>
      </w:tr>
      <w:tr w:rsidR="00205847" w:rsidRPr="00661B50" w14:paraId="1B6751DB" w14:textId="77777777" w:rsidTr="00081E86">
        <w:trPr>
          <w:trHeight w:val="141"/>
          <w:jc w:val="center"/>
        </w:trPr>
        <w:tc>
          <w:tcPr>
            <w:tcW w:w="4696" w:type="dxa"/>
            <w:tcBorders>
              <w:right w:val="dotted" w:sz="4" w:space="0" w:color="auto"/>
            </w:tcBorders>
            <w:vAlign w:val="center"/>
          </w:tcPr>
          <w:p w14:paraId="08D90275" w14:textId="77777777" w:rsidR="00205847" w:rsidRPr="00661B50" w:rsidRDefault="00205847" w:rsidP="006C2343">
            <w:pPr>
              <w:rPr>
                <w:rFonts w:cs="Arial"/>
                <w:sz w:val="16"/>
              </w:rPr>
            </w:pPr>
            <w:r w:rsidRPr="00661B50">
              <w:rPr>
                <w:rFonts w:cs="Arial"/>
                <w:sz w:val="16"/>
              </w:rPr>
              <w:t>Nome:</w:t>
            </w:r>
          </w:p>
        </w:tc>
        <w:tc>
          <w:tcPr>
            <w:tcW w:w="4093" w:type="dxa"/>
            <w:tcBorders>
              <w:left w:val="dotted" w:sz="4" w:space="0" w:color="auto"/>
              <w:right w:val="single" w:sz="4" w:space="0" w:color="auto"/>
            </w:tcBorders>
            <w:vAlign w:val="center"/>
          </w:tcPr>
          <w:p w14:paraId="0840075E" w14:textId="77777777" w:rsidR="00205847" w:rsidRPr="00661B50" w:rsidRDefault="00205847" w:rsidP="006C2343">
            <w:pPr>
              <w:rPr>
                <w:rFonts w:cs="Arial"/>
                <w:sz w:val="16"/>
              </w:rPr>
            </w:pPr>
            <w:r w:rsidRPr="00661B50">
              <w:rPr>
                <w:rFonts w:cs="Arial"/>
                <w:sz w:val="16"/>
              </w:rPr>
              <w:t>Assinatura:</w:t>
            </w:r>
          </w:p>
        </w:tc>
      </w:tr>
      <w:tr w:rsidR="0040306B" w:rsidRPr="00661B50" w14:paraId="208A1B77" w14:textId="77777777" w:rsidTr="00081E86">
        <w:trPr>
          <w:trHeight w:val="141"/>
          <w:jc w:val="center"/>
        </w:trPr>
        <w:tc>
          <w:tcPr>
            <w:tcW w:w="4696" w:type="dxa"/>
            <w:tcBorders>
              <w:bottom w:val="single" w:sz="4" w:space="0" w:color="auto"/>
              <w:right w:val="dotted" w:sz="4" w:space="0" w:color="auto"/>
            </w:tcBorders>
            <w:vAlign w:val="center"/>
          </w:tcPr>
          <w:p w14:paraId="10A835DF" w14:textId="7FFE8390" w:rsidR="0040306B" w:rsidRPr="00661B50" w:rsidRDefault="0040306B" w:rsidP="0040306B">
            <w:pPr>
              <w:rPr>
                <w:rFonts w:cs="Arial"/>
                <w:sz w:val="16"/>
              </w:rPr>
            </w:pPr>
            <w:r w:rsidRPr="00661B50">
              <w:rPr>
                <w:rFonts w:cs="Arial"/>
                <w:sz w:val="16"/>
              </w:rPr>
              <w:t>Nome:</w:t>
            </w:r>
          </w:p>
        </w:tc>
        <w:tc>
          <w:tcPr>
            <w:tcW w:w="4093" w:type="dxa"/>
            <w:tcBorders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758E5" w14:textId="620A2392" w:rsidR="0040306B" w:rsidRPr="00661B50" w:rsidRDefault="0040306B" w:rsidP="0040306B">
            <w:pPr>
              <w:rPr>
                <w:rFonts w:cs="Arial"/>
                <w:sz w:val="16"/>
              </w:rPr>
            </w:pPr>
            <w:r w:rsidRPr="00661B50">
              <w:rPr>
                <w:rFonts w:cs="Arial"/>
                <w:sz w:val="16"/>
              </w:rPr>
              <w:t>Assinatura:</w:t>
            </w:r>
          </w:p>
        </w:tc>
      </w:tr>
    </w:tbl>
    <w:p w14:paraId="017DA4C0" w14:textId="77777777" w:rsidR="00205847" w:rsidRPr="00661B50" w:rsidRDefault="00205847" w:rsidP="0040306B">
      <w:pPr>
        <w:rPr>
          <w:rFonts w:cs="Arial"/>
        </w:rPr>
      </w:pPr>
      <w:bookmarkStart w:id="4" w:name="_Toc246147882"/>
      <w:r w:rsidRPr="00661B50">
        <w:rPr>
          <w:rFonts w:cs="Arial"/>
        </w:rPr>
        <w:br w:type="page"/>
      </w:r>
    </w:p>
    <w:p w14:paraId="07A8E746" w14:textId="5EB2D094" w:rsidR="0099795A" w:rsidRPr="004A2104" w:rsidRDefault="004A2104" w:rsidP="004A2104">
      <w:pPr>
        <w:pStyle w:val="Ttulo7"/>
      </w:pPr>
      <w:bookmarkStart w:id="5" w:name="_SOLICITAÇÃO_DE_MUDANÇA"/>
      <w:bookmarkStart w:id="6" w:name="_Ref137049208"/>
      <w:bookmarkEnd w:id="4"/>
      <w:bookmarkEnd w:id="5"/>
      <w:r>
        <w:lastRenderedPageBreak/>
        <w:t xml:space="preserve"> </w:t>
      </w:r>
      <w:r w:rsidR="009C467D" w:rsidRPr="004A2104">
        <w:t xml:space="preserve">- </w:t>
      </w:r>
      <w:r w:rsidR="0099795A" w:rsidRPr="004A2104">
        <w:t>SOLICITAÇÃO DE MUDANÇA DE VÍNCULO DE ORIENTAÇÃO DE TRABALHOS DE GRADUAÇÃO</w:t>
      </w:r>
      <w:bookmarkEnd w:id="6"/>
    </w:p>
    <w:p w14:paraId="1CCB0413" w14:textId="77777777" w:rsidR="00B034D4" w:rsidRPr="00B034D4" w:rsidRDefault="00B034D4" w:rsidP="00B034D4"/>
    <w:p w14:paraId="179DB26A" w14:textId="34D72B6D" w:rsidR="00205847" w:rsidRDefault="00205847" w:rsidP="001A102D">
      <w:pPr>
        <w:ind w:left="142"/>
        <w:rPr>
          <w:rFonts w:cs="Arial"/>
        </w:rPr>
      </w:pPr>
      <w:r w:rsidRPr="00661B50">
        <w:rPr>
          <w:rFonts w:cs="Arial"/>
        </w:rPr>
        <w:t>Data: ____/____/____</w:t>
      </w:r>
    </w:p>
    <w:p w14:paraId="164DB26F" w14:textId="77777777" w:rsidR="00ED0C3E" w:rsidRPr="00661B50" w:rsidRDefault="00ED0C3E" w:rsidP="00A3427F">
      <w:pPr>
        <w:rPr>
          <w:rFonts w:cs="Arial"/>
          <w:b/>
          <w:color w:val="FF0000"/>
          <w:sz w:val="18"/>
          <w:szCs w:val="18"/>
        </w:rPr>
      </w:pPr>
    </w:p>
    <w:tbl>
      <w:tblPr>
        <w:tblW w:w="880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425"/>
        <w:gridCol w:w="838"/>
        <w:gridCol w:w="6538"/>
      </w:tblGrid>
      <w:tr w:rsidR="00205847" w:rsidRPr="00661B50" w14:paraId="7AA518EB" w14:textId="77777777" w:rsidTr="00CA2D6C">
        <w:trPr>
          <w:trHeight w:val="115"/>
          <w:jc w:val="center"/>
        </w:trPr>
        <w:tc>
          <w:tcPr>
            <w:tcW w:w="8801" w:type="dxa"/>
            <w:gridSpan w:val="3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7D2521E" w14:textId="77777777" w:rsidR="00205847" w:rsidRPr="00661B50" w:rsidRDefault="00205847" w:rsidP="006C2343">
            <w:pPr>
              <w:jc w:val="center"/>
              <w:rPr>
                <w:rFonts w:cs="Arial"/>
                <w:b/>
                <w:sz w:val="18"/>
              </w:rPr>
            </w:pPr>
            <w:r w:rsidRPr="00661B50">
              <w:rPr>
                <w:rFonts w:cs="Arial"/>
                <w:b/>
                <w:sz w:val="18"/>
              </w:rPr>
              <w:t>Orientando(a)s:</w:t>
            </w:r>
          </w:p>
        </w:tc>
      </w:tr>
      <w:tr w:rsidR="00205847" w:rsidRPr="00661B50" w14:paraId="0C47669A" w14:textId="77777777" w:rsidTr="00CA2D6C">
        <w:trPr>
          <w:trHeight w:val="348"/>
          <w:jc w:val="center"/>
        </w:trPr>
        <w:tc>
          <w:tcPr>
            <w:tcW w:w="1425" w:type="dxa"/>
            <w:tcBorders>
              <w:bottom w:val="single" w:sz="4" w:space="0" w:color="auto"/>
              <w:right w:val="dotted" w:sz="4" w:space="0" w:color="auto"/>
            </w:tcBorders>
            <w:vAlign w:val="center"/>
          </w:tcPr>
          <w:p w14:paraId="2AB9EF46" w14:textId="77777777" w:rsidR="00205847" w:rsidRPr="00661B50" w:rsidRDefault="00205847" w:rsidP="006C2343">
            <w:pPr>
              <w:rPr>
                <w:rFonts w:cs="Arial"/>
                <w:sz w:val="16"/>
              </w:rPr>
            </w:pPr>
            <w:r w:rsidRPr="00661B50">
              <w:rPr>
                <w:rFonts w:cs="Arial"/>
                <w:sz w:val="16"/>
              </w:rPr>
              <w:t>RA:</w:t>
            </w:r>
          </w:p>
        </w:tc>
        <w:tc>
          <w:tcPr>
            <w:tcW w:w="7376" w:type="dxa"/>
            <w:gridSpan w:val="2"/>
            <w:tcBorders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1D2CAB" w14:textId="77777777" w:rsidR="00205847" w:rsidRPr="00661B50" w:rsidRDefault="00205847" w:rsidP="006C2343">
            <w:pPr>
              <w:rPr>
                <w:rFonts w:cs="Arial"/>
                <w:sz w:val="16"/>
              </w:rPr>
            </w:pPr>
            <w:r w:rsidRPr="00661B50">
              <w:rPr>
                <w:rFonts w:cs="Arial"/>
                <w:sz w:val="16"/>
              </w:rPr>
              <w:t>Nome:</w:t>
            </w:r>
          </w:p>
        </w:tc>
      </w:tr>
      <w:tr w:rsidR="00A3427F" w:rsidRPr="00661B50" w14:paraId="05607FD7" w14:textId="77777777" w:rsidTr="00CA2D6C">
        <w:trPr>
          <w:trHeight w:val="406"/>
          <w:jc w:val="center"/>
        </w:trPr>
        <w:tc>
          <w:tcPr>
            <w:tcW w:w="8801" w:type="dxa"/>
            <w:gridSpan w:val="3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E2DFD70" w14:textId="77777777" w:rsidR="00A3427F" w:rsidRPr="00661B50" w:rsidRDefault="00A3427F" w:rsidP="006C2343">
            <w:pPr>
              <w:rPr>
                <w:rFonts w:cs="Arial"/>
                <w:sz w:val="16"/>
              </w:rPr>
            </w:pPr>
            <w:r w:rsidRPr="00661B50">
              <w:rPr>
                <w:rFonts w:cs="Arial"/>
                <w:sz w:val="16"/>
              </w:rPr>
              <w:t>Assinatura:</w:t>
            </w:r>
          </w:p>
        </w:tc>
      </w:tr>
      <w:tr w:rsidR="00205847" w:rsidRPr="00661B50" w14:paraId="2FD58D9B" w14:textId="77777777" w:rsidTr="00CA2D6C">
        <w:trPr>
          <w:trHeight w:val="348"/>
          <w:jc w:val="center"/>
        </w:trPr>
        <w:tc>
          <w:tcPr>
            <w:tcW w:w="1425" w:type="dxa"/>
            <w:tcBorders>
              <w:bottom w:val="single" w:sz="4" w:space="0" w:color="auto"/>
              <w:right w:val="dotted" w:sz="4" w:space="0" w:color="auto"/>
            </w:tcBorders>
            <w:vAlign w:val="center"/>
          </w:tcPr>
          <w:p w14:paraId="62151FE3" w14:textId="77777777" w:rsidR="00205847" w:rsidRPr="00661B50" w:rsidRDefault="00205847" w:rsidP="006C2343">
            <w:pPr>
              <w:rPr>
                <w:rFonts w:cs="Arial"/>
                <w:sz w:val="16"/>
              </w:rPr>
            </w:pPr>
            <w:r w:rsidRPr="00661B50">
              <w:rPr>
                <w:rFonts w:cs="Arial"/>
                <w:sz w:val="16"/>
              </w:rPr>
              <w:t>RA:</w:t>
            </w:r>
          </w:p>
        </w:tc>
        <w:tc>
          <w:tcPr>
            <w:tcW w:w="7376" w:type="dxa"/>
            <w:gridSpan w:val="2"/>
            <w:tcBorders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53DED" w14:textId="77777777" w:rsidR="00205847" w:rsidRPr="00661B50" w:rsidRDefault="00205847" w:rsidP="006C2343">
            <w:pPr>
              <w:rPr>
                <w:rFonts w:cs="Arial"/>
                <w:sz w:val="16"/>
              </w:rPr>
            </w:pPr>
            <w:r w:rsidRPr="00661B50">
              <w:rPr>
                <w:rFonts w:cs="Arial"/>
                <w:sz w:val="16"/>
              </w:rPr>
              <w:t>Nome:</w:t>
            </w:r>
          </w:p>
        </w:tc>
      </w:tr>
      <w:tr w:rsidR="00A3427F" w:rsidRPr="00661B50" w14:paraId="341C4056" w14:textId="77777777" w:rsidTr="00CA2D6C">
        <w:trPr>
          <w:trHeight w:val="406"/>
          <w:jc w:val="center"/>
        </w:trPr>
        <w:tc>
          <w:tcPr>
            <w:tcW w:w="8801" w:type="dxa"/>
            <w:gridSpan w:val="3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CA57F95" w14:textId="77777777" w:rsidR="00A3427F" w:rsidRPr="00661B50" w:rsidRDefault="00A3427F" w:rsidP="006C2343">
            <w:pPr>
              <w:rPr>
                <w:rFonts w:cs="Arial"/>
                <w:sz w:val="16"/>
              </w:rPr>
            </w:pPr>
            <w:r w:rsidRPr="00661B50">
              <w:rPr>
                <w:rFonts w:cs="Arial"/>
                <w:sz w:val="16"/>
              </w:rPr>
              <w:t>Assinatura:</w:t>
            </w:r>
          </w:p>
        </w:tc>
      </w:tr>
      <w:tr w:rsidR="00205847" w:rsidRPr="00661B50" w14:paraId="7A37036D" w14:textId="77777777" w:rsidTr="00CA2D6C">
        <w:trPr>
          <w:trHeight w:val="348"/>
          <w:jc w:val="center"/>
        </w:trPr>
        <w:tc>
          <w:tcPr>
            <w:tcW w:w="1425" w:type="dxa"/>
            <w:tcBorders>
              <w:bottom w:val="single" w:sz="4" w:space="0" w:color="auto"/>
              <w:right w:val="dotted" w:sz="4" w:space="0" w:color="auto"/>
            </w:tcBorders>
            <w:vAlign w:val="center"/>
          </w:tcPr>
          <w:p w14:paraId="3ADCE87A" w14:textId="77777777" w:rsidR="00205847" w:rsidRPr="00661B50" w:rsidRDefault="00205847" w:rsidP="006C2343">
            <w:pPr>
              <w:rPr>
                <w:rFonts w:cs="Arial"/>
                <w:sz w:val="16"/>
              </w:rPr>
            </w:pPr>
            <w:r w:rsidRPr="00661B50">
              <w:rPr>
                <w:rFonts w:cs="Arial"/>
                <w:sz w:val="16"/>
              </w:rPr>
              <w:t>RA:</w:t>
            </w:r>
          </w:p>
        </w:tc>
        <w:tc>
          <w:tcPr>
            <w:tcW w:w="7376" w:type="dxa"/>
            <w:gridSpan w:val="2"/>
            <w:tcBorders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CF63DD" w14:textId="77777777" w:rsidR="00205847" w:rsidRPr="00661B50" w:rsidRDefault="00205847" w:rsidP="006C2343">
            <w:pPr>
              <w:rPr>
                <w:rFonts w:cs="Arial"/>
                <w:sz w:val="16"/>
              </w:rPr>
            </w:pPr>
            <w:r w:rsidRPr="00661B50">
              <w:rPr>
                <w:rFonts w:cs="Arial"/>
                <w:sz w:val="16"/>
              </w:rPr>
              <w:t>Nome:</w:t>
            </w:r>
          </w:p>
        </w:tc>
      </w:tr>
      <w:tr w:rsidR="00A3427F" w:rsidRPr="00661B50" w14:paraId="393CAE0C" w14:textId="77777777" w:rsidTr="00CA2D6C">
        <w:trPr>
          <w:trHeight w:val="406"/>
          <w:jc w:val="center"/>
        </w:trPr>
        <w:tc>
          <w:tcPr>
            <w:tcW w:w="8801" w:type="dxa"/>
            <w:gridSpan w:val="3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EEB0572" w14:textId="77777777" w:rsidR="00A3427F" w:rsidRPr="00661B50" w:rsidRDefault="00A3427F" w:rsidP="006C2343">
            <w:pPr>
              <w:rPr>
                <w:rFonts w:cs="Arial"/>
                <w:sz w:val="16"/>
              </w:rPr>
            </w:pPr>
            <w:r w:rsidRPr="00661B50">
              <w:rPr>
                <w:rFonts w:cs="Arial"/>
                <w:sz w:val="16"/>
              </w:rPr>
              <w:t>Assinatura:</w:t>
            </w:r>
          </w:p>
        </w:tc>
      </w:tr>
      <w:tr w:rsidR="00205847" w:rsidRPr="00661B50" w14:paraId="4AB2A399" w14:textId="77777777" w:rsidTr="00CA2D6C">
        <w:trPr>
          <w:trHeight w:hRule="exact" w:val="348"/>
          <w:jc w:val="center"/>
        </w:trPr>
        <w:tc>
          <w:tcPr>
            <w:tcW w:w="2263" w:type="dxa"/>
            <w:gridSpan w:val="2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67EDCEB6" w14:textId="77777777" w:rsidR="00205847" w:rsidRPr="00661B50" w:rsidRDefault="00205847" w:rsidP="006C2343">
            <w:pPr>
              <w:rPr>
                <w:rFonts w:cs="Arial"/>
                <w:sz w:val="16"/>
              </w:rPr>
            </w:pPr>
            <w:r w:rsidRPr="00661B50">
              <w:rPr>
                <w:rFonts w:cs="Arial"/>
                <w:sz w:val="16"/>
              </w:rPr>
              <w:t>Orientador(a):</w:t>
            </w:r>
          </w:p>
        </w:tc>
        <w:tc>
          <w:tcPr>
            <w:tcW w:w="6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1FF97B" w14:textId="77777777" w:rsidR="00205847" w:rsidRPr="00661B50" w:rsidRDefault="00205847" w:rsidP="006C2343">
            <w:pPr>
              <w:rPr>
                <w:rFonts w:cs="Arial"/>
                <w:sz w:val="16"/>
              </w:rPr>
            </w:pPr>
            <w:r w:rsidRPr="00661B50">
              <w:rPr>
                <w:rFonts w:cs="Arial"/>
                <w:sz w:val="16"/>
              </w:rPr>
              <w:t>Nome:</w:t>
            </w:r>
          </w:p>
        </w:tc>
      </w:tr>
      <w:tr w:rsidR="00205847" w:rsidRPr="00661B50" w14:paraId="7809390F" w14:textId="77777777" w:rsidTr="00CA2D6C">
        <w:trPr>
          <w:trHeight w:hRule="exact" w:val="318"/>
          <w:jc w:val="center"/>
        </w:trPr>
        <w:tc>
          <w:tcPr>
            <w:tcW w:w="2263" w:type="dxa"/>
            <w:gridSpan w:val="2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423AFC19" w14:textId="0749D5C2" w:rsidR="00205847" w:rsidRPr="00661B50" w:rsidRDefault="00205847" w:rsidP="006C2343">
            <w:pPr>
              <w:rPr>
                <w:rFonts w:cs="Arial"/>
                <w:sz w:val="16"/>
              </w:rPr>
            </w:pPr>
            <w:r w:rsidRPr="00661B50">
              <w:rPr>
                <w:rFonts w:cs="Arial"/>
                <w:sz w:val="16"/>
              </w:rPr>
              <w:t>Novo Orientador</w:t>
            </w:r>
            <w:r w:rsidR="00CA2D6C">
              <w:rPr>
                <w:rFonts w:cs="Arial"/>
                <w:sz w:val="16"/>
              </w:rPr>
              <w:t>(a)</w:t>
            </w:r>
          </w:p>
        </w:tc>
        <w:tc>
          <w:tcPr>
            <w:tcW w:w="6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BE62AEA" w14:textId="77777777" w:rsidR="00205847" w:rsidRPr="00661B50" w:rsidRDefault="00205847" w:rsidP="006C2343">
            <w:pPr>
              <w:rPr>
                <w:rFonts w:cs="Arial"/>
                <w:sz w:val="16"/>
              </w:rPr>
            </w:pPr>
            <w:r w:rsidRPr="00661B50">
              <w:rPr>
                <w:rFonts w:cs="Arial"/>
                <w:sz w:val="16"/>
              </w:rPr>
              <w:t>Nome:</w:t>
            </w:r>
          </w:p>
        </w:tc>
      </w:tr>
      <w:tr w:rsidR="00205847" w:rsidRPr="00661B50" w14:paraId="44E7243F" w14:textId="77777777" w:rsidTr="00CA2D6C">
        <w:trPr>
          <w:trHeight w:hRule="exact" w:val="348"/>
          <w:jc w:val="center"/>
        </w:trPr>
        <w:tc>
          <w:tcPr>
            <w:tcW w:w="8801" w:type="dxa"/>
            <w:gridSpan w:val="3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14DEDD94" w14:textId="77777777" w:rsidR="00205847" w:rsidRPr="00661B50" w:rsidRDefault="00205847" w:rsidP="006C2343">
            <w:pPr>
              <w:rPr>
                <w:rFonts w:cs="Arial"/>
                <w:sz w:val="16"/>
              </w:rPr>
            </w:pPr>
            <w:r w:rsidRPr="00661B50">
              <w:rPr>
                <w:rFonts w:cs="Arial"/>
                <w:sz w:val="16"/>
              </w:rPr>
              <w:t>Curso:</w:t>
            </w:r>
          </w:p>
        </w:tc>
      </w:tr>
      <w:tr w:rsidR="00205847" w:rsidRPr="00661B50" w14:paraId="5DC5664D" w14:textId="77777777" w:rsidTr="00CA2D6C">
        <w:trPr>
          <w:cantSplit/>
          <w:trHeight w:hRule="exact" w:val="41"/>
          <w:jc w:val="center"/>
        </w:trPr>
        <w:tc>
          <w:tcPr>
            <w:tcW w:w="8801" w:type="dxa"/>
            <w:gridSpan w:val="3"/>
            <w:tcBorders>
              <w:bottom w:val="nil"/>
            </w:tcBorders>
          </w:tcPr>
          <w:p w14:paraId="7266688A" w14:textId="77777777" w:rsidR="00205847" w:rsidRPr="00661B50" w:rsidRDefault="00205847" w:rsidP="006C2343">
            <w:pPr>
              <w:tabs>
                <w:tab w:val="left" w:pos="9072"/>
              </w:tabs>
              <w:rPr>
                <w:rFonts w:cs="Arial"/>
                <w:sz w:val="16"/>
              </w:rPr>
            </w:pPr>
          </w:p>
        </w:tc>
      </w:tr>
      <w:tr w:rsidR="00205847" w:rsidRPr="00661B50" w14:paraId="1FBECC26" w14:textId="77777777" w:rsidTr="00CA2D6C">
        <w:trPr>
          <w:cantSplit/>
          <w:trHeight w:hRule="exact" w:val="581"/>
          <w:jc w:val="center"/>
        </w:trPr>
        <w:tc>
          <w:tcPr>
            <w:tcW w:w="8801" w:type="dxa"/>
            <w:gridSpan w:val="3"/>
            <w:tcBorders>
              <w:top w:val="nil"/>
            </w:tcBorders>
            <w:vAlign w:val="center"/>
          </w:tcPr>
          <w:p w14:paraId="078C4FAB" w14:textId="1E8BC8AF" w:rsidR="00205847" w:rsidRPr="00661B50" w:rsidRDefault="00205847" w:rsidP="006C2343">
            <w:pPr>
              <w:rPr>
                <w:rFonts w:cs="Arial"/>
                <w:sz w:val="16"/>
              </w:rPr>
            </w:pPr>
            <w:r w:rsidRPr="00661B50">
              <w:rPr>
                <w:rFonts w:cs="Arial"/>
                <w:sz w:val="16"/>
              </w:rPr>
              <w:t>Título do Trabalho:</w:t>
            </w:r>
          </w:p>
          <w:p w14:paraId="2CD919C8" w14:textId="77777777" w:rsidR="00205847" w:rsidRPr="00661B50" w:rsidRDefault="00205847" w:rsidP="006C2343">
            <w:pPr>
              <w:rPr>
                <w:rFonts w:cs="Arial"/>
                <w:sz w:val="16"/>
              </w:rPr>
            </w:pPr>
          </w:p>
        </w:tc>
      </w:tr>
      <w:tr w:rsidR="00205847" w:rsidRPr="00661B50" w14:paraId="6F32AEC2" w14:textId="77777777" w:rsidTr="00CA2D6C">
        <w:trPr>
          <w:cantSplit/>
          <w:trHeight w:hRule="exact" w:val="1817"/>
          <w:jc w:val="center"/>
        </w:trPr>
        <w:tc>
          <w:tcPr>
            <w:tcW w:w="8801" w:type="dxa"/>
            <w:gridSpan w:val="3"/>
            <w:tcBorders>
              <w:top w:val="nil"/>
            </w:tcBorders>
          </w:tcPr>
          <w:p w14:paraId="75AA9402" w14:textId="77777777" w:rsidR="00205847" w:rsidRPr="00661B50" w:rsidRDefault="00205847" w:rsidP="006C2343">
            <w:pPr>
              <w:rPr>
                <w:rFonts w:cs="Arial"/>
                <w:sz w:val="16"/>
              </w:rPr>
            </w:pPr>
            <w:r w:rsidRPr="00661B50">
              <w:rPr>
                <w:rFonts w:cs="Arial"/>
                <w:sz w:val="16"/>
              </w:rPr>
              <w:t>Justificativa do aluno para esta solicitação:</w:t>
            </w:r>
          </w:p>
          <w:p w14:paraId="2BFD1880" w14:textId="77777777" w:rsidR="00205847" w:rsidRPr="00661B50" w:rsidRDefault="00205847" w:rsidP="006C2343">
            <w:pPr>
              <w:rPr>
                <w:rFonts w:cs="Arial"/>
                <w:sz w:val="16"/>
              </w:rPr>
            </w:pPr>
          </w:p>
          <w:p w14:paraId="27A19F13" w14:textId="77777777" w:rsidR="00205847" w:rsidRPr="00661B50" w:rsidRDefault="00205847" w:rsidP="006C2343">
            <w:pPr>
              <w:rPr>
                <w:rFonts w:cs="Arial"/>
                <w:sz w:val="16"/>
              </w:rPr>
            </w:pPr>
          </w:p>
          <w:p w14:paraId="7E6054B2" w14:textId="77777777" w:rsidR="00205847" w:rsidRPr="00661B50" w:rsidRDefault="00205847" w:rsidP="006C2343">
            <w:pPr>
              <w:rPr>
                <w:rFonts w:cs="Arial"/>
                <w:sz w:val="16"/>
              </w:rPr>
            </w:pPr>
          </w:p>
          <w:p w14:paraId="509E24BA" w14:textId="77777777" w:rsidR="00205847" w:rsidRPr="00661B50" w:rsidRDefault="00205847" w:rsidP="006C2343">
            <w:pPr>
              <w:rPr>
                <w:rFonts w:cs="Arial"/>
                <w:sz w:val="16"/>
              </w:rPr>
            </w:pPr>
          </w:p>
          <w:p w14:paraId="5DF3DB58" w14:textId="77777777" w:rsidR="00205847" w:rsidRPr="00661B50" w:rsidRDefault="00205847" w:rsidP="006C2343">
            <w:pPr>
              <w:rPr>
                <w:rFonts w:cs="Arial"/>
                <w:sz w:val="16"/>
              </w:rPr>
            </w:pPr>
          </w:p>
        </w:tc>
      </w:tr>
    </w:tbl>
    <w:p w14:paraId="066748FC" w14:textId="77777777" w:rsidR="00205847" w:rsidRPr="00661B50" w:rsidRDefault="00205847" w:rsidP="00205847">
      <w:pPr>
        <w:rPr>
          <w:rFonts w:cs="Arial"/>
          <w:color w:val="000000"/>
          <w:sz w:val="16"/>
        </w:rPr>
      </w:pPr>
    </w:p>
    <w:p w14:paraId="43678C71" w14:textId="77777777" w:rsidR="00205847" w:rsidRPr="00661B50" w:rsidRDefault="00205847" w:rsidP="001A102D">
      <w:pPr>
        <w:pStyle w:val="Corpodetexto2"/>
        <w:spacing w:after="0" w:line="240" w:lineRule="auto"/>
        <w:ind w:left="142" w:right="140"/>
        <w:rPr>
          <w:rFonts w:ascii="Arial" w:hAnsi="Arial" w:cs="Arial"/>
          <w:sz w:val="16"/>
          <w:szCs w:val="16"/>
        </w:rPr>
      </w:pPr>
      <w:r w:rsidRPr="00661B50">
        <w:rPr>
          <w:rFonts w:ascii="Arial" w:hAnsi="Arial" w:cs="Arial"/>
          <w:sz w:val="16"/>
          <w:szCs w:val="16"/>
        </w:rPr>
        <w:t>Este documento deve estar devidamente assinado por todas as partes e só servirá aos fins acadêmicos legais a partir do deferimento feito pelos orientadores e pelo coordenador do curso.</w:t>
      </w:r>
    </w:p>
    <w:p w14:paraId="76839AEC" w14:textId="77777777" w:rsidR="00205847" w:rsidRPr="00661B50" w:rsidRDefault="00205847" w:rsidP="00205847">
      <w:pPr>
        <w:rPr>
          <w:rFonts w:cs="Arial"/>
          <w:color w:val="000000"/>
          <w:sz w:val="16"/>
        </w:rPr>
      </w:pPr>
    </w:p>
    <w:tbl>
      <w:tblPr>
        <w:tblW w:w="8695" w:type="dxa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695"/>
      </w:tblGrid>
      <w:tr w:rsidR="00205847" w:rsidRPr="00661B50" w14:paraId="43745482" w14:textId="77777777" w:rsidTr="00E0386B">
        <w:trPr>
          <w:trHeight w:hRule="exact" w:val="541"/>
          <w:jc w:val="center"/>
        </w:trPr>
        <w:tc>
          <w:tcPr>
            <w:tcW w:w="8695" w:type="dxa"/>
            <w:tcBorders>
              <w:bottom w:val="single" w:sz="4" w:space="0" w:color="auto"/>
            </w:tcBorders>
          </w:tcPr>
          <w:p w14:paraId="31DB41B4" w14:textId="77777777" w:rsidR="00205847" w:rsidRPr="00661B50" w:rsidRDefault="00205847" w:rsidP="006C2343">
            <w:pPr>
              <w:rPr>
                <w:rFonts w:cs="Arial"/>
                <w:color w:val="000000"/>
                <w:sz w:val="16"/>
              </w:rPr>
            </w:pPr>
          </w:p>
        </w:tc>
      </w:tr>
      <w:tr w:rsidR="00205847" w:rsidRPr="00661B50" w14:paraId="445C2EA7" w14:textId="77777777" w:rsidTr="00E0386B">
        <w:trPr>
          <w:trHeight w:hRule="exact" w:val="240"/>
          <w:jc w:val="center"/>
        </w:trPr>
        <w:tc>
          <w:tcPr>
            <w:tcW w:w="8695" w:type="dxa"/>
            <w:tcBorders>
              <w:top w:val="single" w:sz="4" w:space="0" w:color="auto"/>
            </w:tcBorders>
            <w:vAlign w:val="center"/>
          </w:tcPr>
          <w:p w14:paraId="60DAC8F4" w14:textId="77777777" w:rsidR="00205847" w:rsidRPr="00661B50" w:rsidRDefault="00205847" w:rsidP="006C2343">
            <w:pPr>
              <w:jc w:val="center"/>
              <w:rPr>
                <w:rFonts w:cs="Arial"/>
                <w:color w:val="000000"/>
                <w:sz w:val="28"/>
              </w:rPr>
            </w:pPr>
            <w:r w:rsidRPr="00661B50">
              <w:rPr>
                <w:rFonts w:cs="Arial"/>
                <w:color w:val="000000"/>
                <w:sz w:val="16"/>
              </w:rPr>
              <w:t>Orientador(a) anterior(a)</w:t>
            </w:r>
          </w:p>
        </w:tc>
      </w:tr>
      <w:tr w:rsidR="00205847" w:rsidRPr="00661B50" w14:paraId="23F46557" w14:textId="77777777" w:rsidTr="00E0386B">
        <w:trPr>
          <w:trHeight w:hRule="exact" w:val="541"/>
          <w:jc w:val="center"/>
        </w:trPr>
        <w:tc>
          <w:tcPr>
            <w:tcW w:w="8695" w:type="dxa"/>
            <w:tcBorders>
              <w:bottom w:val="single" w:sz="4" w:space="0" w:color="auto"/>
            </w:tcBorders>
          </w:tcPr>
          <w:p w14:paraId="1F7699BB" w14:textId="77777777" w:rsidR="00205847" w:rsidRPr="00661B50" w:rsidRDefault="00205847" w:rsidP="006C2343">
            <w:pPr>
              <w:jc w:val="right"/>
              <w:rPr>
                <w:rFonts w:cs="Arial"/>
                <w:color w:val="000000"/>
                <w:sz w:val="28"/>
              </w:rPr>
            </w:pPr>
          </w:p>
        </w:tc>
      </w:tr>
      <w:tr w:rsidR="00205847" w:rsidRPr="00661B50" w14:paraId="4C0B34DC" w14:textId="77777777" w:rsidTr="00E0386B">
        <w:trPr>
          <w:trHeight w:hRule="exact" w:val="667"/>
          <w:jc w:val="center"/>
        </w:trPr>
        <w:tc>
          <w:tcPr>
            <w:tcW w:w="8695" w:type="dxa"/>
            <w:tcBorders>
              <w:top w:val="single" w:sz="4" w:space="0" w:color="auto"/>
            </w:tcBorders>
          </w:tcPr>
          <w:p w14:paraId="71E07C3D" w14:textId="77777777" w:rsidR="00205847" w:rsidRPr="00661B50" w:rsidRDefault="00205847" w:rsidP="006C2343">
            <w:pPr>
              <w:jc w:val="center"/>
              <w:rPr>
                <w:rFonts w:cs="Arial"/>
                <w:color w:val="000000"/>
                <w:sz w:val="28"/>
              </w:rPr>
            </w:pPr>
            <w:r w:rsidRPr="00661B50">
              <w:rPr>
                <w:rFonts w:cs="Arial"/>
                <w:color w:val="000000"/>
                <w:sz w:val="16"/>
              </w:rPr>
              <w:t>Novo(a) orientador(a)</w:t>
            </w:r>
          </w:p>
        </w:tc>
      </w:tr>
    </w:tbl>
    <w:p w14:paraId="64F7A9C5" w14:textId="60935760" w:rsidR="00D86D77" w:rsidRDefault="00D86D77" w:rsidP="00205847">
      <w:pPr>
        <w:tabs>
          <w:tab w:val="left" w:pos="3120"/>
        </w:tabs>
        <w:jc w:val="center"/>
        <w:rPr>
          <w:rFonts w:cs="Arial"/>
          <w:b/>
        </w:rPr>
      </w:pPr>
    </w:p>
    <w:p w14:paraId="0F8BF2D7" w14:textId="77777777" w:rsidR="00D86D77" w:rsidRDefault="00D86D77">
      <w:pPr>
        <w:ind w:left="714" w:hanging="357"/>
        <w:rPr>
          <w:rFonts w:cs="Arial"/>
          <w:b/>
        </w:rPr>
      </w:pPr>
      <w:r>
        <w:rPr>
          <w:rFonts w:cs="Arial"/>
          <w:b/>
        </w:rPr>
        <w:br w:type="page"/>
      </w:r>
    </w:p>
    <w:p w14:paraId="1D1E500D" w14:textId="63B8A48F" w:rsidR="00205847" w:rsidRPr="00851D08" w:rsidRDefault="005A37CD" w:rsidP="004A2104">
      <w:pPr>
        <w:pStyle w:val="Ttulo7"/>
      </w:pPr>
      <w:bookmarkStart w:id="7" w:name="_ENCAMINHAMENTO_PARA_QUALIFICAÇÃO/DE"/>
      <w:bookmarkStart w:id="8" w:name="_JUSTIFICATIVA_DE_NÃO"/>
      <w:bookmarkStart w:id="9" w:name="_Ref137050142"/>
      <w:bookmarkStart w:id="10" w:name="_Ref137635491"/>
      <w:bookmarkEnd w:id="7"/>
      <w:bookmarkEnd w:id="8"/>
      <w:r>
        <w:lastRenderedPageBreak/>
        <w:t xml:space="preserve"> </w:t>
      </w:r>
      <w:r w:rsidR="004A2104" w:rsidRPr="00851D08">
        <w:t xml:space="preserve">- </w:t>
      </w:r>
      <w:r w:rsidR="00205847" w:rsidRPr="00851D08">
        <w:t xml:space="preserve">PARECER </w:t>
      </w:r>
      <w:r w:rsidR="00C35E97" w:rsidRPr="00851D08">
        <w:t>SOBRE OS</w:t>
      </w:r>
      <w:r w:rsidR="00205847" w:rsidRPr="00851D08">
        <w:t xml:space="preserve"> TRABALHOS DE GRADUAÇÃO</w:t>
      </w:r>
      <w:bookmarkEnd w:id="9"/>
      <w:bookmarkEnd w:id="10"/>
    </w:p>
    <w:p w14:paraId="0B20E61B" w14:textId="31176AFE" w:rsidR="00205847" w:rsidRDefault="00D23845" w:rsidP="00205847">
      <w:pPr>
        <w:spacing w:after="200"/>
        <w:jc w:val="right"/>
        <w:rPr>
          <w:rFonts w:cs="Arial"/>
          <w:lang w:eastAsia="en-US"/>
        </w:rPr>
      </w:pPr>
      <w:r>
        <w:rPr>
          <w:rFonts w:cs="Arial"/>
          <w:lang w:eastAsia="en-US"/>
        </w:rPr>
        <w:br/>
      </w:r>
      <w:r w:rsidR="00205847" w:rsidRPr="00661B50">
        <w:rPr>
          <w:rFonts w:cs="Arial"/>
          <w:lang w:eastAsia="en-US"/>
        </w:rPr>
        <w:t xml:space="preserve">                                       Cubatão, ____ de ________________ </w:t>
      </w:r>
      <w:proofErr w:type="spellStart"/>
      <w:r w:rsidR="00205847" w:rsidRPr="00661B50">
        <w:rPr>
          <w:rFonts w:cs="Arial"/>
          <w:lang w:eastAsia="en-US"/>
        </w:rPr>
        <w:t>de</w:t>
      </w:r>
      <w:proofErr w:type="spellEnd"/>
      <w:r w:rsidR="00205847" w:rsidRPr="00661B50">
        <w:rPr>
          <w:rFonts w:cs="Arial"/>
          <w:lang w:eastAsia="en-US"/>
        </w:rPr>
        <w:t xml:space="preserve"> _______.</w:t>
      </w:r>
    </w:p>
    <w:p w14:paraId="115385EB" w14:textId="1A404632" w:rsidR="001F21BB" w:rsidRDefault="00256258" w:rsidP="00205847">
      <w:pPr>
        <w:spacing w:after="200"/>
        <w:ind w:right="-2"/>
        <w:rPr>
          <w:rFonts w:cs="Arial"/>
          <w:lang w:eastAsia="en-US"/>
        </w:rPr>
      </w:pPr>
      <w:r>
        <w:rPr>
          <w:rFonts w:cs="Arial"/>
          <w:lang w:eastAsia="en-US"/>
        </w:rPr>
        <w:tab/>
      </w:r>
    </w:p>
    <w:p w14:paraId="0EC4C8B3" w14:textId="7F20330D" w:rsidR="00205847" w:rsidRPr="00661B50" w:rsidRDefault="00205847" w:rsidP="00256258">
      <w:pPr>
        <w:spacing w:after="200"/>
        <w:ind w:left="142" w:right="141"/>
        <w:rPr>
          <w:rFonts w:cs="Arial"/>
          <w:lang w:eastAsia="en-US"/>
        </w:rPr>
      </w:pPr>
      <w:r w:rsidRPr="00661B50">
        <w:rPr>
          <w:rFonts w:cs="Arial"/>
          <w:lang w:eastAsia="en-US"/>
        </w:rPr>
        <w:t xml:space="preserve">Eu, Professor Orientador, após avaliar o </w:t>
      </w:r>
      <w:r w:rsidRPr="002E0969">
        <w:rPr>
          <w:rFonts w:cs="Arial"/>
          <w:lang w:eastAsia="en-US"/>
        </w:rPr>
        <w:t>Projeto Final de Curso</w:t>
      </w:r>
      <w:r w:rsidRPr="00661B50">
        <w:rPr>
          <w:rFonts w:cs="Arial"/>
          <w:lang w:eastAsia="en-US"/>
        </w:rPr>
        <w:t xml:space="preserve"> do(s) aluno(s):__________________________________________________________________________________________________, matriculado(s) no curso de Bacharelado em Engenharia de Controle e Automação deste IFSP, declaro que seu trabalho foi considerado:</w:t>
      </w:r>
    </w:p>
    <w:p w14:paraId="2E54468E" w14:textId="6F223A30" w:rsidR="00205847" w:rsidRPr="00661B50" w:rsidRDefault="00045E01" w:rsidP="001A102D">
      <w:pPr>
        <w:spacing w:after="200"/>
        <w:ind w:left="142" w:right="141" w:hanging="5"/>
        <w:rPr>
          <w:rFonts w:cs="Arial"/>
          <w:lang w:eastAsia="en-US"/>
        </w:rPr>
      </w:pPr>
      <w:r>
        <w:rPr>
          <w:rFonts w:cs="Arial"/>
          <w:lang w:eastAsia="en-US"/>
        </w:rPr>
        <w:t xml:space="preserve">                    </w:t>
      </w:r>
      <w:r w:rsidR="00205847" w:rsidRPr="00661B50">
        <w:rPr>
          <w:rFonts w:cs="Arial"/>
          <w:lang w:eastAsia="en-US"/>
        </w:rPr>
        <w:t xml:space="preserve">(    ) APTO                      </w:t>
      </w:r>
      <w:r w:rsidR="00C94F1A">
        <w:rPr>
          <w:rFonts w:cs="Arial"/>
          <w:lang w:eastAsia="en-US"/>
        </w:rPr>
        <w:t xml:space="preserve">   </w:t>
      </w:r>
      <w:r>
        <w:rPr>
          <w:rFonts w:cs="Arial"/>
          <w:lang w:eastAsia="en-US"/>
        </w:rPr>
        <w:t xml:space="preserve">   </w:t>
      </w:r>
      <w:r w:rsidR="00C94F1A">
        <w:rPr>
          <w:rFonts w:cs="Arial"/>
          <w:lang w:eastAsia="en-US"/>
        </w:rPr>
        <w:t xml:space="preserve">   </w:t>
      </w:r>
      <w:r w:rsidR="00205847" w:rsidRPr="00661B50">
        <w:rPr>
          <w:rFonts w:cs="Arial"/>
          <w:lang w:eastAsia="en-US"/>
        </w:rPr>
        <w:t xml:space="preserve">       </w:t>
      </w:r>
      <w:r w:rsidR="00C94F1A">
        <w:rPr>
          <w:rFonts w:cs="Arial"/>
          <w:lang w:eastAsia="en-US"/>
        </w:rPr>
        <w:t xml:space="preserve">   </w:t>
      </w:r>
      <w:r w:rsidR="00205847" w:rsidRPr="00661B50">
        <w:rPr>
          <w:rFonts w:cs="Arial"/>
          <w:lang w:eastAsia="en-US"/>
        </w:rPr>
        <w:t>(   ) NÃO APTO</w:t>
      </w:r>
    </w:p>
    <w:p w14:paraId="72239305" w14:textId="77777777" w:rsidR="00205847" w:rsidRPr="00661B50" w:rsidRDefault="00205847" w:rsidP="001A102D">
      <w:pPr>
        <w:spacing w:after="200"/>
        <w:ind w:left="142" w:right="141" w:hanging="5"/>
        <w:rPr>
          <w:rFonts w:cs="Arial"/>
          <w:lang w:eastAsia="en-US"/>
        </w:rPr>
      </w:pPr>
      <w:r w:rsidRPr="00661B50">
        <w:rPr>
          <w:rFonts w:cs="Arial"/>
          <w:lang w:eastAsia="en-US"/>
        </w:rPr>
        <w:t>Para:</w:t>
      </w:r>
    </w:p>
    <w:p w14:paraId="163B4F56" w14:textId="39AF2E8C" w:rsidR="001F21BB" w:rsidRDefault="00045E01" w:rsidP="00B32C66">
      <w:pPr>
        <w:spacing w:after="200" w:line="480" w:lineRule="auto"/>
        <w:ind w:left="142" w:right="141" w:hanging="5"/>
        <w:rPr>
          <w:rFonts w:cs="Arial"/>
          <w:lang w:eastAsia="en-US"/>
        </w:rPr>
      </w:pPr>
      <w:r>
        <w:rPr>
          <w:rFonts w:cs="Arial"/>
          <w:lang w:eastAsia="en-US"/>
        </w:rPr>
        <w:t xml:space="preserve">                    </w:t>
      </w:r>
      <w:r w:rsidR="00205847" w:rsidRPr="00661B50">
        <w:rPr>
          <w:rFonts w:cs="Arial"/>
          <w:lang w:eastAsia="en-US"/>
        </w:rPr>
        <w:t xml:space="preserve">(    ) QUALIFICAÇÃO   </w:t>
      </w:r>
      <w:r w:rsidR="00C94F1A">
        <w:rPr>
          <w:rFonts w:cs="Arial"/>
          <w:lang w:eastAsia="en-US"/>
        </w:rPr>
        <w:t xml:space="preserve">        </w:t>
      </w:r>
      <w:r w:rsidR="00205847" w:rsidRPr="00661B50">
        <w:rPr>
          <w:rFonts w:cs="Arial"/>
          <w:lang w:eastAsia="en-US"/>
        </w:rPr>
        <w:t xml:space="preserve">     </w:t>
      </w:r>
      <w:r>
        <w:rPr>
          <w:rFonts w:cs="Arial"/>
          <w:lang w:eastAsia="en-US"/>
        </w:rPr>
        <w:t xml:space="preserve">   </w:t>
      </w:r>
      <w:r w:rsidR="00205847" w:rsidRPr="00661B50">
        <w:rPr>
          <w:rFonts w:cs="Arial"/>
          <w:lang w:eastAsia="en-US"/>
        </w:rPr>
        <w:t xml:space="preserve">     (   ) DEFESA</w:t>
      </w:r>
    </w:p>
    <w:p w14:paraId="4A17FA34" w14:textId="6631C70B" w:rsidR="00205847" w:rsidRPr="00661B50" w:rsidRDefault="00205847" w:rsidP="00B32C66">
      <w:pPr>
        <w:spacing w:after="200" w:line="480" w:lineRule="auto"/>
        <w:ind w:left="142" w:right="141" w:hanging="5"/>
        <w:rPr>
          <w:rFonts w:cs="Arial"/>
          <w:lang w:eastAsia="en-US"/>
        </w:rPr>
      </w:pPr>
      <w:r w:rsidRPr="00661B50">
        <w:rPr>
          <w:rFonts w:cs="Arial"/>
          <w:lang w:eastAsia="en-US"/>
        </w:rPr>
        <w:t>Orientador:_______________________________Assinatura_______________</w:t>
      </w:r>
    </w:p>
    <w:p w14:paraId="14E6772F" w14:textId="602722A6" w:rsidR="00205847" w:rsidRPr="00661B50" w:rsidRDefault="00205847" w:rsidP="001A102D">
      <w:pPr>
        <w:ind w:left="142" w:right="141" w:hanging="5"/>
        <w:rPr>
          <w:rFonts w:cs="Arial"/>
          <w:b/>
        </w:rPr>
      </w:pPr>
      <w:r w:rsidRPr="00661B50">
        <w:rPr>
          <w:rFonts w:cs="Arial"/>
          <w:b/>
        </w:rPr>
        <w:t>COMENTÁRIOS</w:t>
      </w:r>
      <w:r w:rsidR="00D80AC7">
        <w:rPr>
          <w:rFonts w:cs="Arial"/>
          <w:b/>
        </w:rPr>
        <w:t>/JUSTIFICATIVA</w:t>
      </w:r>
    </w:p>
    <w:tbl>
      <w:tblPr>
        <w:tblW w:w="878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8784"/>
      </w:tblGrid>
      <w:tr w:rsidR="00205847" w:rsidRPr="00661B50" w14:paraId="02FA39AC" w14:textId="77777777" w:rsidTr="00EC338E">
        <w:trPr>
          <w:trHeight w:val="3654"/>
          <w:jc w:val="center"/>
        </w:trPr>
        <w:tc>
          <w:tcPr>
            <w:tcW w:w="8784" w:type="dxa"/>
          </w:tcPr>
          <w:p w14:paraId="47BD38BE" w14:textId="23DEDD8F" w:rsidR="00851D08" w:rsidRPr="00A34BEE" w:rsidRDefault="0003377E" w:rsidP="006D3B0D">
            <w:pPr>
              <w:rPr>
                <w:rFonts w:cs="Arial"/>
                <w:lang w:eastAsia="en-US"/>
              </w:rPr>
            </w:pPr>
            <w:r>
              <w:rPr>
                <w:rFonts w:cs="Arial"/>
                <w:lang w:eastAsia="en-US"/>
              </w:rPr>
              <w:br/>
            </w:r>
            <w:r w:rsidR="00851D08" w:rsidRPr="00D4369B">
              <w:rPr>
                <w:rFonts w:cs="Arial"/>
                <w:lang w:eastAsia="en-US"/>
              </w:rPr>
              <w:t>Título do trabalho</w:t>
            </w:r>
            <w:r w:rsidR="00851D08" w:rsidRPr="00A34BEE">
              <w:rPr>
                <w:rFonts w:cs="Arial"/>
                <w:lang w:eastAsia="en-US"/>
              </w:rPr>
              <w:t>: ____________________________________</w:t>
            </w:r>
            <w:r w:rsidRPr="00A34BEE">
              <w:rPr>
                <w:rFonts w:cs="Arial"/>
                <w:lang w:eastAsia="en-US"/>
              </w:rPr>
              <w:t>___________</w:t>
            </w:r>
          </w:p>
          <w:p w14:paraId="73C87A62" w14:textId="616797A0" w:rsidR="00851D08" w:rsidRPr="00A34BEE" w:rsidRDefault="00851D08" w:rsidP="006D3B0D">
            <w:pPr>
              <w:rPr>
                <w:rFonts w:cs="Arial"/>
                <w:lang w:eastAsia="en-US"/>
              </w:rPr>
            </w:pPr>
            <w:r w:rsidRPr="00A34BEE">
              <w:rPr>
                <w:rFonts w:cs="Arial"/>
                <w:lang w:eastAsia="en-US"/>
              </w:rPr>
              <w:t>Membros titulares</w:t>
            </w:r>
            <w:r w:rsidR="003E67E4">
              <w:rPr>
                <w:rFonts w:cs="Arial"/>
                <w:lang w:eastAsia="en-US"/>
              </w:rPr>
              <w:t xml:space="preserve"> </w:t>
            </w:r>
            <w:r w:rsidR="003E67E4" w:rsidRPr="00A34BEE">
              <w:rPr>
                <w:rFonts w:cs="Arial"/>
                <w:lang w:eastAsia="en-US"/>
              </w:rPr>
              <w:t xml:space="preserve">(mínimo </w:t>
            </w:r>
            <w:r w:rsidR="003E67E4">
              <w:rPr>
                <w:rFonts w:cs="Arial"/>
                <w:lang w:eastAsia="en-US"/>
              </w:rPr>
              <w:t>3</w:t>
            </w:r>
            <w:r w:rsidR="003E67E4" w:rsidRPr="00A34BEE">
              <w:rPr>
                <w:rFonts w:cs="Arial"/>
                <w:lang w:eastAsia="en-US"/>
              </w:rPr>
              <w:t xml:space="preserve"> membro</w:t>
            </w:r>
            <w:r w:rsidR="003E67E4">
              <w:rPr>
                <w:rFonts w:cs="Arial"/>
                <w:lang w:eastAsia="en-US"/>
              </w:rPr>
              <w:t>s</w:t>
            </w:r>
            <w:r w:rsidR="009130BC">
              <w:rPr>
                <w:rFonts w:cs="Arial"/>
                <w:lang w:eastAsia="en-US"/>
              </w:rPr>
              <w:t>,</w:t>
            </w:r>
            <w:r w:rsidR="00D74C09">
              <w:rPr>
                <w:rFonts w:cs="Arial"/>
                <w:lang w:eastAsia="en-US"/>
              </w:rPr>
              <w:t xml:space="preserve"> incluindo</w:t>
            </w:r>
            <w:r w:rsidR="003E67E4">
              <w:rPr>
                <w:rFonts w:cs="Arial"/>
                <w:lang w:eastAsia="en-US"/>
              </w:rPr>
              <w:t xml:space="preserve"> o presidente</w:t>
            </w:r>
            <w:r w:rsidR="00EA6F62">
              <w:rPr>
                <w:rFonts w:cs="Arial"/>
                <w:lang w:eastAsia="en-US"/>
              </w:rPr>
              <w:t xml:space="preserve"> da banca</w:t>
            </w:r>
            <w:r w:rsidR="003E67E4" w:rsidRPr="00A34BEE">
              <w:rPr>
                <w:rFonts w:cs="Arial"/>
                <w:lang w:eastAsia="en-US"/>
              </w:rPr>
              <w:t>):</w:t>
            </w:r>
          </w:p>
          <w:p w14:paraId="6D0BFE21" w14:textId="2A2986B7" w:rsidR="00851D08" w:rsidRPr="00A34BEE" w:rsidRDefault="005A5072" w:rsidP="006D3B0D">
            <w:pPr>
              <w:rPr>
                <w:rFonts w:cs="Arial"/>
                <w:lang w:eastAsia="en-US"/>
              </w:rPr>
            </w:pPr>
            <w:r w:rsidRPr="00A34BEE">
              <w:rPr>
                <w:rFonts w:cs="Arial"/>
                <w:lang w:eastAsia="en-US"/>
              </w:rPr>
              <w:t xml:space="preserve">1 </w:t>
            </w:r>
            <w:r w:rsidR="00851D08" w:rsidRPr="00A34BEE">
              <w:rPr>
                <w:rFonts w:cs="Arial"/>
                <w:lang w:eastAsia="en-US"/>
              </w:rPr>
              <w:t>- _________________________________________________________</w:t>
            </w:r>
            <w:r w:rsidR="0003377E" w:rsidRPr="00A34BEE">
              <w:rPr>
                <w:rFonts w:cs="Arial"/>
                <w:lang w:eastAsia="en-US"/>
              </w:rPr>
              <w:t>___</w:t>
            </w:r>
          </w:p>
          <w:p w14:paraId="00213400" w14:textId="3ABAC522" w:rsidR="00851D08" w:rsidRPr="00A34BEE" w:rsidRDefault="005A5072" w:rsidP="006D3B0D">
            <w:pPr>
              <w:rPr>
                <w:rFonts w:cs="Arial"/>
                <w:lang w:eastAsia="en-US"/>
              </w:rPr>
            </w:pPr>
            <w:r w:rsidRPr="00A34BEE">
              <w:rPr>
                <w:rFonts w:cs="Arial"/>
                <w:lang w:eastAsia="en-US"/>
              </w:rPr>
              <w:t xml:space="preserve">2 </w:t>
            </w:r>
            <w:r w:rsidR="00851D08" w:rsidRPr="00A34BEE">
              <w:rPr>
                <w:rFonts w:cs="Arial"/>
                <w:lang w:eastAsia="en-US"/>
              </w:rPr>
              <w:t>- _________________________________________________________</w:t>
            </w:r>
            <w:r w:rsidR="0003377E" w:rsidRPr="00A34BEE">
              <w:rPr>
                <w:rFonts w:cs="Arial"/>
                <w:lang w:eastAsia="en-US"/>
              </w:rPr>
              <w:t>___</w:t>
            </w:r>
          </w:p>
          <w:p w14:paraId="5687E800" w14:textId="440A0B9F" w:rsidR="003E67E4" w:rsidRDefault="006938FC" w:rsidP="006D3B0D">
            <w:pPr>
              <w:rPr>
                <w:rFonts w:cs="Arial"/>
                <w:lang w:eastAsia="en-US"/>
              </w:rPr>
            </w:pPr>
            <w:r>
              <w:rPr>
                <w:rFonts w:cs="Arial"/>
                <w:lang w:eastAsia="en-US"/>
              </w:rPr>
              <w:t>3</w:t>
            </w:r>
            <w:r w:rsidRPr="00A34BEE">
              <w:rPr>
                <w:rFonts w:cs="Arial"/>
                <w:lang w:eastAsia="en-US"/>
              </w:rPr>
              <w:t xml:space="preserve"> - ____________________________________________________________</w:t>
            </w:r>
          </w:p>
          <w:p w14:paraId="4EE58694" w14:textId="03AB1D19" w:rsidR="00205847" w:rsidRPr="00A34BEE" w:rsidRDefault="00851D08" w:rsidP="006D3B0D">
            <w:pPr>
              <w:rPr>
                <w:rFonts w:cs="Arial"/>
                <w:lang w:eastAsia="en-US"/>
              </w:rPr>
            </w:pPr>
            <w:r w:rsidRPr="00A34BEE">
              <w:rPr>
                <w:rFonts w:cs="Arial"/>
                <w:lang w:eastAsia="en-US"/>
              </w:rPr>
              <w:t>Membros suplentes (mínimo 1 membro):</w:t>
            </w:r>
          </w:p>
          <w:p w14:paraId="34D582E8" w14:textId="744A10CC" w:rsidR="00851D08" w:rsidRPr="00A34BEE" w:rsidRDefault="00851D08" w:rsidP="006D3B0D">
            <w:pPr>
              <w:spacing w:line="480" w:lineRule="auto"/>
              <w:rPr>
                <w:rFonts w:cs="Arial"/>
                <w:lang w:eastAsia="en-US"/>
              </w:rPr>
            </w:pPr>
            <w:r w:rsidRPr="00A34BEE">
              <w:rPr>
                <w:rFonts w:cs="Arial"/>
                <w:lang w:eastAsia="en-US"/>
              </w:rPr>
              <w:t>1 - _________________________________________________________</w:t>
            </w:r>
            <w:r w:rsidR="0003377E" w:rsidRPr="00A34BEE">
              <w:rPr>
                <w:rFonts w:cs="Arial"/>
                <w:lang w:eastAsia="en-US"/>
              </w:rPr>
              <w:t>___</w:t>
            </w:r>
          </w:p>
          <w:p w14:paraId="06F35D86" w14:textId="418F6DC4" w:rsidR="00851D08" w:rsidRPr="00A34BEE" w:rsidRDefault="00851D08" w:rsidP="006D3B0D">
            <w:pPr>
              <w:spacing w:line="480" w:lineRule="auto"/>
              <w:rPr>
                <w:rFonts w:cs="Arial"/>
                <w:lang w:eastAsia="en-US"/>
              </w:rPr>
            </w:pPr>
            <w:r w:rsidRPr="00A34BEE">
              <w:rPr>
                <w:rFonts w:cs="Arial"/>
                <w:lang w:eastAsia="en-US"/>
              </w:rPr>
              <w:t>Data: ____ /_____ / ______</w:t>
            </w:r>
            <w:r w:rsidR="0003377E" w:rsidRPr="00A34BEE">
              <w:rPr>
                <w:rFonts w:cs="Arial"/>
                <w:lang w:eastAsia="en-US"/>
              </w:rPr>
              <w:t xml:space="preserve"> </w:t>
            </w:r>
            <w:r w:rsidRPr="00A34BEE">
              <w:rPr>
                <w:rFonts w:cs="Arial"/>
                <w:lang w:eastAsia="en-US"/>
              </w:rPr>
              <w:t>Horário:________</w:t>
            </w:r>
            <w:r w:rsidR="006D3B0D" w:rsidRPr="00A34BEE">
              <w:rPr>
                <w:rFonts w:cs="Arial"/>
                <w:lang w:eastAsia="en-US"/>
              </w:rPr>
              <w:t>_ Local</w:t>
            </w:r>
            <w:r w:rsidRPr="00A34BEE">
              <w:rPr>
                <w:rFonts w:cs="Arial"/>
                <w:lang w:eastAsia="en-US"/>
              </w:rPr>
              <w:t>:</w:t>
            </w:r>
            <w:r w:rsidR="0003377E" w:rsidRPr="00A34BEE">
              <w:rPr>
                <w:rFonts w:cs="Arial"/>
                <w:lang w:eastAsia="en-US"/>
              </w:rPr>
              <w:t xml:space="preserve"> ___________________</w:t>
            </w:r>
          </w:p>
          <w:p w14:paraId="3F463208" w14:textId="430F3910" w:rsidR="005A37CD" w:rsidRPr="00661B50" w:rsidRDefault="005A37CD" w:rsidP="006D3B0D">
            <w:pPr>
              <w:rPr>
                <w:rFonts w:cs="Arial"/>
                <w:lang w:eastAsia="en-US"/>
              </w:rPr>
            </w:pPr>
            <w:r w:rsidRPr="00045CD5">
              <w:rPr>
                <w:rFonts w:cs="Arial"/>
                <w:color w:val="AEAAAA" w:themeColor="background2" w:themeShade="BF"/>
                <w:sz w:val="20"/>
                <w:szCs w:val="18"/>
                <w:lang w:eastAsia="en-US"/>
              </w:rPr>
              <w:t>Obs.: Apresentar a justificativa para os trabalhos não aptos para qualificação/defesa.</w:t>
            </w:r>
          </w:p>
        </w:tc>
      </w:tr>
    </w:tbl>
    <w:p w14:paraId="46EFAD94" w14:textId="77777777" w:rsidR="00205847" w:rsidRDefault="00205847" w:rsidP="00205847">
      <w:pPr>
        <w:jc w:val="center"/>
        <w:rPr>
          <w:rFonts w:cs="Arial"/>
          <w:b/>
        </w:rPr>
      </w:pPr>
      <w:r w:rsidRPr="00661B50">
        <w:rPr>
          <w:rFonts w:cs="Arial"/>
          <w:b/>
        </w:rPr>
        <w:br w:type="page"/>
      </w:r>
    </w:p>
    <w:p w14:paraId="1EA47A13" w14:textId="209899D5" w:rsidR="005A1589" w:rsidRPr="004D226B" w:rsidRDefault="004A2104" w:rsidP="004A2104">
      <w:pPr>
        <w:pStyle w:val="Ttulo7"/>
      </w:pPr>
      <w:bookmarkStart w:id="11" w:name="_Ref137053297"/>
      <w:r>
        <w:lastRenderedPageBreak/>
        <w:t xml:space="preserve"> </w:t>
      </w:r>
      <w:bookmarkStart w:id="12" w:name="_Ref139401541"/>
      <w:r>
        <w:t xml:space="preserve">- </w:t>
      </w:r>
      <w:r w:rsidR="005A1589" w:rsidRPr="004A2104">
        <w:t xml:space="preserve">ATA DE </w:t>
      </w:r>
      <w:r w:rsidR="005A1589" w:rsidRPr="004D226B">
        <w:t>QUALIFICAÇÃO/DEFESA DOS TRABALHOS DE GRADUAÇÃO</w:t>
      </w:r>
      <w:bookmarkEnd w:id="11"/>
      <w:bookmarkEnd w:id="12"/>
    </w:p>
    <w:p w14:paraId="437C8CDD" w14:textId="62CC1AD0" w:rsidR="005A1589" w:rsidRPr="00CA357B" w:rsidRDefault="005A1589" w:rsidP="005209B5">
      <w:pPr>
        <w:ind w:hanging="5"/>
        <w:rPr>
          <w:rFonts w:cs="Arial"/>
          <w:sz w:val="22"/>
        </w:rPr>
      </w:pPr>
      <w:r w:rsidRPr="004D226B">
        <w:rPr>
          <w:rFonts w:cs="Arial"/>
          <w:noProof/>
          <w:sz w:val="22"/>
        </w:rPr>
        <w:t>Aos _______ dias</w:t>
      </w:r>
      <w:r w:rsidRPr="004D226B">
        <w:rPr>
          <w:rFonts w:cs="Arial"/>
          <w:sz w:val="22"/>
        </w:rPr>
        <w:t xml:space="preserve"> do mês de _____________ do ano de </w:t>
      </w:r>
      <w:r w:rsidRPr="004D226B">
        <w:rPr>
          <w:rFonts w:cs="Arial"/>
          <w:noProof/>
          <w:sz w:val="22"/>
        </w:rPr>
        <w:t>20____</w:t>
      </w:r>
      <w:r w:rsidRPr="004D226B">
        <w:rPr>
          <w:rFonts w:cs="Arial"/>
          <w:sz w:val="22"/>
        </w:rPr>
        <w:t xml:space="preserve">, foi realizada, no Instituto Federal de Educação, Ciência e Tecnologia de São Paulo – </w:t>
      </w:r>
      <w:r w:rsidR="000825B1" w:rsidRPr="000825B1">
        <w:rPr>
          <w:rFonts w:cs="Arial"/>
          <w:i/>
          <w:iCs/>
          <w:sz w:val="22"/>
        </w:rPr>
        <w:t>Campus</w:t>
      </w:r>
      <w:r w:rsidRPr="004D226B">
        <w:rPr>
          <w:rFonts w:cs="Arial"/>
          <w:sz w:val="22"/>
        </w:rPr>
        <w:t xml:space="preserve"> Cubatão, a apresentação de Qualificação/Defesa</w:t>
      </w:r>
      <w:r w:rsidRPr="000F1B5A">
        <w:rPr>
          <w:rFonts w:cs="Arial"/>
          <w:sz w:val="22"/>
        </w:rPr>
        <w:t xml:space="preserve"> </w:t>
      </w:r>
      <w:r w:rsidRPr="00CA357B">
        <w:rPr>
          <w:rFonts w:cs="Arial"/>
          <w:sz w:val="22"/>
        </w:rPr>
        <w:t xml:space="preserve">do Projeto Final de Curso </w:t>
      </w:r>
      <w:r w:rsidRPr="00CA357B">
        <w:rPr>
          <w:rFonts w:cs="Arial"/>
          <w:noProof/>
          <w:sz w:val="22"/>
        </w:rPr>
        <w:t>do(s) aluno(s) ___________</w:t>
      </w:r>
      <w:r w:rsidR="00221834" w:rsidRPr="00CA357B">
        <w:rPr>
          <w:rFonts w:cs="Arial"/>
          <w:noProof/>
          <w:sz w:val="22"/>
        </w:rPr>
        <w:t>_____________________________________</w:t>
      </w:r>
      <w:r w:rsidRPr="00CA357B">
        <w:rPr>
          <w:rFonts w:cs="Arial"/>
          <w:b/>
          <w:sz w:val="22"/>
        </w:rPr>
        <w:t xml:space="preserve"> </w:t>
      </w:r>
      <w:r w:rsidRPr="00CA357B">
        <w:rPr>
          <w:rFonts w:cs="Arial"/>
          <w:sz w:val="22"/>
        </w:rPr>
        <w:t xml:space="preserve">do curso de Bacharelado em Engenharia de Controle e Automação. O trabalho, intitulado “_________________________________________________________”, foi orientado </w:t>
      </w:r>
      <w:r w:rsidRPr="00CA357B">
        <w:rPr>
          <w:rFonts w:cs="Arial"/>
          <w:noProof/>
          <w:sz w:val="22"/>
        </w:rPr>
        <w:t>pelo</w:t>
      </w:r>
      <w:r w:rsidRPr="00CA357B">
        <w:rPr>
          <w:rFonts w:cs="Arial"/>
          <w:sz w:val="22"/>
        </w:rPr>
        <w:t xml:space="preserve"> </w:t>
      </w:r>
      <w:r w:rsidRPr="00CA357B">
        <w:rPr>
          <w:rFonts w:cs="Arial"/>
          <w:noProof/>
          <w:sz w:val="22"/>
        </w:rPr>
        <w:t>Professor(a) __________________________</w:t>
      </w:r>
      <w:r w:rsidRPr="00CA357B">
        <w:rPr>
          <w:rFonts w:cs="Arial"/>
          <w:sz w:val="22"/>
        </w:rPr>
        <w:t xml:space="preserve">. A Banca Examinadora foi composta </w:t>
      </w:r>
      <w:r w:rsidRPr="00CA357B">
        <w:rPr>
          <w:rFonts w:cs="Arial"/>
          <w:noProof/>
          <w:sz w:val="22"/>
        </w:rPr>
        <w:t>pelo(a)</w:t>
      </w:r>
      <w:r w:rsidRPr="00CA357B">
        <w:rPr>
          <w:rFonts w:cs="Arial"/>
          <w:sz w:val="22"/>
        </w:rPr>
        <w:t xml:space="preserve"> Professor(a) </w:t>
      </w:r>
      <w:r w:rsidRPr="00CA357B">
        <w:rPr>
          <w:rFonts w:cs="Arial"/>
          <w:noProof/>
          <w:sz w:val="22"/>
        </w:rPr>
        <w:t>_____________________</w:t>
      </w:r>
      <w:r w:rsidRPr="00CA357B">
        <w:rPr>
          <w:rFonts w:cs="Arial"/>
          <w:sz w:val="22"/>
        </w:rPr>
        <w:t xml:space="preserve"> (presidente), </w:t>
      </w:r>
      <w:r w:rsidRPr="00CA357B">
        <w:rPr>
          <w:rFonts w:cs="Arial"/>
          <w:noProof/>
          <w:sz w:val="22"/>
        </w:rPr>
        <w:t>pelo(a)</w:t>
      </w:r>
      <w:r w:rsidRPr="00CA357B">
        <w:rPr>
          <w:rFonts w:cs="Arial"/>
          <w:sz w:val="22"/>
        </w:rPr>
        <w:t xml:space="preserve"> </w:t>
      </w:r>
      <w:r w:rsidRPr="00CA357B">
        <w:rPr>
          <w:rFonts w:cs="Arial"/>
          <w:noProof/>
          <w:sz w:val="22"/>
        </w:rPr>
        <w:t xml:space="preserve">Professor(a) ____________________________ </w:t>
      </w:r>
      <w:r w:rsidRPr="00CA357B">
        <w:rPr>
          <w:rFonts w:cs="Arial"/>
          <w:sz w:val="22"/>
        </w:rPr>
        <w:t xml:space="preserve">e </w:t>
      </w:r>
      <w:r w:rsidRPr="00CA357B">
        <w:rPr>
          <w:rFonts w:cs="Arial"/>
          <w:noProof/>
          <w:sz w:val="22"/>
        </w:rPr>
        <w:t>pelo(a)</w:t>
      </w:r>
      <w:r w:rsidRPr="00CA357B">
        <w:rPr>
          <w:rFonts w:cs="Arial"/>
          <w:sz w:val="22"/>
        </w:rPr>
        <w:t xml:space="preserve"> </w:t>
      </w:r>
      <w:r w:rsidRPr="00CA357B">
        <w:rPr>
          <w:rFonts w:cs="Arial"/>
          <w:noProof/>
          <w:sz w:val="22"/>
        </w:rPr>
        <w:t>Professor(a) / Convidado(a)</w:t>
      </w:r>
      <w:r w:rsidRPr="00CA357B">
        <w:rPr>
          <w:rFonts w:cs="Arial"/>
          <w:sz w:val="22"/>
        </w:rPr>
        <w:t xml:space="preserve"> ____________________________________.</w:t>
      </w:r>
    </w:p>
    <w:p w14:paraId="1C34E117" w14:textId="77777777" w:rsidR="005A1589" w:rsidRPr="00CA357B" w:rsidRDefault="005A1589" w:rsidP="005209B5">
      <w:pPr>
        <w:ind w:hanging="5"/>
        <w:rPr>
          <w:rFonts w:cs="Arial"/>
          <w:noProof/>
          <w:sz w:val="22"/>
        </w:rPr>
      </w:pPr>
      <w:r w:rsidRPr="00CA357B">
        <w:rPr>
          <w:rFonts w:cs="Arial"/>
          <w:noProof/>
          <w:sz w:val="22"/>
        </w:rPr>
        <w:t>Concluídas as etapas de apresentação e arguição, os examinadores da banca deliberaram sobre o trabalho e decidiram atribuir-lhe a seguinte menção:</w:t>
      </w:r>
    </w:p>
    <w:tbl>
      <w:tblPr>
        <w:tblW w:w="906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73"/>
        <w:gridCol w:w="6494"/>
      </w:tblGrid>
      <w:tr w:rsidR="005A1589" w:rsidRPr="00CA357B" w14:paraId="39E0934E" w14:textId="77777777" w:rsidTr="005209B5">
        <w:trPr>
          <w:trHeight w:val="454"/>
          <w:jc w:val="center"/>
        </w:trPr>
        <w:tc>
          <w:tcPr>
            <w:tcW w:w="2573" w:type="dxa"/>
            <w:tcBorders>
              <w:bottom w:val="single" w:sz="4" w:space="0" w:color="auto"/>
            </w:tcBorders>
            <w:shd w:val="clear" w:color="auto" w:fill="C0C0C0"/>
            <w:vAlign w:val="center"/>
          </w:tcPr>
          <w:p w14:paraId="33ABEAED" w14:textId="77777777" w:rsidR="005A1589" w:rsidRPr="00CA357B" w:rsidRDefault="005A1589" w:rsidP="00133D36">
            <w:pPr>
              <w:spacing w:line="240" w:lineRule="auto"/>
              <w:ind w:firstLine="19"/>
              <w:jc w:val="center"/>
              <w:rPr>
                <w:rFonts w:cs="Arial"/>
                <w:b/>
                <w:sz w:val="22"/>
              </w:rPr>
            </w:pPr>
            <w:r w:rsidRPr="00CA357B">
              <w:rPr>
                <w:rFonts w:cs="Arial"/>
                <w:b/>
                <w:sz w:val="22"/>
              </w:rPr>
              <w:t>Decisão</w:t>
            </w:r>
          </w:p>
        </w:tc>
        <w:tc>
          <w:tcPr>
            <w:tcW w:w="6494" w:type="dxa"/>
            <w:shd w:val="clear" w:color="auto" w:fill="auto"/>
            <w:vAlign w:val="center"/>
          </w:tcPr>
          <w:p w14:paraId="65604915" w14:textId="16BFC0AB" w:rsidR="005A1589" w:rsidRPr="00CA357B" w:rsidRDefault="005A1589" w:rsidP="00CA357B">
            <w:pPr>
              <w:spacing w:line="240" w:lineRule="auto"/>
              <w:rPr>
                <w:rFonts w:cs="Arial"/>
                <w:b/>
                <w:sz w:val="22"/>
              </w:rPr>
            </w:pPr>
            <w:r w:rsidRPr="00CA357B">
              <w:rPr>
                <w:rFonts w:cs="Arial"/>
                <w:sz w:val="22"/>
              </w:rPr>
              <w:t xml:space="preserve">      (    ) Aprovado                            (    ) Reprovado                   </w:t>
            </w:r>
          </w:p>
        </w:tc>
      </w:tr>
      <w:tr w:rsidR="00B64A31" w:rsidRPr="00CA357B" w14:paraId="61562F99" w14:textId="77777777" w:rsidTr="005209B5">
        <w:trPr>
          <w:trHeight w:val="1054"/>
          <w:jc w:val="center"/>
        </w:trPr>
        <w:tc>
          <w:tcPr>
            <w:tcW w:w="2573" w:type="dxa"/>
            <w:tcBorders>
              <w:bottom w:val="single" w:sz="4" w:space="0" w:color="auto"/>
            </w:tcBorders>
            <w:shd w:val="clear" w:color="auto" w:fill="C0C0C0"/>
            <w:vAlign w:val="center"/>
          </w:tcPr>
          <w:p w14:paraId="777FE7A8" w14:textId="77777777" w:rsidR="00B64A31" w:rsidRPr="00CA357B" w:rsidRDefault="00B64A31" w:rsidP="00B64A31">
            <w:pPr>
              <w:ind w:firstLine="19"/>
              <w:jc w:val="center"/>
              <w:rPr>
                <w:rFonts w:cs="Arial"/>
                <w:b/>
                <w:sz w:val="22"/>
              </w:rPr>
            </w:pPr>
            <w:r w:rsidRPr="00CA357B">
              <w:rPr>
                <w:rFonts w:cs="Arial"/>
                <w:b/>
                <w:sz w:val="22"/>
              </w:rPr>
              <w:t>Nota do PFC</w:t>
            </w:r>
          </w:p>
        </w:tc>
        <w:tc>
          <w:tcPr>
            <w:tcW w:w="6494" w:type="dxa"/>
            <w:shd w:val="clear" w:color="auto" w:fill="auto"/>
            <w:vAlign w:val="center"/>
          </w:tcPr>
          <w:p w14:paraId="3A578278" w14:textId="77777777" w:rsidR="00B64A31" w:rsidRPr="005A37CD" w:rsidRDefault="00B64A31" w:rsidP="00B64A31">
            <w:pPr>
              <w:spacing w:before="240"/>
              <w:jc w:val="center"/>
              <w:rPr>
                <w:rFonts w:cs="Arial"/>
                <w:sz w:val="22"/>
              </w:rPr>
            </w:pPr>
            <w:r w:rsidRPr="005A37CD">
              <w:rPr>
                <w:rFonts w:cs="Arial"/>
                <w:sz w:val="22"/>
              </w:rPr>
              <w:t>___,___ (______________________________)</w:t>
            </w:r>
          </w:p>
          <w:p w14:paraId="3AFB9A2B" w14:textId="521D4562" w:rsidR="00B64A31" w:rsidRPr="005A37CD" w:rsidRDefault="00B64A31" w:rsidP="00B64A31">
            <w:pPr>
              <w:spacing w:before="240"/>
              <w:jc w:val="center"/>
              <w:rPr>
                <w:rFonts w:cs="Arial"/>
                <w:b/>
                <w:sz w:val="22"/>
              </w:rPr>
            </w:pPr>
            <w:r w:rsidRPr="00A34BEE">
              <w:rPr>
                <w:rFonts w:cs="Arial"/>
                <w:bCs/>
                <w:color w:val="AEAAAA" w:themeColor="background2" w:themeShade="BF"/>
                <w:sz w:val="16"/>
                <w:szCs w:val="16"/>
              </w:rPr>
              <w:t xml:space="preserve">Obs.: No caso de </w:t>
            </w:r>
            <w:r w:rsidR="00C03319" w:rsidRPr="00A34BEE">
              <w:rPr>
                <w:rFonts w:cs="Arial"/>
                <w:bCs/>
                <w:color w:val="AEAAAA" w:themeColor="background2" w:themeShade="BF"/>
                <w:sz w:val="16"/>
                <w:szCs w:val="16"/>
              </w:rPr>
              <w:t xml:space="preserve">apresentação de </w:t>
            </w:r>
            <w:r w:rsidRPr="00A34BEE">
              <w:rPr>
                <w:rFonts w:cs="Arial"/>
                <w:bCs/>
                <w:color w:val="AEAAAA" w:themeColor="background2" w:themeShade="BF"/>
                <w:sz w:val="16"/>
                <w:szCs w:val="16"/>
              </w:rPr>
              <w:t>qualificação, deixar este campo sem preenchimento.</w:t>
            </w:r>
          </w:p>
        </w:tc>
      </w:tr>
      <w:tr w:rsidR="005A1589" w:rsidRPr="00CA357B" w14:paraId="729741CA" w14:textId="77777777" w:rsidTr="005209B5">
        <w:trPr>
          <w:trHeight w:val="950"/>
          <w:jc w:val="center"/>
        </w:trPr>
        <w:tc>
          <w:tcPr>
            <w:tcW w:w="2573" w:type="dxa"/>
            <w:shd w:val="clear" w:color="auto" w:fill="C0C0C0"/>
            <w:vAlign w:val="center"/>
          </w:tcPr>
          <w:p w14:paraId="67CA32F6" w14:textId="61266F3F" w:rsidR="005A1589" w:rsidRPr="00CA357B" w:rsidRDefault="005A1589" w:rsidP="00843F32">
            <w:pPr>
              <w:spacing w:line="240" w:lineRule="auto"/>
              <w:ind w:firstLine="19"/>
              <w:jc w:val="center"/>
              <w:rPr>
                <w:rFonts w:cs="Arial"/>
                <w:b/>
                <w:sz w:val="22"/>
              </w:rPr>
            </w:pPr>
            <w:r w:rsidRPr="00CA357B">
              <w:rPr>
                <w:rFonts w:cs="Arial"/>
                <w:b/>
                <w:sz w:val="22"/>
              </w:rPr>
              <w:t>Parecer (comentários, restrições a atender e/ou sugestões</w:t>
            </w:r>
            <w:r w:rsidR="00CA357B" w:rsidRPr="00CA357B">
              <w:rPr>
                <w:rFonts w:cs="Arial"/>
                <w:b/>
                <w:sz w:val="22"/>
              </w:rPr>
              <w:t xml:space="preserve"> </w:t>
            </w:r>
            <w:r w:rsidRPr="00CA357B">
              <w:rPr>
                <w:rFonts w:cs="Arial"/>
                <w:b/>
                <w:sz w:val="22"/>
              </w:rPr>
              <w:t>(usar folha anexa se necessário)</w:t>
            </w:r>
          </w:p>
        </w:tc>
        <w:tc>
          <w:tcPr>
            <w:tcW w:w="6494" w:type="dxa"/>
            <w:vAlign w:val="center"/>
          </w:tcPr>
          <w:p w14:paraId="5311F2AA" w14:textId="77777777" w:rsidR="005A1589" w:rsidRPr="00CA357B" w:rsidRDefault="005A1589" w:rsidP="00495559">
            <w:pPr>
              <w:rPr>
                <w:rFonts w:cs="Arial"/>
                <w:bCs/>
                <w:sz w:val="22"/>
              </w:rPr>
            </w:pPr>
          </w:p>
        </w:tc>
      </w:tr>
    </w:tbl>
    <w:p w14:paraId="089C0909" w14:textId="77777777" w:rsidR="005A1589" w:rsidRPr="00CA357B" w:rsidRDefault="005A1589" w:rsidP="005209B5">
      <w:pPr>
        <w:spacing w:before="120"/>
        <w:ind w:hanging="6"/>
        <w:rPr>
          <w:rFonts w:cs="Arial"/>
          <w:noProof/>
          <w:sz w:val="22"/>
        </w:rPr>
      </w:pPr>
      <w:r w:rsidRPr="00CA357B">
        <w:rPr>
          <w:rFonts w:cs="Arial"/>
          <w:noProof/>
          <w:sz w:val="22"/>
        </w:rPr>
        <w:t>Nada mais havendo, encerrou-se a sessão, da qual foi lavrada a presente ata, a qual segue assinada pelos componentes da Banca Examinadora e pelos alunos.</w:t>
      </w:r>
    </w:p>
    <w:tbl>
      <w:tblPr>
        <w:tblW w:w="907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06"/>
        <w:gridCol w:w="4167"/>
      </w:tblGrid>
      <w:tr w:rsidR="005A1589" w:rsidRPr="00CA357B" w14:paraId="18919AD1" w14:textId="77777777" w:rsidTr="005209B5">
        <w:trPr>
          <w:trHeight w:val="284"/>
          <w:jc w:val="center"/>
        </w:trPr>
        <w:tc>
          <w:tcPr>
            <w:tcW w:w="4906" w:type="dxa"/>
            <w:shd w:val="clear" w:color="auto" w:fill="C0C0C0"/>
            <w:vAlign w:val="center"/>
          </w:tcPr>
          <w:p w14:paraId="651342AF" w14:textId="77777777" w:rsidR="005A1589" w:rsidRPr="00CA357B" w:rsidRDefault="005A1589" w:rsidP="00495559">
            <w:pPr>
              <w:rPr>
                <w:rFonts w:cs="Arial"/>
                <w:b/>
                <w:sz w:val="22"/>
              </w:rPr>
            </w:pPr>
            <w:r w:rsidRPr="00CA357B">
              <w:rPr>
                <w:rFonts w:cs="Arial"/>
                <w:b/>
                <w:sz w:val="22"/>
              </w:rPr>
              <w:t>Nome</w:t>
            </w:r>
          </w:p>
        </w:tc>
        <w:tc>
          <w:tcPr>
            <w:tcW w:w="4167" w:type="dxa"/>
            <w:shd w:val="clear" w:color="auto" w:fill="C0C0C0"/>
            <w:vAlign w:val="center"/>
          </w:tcPr>
          <w:p w14:paraId="2EF2180E" w14:textId="77777777" w:rsidR="005A1589" w:rsidRPr="00CA357B" w:rsidRDefault="005A1589" w:rsidP="00495559">
            <w:pPr>
              <w:jc w:val="center"/>
              <w:rPr>
                <w:rFonts w:cs="Arial"/>
                <w:b/>
                <w:sz w:val="22"/>
              </w:rPr>
            </w:pPr>
            <w:r w:rsidRPr="00CA357B">
              <w:rPr>
                <w:rFonts w:cs="Arial"/>
                <w:b/>
                <w:sz w:val="22"/>
              </w:rPr>
              <w:t>Assinatura</w:t>
            </w:r>
          </w:p>
        </w:tc>
      </w:tr>
      <w:tr w:rsidR="005A1589" w:rsidRPr="00CA357B" w14:paraId="56CE5EA2" w14:textId="77777777" w:rsidTr="005209B5">
        <w:trPr>
          <w:trHeight w:val="454"/>
          <w:jc w:val="center"/>
        </w:trPr>
        <w:tc>
          <w:tcPr>
            <w:tcW w:w="4906" w:type="dxa"/>
            <w:vAlign w:val="center"/>
          </w:tcPr>
          <w:p w14:paraId="24ED1394" w14:textId="77777777" w:rsidR="005A1589" w:rsidRPr="00CA357B" w:rsidRDefault="005A1589" w:rsidP="00495559">
            <w:pPr>
              <w:rPr>
                <w:rFonts w:cs="Arial"/>
                <w:sz w:val="22"/>
              </w:rPr>
            </w:pPr>
            <w:r w:rsidRPr="00CA357B">
              <w:rPr>
                <w:rFonts w:cs="Arial"/>
                <w:noProof/>
                <w:sz w:val="22"/>
              </w:rPr>
              <w:t>(Inserir o nome do Orientador)</w:t>
            </w:r>
          </w:p>
        </w:tc>
        <w:tc>
          <w:tcPr>
            <w:tcW w:w="4167" w:type="dxa"/>
            <w:vAlign w:val="center"/>
          </w:tcPr>
          <w:p w14:paraId="3614CB77" w14:textId="77777777" w:rsidR="005A1589" w:rsidRPr="00CA357B" w:rsidRDefault="005A1589" w:rsidP="00495559">
            <w:pPr>
              <w:jc w:val="center"/>
              <w:rPr>
                <w:rFonts w:cs="Arial"/>
                <w:b/>
                <w:sz w:val="22"/>
              </w:rPr>
            </w:pPr>
          </w:p>
        </w:tc>
      </w:tr>
      <w:tr w:rsidR="005A1589" w:rsidRPr="00CA357B" w14:paraId="37A0E82F" w14:textId="77777777" w:rsidTr="005209B5">
        <w:trPr>
          <w:trHeight w:val="454"/>
          <w:jc w:val="center"/>
        </w:trPr>
        <w:tc>
          <w:tcPr>
            <w:tcW w:w="4906" w:type="dxa"/>
            <w:vAlign w:val="center"/>
          </w:tcPr>
          <w:p w14:paraId="461154DA" w14:textId="77777777" w:rsidR="005A1589" w:rsidRPr="00CA357B" w:rsidRDefault="005A1589" w:rsidP="00495559">
            <w:pPr>
              <w:rPr>
                <w:rFonts w:cs="Arial"/>
                <w:sz w:val="22"/>
              </w:rPr>
            </w:pPr>
            <w:r w:rsidRPr="00CA357B">
              <w:rPr>
                <w:rFonts w:cs="Arial"/>
                <w:noProof/>
                <w:sz w:val="22"/>
              </w:rPr>
              <w:t xml:space="preserve">Avaliador 1 </w:t>
            </w:r>
          </w:p>
        </w:tc>
        <w:tc>
          <w:tcPr>
            <w:tcW w:w="4167" w:type="dxa"/>
            <w:vAlign w:val="center"/>
          </w:tcPr>
          <w:p w14:paraId="21F10D88" w14:textId="77777777" w:rsidR="005A1589" w:rsidRPr="00CA357B" w:rsidRDefault="005A1589" w:rsidP="00495559">
            <w:pPr>
              <w:jc w:val="center"/>
              <w:rPr>
                <w:rFonts w:cs="Arial"/>
                <w:b/>
                <w:sz w:val="22"/>
              </w:rPr>
            </w:pPr>
          </w:p>
        </w:tc>
      </w:tr>
      <w:tr w:rsidR="005A1589" w:rsidRPr="00CA357B" w14:paraId="5C11C82F" w14:textId="77777777" w:rsidTr="005209B5">
        <w:trPr>
          <w:trHeight w:val="454"/>
          <w:jc w:val="center"/>
        </w:trPr>
        <w:tc>
          <w:tcPr>
            <w:tcW w:w="4906" w:type="dxa"/>
            <w:vAlign w:val="center"/>
          </w:tcPr>
          <w:p w14:paraId="32F81B62" w14:textId="77777777" w:rsidR="005A1589" w:rsidRPr="00CA357B" w:rsidRDefault="005A1589" w:rsidP="00495559">
            <w:pPr>
              <w:rPr>
                <w:rFonts w:cs="Arial"/>
                <w:sz w:val="22"/>
              </w:rPr>
            </w:pPr>
            <w:r w:rsidRPr="00CA357B">
              <w:rPr>
                <w:rFonts w:cs="Arial"/>
                <w:noProof/>
                <w:sz w:val="22"/>
              </w:rPr>
              <w:t xml:space="preserve">Avaliador 2 </w:t>
            </w:r>
          </w:p>
        </w:tc>
        <w:tc>
          <w:tcPr>
            <w:tcW w:w="4167" w:type="dxa"/>
            <w:vAlign w:val="center"/>
          </w:tcPr>
          <w:p w14:paraId="733F3CF0" w14:textId="77777777" w:rsidR="005A1589" w:rsidRPr="00CA357B" w:rsidRDefault="005A1589" w:rsidP="00495559">
            <w:pPr>
              <w:jc w:val="center"/>
              <w:rPr>
                <w:rFonts w:cs="Arial"/>
                <w:b/>
                <w:sz w:val="22"/>
              </w:rPr>
            </w:pPr>
          </w:p>
        </w:tc>
      </w:tr>
      <w:tr w:rsidR="005A1589" w:rsidRPr="00CA357B" w14:paraId="7FF2A36B" w14:textId="77777777" w:rsidTr="005209B5">
        <w:trPr>
          <w:trHeight w:val="454"/>
          <w:jc w:val="center"/>
        </w:trPr>
        <w:tc>
          <w:tcPr>
            <w:tcW w:w="4906" w:type="dxa"/>
            <w:vAlign w:val="center"/>
          </w:tcPr>
          <w:p w14:paraId="31399CCD" w14:textId="671E4EB1" w:rsidR="005A1589" w:rsidRPr="00CA357B" w:rsidRDefault="005A1589" w:rsidP="00495559">
            <w:pPr>
              <w:rPr>
                <w:rFonts w:cs="Arial"/>
                <w:sz w:val="22"/>
              </w:rPr>
            </w:pPr>
            <w:r w:rsidRPr="00CA357B">
              <w:rPr>
                <w:rFonts w:cs="Arial"/>
                <w:sz w:val="22"/>
              </w:rPr>
              <w:t xml:space="preserve">Aluno </w:t>
            </w:r>
            <w:r w:rsidR="00CA357B">
              <w:rPr>
                <w:rFonts w:cs="Arial"/>
                <w:sz w:val="22"/>
              </w:rPr>
              <w:t>1</w:t>
            </w:r>
          </w:p>
        </w:tc>
        <w:tc>
          <w:tcPr>
            <w:tcW w:w="4167" w:type="dxa"/>
            <w:vAlign w:val="center"/>
          </w:tcPr>
          <w:p w14:paraId="0A412344" w14:textId="77777777" w:rsidR="005A1589" w:rsidRPr="00CA357B" w:rsidRDefault="005A1589" w:rsidP="00495559">
            <w:pPr>
              <w:jc w:val="center"/>
              <w:rPr>
                <w:rFonts w:cs="Arial"/>
                <w:b/>
                <w:sz w:val="22"/>
              </w:rPr>
            </w:pPr>
          </w:p>
        </w:tc>
      </w:tr>
      <w:tr w:rsidR="00CA357B" w:rsidRPr="00CA357B" w14:paraId="38FB2365" w14:textId="77777777" w:rsidTr="005209B5">
        <w:trPr>
          <w:trHeight w:val="454"/>
          <w:jc w:val="center"/>
        </w:trPr>
        <w:tc>
          <w:tcPr>
            <w:tcW w:w="4906" w:type="dxa"/>
            <w:vAlign w:val="center"/>
          </w:tcPr>
          <w:p w14:paraId="312B876C" w14:textId="59B66C9A" w:rsidR="00CA357B" w:rsidRPr="00CA357B" w:rsidRDefault="00CA357B" w:rsidP="00495559">
            <w:pPr>
              <w:rPr>
                <w:rFonts w:cs="Arial"/>
                <w:sz w:val="22"/>
              </w:rPr>
            </w:pPr>
            <w:r w:rsidRPr="00CA357B">
              <w:rPr>
                <w:rFonts w:cs="Arial"/>
                <w:sz w:val="22"/>
              </w:rPr>
              <w:t>Aluno</w:t>
            </w:r>
            <w:r>
              <w:rPr>
                <w:rFonts w:cs="Arial"/>
                <w:sz w:val="22"/>
              </w:rPr>
              <w:t xml:space="preserve"> 2</w:t>
            </w:r>
          </w:p>
        </w:tc>
        <w:tc>
          <w:tcPr>
            <w:tcW w:w="4167" w:type="dxa"/>
            <w:vAlign w:val="center"/>
          </w:tcPr>
          <w:p w14:paraId="6DF70802" w14:textId="77777777" w:rsidR="00CA357B" w:rsidRPr="00CA357B" w:rsidRDefault="00CA357B" w:rsidP="00495559">
            <w:pPr>
              <w:jc w:val="center"/>
              <w:rPr>
                <w:rFonts w:cs="Arial"/>
                <w:b/>
                <w:sz w:val="22"/>
              </w:rPr>
            </w:pPr>
          </w:p>
        </w:tc>
      </w:tr>
    </w:tbl>
    <w:p w14:paraId="2E21DB8D" w14:textId="77777777" w:rsidR="0001072C" w:rsidRDefault="0001072C" w:rsidP="0001072C">
      <w:pPr>
        <w:rPr>
          <w:rFonts w:cs="Arial"/>
        </w:rPr>
      </w:pPr>
    </w:p>
    <w:p w14:paraId="63C8B125" w14:textId="7F9B87E8" w:rsidR="00205847" w:rsidRPr="00CE6429" w:rsidRDefault="00CE6429" w:rsidP="00CE6429">
      <w:pPr>
        <w:pStyle w:val="Ttulo7"/>
      </w:pPr>
      <w:bookmarkStart w:id="13" w:name="_ATA_DE_QUALIFICAÇÃO/DEFESA"/>
      <w:bookmarkStart w:id="14" w:name="_ASSUNTO:_ENCAMINHAMENTO_DA"/>
      <w:bookmarkStart w:id="15" w:name="_Ref137050432"/>
      <w:bookmarkEnd w:id="13"/>
      <w:bookmarkEnd w:id="14"/>
      <w:r>
        <w:lastRenderedPageBreak/>
        <w:t xml:space="preserve"> - </w:t>
      </w:r>
      <w:r w:rsidR="00205847" w:rsidRPr="00CE6429">
        <w:t>ASSUNTO: ENCAMINHAMENTO DA VERSÃO FINAL DO PROJETO FINAL DE CURSO (PFC)</w:t>
      </w:r>
      <w:bookmarkEnd w:id="15"/>
    </w:p>
    <w:p w14:paraId="2540BC8C" w14:textId="77777777" w:rsidR="00205847" w:rsidRPr="00197FF8" w:rsidRDefault="00205847" w:rsidP="00205847">
      <w:pPr>
        <w:tabs>
          <w:tab w:val="left" w:pos="8220"/>
        </w:tabs>
        <w:jc w:val="center"/>
        <w:rPr>
          <w:rFonts w:cs="Arial"/>
          <w:b/>
        </w:rPr>
      </w:pPr>
    </w:p>
    <w:p w14:paraId="30E7E2C9" w14:textId="77777777" w:rsidR="00205847" w:rsidRPr="00197FF8" w:rsidRDefault="00205847" w:rsidP="00205847">
      <w:pPr>
        <w:tabs>
          <w:tab w:val="left" w:pos="8220"/>
        </w:tabs>
        <w:jc w:val="right"/>
        <w:rPr>
          <w:rFonts w:cs="Arial"/>
        </w:rPr>
      </w:pPr>
      <w:r w:rsidRPr="00197FF8">
        <w:rPr>
          <w:rFonts w:cs="Arial"/>
        </w:rPr>
        <w:t xml:space="preserve">Cubatão, ____ de ___________ </w:t>
      </w:r>
      <w:proofErr w:type="spellStart"/>
      <w:r w:rsidRPr="00197FF8">
        <w:rPr>
          <w:rFonts w:cs="Arial"/>
        </w:rPr>
        <w:t>de</w:t>
      </w:r>
      <w:proofErr w:type="spellEnd"/>
      <w:r w:rsidRPr="00197FF8">
        <w:rPr>
          <w:rFonts w:cs="Arial"/>
        </w:rPr>
        <w:t xml:space="preserve"> ______.</w:t>
      </w:r>
    </w:p>
    <w:p w14:paraId="10D7AFD9" w14:textId="77777777" w:rsidR="00205847" w:rsidRPr="00197FF8" w:rsidRDefault="00205847" w:rsidP="00205847">
      <w:pPr>
        <w:tabs>
          <w:tab w:val="left" w:pos="8220"/>
        </w:tabs>
        <w:jc w:val="right"/>
        <w:rPr>
          <w:rFonts w:cs="Arial"/>
          <w:b/>
        </w:rPr>
      </w:pPr>
    </w:p>
    <w:p w14:paraId="1FAA1741" w14:textId="77777777" w:rsidR="00FE6D58" w:rsidRPr="00197FF8" w:rsidRDefault="00FE6D58" w:rsidP="00205847">
      <w:pPr>
        <w:tabs>
          <w:tab w:val="left" w:pos="8220"/>
        </w:tabs>
        <w:jc w:val="right"/>
        <w:rPr>
          <w:rFonts w:cs="Arial"/>
          <w:b/>
        </w:rPr>
      </w:pPr>
    </w:p>
    <w:p w14:paraId="3D81C670" w14:textId="2F21645A" w:rsidR="00205847" w:rsidRPr="00661B50" w:rsidRDefault="00205847" w:rsidP="009B476E">
      <w:pPr>
        <w:tabs>
          <w:tab w:val="left" w:pos="1440"/>
          <w:tab w:val="left" w:pos="8220"/>
        </w:tabs>
        <w:ind w:hanging="5"/>
        <w:rPr>
          <w:rFonts w:cs="Arial"/>
        </w:rPr>
      </w:pPr>
      <w:r w:rsidRPr="00197FF8">
        <w:rPr>
          <w:rFonts w:cs="Arial"/>
        </w:rPr>
        <w:tab/>
        <w:t xml:space="preserve">Encaminho </w:t>
      </w:r>
      <w:r w:rsidR="00E33686">
        <w:rPr>
          <w:rFonts w:cs="Arial"/>
        </w:rPr>
        <w:t xml:space="preserve">ao </w:t>
      </w:r>
      <w:r w:rsidR="00F65D9A">
        <w:t>Supervisor de Projetos Finais de Curso</w:t>
      </w:r>
      <w:r w:rsidR="00E33686" w:rsidRPr="0090100C">
        <w:t xml:space="preserve"> e/ou Coordenador de Curso</w:t>
      </w:r>
      <w:r w:rsidRPr="00197FF8">
        <w:rPr>
          <w:rFonts w:cs="Arial"/>
        </w:rPr>
        <w:t xml:space="preserve"> do Instituto Federal de Educação, Ciência e Tecnologia de São Paulo – </w:t>
      </w:r>
      <w:r w:rsidR="000825B1" w:rsidRPr="000825B1">
        <w:rPr>
          <w:rFonts w:cs="Arial"/>
          <w:i/>
          <w:iCs/>
        </w:rPr>
        <w:t>Campus</w:t>
      </w:r>
      <w:r w:rsidRPr="00197FF8">
        <w:rPr>
          <w:rFonts w:cs="Arial"/>
        </w:rPr>
        <w:t xml:space="preserve"> Cubatão</w:t>
      </w:r>
      <w:r w:rsidR="00E33686">
        <w:rPr>
          <w:rFonts w:cs="Arial"/>
        </w:rPr>
        <w:t>,</w:t>
      </w:r>
      <w:r w:rsidRPr="00197FF8">
        <w:rPr>
          <w:rFonts w:cs="Arial"/>
        </w:rPr>
        <w:t xml:space="preserve"> </w:t>
      </w:r>
      <w:r w:rsidR="00E33686">
        <w:rPr>
          <w:rFonts w:cs="Arial"/>
        </w:rPr>
        <w:t xml:space="preserve">via digital em formato </w:t>
      </w:r>
      <w:r w:rsidR="00940BE0">
        <w:rPr>
          <w:rFonts w:cs="Arial"/>
        </w:rPr>
        <w:t xml:space="preserve">PDF </w:t>
      </w:r>
      <w:r w:rsidRPr="00197FF8">
        <w:rPr>
          <w:rFonts w:cs="Arial"/>
        </w:rPr>
        <w:t>do Projeto Final de Curso do(s) aluno(s)_______________________________________________________________________________________________, concluinte(s) do curso de Bacharelado em Engenharia</w:t>
      </w:r>
      <w:r w:rsidRPr="00661B50">
        <w:rPr>
          <w:rFonts w:cs="Arial"/>
        </w:rPr>
        <w:t xml:space="preserve"> de Controle e Automação, desenvolvido sob minha orientação. Declaro que</w:t>
      </w:r>
      <w:r w:rsidR="0066403D">
        <w:rPr>
          <w:rFonts w:cs="Arial"/>
        </w:rPr>
        <w:t>,</w:t>
      </w:r>
      <w:r w:rsidRPr="00661B50">
        <w:rPr>
          <w:rFonts w:cs="Arial"/>
        </w:rPr>
        <w:t xml:space="preserve"> após análise sobre a pertinência das sugestões feitas pela banca por ocasião da defesa, as mesmas foram incorporadas à versão final do trabalho ora entregue.</w:t>
      </w:r>
    </w:p>
    <w:p w14:paraId="36A68FC7" w14:textId="77777777" w:rsidR="00205847" w:rsidRPr="00661B50" w:rsidRDefault="00205847" w:rsidP="00205847">
      <w:pPr>
        <w:tabs>
          <w:tab w:val="left" w:pos="8220"/>
        </w:tabs>
        <w:rPr>
          <w:rFonts w:cs="Arial"/>
        </w:rPr>
      </w:pPr>
    </w:p>
    <w:p w14:paraId="2EE69E02" w14:textId="77777777" w:rsidR="00205847" w:rsidRPr="00661B50" w:rsidRDefault="00205847" w:rsidP="00205847">
      <w:pPr>
        <w:tabs>
          <w:tab w:val="left" w:pos="8220"/>
        </w:tabs>
        <w:jc w:val="center"/>
        <w:rPr>
          <w:rFonts w:cs="Arial"/>
        </w:rPr>
      </w:pPr>
    </w:p>
    <w:p w14:paraId="60488EF6" w14:textId="77777777" w:rsidR="00205847" w:rsidRPr="00661B50" w:rsidRDefault="00205847" w:rsidP="00205847">
      <w:pPr>
        <w:tabs>
          <w:tab w:val="left" w:pos="8220"/>
        </w:tabs>
        <w:jc w:val="center"/>
        <w:rPr>
          <w:rFonts w:cs="Arial"/>
        </w:rPr>
      </w:pPr>
      <w:r w:rsidRPr="00661B50">
        <w:rPr>
          <w:rFonts w:cs="Arial"/>
        </w:rPr>
        <w:t>Atenciosamente,</w:t>
      </w:r>
    </w:p>
    <w:p w14:paraId="5AA16435" w14:textId="77777777" w:rsidR="00205847" w:rsidRPr="00661B50" w:rsidRDefault="00205847" w:rsidP="00205847">
      <w:pPr>
        <w:tabs>
          <w:tab w:val="left" w:pos="8220"/>
        </w:tabs>
        <w:jc w:val="center"/>
        <w:rPr>
          <w:rFonts w:cs="Arial"/>
        </w:rPr>
      </w:pPr>
    </w:p>
    <w:p w14:paraId="7C8E3438" w14:textId="77777777" w:rsidR="00205847" w:rsidRPr="00661B50" w:rsidRDefault="00205847" w:rsidP="00205847">
      <w:pPr>
        <w:tabs>
          <w:tab w:val="left" w:pos="8220"/>
        </w:tabs>
        <w:jc w:val="center"/>
        <w:rPr>
          <w:rFonts w:cs="Arial"/>
        </w:rPr>
      </w:pPr>
    </w:p>
    <w:p w14:paraId="767648EB" w14:textId="77777777" w:rsidR="00205847" w:rsidRPr="00661B50" w:rsidRDefault="00205847" w:rsidP="00205847">
      <w:pPr>
        <w:tabs>
          <w:tab w:val="left" w:pos="8220"/>
        </w:tabs>
        <w:jc w:val="center"/>
        <w:rPr>
          <w:rFonts w:cs="Arial"/>
        </w:rPr>
      </w:pPr>
      <w:r w:rsidRPr="00661B50">
        <w:rPr>
          <w:rFonts w:cs="Arial"/>
        </w:rPr>
        <w:t xml:space="preserve"> ___________________________________</w:t>
      </w:r>
    </w:p>
    <w:p w14:paraId="32D853E3" w14:textId="77777777" w:rsidR="00205847" w:rsidRPr="00661B50" w:rsidRDefault="00205847" w:rsidP="00205847">
      <w:pPr>
        <w:tabs>
          <w:tab w:val="left" w:pos="8220"/>
        </w:tabs>
        <w:jc w:val="center"/>
        <w:rPr>
          <w:rFonts w:cs="Arial"/>
        </w:rPr>
      </w:pPr>
      <w:r w:rsidRPr="00661B50">
        <w:rPr>
          <w:rFonts w:cs="Arial"/>
        </w:rPr>
        <w:t>PROF(a). ORIENTADOR(A)</w:t>
      </w:r>
    </w:p>
    <w:p w14:paraId="63BA4F87" w14:textId="77777777" w:rsidR="00FE6D58" w:rsidRDefault="00FE6D58">
      <w:pPr>
        <w:jc w:val="left"/>
        <w:rPr>
          <w:rFonts w:eastAsiaTheme="majorEastAsia" w:cstheme="majorBidi"/>
          <w:b/>
          <w:bCs/>
          <w:caps/>
          <w:color w:val="006FC0"/>
          <w:szCs w:val="32"/>
        </w:rPr>
      </w:pPr>
      <w:bookmarkStart w:id="16" w:name="_Toc363480476"/>
      <w:bookmarkStart w:id="17" w:name="_Toc134785160"/>
      <w:bookmarkStart w:id="18" w:name="_Toc134792001"/>
      <w:r>
        <w:br w:type="page"/>
      </w:r>
    </w:p>
    <w:p w14:paraId="28BBEB3B" w14:textId="7F9DE685" w:rsidR="00205847" w:rsidRPr="00CE6429" w:rsidRDefault="00CE6429" w:rsidP="00CE6429">
      <w:pPr>
        <w:pStyle w:val="Ttulo7"/>
      </w:pPr>
      <w:bookmarkStart w:id="19" w:name="_AUTORIZAÇÃO_PARA_PUBLICAÇÃO"/>
      <w:bookmarkStart w:id="20" w:name="_Ref137050442"/>
      <w:bookmarkEnd w:id="16"/>
      <w:bookmarkEnd w:id="17"/>
      <w:bookmarkEnd w:id="18"/>
      <w:bookmarkEnd w:id="19"/>
      <w:r>
        <w:lastRenderedPageBreak/>
        <w:t xml:space="preserve"> - </w:t>
      </w:r>
      <w:bookmarkEnd w:id="20"/>
      <w:r w:rsidR="002E32AE">
        <w:t>TERMO DE AUTORIZAÇÃO DE DIVULGAÇÃO</w:t>
      </w:r>
    </w:p>
    <w:p w14:paraId="43D0716A" w14:textId="1EB91002" w:rsidR="002E32AE" w:rsidRPr="007338F1" w:rsidRDefault="002E32AE" w:rsidP="008659A7">
      <w:bookmarkStart w:id="21" w:name="_Toc134785161"/>
      <w:bookmarkStart w:id="22" w:name="_Toc134792002"/>
      <w:r w:rsidRPr="007338F1">
        <w:t xml:space="preserve">Eu </w:t>
      </w:r>
      <w:r w:rsidR="008659A7" w:rsidRPr="007338F1">
        <w:t>_________________________</w:t>
      </w:r>
      <w:r w:rsidRPr="007338F1">
        <w:t xml:space="preserve">, prontuário </w:t>
      </w:r>
      <w:r w:rsidR="008659A7" w:rsidRPr="007338F1">
        <w:t>______________</w:t>
      </w:r>
      <w:r w:rsidRPr="007338F1">
        <w:t xml:space="preserve">, aluno(a) do curso de </w:t>
      </w:r>
      <w:r w:rsidR="00322554" w:rsidRPr="007338F1">
        <w:t>Engenharia de Controle e Automação</w:t>
      </w:r>
      <w:r w:rsidR="00725D9C" w:rsidRPr="007338F1">
        <w:t xml:space="preserve">, </w:t>
      </w:r>
      <w:r w:rsidR="000825B1" w:rsidRPr="000825B1">
        <w:rPr>
          <w:i/>
          <w:iCs/>
        </w:rPr>
        <w:t>Campus</w:t>
      </w:r>
      <w:r w:rsidR="00725D9C" w:rsidRPr="007338F1">
        <w:t xml:space="preserve"> Cubatão</w:t>
      </w:r>
      <w:r w:rsidRPr="007338F1">
        <w:t>, na qualidade de titular dos direitos morais, intelectuais e patrimoniais da autoria do(a):</w:t>
      </w:r>
    </w:p>
    <w:p w14:paraId="7BD4CCA1" w14:textId="69E2A60D" w:rsidR="002E32AE" w:rsidRPr="007338F1" w:rsidRDefault="002E32AE" w:rsidP="006039EE">
      <w:pPr>
        <w:spacing w:line="240" w:lineRule="auto"/>
        <w:jc w:val="left"/>
      </w:pPr>
      <w:r w:rsidRPr="007338F1">
        <w:t>(   ) Trabalho de Conclusão de Curso</w:t>
      </w:r>
      <w:r w:rsidR="0088116B">
        <w:t xml:space="preserve"> e/ou Projetos Finais de Curso</w:t>
      </w:r>
      <w:r w:rsidRPr="007338F1">
        <w:t xml:space="preserve">. </w:t>
      </w:r>
    </w:p>
    <w:p w14:paraId="27DBEDB0" w14:textId="5B0B053A" w:rsidR="002E32AE" w:rsidRPr="007338F1" w:rsidRDefault="002E32AE" w:rsidP="006039EE">
      <w:pPr>
        <w:spacing w:line="240" w:lineRule="auto"/>
        <w:jc w:val="left"/>
      </w:pPr>
      <w:r w:rsidRPr="007338F1">
        <w:t xml:space="preserve">(   ) Dissertação. </w:t>
      </w:r>
    </w:p>
    <w:p w14:paraId="45250962" w14:textId="094659CB" w:rsidR="002E32AE" w:rsidRPr="007338F1" w:rsidRDefault="002E32AE" w:rsidP="006039EE">
      <w:pPr>
        <w:spacing w:line="240" w:lineRule="auto"/>
        <w:jc w:val="left"/>
      </w:pPr>
      <w:r w:rsidRPr="007338F1">
        <w:t xml:space="preserve">(   ) Tese. </w:t>
      </w:r>
      <w:r w:rsidR="008659A7" w:rsidRPr="007338F1">
        <w:tab/>
      </w:r>
    </w:p>
    <w:p w14:paraId="3C889183" w14:textId="77777777" w:rsidR="002E32AE" w:rsidRPr="007338F1" w:rsidRDefault="002E32AE" w:rsidP="006039EE">
      <w:pPr>
        <w:jc w:val="left"/>
      </w:pPr>
      <w:r w:rsidRPr="007338F1">
        <w:t xml:space="preserve">(   ) Outro: ________________________________________ </w:t>
      </w:r>
    </w:p>
    <w:p w14:paraId="5F8049EE" w14:textId="033E8754" w:rsidR="008659A7" w:rsidRPr="007338F1" w:rsidRDefault="002E32AE" w:rsidP="00563DD2">
      <w:pPr>
        <w:ind w:left="720"/>
      </w:pPr>
      <w:r w:rsidRPr="007338F1">
        <w:t xml:space="preserve">Que tem por título: </w:t>
      </w:r>
      <w:r w:rsidR="008659A7" w:rsidRPr="007338F1">
        <w:t>________________________________</w:t>
      </w:r>
      <w:r w:rsidRPr="007338F1">
        <w:t xml:space="preserve">, em consonância com as disposições da Lei nº 9.610 de 19 de fevereiro de 1998, autorizo o Instituto Federal de Educação, Ciência e Tecnologia de São Paulo a: </w:t>
      </w:r>
    </w:p>
    <w:p w14:paraId="598F6DE4" w14:textId="349249FD" w:rsidR="008659A7" w:rsidRPr="007338F1" w:rsidRDefault="002E32AE" w:rsidP="00563DD2">
      <w:pPr>
        <w:pStyle w:val="PargrafodaLista"/>
        <w:numPr>
          <w:ilvl w:val="0"/>
          <w:numId w:val="35"/>
        </w:numPr>
      </w:pPr>
      <w:r w:rsidRPr="007338F1">
        <w:t xml:space="preserve">Incorporar o trabalho ao acervo digital das bibliotecas do IFSP. </w:t>
      </w:r>
    </w:p>
    <w:p w14:paraId="0046FF82" w14:textId="5EF10ADE" w:rsidR="008659A7" w:rsidRPr="007338F1" w:rsidRDefault="002E32AE" w:rsidP="00563DD2">
      <w:pPr>
        <w:pStyle w:val="PargrafodaLista"/>
        <w:numPr>
          <w:ilvl w:val="0"/>
          <w:numId w:val="35"/>
        </w:numPr>
      </w:pPr>
      <w:r w:rsidRPr="007338F1">
        <w:t xml:space="preserve">Incorporar o trabalho ao acervo impresso da biblioteca do </w:t>
      </w:r>
      <w:r w:rsidR="000825B1">
        <w:rPr>
          <w:i/>
          <w:iCs/>
        </w:rPr>
        <w:t>c</w:t>
      </w:r>
      <w:r w:rsidR="000825B1" w:rsidRPr="000825B1">
        <w:rPr>
          <w:i/>
          <w:iCs/>
        </w:rPr>
        <w:t>ampus</w:t>
      </w:r>
      <w:r w:rsidRPr="007338F1">
        <w:t xml:space="preserve">. </w:t>
      </w:r>
    </w:p>
    <w:p w14:paraId="218AE299" w14:textId="286D7EC3" w:rsidR="008659A7" w:rsidRPr="007338F1" w:rsidRDefault="002E32AE" w:rsidP="00563DD2">
      <w:pPr>
        <w:pStyle w:val="PargrafodaLista"/>
        <w:numPr>
          <w:ilvl w:val="0"/>
          <w:numId w:val="35"/>
        </w:numPr>
      </w:pPr>
      <w:r w:rsidRPr="007338F1">
        <w:t xml:space="preserve">Permitir a consulta, pesquisa e citação do trabalho, desde que citada a fonte. </w:t>
      </w:r>
    </w:p>
    <w:p w14:paraId="3781E6B0" w14:textId="50E4C359" w:rsidR="009A4F5B" w:rsidRPr="007338F1" w:rsidRDefault="002E32AE" w:rsidP="009A4F5B">
      <w:pPr>
        <w:pStyle w:val="PargrafodaLista"/>
        <w:numPr>
          <w:ilvl w:val="0"/>
          <w:numId w:val="35"/>
        </w:numPr>
      </w:pPr>
      <w:r w:rsidRPr="007338F1">
        <w:t xml:space="preserve">Divulgar o trabalho a partir da data: </w:t>
      </w:r>
      <w:r w:rsidR="00735B5C" w:rsidRPr="007338F1">
        <w:t>___</w:t>
      </w:r>
      <w:r w:rsidRPr="007338F1">
        <w:t>/</w:t>
      </w:r>
      <w:r w:rsidR="00735B5C" w:rsidRPr="007338F1">
        <w:t>___</w:t>
      </w:r>
      <w:r w:rsidRPr="007338F1">
        <w:t>/</w:t>
      </w:r>
      <w:r w:rsidR="00735B5C" w:rsidRPr="007338F1">
        <w:t>______</w:t>
      </w:r>
      <w:r w:rsidRPr="007338F1">
        <w:t>, mediante a seguinte justificativa:_____________________________________</w:t>
      </w:r>
      <w:r w:rsidR="00735B5C" w:rsidRPr="007338F1">
        <w:t>________________</w:t>
      </w:r>
      <w:r w:rsidRPr="007338F1">
        <w:t xml:space="preserve"> </w:t>
      </w:r>
    </w:p>
    <w:p w14:paraId="40D9DCF2" w14:textId="23BDDFEE" w:rsidR="008659A7" w:rsidRPr="007338F1" w:rsidRDefault="002E32AE" w:rsidP="009A4F5B">
      <w:pPr>
        <w:pStyle w:val="PargrafodaLista"/>
        <w:rPr>
          <w:sz w:val="32"/>
          <w:szCs w:val="28"/>
        </w:rPr>
      </w:pPr>
      <w:r w:rsidRPr="007338F1">
        <w:t>(</w:t>
      </w:r>
      <w:r w:rsidRPr="007338F1">
        <w:rPr>
          <w:i/>
          <w:iCs/>
        </w:rPr>
        <w:t>Obs. O prazo máximo de espera para divulgar o trabalho é de um ano.</w:t>
      </w:r>
      <w:r w:rsidRPr="007338F1">
        <w:t xml:space="preserve">) </w:t>
      </w:r>
    </w:p>
    <w:p w14:paraId="2B75D20C" w14:textId="77777777" w:rsidR="008659A7" w:rsidRPr="007338F1" w:rsidRDefault="002E32AE" w:rsidP="009E3894">
      <w:r w:rsidRPr="007338F1">
        <w:t xml:space="preserve">O trabalho está sujeito a registro de patentes e foi encaminhado ao Núcleo de Inovação Tecnológica (NIT) do IFSP? </w:t>
      </w:r>
    </w:p>
    <w:p w14:paraId="63A847F1" w14:textId="566C8612" w:rsidR="008659A7" w:rsidRPr="007338F1" w:rsidRDefault="002E32AE" w:rsidP="001D0489">
      <w:pPr>
        <w:spacing w:line="240" w:lineRule="auto"/>
        <w:jc w:val="left"/>
      </w:pPr>
      <w:r w:rsidRPr="007338F1">
        <w:t>(</w:t>
      </w:r>
      <w:r w:rsidR="008659A7" w:rsidRPr="007338F1">
        <w:t xml:space="preserve">   </w:t>
      </w:r>
      <w:r w:rsidRPr="007338F1">
        <w:t xml:space="preserve">) Não </w:t>
      </w:r>
    </w:p>
    <w:p w14:paraId="39F6F001" w14:textId="6265795B" w:rsidR="008659A7" w:rsidRPr="007338F1" w:rsidRDefault="002E32AE" w:rsidP="001D0489">
      <w:pPr>
        <w:spacing w:line="240" w:lineRule="auto"/>
        <w:jc w:val="left"/>
      </w:pPr>
      <w:r w:rsidRPr="007338F1">
        <w:t>(</w:t>
      </w:r>
      <w:r w:rsidR="008659A7" w:rsidRPr="007338F1">
        <w:t xml:space="preserve">   </w:t>
      </w:r>
      <w:r w:rsidRPr="007338F1">
        <w:t xml:space="preserve">) Sim </w:t>
      </w:r>
    </w:p>
    <w:p w14:paraId="0B95E584" w14:textId="5AE4F1A0" w:rsidR="008659A7" w:rsidRPr="007338F1" w:rsidRDefault="002E32AE">
      <w:pPr>
        <w:jc w:val="left"/>
      </w:pPr>
      <w:r w:rsidRPr="007338F1">
        <w:t>Disponibilizado pela Instituição/Periódico:_______________________________</w:t>
      </w:r>
      <w:r w:rsidR="009E3894">
        <w:t>___</w:t>
      </w:r>
    </w:p>
    <w:p w14:paraId="6F74DA7C" w14:textId="77777777" w:rsidR="008659A7" w:rsidRPr="007338F1" w:rsidRDefault="002E32AE">
      <w:pPr>
        <w:jc w:val="left"/>
      </w:pPr>
      <w:r w:rsidRPr="007338F1">
        <w:t xml:space="preserve">Link de acesso: ______________________________________________________ </w:t>
      </w:r>
    </w:p>
    <w:p w14:paraId="127E7E16" w14:textId="138A9C8C" w:rsidR="008659A7" w:rsidRPr="007338F1" w:rsidRDefault="009B14C4" w:rsidP="001D0489">
      <w:pPr>
        <w:spacing w:before="360" w:after="480"/>
        <w:jc w:val="right"/>
      </w:pPr>
      <w:r>
        <w:t>Cubatão</w:t>
      </w:r>
      <w:r w:rsidR="002E32AE" w:rsidRPr="007338F1">
        <w:t xml:space="preserve">, </w:t>
      </w:r>
      <w:r>
        <w:t>__</w:t>
      </w:r>
      <w:r w:rsidR="00F865F4">
        <w:t>_</w:t>
      </w:r>
      <w:r>
        <w:t>_ de ___________________de ________.</w:t>
      </w:r>
      <w:r w:rsidR="002E32AE" w:rsidRPr="007338F1">
        <w:t xml:space="preserve"> </w:t>
      </w:r>
    </w:p>
    <w:p w14:paraId="6D02301F" w14:textId="4CC2DCA0" w:rsidR="008659A7" w:rsidRPr="007338F1" w:rsidRDefault="006039EE" w:rsidP="006039EE">
      <w:pPr>
        <w:spacing w:after="0" w:line="240" w:lineRule="auto"/>
        <w:jc w:val="center"/>
      </w:pPr>
      <w:r w:rsidRPr="007338F1">
        <w:t>__________________________________________________</w:t>
      </w:r>
    </w:p>
    <w:p w14:paraId="3D49F9CC" w14:textId="03CED33D" w:rsidR="008659A7" w:rsidRPr="007338F1" w:rsidRDefault="006039EE" w:rsidP="001D0489">
      <w:pPr>
        <w:tabs>
          <w:tab w:val="left" w:pos="2148"/>
          <w:tab w:val="center" w:pos="4536"/>
        </w:tabs>
        <w:spacing w:after="360"/>
        <w:jc w:val="left"/>
      </w:pPr>
      <w:r w:rsidRPr="007338F1">
        <w:tab/>
      </w:r>
      <w:r w:rsidRPr="007338F1">
        <w:tab/>
      </w:r>
      <w:r w:rsidR="002E32AE" w:rsidRPr="007338F1">
        <w:t>Aluno(a)</w:t>
      </w:r>
    </w:p>
    <w:p w14:paraId="4360C0A8" w14:textId="0C73D8F7" w:rsidR="006039EE" w:rsidRPr="007338F1" w:rsidRDefault="006039EE" w:rsidP="007338F1">
      <w:pPr>
        <w:spacing w:after="0" w:line="240" w:lineRule="auto"/>
        <w:jc w:val="center"/>
      </w:pPr>
      <w:r w:rsidRPr="007338F1">
        <w:t>__________________________________________________</w:t>
      </w:r>
    </w:p>
    <w:p w14:paraId="01620ADC" w14:textId="13A1DB24" w:rsidR="00715904" w:rsidRDefault="002E32AE" w:rsidP="008659A7">
      <w:pPr>
        <w:jc w:val="center"/>
        <w:rPr>
          <w:rFonts w:eastAsiaTheme="majorEastAsia" w:cstheme="majorBidi"/>
          <w:b/>
          <w:bCs/>
          <w:caps/>
          <w:color w:val="006FC0"/>
          <w:szCs w:val="32"/>
        </w:rPr>
      </w:pPr>
      <w:r w:rsidRPr="007338F1">
        <w:t xml:space="preserve">Professor(a) Orientador(a) </w:t>
      </w:r>
      <w:r w:rsidR="00715904">
        <w:br w:type="page"/>
      </w:r>
    </w:p>
    <w:bookmarkEnd w:id="21"/>
    <w:bookmarkEnd w:id="22"/>
    <w:p w14:paraId="666F2D7D" w14:textId="50AC4689" w:rsidR="00205847" w:rsidRDefault="00CE6429" w:rsidP="00CE6429">
      <w:pPr>
        <w:pStyle w:val="Ttulo7"/>
      </w:pPr>
      <w:r>
        <w:lastRenderedPageBreak/>
        <w:t xml:space="preserve"> - </w:t>
      </w:r>
      <w:r w:rsidR="00205847" w:rsidRPr="00CE6429">
        <w:t xml:space="preserve">MODELO DE CALENDÁRIO DE ATIVIDADES </w:t>
      </w:r>
      <w:r w:rsidR="00205847" w:rsidRPr="002815EA">
        <w:t>DE PFC –</w:t>
      </w:r>
      <w:r w:rsidR="00205847" w:rsidRPr="00CE6429">
        <w:t xml:space="preserve"> ENGENHARIA DE CONTROLE E AUTOMAÇÃO</w:t>
      </w:r>
    </w:p>
    <w:p w14:paraId="600A6DED" w14:textId="77777777" w:rsidR="001839FD" w:rsidRPr="001839FD" w:rsidRDefault="001839FD" w:rsidP="001839FD"/>
    <w:tbl>
      <w:tblPr>
        <w:tblW w:w="9923" w:type="dxa"/>
        <w:tblInd w:w="-7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6"/>
        <w:gridCol w:w="3685"/>
        <w:gridCol w:w="2411"/>
        <w:gridCol w:w="1701"/>
      </w:tblGrid>
      <w:tr w:rsidR="00D72542" w:rsidRPr="00661B50" w14:paraId="51ACF67F" w14:textId="77777777" w:rsidTr="00CD4D1F">
        <w:trPr>
          <w:trHeight w:val="565"/>
        </w:trPr>
        <w:tc>
          <w:tcPr>
            <w:tcW w:w="2126" w:type="dxa"/>
            <w:shd w:val="clear" w:color="auto" w:fill="D9D9D9"/>
            <w:vAlign w:val="center"/>
          </w:tcPr>
          <w:p w14:paraId="3F5283D2" w14:textId="77777777" w:rsidR="00205847" w:rsidRPr="00661B50" w:rsidRDefault="00205847" w:rsidP="00405C56">
            <w:pPr>
              <w:spacing w:after="0" w:line="240" w:lineRule="auto"/>
              <w:ind w:left="33" w:firstLine="28"/>
              <w:jc w:val="center"/>
              <w:rPr>
                <w:rFonts w:cs="Arial"/>
                <w:b/>
                <w:sz w:val="20"/>
                <w:szCs w:val="20"/>
              </w:rPr>
            </w:pPr>
            <w:r w:rsidRPr="00661B50">
              <w:rPr>
                <w:rFonts w:cs="Arial"/>
                <w:b/>
                <w:sz w:val="20"/>
                <w:szCs w:val="20"/>
              </w:rPr>
              <w:t>Atividade</w:t>
            </w:r>
          </w:p>
        </w:tc>
        <w:tc>
          <w:tcPr>
            <w:tcW w:w="3685" w:type="dxa"/>
            <w:shd w:val="clear" w:color="auto" w:fill="D9D9D9"/>
            <w:vAlign w:val="center"/>
          </w:tcPr>
          <w:p w14:paraId="5B97E528" w14:textId="77777777" w:rsidR="00205847" w:rsidRPr="00661B50" w:rsidRDefault="00205847" w:rsidP="001E0BC4">
            <w:pPr>
              <w:spacing w:after="0" w:line="240" w:lineRule="auto"/>
              <w:ind w:left="28" w:hanging="89"/>
              <w:jc w:val="center"/>
              <w:rPr>
                <w:rFonts w:cs="Arial"/>
                <w:b/>
                <w:sz w:val="20"/>
                <w:szCs w:val="20"/>
              </w:rPr>
            </w:pPr>
            <w:r w:rsidRPr="00661B50">
              <w:rPr>
                <w:rFonts w:cs="Arial"/>
                <w:b/>
                <w:sz w:val="20"/>
                <w:szCs w:val="20"/>
              </w:rPr>
              <w:t>Material para entrega</w:t>
            </w:r>
          </w:p>
        </w:tc>
        <w:tc>
          <w:tcPr>
            <w:tcW w:w="2411" w:type="dxa"/>
            <w:shd w:val="clear" w:color="auto" w:fill="D9D9D9"/>
            <w:vAlign w:val="center"/>
          </w:tcPr>
          <w:p w14:paraId="6D3F0F83" w14:textId="77777777" w:rsidR="00205847" w:rsidRPr="00661B50" w:rsidRDefault="00205847" w:rsidP="00387C36">
            <w:pPr>
              <w:spacing w:after="0" w:line="240" w:lineRule="auto"/>
              <w:ind w:hanging="94"/>
              <w:jc w:val="center"/>
              <w:rPr>
                <w:rFonts w:cs="Arial"/>
                <w:b/>
                <w:sz w:val="20"/>
                <w:szCs w:val="20"/>
              </w:rPr>
            </w:pPr>
            <w:r w:rsidRPr="00661B50">
              <w:rPr>
                <w:rFonts w:cs="Arial"/>
                <w:b/>
                <w:sz w:val="20"/>
                <w:szCs w:val="20"/>
              </w:rPr>
              <w:t>Local de Entrega/Divulgação</w:t>
            </w:r>
          </w:p>
        </w:tc>
        <w:tc>
          <w:tcPr>
            <w:tcW w:w="1701" w:type="dxa"/>
            <w:shd w:val="clear" w:color="auto" w:fill="D9D9D9"/>
            <w:vAlign w:val="center"/>
          </w:tcPr>
          <w:p w14:paraId="27430895" w14:textId="77777777" w:rsidR="00205847" w:rsidRPr="00847F7A" w:rsidRDefault="00205847" w:rsidP="00387C36">
            <w:pPr>
              <w:spacing w:after="0" w:line="240" w:lineRule="auto"/>
              <w:ind w:hanging="53"/>
              <w:jc w:val="center"/>
              <w:rPr>
                <w:rFonts w:cs="Arial"/>
                <w:b/>
                <w:sz w:val="20"/>
                <w:szCs w:val="20"/>
              </w:rPr>
            </w:pPr>
            <w:r w:rsidRPr="00847F7A">
              <w:rPr>
                <w:rFonts w:cs="Arial"/>
                <w:b/>
                <w:sz w:val="20"/>
                <w:szCs w:val="20"/>
              </w:rPr>
              <w:t>Data</w:t>
            </w:r>
          </w:p>
        </w:tc>
      </w:tr>
      <w:tr w:rsidR="00DF128D" w:rsidRPr="00661B50" w14:paraId="66ACBCCB" w14:textId="77777777" w:rsidTr="00CD4D1F">
        <w:trPr>
          <w:trHeight w:val="565"/>
        </w:trPr>
        <w:tc>
          <w:tcPr>
            <w:tcW w:w="2126" w:type="dxa"/>
            <w:shd w:val="clear" w:color="auto" w:fill="auto"/>
            <w:vAlign w:val="center"/>
          </w:tcPr>
          <w:p w14:paraId="73795314" w14:textId="38EDA3DE" w:rsidR="00DF128D" w:rsidRPr="00661B50" w:rsidRDefault="00DF128D" w:rsidP="00DF128D">
            <w:pPr>
              <w:spacing w:after="0" w:line="240" w:lineRule="auto"/>
              <w:ind w:left="33" w:firstLine="28"/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661B50">
              <w:rPr>
                <w:rFonts w:cs="Arial"/>
                <w:b/>
                <w:bCs/>
                <w:sz w:val="20"/>
                <w:szCs w:val="20"/>
              </w:rPr>
              <w:t>Solicitação de vínculo de orientação</w:t>
            </w:r>
          </w:p>
        </w:tc>
        <w:tc>
          <w:tcPr>
            <w:tcW w:w="3685" w:type="dxa"/>
            <w:shd w:val="clear" w:color="auto" w:fill="auto"/>
            <w:vAlign w:val="center"/>
          </w:tcPr>
          <w:p w14:paraId="10752A84" w14:textId="2EA3135D" w:rsidR="00DF128D" w:rsidRPr="008352D3" w:rsidRDefault="00000000" w:rsidP="00DF128D">
            <w:pPr>
              <w:pStyle w:val="PargrafodaLista"/>
              <w:numPr>
                <w:ilvl w:val="0"/>
                <w:numId w:val="29"/>
              </w:numPr>
              <w:spacing w:after="0" w:line="240" w:lineRule="auto"/>
              <w:rPr>
                <w:rFonts w:cs="Arial"/>
                <w:sz w:val="20"/>
                <w:szCs w:val="20"/>
              </w:rPr>
            </w:pPr>
            <w:hyperlink w:anchor="_SOLICITAÇÃO_DE_VÍNCULO" w:history="1">
              <w:r w:rsidR="00DF128D" w:rsidRPr="008352D3">
                <w:rPr>
                  <w:sz w:val="20"/>
                  <w:szCs w:val="20"/>
                </w:rPr>
                <w:fldChar w:fldCharType="begin"/>
              </w:r>
              <w:r w:rsidR="00DF128D" w:rsidRPr="008352D3">
                <w:rPr>
                  <w:sz w:val="20"/>
                  <w:szCs w:val="20"/>
                </w:rPr>
                <w:instrText xml:space="preserve"> REF _Ref137049159 \r \h  \* MERGEFORMAT </w:instrText>
              </w:r>
              <w:r w:rsidR="00DF128D" w:rsidRPr="008352D3">
                <w:rPr>
                  <w:sz w:val="20"/>
                  <w:szCs w:val="20"/>
                </w:rPr>
              </w:r>
              <w:r w:rsidR="00DF128D" w:rsidRPr="008352D3">
                <w:rPr>
                  <w:sz w:val="20"/>
                  <w:szCs w:val="20"/>
                </w:rPr>
                <w:fldChar w:fldCharType="separate"/>
              </w:r>
              <w:r w:rsidR="00417906">
                <w:rPr>
                  <w:sz w:val="20"/>
                  <w:szCs w:val="20"/>
                </w:rPr>
                <w:t>ANEXO 1</w:t>
              </w:r>
              <w:r w:rsidR="00DF128D" w:rsidRPr="008352D3">
                <w:rPr>
                  <w:sz w:val="20"/>
                  <w:szCs w:val="20"/>
                </w:rPr>
                <w:fldChar w:fldCharType="end"/>
              </w:r>
            </w:hyperlink>
            <w:r w:rsidR="00DF128D" w:rsidRPr="008352D3">
              <w:rPr>
                <w:sz w:val="20"/>
                <w:szCs w:val="20"/>
              </w:rPr>
              <w:t xml:space="preserve"> juntamente com a cópia da proposta do PFC.</w:t>
            </w:r>
          </w:p>
        </w:tc>
        <w:tc>
          <w:tcPr>
            <w:tcW w:w="2411" w:type="dxa"/>
            <w:shd w:val="clear" w:color="auto" w:fill="auto"/>
            <w:vAlign w:val="center"/>
          </w:tcPr>
          <w:p w14:paraId="79ECD45B" w14:textId="4D8F12BB" w:rsidR="00DF128D" w:rsidRPr="00197FF8" w:rsidRDefault="00DF128D" w:rsidP="00DF128D">
            <w:pPr>
              <w:spacing w:after="0" w:line="240" w:lineRule="auto"/>
              <w:ind w:hanging="94"/>
              <w:jc w:val="center"/>
              <w:rPr>
                <w:rFonts w:cs="Arial"/>
                <w:sz w:val="20"/>
                <w:szCs w:val="20"/>
              </w:rPr>
            </w:pPr>
            <w:r w:rsidRPr="00FA1801">
              <w:rPr>
                <w:i/>
                <w:iCs/>
                <w:sz w:val="20"/>
                <w:szCs w:val="20"/>
              </w:rPr>
              <w:t>e-mail</w:t>
            </w:r>
            <w:r w:rsidRPr="00FA1801">
              <w:rPr>
                <w:sz w:val="20"/>
                <w:szCs w:val="20"/>
              </w:rPr>
              <w:t xml:space="preserve"> ao Supervisor de Projetos Finais de Curso e/ou Coordenador de Curso</w:t>
            </w:r>
            <w:r w:rsidRPr="00197FF8">
              <w:rPr>
                <w:rFonts w:cs="Arial"/>
                <w:sz w:val="20"/>
                <w:szCs w:val="20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23CC10C9" w14:textId="45F80EDA" w:rsidR="00DF128D" w:rsidRPr="00C65C71" w:rsidRDefault="00DF128D" w:rsidP="00DF128D">
            <w:pPr>
              <w:spacing w:after="0" w:line="240" w:lineRule="auto"/>
              <w:ind w:hanging="53"/>
              <w:jc w:val="center"/>
              <w:rPr>
                <w:rFonts w:cs="Arial"/>
                <w:strike/>
                <w:color w:val="FF0000"/>
                <w:sz w:val="20"/>
                <w:szCs w:val="20"/>
              </w:rPr>
            </w:pPr>
            <w:r w:rsidRPr="00197FF8">
              <w:rPr>
                <w:rFonts w:cs="Arial"/>
                <w:sz w:val="20"/>
                <w:szCs w:val="20"/>
              </w:rPr>
              <w:t xml:space="preserve">de </w:t>
            </w:r>
            <w:proofErr w:type="spellStart"/>
            <w:r w:rsidRPr="00197FF8">
              <w:rPr>
                <w:rFonts w:cs="Arial"/>
                <w:sz w:val="20"/>
                <w:szCs w:val="20"/>
              </w:rPr>
              <w:t>dd</w:t>
            </w:r>
            <w:proofErr w:type="spellEnd"/>
            <w:r w:rsidRPr="00197FF8">
              <w:rPr>
                <w:rFonts w:cs="Arial"/>
                <w:sz w:val="20"/>
                <w:szCs w:val="20"/>
              </w:rPr>
              <w:t>/mm/</w:t>
            </w:r>
            <w:proofErr w:type="spellStart"/>
            <w:r w:rsidRPr="00197FF8">
              <w:rPr>
                <w:rFonts w:cs="Arial"/>
                <w:sz w:val="20"/>
                <w:szCs w:val="20"/>
              </w:rPr>
              <w:t>aaaa</w:t>
            </w:r>
            <w:proofErr w:type="spellEnd"/>
            <w:r w:rsidRPr="00197FF8">
              <w:rPr>
                <w:rFonts w:cs="Arial"/>
                <w:sz w:val="20"/>
                <w:szCs w:val="20"/>
              </w:rPr>
              <w:t xml:space="preserve"> até </w:t>
            </w:r>
            <w:proofErr w:type="spellStart"/>
            <w:r w:rsidRPr="00197FF8">
              <w:rPr>
                <w:rFonts w:cs="Arial"/>
                <w:sz w:val="20"/>
                <w:szCs w:val="20"/>
              </w:rPr>
              <w:t>dd</w:t>
            </w:r>
            <w:proofErr w:type="spellEnd"/>
            <w:r w:rsidRPr="00197FF8">
              <w:rPr>
                <w:rFonts w:cs="Arial"/>
                <w:sz w:val="20"/>
                <w:szCs w:val="20"/>
              </w:rPr>
              <w:t>/mm/</w:t>
            </w:r>
            <w:proofErr w:type="spellStart"/>
            <w:r w:rsidRPr="00197FF8">
              <w:rPr>
                <w:rFonts w:cs="Arial"/>
                <w:sz w:val="20"/>
                <w:szCs w:val="20"/>
              </w:rPr>
              <w:t>aaaa</w:t>
            </w:r>
            <w:proofErr w:type="spellEnd"/>
          </w:p>
        </w:tc>
      </w:tr>
      <w:tr w:rsidR="00DF128D" w:rsidRPr="00661B50" w14:paraId="280B64BE" w14:textId="77777777" w:rsidTr="00CD4D1F">
        <w:trPr>
          <w:trHeight w:val="565"/>
        </w:trPr>
        <w:tc>
          <w:tcPr>
            <w:tcW w:w="2126" w:type="dxa"/>
            <w:shd w:val="clear" w:color="auto" w:fill="auto"/>
            <w:vAlign w:val="center"/>
          </w:tcPr>
          <w:p w14:paraId="0BD3A66B" w14:textId="77777777" w:rsidR="00DF128D" w:rsidRPr="00661B50" w:rsidRDefault="00DF128D" w:rsidP="00DF128D">
            <w:pPr>
              <w:spacing w:after="0" w:line="240" w:lineRule="auto"/>
              <w:ind w:left="33" w:firstLine="28"/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661B50">
              <w:rPr>
                <w:rFonts w:cs="Arial"/>
                <w:b/>
                <w:bCs/>
                <w:sz w:val="20"/>
                <w:szCs w:val="20"/>
              </w:rPr>
              <w:t>Homologação dos vínculos de orientação</w:t>
            </w:r>
          </w:p>
        </w:tc>
        <w:tc>
          <w:tcPr>
            <w:tcW w:w="3685" w:type="dxa"/>
            <w:shd w:val="clear" w:color="auto" w:fill="auto"/>
            <w:vAlign w:val="center"/>
          </w:tcPr>
          <w:p w14:paraId="51A41536" w14:textId="77777777" w:rsidR="00DF128D" w:rsidRPr="00661B50" w:rsidRDefault="00DF128D" w:rsidP="00DF128D">
            <w:pPr>
              <w:spacing w:after="0" w:line="240" w:lineRule="auto"/>
              <w:ind w:left="28" w:hanging="89"/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2411" w:type="dxa"/>
            <w:shd w:val="clear" w:color="auto" w:fill="auto"/>
            <w:vAlign w:val="center"/>
          </w:tcPr>
          <w:p w14:paraId="1ECE9741" w14:textId="77777777" w:rsidR="00DF128D" w:rsidRPr="00197FF8" w:rsidRDefault="00DF128D" w:rsidP="00DF128D">
            <w:pPr>
              <w:pStyle w:val="Default"/>
              <w:ind w:left="0" w:hanging="94"/>
              <w:jc w:val="center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197FF8">
              <w:rPr>
                <w:rFonts w:ascii="Arial" w:hAnsi="Arial" w:cs="Arial"/>
                <w:color w:val="auto"/>
                <w:sz w:val="20"/>
                <w:szCs w:val="20"/>
              </w:rPr>
              <w:t xml:space="preserve">Página do curso no site do IFSP-CBT 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768D5BE5" w14:textId="12A5EF8B" w:rsidR="00DF128D" w:rsidRPr="00197FF8" w:rsidRDefault="00DF128D" w:rsidP="00DF128D">
            <w:pPr>
              <w:spacing w:after="0" w:line="240" w:lineRule="auto"/>
              <w:ind w:hanging="53"/>
              <w:jc w:val="center"/>
              <w:rPr>
                <w:rFonts w:cs="Arial"/>
                <w:strike/>
                <w:sz w:val="20"/>
                <w:szCs w:val="20"/>
              </w:rPr>
            </w:pPr>
            <w:proofErr w:type="spellStart"/>
            <w:r w:rsidRPr="00197FF8">
              <w:rPr>
                <w:rFonts w:cs="Arial"/>
                <w:sz w:val="20"/>
                <w:szCs w:val="20"/>
              </w:rPr>
              <w:t>dd</w:t>
            </w:r>
            <w:proofErr w:type="spellEnd"/>
            <w:r w:rsidRPr="00197FF8">
              <w:rPr>
                <w:rFonts w:cs="Arial"/>
                <w:sz w:val="20"/>
                <w:szCs w:val="20"/>
              </w:rPr>
              <w:t>/mm/</w:t>
            </w:r>
            <w:proofErr w:type="spellStart"/>
            <w:r w:rsidRPr="00197FF8">
              <w:rPr>
                <w:rFonts w:cs="Arial"/>
                <w:sz w:val="20"/>
                <w:szCs w:val="20"/>
              </w:rPr>
              <w:t>aaaa</w:t>
            </w:r>
            <w:proofErr w:type="spellEnd"/>
          </w:p>
        </w:tc>
      </w:tr>
      <w:tr w:rsidR="00DF128D" w:rsidRPr="00661B50" w14:paraId="0D3FAAB5" w14:textId="77777777" w:rsidTr="00405C56">
        <w:trPr>
          <w:trHeight w:val="69"/>
        </w:trPr>
        <w:tc>
          <w:tcPr>
            <w:tcW w:w="9923" w:type="dxa"/>
            <w:gridSpan w:val="4"/>
            <w:shd w:val="clear" w:color="auto" w:fill="auto"/>
            <w:vAlign w:val="center"/>
          </w:tcPr>
          <w:p w14:paraId="58248CF0" w14:textId="77777777" w:rsidR="00DF128D" w:rsidRPr="00847F7A" w:rsidRDefault="00DF128D" w:rsidP="00DF128D">
            <w:pPr>
              <w:spacing w:after="0" w:line="240" w:lineRule="auto"/>
              <w:ind w:left="28" w:hanging="53"/>
              <w:jc w:val="center"/>
              <w:rPr>
                <w:rFonts w:cs="Arial"/>
                <w:strike/>
                <w:color w:val="FF0000"/>
                <w:sz w:val="20"/>
                <w:szCs w:val="20"/>
              </w:rPr>
            </w:pPr>
          </w:p>
        </w:tc>
      </w:tr>
      <w:tr w:rsidR="00DF128D" w:rsidRPr="00661B50" w14:paraId="01C02E64" w14:textId="77777777" w:rsidTr="00CD4D1F">
        <w:trPr>
          <w:trHeight w:val="565"/>
        </w:trPr>
        <w:tc>
          <w:tcPr>
            <w:tcW w:w="2126" w:type="dxa"/>
            <w:shd w:val="clear" w:color="auto" w:fill="auto"/>
            <w:vAlign w:val="center"/>
          </w:tcPr>
          <w:p w14:paraId="5E849B39" w14:textId="77777777" w:rsidR="00DF128D" w:rsidRPr="00141B12" w:rsidRDefault="00DF128D" w:rsidP="00DF128D">
            <w:pPr>
              <w:spacing w:after="0" w:line="240" w:lineRule="auto"/>
              <w:ind w:left="33" w:firstLine="28"/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141B12">
              <w:rPr>
                <w:rFonts w:cs="Arial"/>
                <w:b/>
                <w:bCs/>
                <w:sz w:val="20"/>
                <w:szCs w:val="20"/>
              </w:rPr>
              <w:t>Solicitação de apresentação do PFC para Banca de Qualificação.</w:t>
            </w:r>
          </w:p>
        </w:tc>
        <w:tc>
          <w:tcPr>
            <w:tcW w:w="3685" w:type="dxa"/>
            <w:shd w:val="clear" w:color="auto" w:fill="auto"/>
            <w:vAlign w:val="center"/>
          </w:tcPr>
          <w:p w14:paraId="25266DA9" w14:textId="1C794ACD" w:rsidR="00DF128D" w:rsidRDefault="00DF128D" w:rsidP="00DF128D">
            <w:pPr>
              <w:pStyle w:val="Default"/>
              <w:numPr>
                <w:ilvl w:val="0"/>
                <w:numId w:val="27"/>
              </w:numPr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141B12">
              <w:rPr>
                <w:rFonts w:ascii="Arial" w:hAnsi="Arial" w:cs="Arial"/>
                <w:color w:val="auto"/>
                <w:sz w:val="20"/>
                <w:szCs w:val="20"/>
              </w:rPr>
              <w:fldChar w:fldCharType="begin"/>
            </w:r>
            <w:r w:rsidRPr="00141B12">
              <w:rPr>
                <w:rFonts w:ascii="Arial" w:hAnsi="Arial" w:cs="Arial"/>
                <w:color w:val="auto"/>
                <w:sz w:val="20"/>
                <w:szCs w:val="20"/>
              </w:rPr>
              <w:instrText xml:space="preserve"> REF _Ref137050142 \r \h  \* MERGEFORMAT </w:instrText>
            </w:r>
            <w:r w:rsidRPr="00141B12">
              <w:rPr>
                <w:rFonts w:ascii="Arial" w:hAnsi="Arial" w:cs="Arial"/>
                <w:color w:val="auto"/>
                <w:sz w:val="20"/>
                <w:szCs w:val="20"/>
              </w:rPr>
            </w:r>
            <w:r w:rsidRPr="00141B12">
              <w:rPr>
                <w:rFonts w:ascii="Arial" w:hAnsi="Arial" w:cs="Arial"/>
                <w:color w:val="auto"/>
                <w:sz w:val="20"/>
                <w:szCs w:val="20"/>
              </w:rPr>
              <w:fldChar w:fldCharType="separate"/>
            </w:r>
            <w:r w:rsidR="00417906">
              <w:rPr>
                <w:rFonts w:ascii="Arial" w:hAnsi="Arial" w:cs="Arial"/>
                <w:color w:val="auto"/>
                <w:sz w:val="20"/>
                <w:szCs w:val="20"/>
              </w:rPr>
              <w:t>ANEXO 3</w:t>
            </w:r>
            <w:r w:rsidRPr="00141B12">
              <w:rPr>
                <w:rFonts w:ascii="Arial" w:hAnsi="Arial" w:cs="Arial"/>
                <w:color w:val="auto"/>
                <w:sz w:val="20"/>
                <w:szCs w:val="20"/>
              </w:rPr>
              <w:fldChar w:fldCharType="end"/>
            </w:r>
            <w:r>
              <w:rPr>
                <w:rFonts w:ascii="Arial" w:hAnsi="Arial" w:cs="Arial"/>
                <w:color w:val="auto"/>
                <w:sz w:val="20"/>
                <w:szCs w:val="20"/>
              </w:rPr>
              <w:t>;</w:t>
            </w:r>
          </w:p>
          <w:p w14:paraId="2043BFC3" w14:textId="76AB3F62" w:rsidR="00DF128D" w:rsidRPr="00634C3E" w:rsidRDefault="00DF128D" w:rsidP="00DF128D">
            <w:pPr>
              <w:pStyle w:val="Default"/>
              <w:numPr>
                <w:ilvl w:val="0"/>
                <w:numId w:val="27"/>
              </w:numPr>
              <w:jc w:val="left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>H</w:t>
            </w:r>
            <w:r w:rsidRPr="00141B12">
              <w:rPr>
                <w:rFonts w:ascii="Arial" w:hAnsi="Arial" w:cs="Arial"/>
                <w:color w:val="auto"/>
                <w:sz w:val="20"/>
                <w:szCs w:val="20"/>
              </w:rPr>
              <w:t>istórico parcial de conclusão do curso</w:t>
            </w:r>
            <w:r>
              <w:rPr>
                <w:rFonts w:ascii="Arial" w:hAnsi="Arial" w:cs="Arial"/>
                <w:color w:val="auto"/>
                <w:sz w:val="20"/>
                <w:szCs w:val="20"/>
              </w:rPr>
              <w:t>;</w:t>
            </w:r>
          </w:p>
        </w:tc>
        <w:tc>
          <w:tcPr>
            <w:tcW w:w="2411" w:type="dxa"/>
            <w:shd w:val="clear" w:color="auto" w:fill="auto"/>
            <w:vAlign w:val="center"/>
          </w:tcPr>
          <w:p w14:paraId="62205E73" w14:textId="00436582" w:rsidR="00DF128D" w:rsidRPr="00197FF8" w:rsidRDefault="00DF128D" w:rsidP="00DF128D">
            <w:pPr>
              <w:spacing w:after="0" w:line="240" w:lineRule="auto"/>
              <w:ind w:hanging="94"/>
              <w:jc w:val="center"/>
              <w:rPr>
                <w:rFonts w:cs="Arial"/>
                <w:sz w:val="20"/>
                <w:szCs w:val="20"/>
              </w:rPr>
            </w:pPr>
            <w:r w:rsidRPr="00141B12">
              <w:rPr>
                <w:i/>
                <w:iCs/>
                <w:sz w:val="20"/>
                <w:szCs w:val="20"/>
              </w:rPr>
              <w:t>e-mail</w:t>
            </w:r>
            <w:r w:rsidRPr="00141B12">
              <w:rPr>
                <w:sz w:val="20"/>
                <w:szCs w:val="20"/>
              </w:rPr>
              <w:t xml:space="preserve"> ao Supervisor de Projetos Finais de Curso e/ou Coordenador de Curso</w:t>
            </w:r>
            <w:r w:rsidRPr="00197FF8">
              <w:rPr>
                <w:rFonts w:cs="Arial"/>
                <w:sz w:val="20"/>
                <w:szCs w:val="20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ED44DFA" w14:textId="6212605F" w:rsidR="00DF128D" w:rsidRPr="00197FF8" w:rsidRDefault="00DF128D" w:rsidP="00DF128D">
            <w:pPr>
              <w:spacing w:after="0" w:line="240" w:lineRule="auto"/>
              <w:ind w:hanging="53"/>
              <w:jc w:val="center"/>
              <w:rPr>
                <w:rFonts w:cs="Arial"/>
                <w:sz w:val="20"/>
                <w:szCs w:val="20"/>
              </w:rPr>
            </w:pPr>
            <w:r w:rsidRPr="00197FF8">
              <w:rPr>
                <w:rFonts w:cs="Arial"/>
                <w:sz w:val="20"/>
                <w:szCs w:val="20"/>
              </w:rPr>
              <w:t xml:space="preserve">de </w:t>
            </w:r>
            <w:proofErr w:type="spellStart"/>
            <w:r w:rsidRPr="00197FF8">
              <w:rPr>
                <w:rFonts w:cs="Arial"/>
                <w:sz w:val="20"/>
                <w:szCs w:val="20"/>
              </w:rPr>
              <w:t>dd</w:t>
            </w:r>
            <w:proofErr w:type="spellEnd"/>
            <w:r w:rsidRPr="00197FF8">
              <w:rPr>
                <w:rFonts w:cs="Arial"/>
                <w:sz w:val="20"/>
                <w:szCs w:val="20"/>
              </w:rPr>
              <w:t>/mm/</w:t>
            </w:r>
            <w:proofErr w:type="spellStart"/>
            <w:r w:rsidRPr="00197FF8">
              <w:rPr>
                <w:rFonts w:cs="Arial"/>
                <w:sz w:val="20"/>
                <w:szCs w:val="20"/>
              </w:rPr>
              <w:t>aaaa</w:t>
            </w:r>
            <w:proofErr w:type="spellEnd"/>
            <w:r w:rsidRPr="00197FF8">
              <w:rPr>
                <w:rFonts w:cs="Arial"/>
                <w:sz w:val="20"/>
                <w:szCs w:val="20"/>
              </w:rPr>
              <w:t xml:space="preserve"> até </w:t>
            </w:r>
            <w:proofErr w:type="spellStart"/>
            <w:r w:rsidRPr="00197FF8">
              <w:rPr>
                <w:rFonts w:cs="Arial"/>
                <w:sz w:val="20"/>
                <w:szCs w:val="20"/>
              </w:rPr>
              <w:t>dd</w:t>
            </w:r>
            <w:proofErr w:type="spellEnd"/>
            <w:r w:rsidRPr="00197FF8">
              <w:rPr>
                <w:rFonts w:cs="Arial"/>
                <w:sz w:val="20"/>
                <w:szCs w:val="20"/>
              </w:rPr>
              <w:t>/mm/</w:t>
            </w:r>
            <w:proofErr w:type="spellStart"/>
            <w:r w:rsidRPr="00197FF8">
              <w:rPr>
                <w:rFonts w:cs="Arial"/>
                <w:sz w:val="20"/>
                <w:szCs w:val="20"/>
              </w:rPr>
              <w:t>aaaa</w:t>
            </w:r>
            <w:proofErr w:type="spellEnd"/>
          </w:p>
        </w:tc>
      </w:tr>
      <w:tr w:rsidR="00DF128D" w:rsidRPr="00661B50" w14:paraId="79601CF3" w14:textId="77777777" w:rsidTr="00CD4D1F">
        <w:trPr>
          <w:trHeight w:val="565"/>
        </w:trPr>
        <w:tc>
          <w:tcPr>
            <w:tcW w:w="2126" w:type="dxa"/>
            <w:shd w:val="clear" w:color="auto" w:fill="auto"/>
            <w:vAlign w:val="center"/>
          </w:tcPr>
          <w:p w14:paraId="44C05924" w14:textId="0CC1010C" w:rsidR="00DF128D" w:rsidRPr="00197FF8" w:rsidRDefault="00DF128D" w:rsidP="00DF128D">
            <w:pPr>
              <w:spacing w:after="0" w:line="240" w:lineRule="auto"/>
              <w:ind w:left="33" w:firstLine="28"/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C392D">
              <w:rPr>
                <w:rFonts w:cs="Arial"/>
                <w:b/>
                <w:bCs/>
                <w:sz w:val="20"/>
                <w:szCs w:val="20"/>
              </w:rPr>
              <w:t>Bancas de Qualificação – Fase 1</w:t>
            </w:r>
          </w:p>
        </w:tc>
        <w:tc>
          <w:tcPr>
            <w:tcW w:w="3685" w:type="dxa"/>
            <w:shd w:val="clear" w:color="auto" w:fill="auto"/>
            <w:vAlign w:val="center"/>
          </w:tcPr>
          <w:p w14:paraId="2228975E" w14:textId="0B4B5735" w:rsidR="00DF128D" w:rsidRPr="00634C3E" w:rsidRDefault="00DF128D" w:rsidP="00DF128D">
            <w:pPr>
              <w:pStyle w:val="Default"/>
              <w:numPr>
                <w:ilvl w:val="0"/>
                <w:numId w:val="27"/>
              </w:numPr>
              <w:rPr>
                <w:rFonts w:cs="Arial"/>
                <w:sz w:val="20"/>
                <w:szCs w:val="20"/>
              </w:rPr>
            </w:pPr>
            <w:r w:rsidRPr="009D20C6">
              <w:rPr>
                <w:rFonts w:ascii="Arial" w:hAnsi="Arial" w:cs="Arial"/>
                <w:color w:val="auto"/>
                <w:sz w:val="20"/>
                <w:szCs w:val="20"/>
              </w:rPr>
              <w:t>Após a banca, enviar a Ata de Qualificação (</w:t>
            </w:r>
            <w:r w:rsidRPr="009D20C6">
              <w:rPr>
                <w:rFonts w:ascii="Arial" w:hAnsi="Arial" w:cs="Arial"/>
                <w:color w:val="auto"/>
                <w:sz w:val="20"/>
                <w:szCs w:val="20"/>
              </w:rPr>
              <w:fldChar w:fldCharType="begin"/>
            </w:r>
            <w:r w:rsidRPr="009D20C6">
              <w:rPr>
                <w:rFonts w:ascii="Arial" w:hAnsi="Arial" w:cs="Arial"/>
                <w:color w:val="auto"/>
                <w:sz w:val="20"/>
                <w:szCs w:val="20"/>
              </w:rPr>
              <w:instrText xml:space="preserve"> REF _Ref139401541 \n \h  \* MERGEFORMAT </w:instrText>
            </w:r>
            <w:r w:rsidRPr="009D20C6">
              <w:rPr>
                <w:rFonts w:ascii="Arial" w:hAnsi="Arial" w:cs="Arial"/>
                <w:color w:val="auto"/>
                <w:sz w:val="20"/>
                <w:szCs w:val="20"/>
              </w:rPr>
            </w:r>
            <w:r w:rsidRPr="009D20C6">
              <w:rPr>
                <w:rFonts w:ascii="Arial" w:hAnsi="Arial" w:cs="Arial"/>
                <w:color w:val="auto"/>
                <w:sz w:val="20"/>
                <w:szCs w:val="20"/>
              </w:rPr>
              <w:fldChar w:fldCharType="separate"/>
            </w:r>
            <w:r w:rsidR="00417906">
              <w:rPr>
                <w:rFonts w:ascii="Arial" w:hAnsi="Arial" w:cs="Arial"/>
                <w:color w:val="auto"/>
                <w:sz w:val="20"/>
                <w:szCs w:val="20"/>
              </w:rPr>
              <w:t>ANEXO 4</w:t>
            </w:r>
            <w:r w:rsidRPr="009D20C6">
              <w:rPr>
                <w:rFonts w:ascii="Arial" w:hAnsi="Arial" w:cs="Arial"/>
                <w:color w:val="auto"/>
                <w:sz w:val="20"/>
                <w:szCs w:val="20"/>
              </w:rPr>
              <w:fldChar w:fldCharType="end"/>
            </w:r>
            <w:r w:rsidRPr="009D20C6">
              <w:rPr>
                <w:rFonts w:ascii="Arial" w:hAnsi="Arial" w:cs="Arial"/>
                <w:color w:val="auto"/>
                <w:sz w:val="20"/>
                <w:szCs w:val="20"/>
              </w:rPr>
              <w:t xml:space="preserve">) via </w:t>
            </w:r>
            <w:r w:rsidRPr="009D20C6">
              <w:rPr>
                <w:rFonts w:ascii="Arial" w:hAnsi="Arial" w:cs="Arial"/>
                <w:i/>
                <w:iCs/>
                <w:sz w:val="20"/>
                <w:szCs w:val="20"/>
              </w:rPr>
              <w:t>e-mail</w:t>
            </w:r>
            <w:r w:rsidRPr="009D20C6">
              <w:rPr>
                <w:rFonts w:ascii="Arial" w:hAnsi="Arial" w:cs="Arial"/>
                <w:sz w:val="20"/>
                <w:szCs w:val="20"/>
              </w:rPr>
              <w:t xml:space="preserve"> ao Supervisor de Projetos Finais de Curso e/ou Coordenador de Curso.</w:t>
            </w:r>
          </w:p>
        </w:tc>
        <w:tc>
          <w:tcPr>
            <w:tcW w:w="2411" w:type="dxa"/>
            <w:shd w:val="clear" w:color="auto" w:fill="auto"/>
            <w:vAlign w:val="center"/>
          </w:tcPr>
          <w:p w14:paraId="0A43C11A" w14:textId="20041BEB" w:rsidR="00DF128D" w:rsidRPr="00197FF8" w:rsidRDefault="00DF128D" w:rsidP="00DF128D">
            <w:pPr>
              <w:spacing w:after="0" w:line="240" w:lineRule="auto"/>
              <w:ind w:hanging="94"/>
              <w:jc w:val="center"/>
              <w:rPr>
                <w:rFonts w:cs="Arial"/>
                <w:sz w:val="20"/>
                <w:szCs w:val="20"/>
              </w:rPr>
            </w:pPr>
            <w:r w:rsidRPr="00D34388">
              <w:rPr>
                <w:rFonts w:cs="Arial"/>
                <w:sz w:val="20"/>
                <w:szCs w:val="20"/>
              </w:rPr>
              <w:t>Página do curso no site do IFSP-CBT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6453AEA7" w14:textId="0F1A0B23" w:rsidR="00DF128D" w:rsidRPr="00197FF8" w:rsidRDefault="00DF128D" w:rsidP="00DF128D">
            <w:pPr>
              <w:spacing w:after="0" w:line="240" w:lineRule="auto"/>
              <w:ind w:hanging="53"/>
              <w:jc w:val="center"/>
              <w:rPr>
                <w:rFonts w:cs="Arial"/>
                <w:strike/>
                <w:color w:val="FF0000"/>
                <w:sz w:val="20"/>
                <w:szCs w:val="20"/>
              </w:rPr>
            </w:pPr>
            <w:r w:rsidRPr="00197FF8">
              <w:rPr>
                <w:rFonts w:cs="Arial"/>
                <w:sz w:val="20"/>
                <w:szCs w:val="20"/>
              </w:rPr>
              <w:t xml:space="preserve">de </w:t>
            </w:r>
            <w:proofErr w:type="spellStart"/>
            <w:r w:rsidRPr="00197FF8">
              <w:rPr>
                <w:rFonts w:cs="Arial"/>
                <w:sz w:val="20"/>
                <w:szCs w:val="20"/>
              </w:rPr>
              <w:t>dd</w:t>
            </w:r>
            <w:proofErr w:type="spellEnd"/>
            <w:r w:rsidRPr="00197FF8">
              <w:rPr>
                <w:rFonts w:cs="Arial"/>
                <w:sz w:val="20"/>
                <w:szCs w:val="20"/>
              </w:rPr>
              <w:t>/mm/</w:t>
            </w:r>
            <w:proofErr w:type="spellStart"/>
            <w:r w:rsidRPr="00197FF8">
              <w:rPr>
                <w:rFonts w:cs="Arial"/>
                <w:sz w:val="20"/>
                <w:szCs w:val="20"/>
              </w:rPr>
              <w:t>aaaa</w:t>
            </w:r>
            <w:proofErr w:type="spellEnd"/>
            <w:r w:rsidRPr="00197FF8">
              <w:rPr>
                <w:rFonts w:cs="Arial"/>
                <w:sz w:val="20"/>
                <w:szCs w:val="20"/>
              </w:rPr>
              <w:t xml:space="preserve"> até </w:t>
            </w:r>
            <w:proofErr w:type="spellStart"/>
            <w:r w:rsidRPr="00197FF8">
              <w:rPr>
                <w:rFonts w:cs="Arial"/>
                <w:sz w:val="20"/>
                <w:szCs w:val="20"/>
              </w:rPr>
              <w:t>dd</w:t>
            </w:r>
            <w:proofErr w:type="spellEnd"/>
            <w:r w:rsidRPr="00197FF8">
              <w:rPr>
                <w:rFonts w:cs="Arial"/>
                <w:sz w:val="20"/>
                <w:szCs w:val="20"/>
              </w:rPr>
              <w:t>/mm/</w:t>
            </w:r>
            <w:proofErr w:type="spellStart"/>
            <w:r w:rsidRPr="00197FF8">
              <w:rPr>
                <w:rFonts w:cs="Arial"/>
                <w:sz w:val="20"/>
                <w:szCs w:val="20"/>
              </w:rPr>
              <w:t>aaaa</w:t>
            </w:r>
            <w:proofErr w:type="spellEnd"/>
          </w:p>
        </w:tc>
      </w:tr>
      <w:tr w:rsidR="00DF128D" w:rsidRPr="00661B50" w14:paraId="5AD80712" w14:textId="77777777" w:rsidTr="00CD4D1F">
        <w:trPr>
          <w:trHeight w:val="565"/>
        </w:trPr>
        <w:tc>
          <w:tcPr>
            <w:tcW w:w="2126" w:type="dxa"/>
            <w:shd w:val="clear" w:color="auto" w:fill="auto"/>
            <w:vAlign w:val="center"/>
          </w:tcPr>
          <w:p w14:paraId="77437FC6" w14:textId="77777777" w:rsidR="00DF128D" w:rsidRPr="00197FF8" w:rsidRDefault="00DF128D" w:rsidP="00DF128D">
            <w:pPr>
              <w:spacing w:after="0" w:line="240" w:lineRule="auto"/>
              <w:ind w:left="33" w:firstLine="28"/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197FF8">
              <w:rPr>
                <w:rFonts w:cs="Arial"/>
                <w:b/>
                <w:bCs/>
                <w:sz w:val="20"/>
                <w:szCs w:val="20"/>
              </w:rPr>
              <w:t>Bancas de Qualificação para reprovados na Fase 1</w:t>
            </w:r>
          </w:p>
        </w:tc>
        <w:tc>
          <w:tcPr>
            <w:tcW w:w="3685" w:type="dxa"/>
            <w:shd w:val="clear" w:color="auto" w:fill="auto"/>
            <w:vAlign w:val="center"/>
          </w:tcPr>
          <w:p w14:paraId="30C0A505" w14:textId="6A00A7FB" w:rsidR="00DF128D" w:rsidRPr="002815EA" w:rsidRDefault="00DF128D" w:rsidP="00DF128D">
            <w:pPr>
              <w:pStyle w:val="Default"/>
              <w:numPr>
                <w:ilvl w:val="0"/>
                <w:numId w:val="27"/>
              </w:numPr>
              <w:rPr>
                <w:rFonts w:cs="Arial"/>
                <w:sz w:val="20"/>
                <w:szCs w:val="20"/>
              </w:rPr>
            </w:pPr>
            <w:r w:rsidRPr="002815EA">
              <w:rPr>
                <w:rFonts w:ascii="Arial" w:hAnsi="Arial" w:cs="Arial"/>
                <w:color w:val="auto"/>
                <w:sz w:val="20"/>
                <w:szCs w:val="20"/>
              </w:rPr>
              <w:fldChar w:fldCharType="begin"/>
            </w:r>
            <w:r w:rsidRPr="002815EA">
              <w:rPr>
                <w:rFonts w:ascii="Arial" w:hAnsi="Arial" w:cs="Arial"/>
                <w:color w:val="auto"/>
                <w:sz w:val="20"/>
                <w:szCs w:val="20"/>
              </w:rPr>
              <w:instrText xml:space="preserve"> REF _Ref137050142 \r \h  \* MERGEFORMAT </w:instrText>
            </w:r>
            <w:r w:rsidRPr="002815EA">
              <w:rPr>
                <w:rFonts w:ascii="Arial" w:hAnsi="Arial" w:cs="Arial"/>
                <w:color w:val="auto"/>
                <w:sz w:val="20"/>
                <w:szCs w:val="20"/>
              </w:rPr>
            </w:r>
            <w:r w:rsidRPr="002815EA">
              <w:rPr>
                <w:rFonts w:ascii="Arial" w:hAnsi="Arial" w:cs="Arial"/>
                <w:color w:val="auto"/>
                <w:sz w:val="20"/>
                <w:szCs w:val="20"/>
              </w:rPr>
              <w:fldChar w:fldCharType="separate"/>
            </w:r>
            <w:r w:rsidR="00417906">
              <w:rPr>
                <w:rFonts w:ascii="Arial" w:hAnsi="Arial" w:cs="Arial"/>
                <w:color w:val="auto"/>
                <w:sz w:val="20"/>
                <w:szCs w:val="20"/>
              </w:rPr>
              <w:t>ANEXO 3</w:t>
            </w:r>
            <w:r w:rsidRPr="002815EA">
              <w:rPr>
                <w:rFonts w:ascii="Arial" w:hAnsi="Arial" w:cs="Arial"/>
                <w:color w:val="auto"/>
                <w:sz w:val="20"/>
                <w:szCs w:val="20"/>
              </w:rPr>
              <w:fldChar w:fldCharType="end"/>
            </w:r>
            <w:r>
              <w:rPr>
                <w:rFonts w:ascii="Arial" w:hAnsi="Arial" w:cs="Arial"/>
                <w:color w:val="auto"/>
                <w:sz w:val="20"/>
                <w:szCs w:val="20"/>
              </w:rPr>
              <w:t>;</w:t>
            </w:r>
          </w:p>
          <w:p w14:paraId="7389C58A" w14:textId="4BD7AF73" w:rsidR="00DF128D" w:rsidRPr="00197FF8" w:rsidRDefault="00DF128D" w:rsidP="00DF128D">
            <w:pPr>
              <w:pStyle w:val="Default"/>
              <w:numPr>
                <w:ilvl w:val="0"/>
                <w:numId w:val="27"/>
              </w:numPr>
              <w:jc w:val="left"/>
              <w:rPr>
                <w:rFonts w:cs="Arial"/>
                <w:sz w:val="20"/>
                <w:szCs w:val="20"/>
              </w:rPr>
            </w:pPr>
            <w:r w:rsidRPr="009D20C6">
              <w:rPr>
                <w:rFonts w:ascii="Arial" w:hAnsi="Arial" w:cs="Arial"/>
                <w:color w:val="auto"/>
                <w:sz w:val="20"/>
                <w:szCs w:val="20"/>
              </w:rPr>
              <w:t>Após a banca, enviar a Ata de Qualificação (</w:t>
            </w:r>
            <w:r w:rsidRPr="009D20C6">
              <w:rPr>
                <w:rFonts w:ascii="Arial" w:hAnsi="Arial" w:cs="Arial"/>
                <w:color w:val="auto"/>
                <w:sz w:val="20"/>
                <w:szCs w:val="20"/>
              </w:rPr>
              <w:fldChar w:fldCharType="begin"/>
            </w:r>
            <w:r w:rsidRPr="009D20C6">
              <w:rPr>
                <w:rFonts w:ascii="Arial" w:hAnsi="Arial" w:cs="Arial"/>
                <w:color w:val="auto"/>
                <w:sz w:val="20"/>
                <w:szCs w:val="20"/>
              </w:rPr>
              <w:instrText xml:space="preserve"> REF _Ref139401541 \n \h  \* MERGEFORMAT </w:instrText>
            </w:r>
            <w:r w:rsidRPr="009D20C6">
              <w:rPr>
                <w:rFonts w:ascii="Arial" w:hAnsi="Arial" w:cs="Arial"/>
                <w:color w:val="auto"/>
                <w:sz w:val="20"/>
                <w:szCs w:val="20"/>
              </w:rPr>
            </w:r>
            <w:r w:rsidRPr="009D20C6">
              <w:rPr>
                <w:rFonts w:ascii="Arial" w:hAnsi="Arial" w:cs="Arial"/>
                <w:color w:val="auto"/>
                <w:sz w:val="20"/>
                <w:szCs w:val="20"/>
              </w:rPr>
              <w:fldChar w:fldCharType="separate"/>
            </w:r>
            <w:r w:rsidR="00417906">
              <w:rPr>
                <w:rFonts w:ascii="Arial" w:hAnsi="Arial" w:cs="Arial"/>
                <w:color w:val="auto"/>
                <w:sz w:val="20"/>
                <w:szCs w:val="20"/>
              </w:rPr>
              <w:t>ANEXO 4</w:t>
            </w:r>
            <w:r w:rsidRPr="009D20C6">
              <w:rPr>
                <w:rFonts w:ascii="Arial" w:hAnsi="Arial" w:cs="Arial"/>
                <w:color w:val="auto"/>
                <w:sz w:val="20"/>
                <w:szCs w:val="20"/>
              </w:rPr>
              <w:fldChar w:fldCharType="end"/>
            </w:r>
            <w:r w:rsidRPr="009D20C6">
              <w:rPr>
                <w:rFonts w:ascii="Arial" w:hAnsi="Arial" w:cs="Arial"/>
                <w:color w:val="auto"/>
                <w:sz w:val="20"/>
                <w:szCs w:val="20"/>
              </w:rPr>
              <w:t xml:space="preserve">) via </w:t>
            </w:r>
            <w:r w:rsidRPr="009D20C6">
              <w:rPr>
                <w:rFonts w:ascii="Arial" w:hAnsi="Arial" w:cs="Arial"/>
                <w:i/>
                <w:iCs/>
                <w:sz w:val="20"/>
                <w:szCs w:val="20"/>
              </w:rPr>
              <w:t>e-mail</w:t>
            </w:r>
            <w:r w:rsidRPr="009D20C6">
              <w:rPr>
                <w:rFonts w:ascii="Arial" w:hAnsi="Arial" w:cs="Arial"/>
                <w:sz w:val="20"/>
                <w:szCs w:val="20"/>
              </w:rPr>
              <w:t xml:space="preserve"> ao Supervisor de Projetos Finais de Curso e/ou Coordenador de Curso.</w:t>
            </w:r>
          </w:p>
        </w:tc>
        <w:tc>
          <w:tcPr>
            <w:tcW w:w="2411" w:type="dxa"/>
            <w:shd w:val="clear" w:color="auto" w:fill="auto"/>
            <w:vAlign w:val="center"/>
          </w:tcPr>
          <w:p w14:paraId="076C2DA8" w14:textId="0D1C7A18" w:rsidR="00DF128D" w:rsidRPr="00CD7A2F" w:rsidRDefault="00DF128D" w:rsidP="00DF128D">
            <w:pPr>
              <w:spacing w:after="0" w:line="240" w:lineRule="auto"/>
              <w:ind w:hanging="94"/>
              <w:jc w:val="center"/>
              <w:rPr>
                <w:rFonts w:cs="Arial"/>
                <w:sz w:val="20"/>
                <w:szCs w:val="20"/>
                <w:highlight w:val="yellow"/>
              </w:rPr>
            </w:pPr>
            <w:r w:rsidRPr="007A26E3">
              <w:rPr>
                <w:i/>
                <w:iCs/>
                <w:sz w:val="20"/>
                <w:szCs w:val="20"/>
              </w:rPr>
              <w:t>e-mail</w:t>
            </w:r>
            <w:r w:rsidRPr="007A26E3">
              <w:rPr>
                <w:sz w:val="20"/>
                <w:szCs w:val="20"/>
              </w:rPr>
              <w:t xml:space="preserve"> ao Supervisor de Projetos Finais de Curso e/ou Coordenador de Curso</w:t>
            </w:r>
            <w:r w:rsidRPr="007A26E3">
              <w:rPr>
                <w:rFonts w:cs="Arial"/>
                <w:sz w:val="20"/>
                <w:szCs w:val="20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C203682" w14:textId="73C1A4F8" w:rsidR="00DF128D" w:rsidRPr="00197FF8" w:rsidRDefault="00DF128D" w:rsidP="00DF128D">
            <w:pPr>
              <w:spacing w:after="0" w:line="240" w:lineRule="auto"/>
              <w:ind w:hanging="53"/>
              <w:jc w:val="center"/>
              <w:rPr>
                <w:rFonts w:cs="Arial"/>
                <w:strike/>
                <w:sz w:val="20"/>
                <w:szCs w:val="20"/>
              </w:rPr>
            </w:pPr>
            <w:r w:rsidRPr="00197FF8">
              <w:rPr>
                <w:rFonts w:cs="Arial"/>
                <w:sz w:val="20"/>
                <w:szCs w:val="20"/>
              </w:rPr>
              <w:t xml:space="preserve">de </w:t>
            </w:r>
            <w:proofErr w:type="spellStart"/>
            <w:r w:rsidRPr="00197FF8">
              <w:rPr>
                <w:rFonts w:cs="Arial"/>
                <w:sz w:val="20"/>
                <w:szCs w:val="20"/>
              </w:rPr>
              <w:t>dd</w:t>
            </w:r>
            <w:proofErr w:type="spellEnd"/>
            <w:r w:rsidRPr="00197FF8">
              <w:rPr>
                <w:rFonts w:cs="Arial"/>
                <w:sz w:val="20"/>
                <w:szCs w:val="20"/>
              </w:rPr>
              <w:t>/mm/</w:t>
            </w:r>
            <w:proofErr w:type="spellStart"/>
            <w:r w:rsidRPr="00197FF8">
              <w:rPr>
                <w:rFonts w:cs="Arial"/>
                <w:sz w:val="20"/>
                <w:szCs w:val="20"/>
              </w:rPr>
              <w:t>aaaa</w:t>
            </w:r>
            <w:proofErr w:type="spellEnd"/>
            <w:r w:rsidRPr="00197FF8">
              <w:rPr>
                <w:rFonts w:cs="Arial"/>
                <w:sz w:val="20"/>
                <w:szCs w:val="20"/>
              </w:rPr>
              <w:t xml:space="preserve"> até </w:t>
            </w:r>
            <w:proofErr w:type="spellStart"/>
            <w:r w:rsidRPr="00197FF8">
              <w:rPr>
                <w:rFonts w:cs="Arial"/>
                <w:sz w:val="20"/>
                <w:szCs w:val="20"/>
              </w:rPr>
              <w:t>dd</w:t>
            </w:r>
            <w:proofErr w:type="spellEnd"/>
            <w:r w:rsidRPr="00197FF8">
              <w:rPr>
                <w:rFonts w:cs="Arial"/>
                <w:sz w:val="20"/>
                <w:szCs w:val="20"/>
              </w:rPr>
              <w:t>/mm/</w:t>
            </w:r>
            <w:proofErr w:type="spellStart"/>
            <w:r w:rsidRPr="00197FF8">
              <w:rPr>
                <w:rFonts w:cs="Arial"/>
                <w:sz w:val="20"/>
                <w:szCs w:val="20"/>
              </w:rPr>
              <w:t>aaaa</w:t>
            </w:r>
            <w:proofErr w:type="spellEnd"/>
          </w:p>
        </w:tc>
      </w:tr>
      <w:tr w:rsidR="00DF128D" w:rsidRPr="00661B50" w14:paraId="49F56307" w14:textId="77777777" w:rsidTr="00405C56">
        <w:trPr>
          <w:trHeight w:val="169"/>
        </w:trPr>
        <w:tc>
          <w:tcPr>
            <w:tcW w:w="9923" w:type="dxa"/>
            <w:gridSpan w:val="4"/>
            <w:shd w:val="clear" w:color="auto" w:fill="auto"/>
            <w:vAlign w:val="center"/>
          </w:tcPr>
          <w:p w14:paraId="2C942252" w14:textId="77777777" w:rsidR="00DF128D" w:rsidRPr="00847F7A" w:rsidRDefault="00DF128D" w:rsidP="00DF128D">
            <w:pPr>
              <w:spacing w:after="0" w:line="240" w:lineRule="auto"/>
              <w:ind w:left="28" w:hanging="53"/>
              <w:jc w:val="center"/>
              <w:rPr>
                <w:rFonts w:cs="Arial"/>
                <w:strike/>
                <w:color w:val="FF0000"/>
                <w:sz w:val="20"/>
                <w:szCs w:val="20"/>
              </w:rPr>
            </w:pPr>
          </w:p>
        </w:tc>
      </w:tr>
      <w:tr w:rsidR="00DF128D" w:rsidRPr="00661B50" w14:paraId="7C82B744" w14:textId="77777777" w:rsidTr="00CD4D1F">
        <w:trPr>
          <w:trHeight w:val="1212"/>
        </w:trPr>
        <w:tc>
          <w:tcPr>
            <w:tcW w:w="2126" w:type="dxa"/>
            <w:shd w:val="clear" w:color="auto" w:fill="auto"/>
            <w:vAlign w:val="center"/>
          </w:tcPr>
          <w:p w14:paraId="65E4E912" w14:textId="77777777" w:rsidR="00DF128D" w:rsidRPr="00197FF8" w:rsidRDefault="00DF128D" w:rsidP="00DF128D">
            <w:pPr>
              <w:spacing w:after="0" w:line="240" w:lineRule="auto"/>
              <w:ind w:left="33" w:firstLine="28"/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197FF8">
              <w:rPr>
                <w:rFonts w:cs="Arial"/>
                <w:b/>
                <w:bCs/>
                <w:sz w:val="20"/>
                <w:szCs w:val="20"/>
              </w:rPr>
              <w:t>Solicitação de apresentação do PFC para Banca de Defesa</w:t>
            </w:r>
          </w:p>
        </w:tc>
        <w:tc>
          <w:tcPr>
            <w:tcW w:w="3685" w:type="dxa"/>
            <w:shd w:val="clear" w:color="auto" w:fill="auto"/>
            <w:vAlign w:val="center"/>
          </w:tcPr>
          <w:p w14:paraId="451B58A0" w14:textId="481CEBA7" w:rsidR="00DF128D" w:rsidRDefault="00DF128D" w:rsidP="00DF128D">
            <w:pPr>
              <w:pStyle w:val="Default"/>
              <w:numPr>
                <w:ilvl w:val="0"/>
                <w:numId w:val="28"/>
              </w:numPr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7A26E3">
              <w:rPr>
                <w:rFonts w:ascii="Arial" w:hAnsi="Arial" w:cs="Arial"/>
                <w:color w:val="auto"/>
                <w:sz w:val="20"/>
                <w:szCs w:val="20"/>
              </w:rPr>
              <w:fldChar w:fldCharType="begin"/>
            </w:r>
            <w:r w:rsidRPr="007A26E3">
              <w:instrText xml:space="preserve"> REF _Ref137050142 \r \h </w:instrText>
            </w:r>
            <w:r w:rsidRPr="007A26E3">
              <w:rPr>
                <w:rFonts w:ascii="Arial" w:hAnsi="Arial" w:cs="Arial"/>
                <w:color w:val="auto"/>
                <w:sz w:val="20"/>
                <w:szCs w:val="20"/>
              </w:rPr>
              <w:instrText xml:space="preserve"> \* MERGEFORMAT </w:instrText>
            </w:r>
            <w:r w:rsidRPr="007A26E3">
              <w:rPr>
                <w:rFonts w:ascii="Arial" w:hAnsi="Arial" w:cs="Arial"/>
                <w:color w:val="auto"/>
                <w:sz w:val="20"/>
                <w:szCs w:val="20"/>
              </w:rPr>
            </w:r>
            <w:r w:rsidRPr="007A26E3">
              <w:rPr>
                <w:rFonts w:ascii="Arial" w:hAnsi="Arial" w:cs="Arial"/>
                <w:color w:val="auto"/>
                <w:sz w:val="20"/>
                <w:szCs w:val="20"/>
              </w:rPr>
              <w:fldChar w:fldCharType="separate"/>
            </w:r>
            <w:r w:rsidR="00417906">
              <w:t>ANEXO 3</w:t>
            </w:r>
            <w:r w:rsidRPr="007A26E3">
              <w:rPr>
                <w:rFonts w:ascii="Arial" w:hAnsi="Arial" w:cs="Arial"/>
                <w:color w:val="auto"/>
                <w:sz w:val="20"/>
                <w:szCs w:val="20"/>
              </w:rPr>
              <w:fldChar w:fldCharType="end"/>
            </w:r>
            <w:r>
              <w:rPr>
                <w:rFonts w:ascii="Arial" w:hAnsi="Arial" w:cs="Arial"/>
                <w:color w:val="auto"/>
                <w:sz w:val="20"/>
                <w:szCs w:val="20"/>
              </w:rPr>
              <w:t>;</w:t>
            </w:r>
          </w:p>
          <w:p w14:paraId="19CE361A" w14:textId="0043056F" w:rsidR="00DF128D" w:rsidRPr="00197FF8" w:rsidRDefault="00DF128D" w:rsidP="00DF128D">
            <w:pPr>
              <w:pStyle w:val="Default"/>
              <w:numPr>
                <w:ilvl w:val="0"/>
                <w:numId w:val="28"/>
              </w:numPr>
              <w:jc w:val="left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7A26E3">
              <w:rPr>
                <w:rFonts w:ascii="Arial" w:hAnsi="Arial" w:cs="Arial"/>
                <w:color w:val="auto"/>
                <w:sz w:val="20"/>
                <w:szCs w:val="20"/>
              </w:rPr>
              <w:t>1 (uma) via digital no formato PDF do documento de defesa</w:t>
            </w:r>
            <w:r>
              <w:rPr>
                <w:rFonts w:ascii="Arial" w:hAnsi="Arial" w:cs="Arial"/>
                <w:color w:val="auto"/>
                <w:sz w:val="20"/>
                <w:szCs w:val="20"/>
              </w:rPr>
              <w:t>.</w:t>
            </w:r>
          </w:p>
        </w:tc>
        <w:tc>
          <w:tcPr>
            <w:tcW w:w="2411" w:type="dxa"/>
            <w:shd w:val="clear" w:color="auto" w:fill="auto"/>
            <w:vAlign w:val="center"/>
          </w:tcPr>
          <w:p w14:paraId="16FE3FC4" w14:textId="34BDFE6E" w:rsidR="00DF128D" w:rsidRPr="00CD7A2F" w:rsidRDefault="00DF128D" w:rsidP="00DF128D">
            <w:pPr>
              <w:spacing w:after="0" w:line="240" w:lineRule="auto"/>
              <w:ind w:hanging="94"/>
              <w:jc w:val="center"/>
              <w:rPr>
                <w:rFonts w:cs="Arial"/>
                <w:sz w:val="20"/>
                <w:szCs w:val="20"/>
                <w:highlight w:val="yellow"/>
              </w:rPr>
            </w:pPr>
            <w:r w:rsidRPr="007A26E3">
              <w:rPr>
                <w:i/>
                <w:iCs/>
                <w:sz w:val="20"/>
                <w:szCs w:val="20"/>
              </w:rPr>
              <w:t>e-mail</w:t>
            </w:r>
            <w:r w:rsidRPr="007A26E3">
              <w:rPr>
                <w:sz w:val="20"/>
                <w:szCs w:val="20"/>
              </w:rPr>
              <w:t xml:space="preserve"> ao Supervisor de Projetos Finais de Curso e/ou Coordenador de Curso</w:t>
            </w:r>
            <w:r w:rsidRPr="007A26E3">
              <w:rPr>
                <w:rFonts w:cs="Arial"/>
                <w:sz w:val="20"/>
                <w:szCs w:val="20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32E0FE26" w14:textId="21AF1ABC" w:rsidR="00DF128D" w:rsidRPr="00197FF8" w:rsidRDefault="00DF128D" w:rsidP="00DF128D">
            <w:pPr>
              <w:spacing w:after="0" w:line="240" w:lineRule="auto"/>
              <w:ind w:hanging="53"/>
              <w:jc w:val="center"/>
              <w:rPr>
                <w:rFonts w:cs="Arial"/>
                <w:strike/>
                <w:sz w:val="20"/>
                <w:szCs w:val="20"/>
              </w:rPr>
            </w:pPr>
            <w:r w:rsidRPr="00197FF8">
              <w:rPr>
                <w:rFonts w:cs="Arial"/>
                <w:sz w:val="20"/>
                <w:szCs w:val="20"/>
              </w:rPr>
              <w:t xml:space="preserve">de </w:t>
            </w:r>
            <w:proofErr w:type="spellStart"/>
            <w:r w:rsidRPr="00197FF8">
              <w:rPr>
                <w:rFonts w:cs="Arial"/>
                <w:sz w:val="20"/>
                <w:szCs w:val="20"/>
              </w:rPr>
              <w:t>dd</w:t>
            </w:r>
            <w:proofErr w:type="spellEnd"/>
            <w:r w:rsidRPr="00197FF8">
              <w:rPr>
                <w:rFonts w:cs="Arial"/>
                <w:sz w:val="20"/>
                <w:szCs w:val="20"/>
              </w:rPr>
              <w:t>/mm/</w:t>
            </w:r>
            <w:proofErr w:type="spellStart"/>
            <w:r w:rsidRPr="00197FF8">
              <w:rPr>
                <w:rFonts w:cs="Arial"/>
                <w:sz w:val="20"/>
                <w:szCs w:val="20"/>
              </w:rPr>
              <w:t>aaaa</w:t>
            </w:r>
            <w:proofErr w:type="spellEnd"/>
            <w:r w:rsidRPr="00197FF8">
              <w:rPr>
                <w:rFonts w:cs="Arial"/>
                <w:sz w:val="20"/>
                <w:szCs w:val="20"/>
              </w:rPr>
              <w:t xml:space="preserve"> até </w:t>
            </w:r>
            <w:proofErr w:type="spellStart"/>
            <w:r w:rsidRPr="00197FF8">
              <w:rPr>
                <w:rFonts w:cs="Arial"/>
                <w:sz w:val="20"/>
                <w:szCs w:val="20"/>
              </w:rPr>
              <w:t>dd</w:t>
            </w:r>
            <w:proofErr w:type="spellEnd"/>
            <w:r w:rsidRPr="00197FF8">
              <w:rPr>
                <w:rFonts w:cs="Arial"/>
                <w:sz w:val="20"/>
                <w:szCs w:val="20"/>
              </w:rPr>
              <w:t>/mm/</w:t>
            </w:r>
            <w:proofErr w:type="spellStart"/>
            <w:r w:rsidRPr="00197FF8">
              <w:rPr>
                <w:rFonts w:cs="Arial"/>
                <w:sz w:val="20"/>
                <w:szCs w:val="20"/>
              </w:rPr>
              <w:t>aaaa</w:t>
            </w:r>
            <w:proofErr w:type="spellEnd"/>
          </w:p>
        </w:tc>
      </w:tr>
      <w:tr w:rsidR="00DF128D" w:rsidRPr="00661B50" w14:paraId="118FD82D" w14:textId="77777777" w:rsidTr="00CD4D1F">
        <w:trPr>
          <w:trHeight w:val="565"/>
        </w:trPr>
        <w:tc>
          <w:tcPr>
            <w:tcW w:w="2126" w:type="dxa"/>
            <w:shd w:val="clear" w:color="auto" w:fill="auto"/>
            <w:vAlign w:val="center"/>
          </w:tcPr>
          <w:p w14:paraId="3DBDA623" w14:textId="6351D856" w:rsidR="00DF128D" w:rsidRPr="00661B50" w:rsidRDefault="00DF128D" w:rsidP="00DF128D">
            <w:pPr>
              <w:spacing w:after="0" w:line="240" w:lineRule="auto"/>
              <w:ind w:left="33" w:firstLine="28"/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C392D">
              <w:rPr>
                <w:rFonts w:cs="Arial"/>
                <w:b/>
                <w:bCs/>
                <w:sz w:val="20"/>
                <w:szCs w:val="20"/>
              </w:rPr>
              <w:t>Bancas de Defesa</w:t>
            </w:r>
          </w:p>
        </w:tc>
        <w:tc>
          <w:tcPr>
            <w:tcW w:w="3685" w:type="dxa"/>
            <w:shd w:val="clear" w:color="auto" w:fill="auto"/>
            <w:vAlign w:val="center"/>
          </w:tcPr>
          <w:p w14:paraId="2F9B5F10" w14:textId="11EF45C2" w:rsidR="00DF128D" w:rsidRPr="00661B50" w:rsidRDefault="00DF128D" w:rsidP="00DF128D">
            <w:pPr>
              <w:spacing w:after="0" w:line="240" w:lineRule="auto"/>
              <w:ind w:left="28" w:hanging="89"/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2411" w:type="dxa"/>
            <w:shd w:val="clear" w:color="auto" w:fill="auto"/>
            <w:vAlign w:val="center"/>
          </w:tcPr>
          <w:p w14:paraId="769AB430" w14:textId="2353F167" w:rsidR="00DF128D" w:rsidRPr="00661B50" w:rsidRDefault="00DF128D" w:rsidP="00DF128D">
            <w:pPr>
              <w:spacing w:after="0" w:line="240" w:lineRule="auto"/>
              <w:ind w:hanging="94"/>
              <w:jc w:val="center"/>
              <w:rPr>
                <w:rFonts w:cs="Arial"/>
                <w:sz w:val="20"/>
                <w:szCs w:val="20"/>
              </w:rPr>
            </w:pPr>
            <w:r w:rsidRPr="00D34388">
              <w:rPr>
                <w:rFonts w:cs="Arial"/>
                <w:sz w:val="20"/>
                <w:szCs w:val="20"/>
              </w:rPr>
              <w:t>Página do curso no site do IFSP-CBT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27FF8B4D" w14:textId="1C23C66A" w:rsidR="00DF128D" w:rsidRPr="00847F7A" w:rsidRDefault="00DF128D" w:rsidP="00DF128D">
            <w:pPr>
              <w:spacing w:after="0" w:line="240" w:lineRule="auto"/>
              <w:ind w:hanging="53"/>
              <w:jc w:val="center"/>
              <w:rPr>
                <w:rFonts w:cs="Arial"/>
                <w:strike/>
                <w:color w:val="FF0000"/>
                <w:sz w:val="20"/>
                <w:szCs w:val="20"/>
              </w:rPr>
            </w:pPr>
            <w:r w:rsidRPr="00197FF8">
              <w:rPr>
                <w:rFonts w:cs="Arial"/>
                <w:sz w:val="20"/>
                <w:szCs w:val="20"/>
              </w:rPr>
              <w:t xml:space="preserve">de </w:t>
            </w:r>
            <w:proofErr w:type="spellStart"/>
            <w:r w:rsidRPr="00197FF8">
              <w:rPr>
                <w:rFonts w:cs="Arial"/>
                <w:sz w:val="20"/>
                <w:szCs w:val="20"/>
              </w:rPr>
              <w:t>dd</w:t>
            </w:r>
            <w:proofErr w:type="spellEnd"/>
            <w:r w:rsidRPr="00197FF8">
              <w:rPr>
                <w:rFonts w:cs="Arial"/>
                <w:sz w:val="20"/>
                <w:szCs w:val="20"/>
              </w:rPr>
              <w:t>/mm/</w:t>
            </w:r>
            <w:proofErr w:type="spellStart"/>
            <w:r w:rsidRPr="00197FF8">
              <w:rPr>
                <w:rFonts w:cs="Arial"/>
                <w:sz w:val="20"/>
                <w:szCs w:val="20"/>
              </w:rPr>
              <w:t>aaaa</w:t>
            </w:r>
            <w:proofErr w:type="spellEnd"/>
            <w:r w:rsidRPr="00197FF8">
              <w:rPr>
                <w:rFonts w:cs="Arial"/>
                <w:sz w:val="20"/>
                <w:szCs w:val="20"/>
              </w:rPr>
              <w:t xml:space="preserve"> até </w:t>
            </w:r>
            <w:proofErr w:type="spellStart"/>
            <w:r w:rsidRPr="00197FF8">
              <w:rPr>
                <w:rFonts w:cs="Arial"/>
                <w:sz w:val="20"/>
                <w:szCs w:val="20"/>
              </w:rPr>
              <w:t>dd</w:t>
            </w:r>
            <w:proofErr w:type="spellEnd"/>
            <w:r w:rsidRPr="00197FF8">
              <w:rPr>
                <w:rFonts w:cs="Arial"/>
                <w:sz w:val="20"/>
                <w:szCs w:val="20"/>
              </w:rPr>
              <w:t>/mm/</w:t>
            </w:r>
            <w:proofErr w:type="spellStart"/>
            <w:r w:rsidRPr="00197FF8">
              <w:rPr>
                <w:rFonts w:cs="Arial"/>
                <w:sz w:val="20"/>
                <w:szCs w:val="20"/>
              </w:rPr>
              <w:t>aaaa</w:t>
            </w:r>
            <w:proofErr w:type="spellEnd"/>
          </w:p>
        </w:tc>
      </w:tr>
      <w:tr w:rsidR="00DF128D" w:rsidRPr="00661B50" w14:paraId="1ACE52AC" w14:textId="77777777" w:rsidTr="00CD4D1F">
        <w:trPr>
          <w:trHeight w:val="169"/>
        </w:trPr>
        <w:tc>
          <w:tcPr>
            <w:tcW w:w="2126" w:type="dxa"/>
            <w:shd w:val="clear" w:color="auto" w:fill="auto"/>
            <w:vAlign w:val="center"/>
          </w:tcPr>
          <w:p w14:paraId="5664E999" w14:textId="77777777" w:rsidR="00DF128D" w:rsidRPr="00661B50" w:rsidRDefault="00DF128D" w:rsidP="00DF128D">
            <w:pPr>
              <w:spacing w:after="0" w:line="240" w:lineRule="auto"/>
              <w:ind w:left="33" w:firstLine="28"/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3685" w:type="dxa"/>
            <w:shd w:val="clear" w:color="auto" w:fill="auto"/>
            <w:vAlign w:val="center"/>
          </w:tcPr>
          <w:p w14:paraId="786275B6" w14:textId="77777777" w:rsidR="00DF128D" w:rsidRPr="00661B50" w:rsidRDefault="00DF128D" w:rsidP="00DF128D">
            <w:pPr>
              <w:spacing w:after="0" w:line="240" w:lineRule="auto"/>
              <w:ind w:left="28" w:hanging="89"/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2411" w:type="dxa"/>
            <w:shd w:val="clear" w:color="auto" w:fill="auto"/>
            <w:vAlign w:val="center"/>
          </w:tcPr>
          <w:p w14:paraId="744AACDE" w14:textId="77777777" w:rsidR="00DF128D" w:rsidRPr="00661B50" w:rsidRDefault="00DF128D" w:rsidP="00DF128D">
            <w:pPr>
              <w:spacing w:after="0" w:line="240" w:lineRule="auto"/>
              <w:ind w:hanging="94"/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6FD6B443" w14:textId="77777777" w:rsidR="00DF128D" w:rsidRPr="00847F7A" w:rsidRDefault="00DF128D" w:rsidP="00DF128D">
            <w:pPr>
              <w:spacing w:after="0" w:line="240" w:lineRule="auto"/>
              <w:ind w:hanging="53"/>
              <w:jc w:val="center"/>
              <w:rPr>
                <w:rFonts w:cs="Arial"/>
                <w:strike/>
                <w:color w:val="FF0000"/>
                <w:sz w:val="20"/>
                <w:szCs w:val="20"/>
              </w:rPr>
            </w:pPr>
          </w:p>
        </w:tc>
      </w:tr>
      <w:tr w:rsidR="00DF128D" w:rsidRPr="00661B50" w14:paraId="63B4D1A4" w14:textId="77777777" w:rsidTr="00CD4D1F">
        <w:trPr>
          <w:trHeight w:val="1656"/>
        </w:trPr>
        <w:tc>
          <w:tcPr>
            <w:tcW w:w="2126" w:type="dxa"/>
            <w:shd w:val="clear" w:color="auto" w:fill="auto"/>
            <w:vAlign w:val="center"/>
          </w:tcPr>
          <w:p w14:paraId="78464C59" w14:textId="77777777" w:rsidR="00DF128D" w:rsidRPr="00197FF8" w:rsidRDefault="00DF128D" w:rsidP="00DF128D">
            <w:pPr>
              <w:spacing w:after="0" w:line="240" w:lineRule="auto"/>
              <w:ind w:left="33" w:firstLine="28"/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197FF8">
              <w:rPr>
                <w:rFonts w:cs="Arial"/>
                <w:b/>
                <w:bCs/>
                <w:sz w:val="20"/>
                <w:szCs w:val="20"/>
              </w:rPr>
              <w:t>Entrega da versão Final do PFC</w:t>
            </w:r>
          </w:p>
        </w:tc>
        <w:tc>
          <w:tcPr>
            <w:tcW w:w="3685" w:type="dxa"/>
            <w:shd w:val="clear" w:color="auto" w:fill="auto"/>
            <w:vAlign w:val="center"/>
          </w:tcPr>
          <w:p w14:paraId="33193082" w14:textId="7C51A3CB" w:rsidR="00DF128D" w:rsidRPr="00D86FC5" w:rsidRDefault="00DF128D" w:rsidP="00DF128D">
            <w:pPr>
              <w:pStyle w:val="Default"/>
              <w:numPr>
                <w:ilvl w:val="0"/>
                <w:numId w:val="30"/>
              </w:numPr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D86FC5">
              <w:rPr>
                <w:rFonts w:ascii="Arial" w:hAnsi="Arial" w:cs="Arial"/>
                <w:color w:val="auto"/>
                <w:sz w:val="20"/>
                <w:szCs w:val="20"/>
              </w:rPr>
              <w:t xml:space="preserve">1 (uma) via digital revisada no formato PDF do documento de defesa contendo a ficha catalográfica e a ata de defesa; </w:t>
            </w:r>
          </w:p>
          <w:p w14:paraId="455040A3" w14:textId="659261AC" w:rsidR="00DF128D" w:rsidRDefault="00DF128D" w:rsidP="00DF128D">
            <w:pPr>
              <w:pStyle w:val="Default"/>
              <w:numPr>
                <w:ilvl w:val="0"/>
                <w:numId w:val="30"/>
              </w:numPr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7A26E3">
              <w:rPr>
                <w:rFonts w:ascii="Arial" w:hAnsi="Arial" w:cs="Arial"/>
                <w:color w:val="auto"/>
                <w:sz w:val="20"/>
                <w:szCs w:val="20"/>
              </w:rPr>
              <w:fldChar w:fldCharType="begin"/>
            </w:r>
            <w:r w:rsidRPr="007A26E3">
              <w:rPr>
                <w:rFonts w:ascii="Arial" w:hAnsi="Arial" w:cs="Arial"/>
                <w:color w:val="auto"/>
                <w:sz w:val="20"/>
                <w:szCs w:val="20"/>
              </w:rPr>
              <w:instrText xml:space="preserve"> REF _Ref137053297 \r \h  \* MERGEFORMAT </w:instrText>
            </w:r>
            <w:r w:rsidRPr="007A26E3">
              <w:rPr>
                <w:rFonts w:ascii="Arial" w:hAnsi="Arial" w:cs="Arial"/>
                <w:color w:val="auto"/>
                <w:sz w:val="20"/>
                <w:szCs w:val="20"/>
              </w:rPr>
            </w:r>
            <w:r w:rsidRPr="007A26E3">
              <w:rPr>
                <w:rFonts w:ascii="Arial" w:hAnsi="Arial" w:cs="Arial"/>
                <w:color w:val="auto"/>
                <w:sz w:val="20"/>
                <w:szCs w:val="20"/>
              </w:rPr>
              <w:fldChar w:fldCharType="separate"/>
            </w:r>
            <w:r w:rsidR="00417906">
              <w:rPr>
                <w:rFonts w:ascii="Arial" w:hAnsi="Arial" w:cs="Arial"/>
                <w:color w:val="auto"/>
                <w:sz w:val="20"/>
                <w:szCs w:val="20"/>
              </w:rPr>
              <w:t>ANEXO 4</w:t>
            </w:r>
            <w:r w:rsidRPr="007A26E3">
              <w:rPr>
                <w:rFonts w:ascii="Arial" w:hAnsi="Arial" w:cs="Arial"/>
                <w:color w:val="auto"/>
                <w:sz w:val="20"/>
                <w:szCs w:val="20"/>
              </w:rPr>
              <w:fldChar w:fldCharType="end"/>
            </w:r>
            <w:r>
              <w:rPr>
                <w:rFonts w:ascii="Arial" w:hAnsi="Arial" w:cs="Arial"/>
                <w:color w:val="auto"/>
                <w:sz w:val="20"/>
                <w:szCs w:val="20"/>
              </w:rPr>
              <w:t>;</w:t>
            </w:r>
          </w:p>
          <w:p w14:paraId="6D62BEDD" w14:textId="65697F71" w:rsidR="00DF128D" w:rsidRDefault="00000000" w:rsidP="00DF128D">
            <w:pPr>
              <w:pStyle w:val="Default"/>
              <w:numPr>
                <w:ilvl w:val="0"/>
                <w:numId w:val="30"/>
              </w:numPr>
              <w:rPr>
                <w:rFonts w:ascii="Arial" w:hAnsi="Arial" w:cs="Arial"/>
                <w:color w:val="auto"/>
                <w:sz w:val="20"/>
                <w:szCs w:val="20"/>
              </w:rPr>
            </w:pPr>
            <w:hyperlink w:anchor="_ASSUNTO:_ENCAMINHAMENTO_DA" w:history="1">
              <w:r w:rsidR="00DF128D" w:rsidRPr="007A26E3">
                <w:fldChar w:fldCharType="begin"/>
              </w:r>
              <w:r w:rsidR="00DF128D" w:rsidRPr="007A26E3">
                <w:rPr>
                  <w:rFonts w:ascii="Arial" w:hAnsi="Arial" w:cs="Arial"/>
                  <w:color w:val="auto"/>
                  <w:sz w:val="20"/>
                  <w:szCs w:val="20"/>
                </w:rPr>
                <w:instrText xml:space="preserve"> REF _Ref137050432 \r \h </w:instrText>
              </w:r>
              <w:r w:rsidR="00DF128D" w:rsidRPr="007A26E3">
                <w:instrText xml:space="preserve"> \* MERGEFORMAT </w:instrText>
              </w:r>
              <w:r w:rsidR="00DF128D" w:rsidRPr="007A26E3">
                <w:fldChar w:fldCharType="separate"/>
              </w:r>
              <w:r w:rsidR="00417906">
                <w:rPr>
                  <w:rFonts w:ascii="Arial" w:hAnsi="Arial" w:cs="Arial"/>
                  <w:color w:val="auto"/>
                  <w:sz w:val="20"/>
                  <w:szCs w:val="20"/>
                </w:rPr>
                <w:t>ANEXO 5</w:t>
              </w:r>
              <w:r w:rsidR="00DF128D" w:rsidRPr="007A26E3">
                <w:fldChar w:fldCharType="end"/>
              </w:r>
            </w:hyperlink>
            <w:r w:rsidR="00DF128D">
              <w:t>;</w:t>
            </w:r>
          </w:p>
          <w:p w14:paraId="3BEBF78E" w14:textId="275BF811" w:rsidR="00DF128D" w:rsidRPr="007A26E3" w:rsidRDefault="00000000" w:rsidP="00DF128D">
            <w:pPr>
              <w:pStyle w:val="Default"/>
              <w:numPr>
                <w:ilvl w:val="0"/>
                <w:numId w:val="30"/>
              </w:numPr>
              <w:rPr>
                <w:rFonts w:ascii="Arial" w:hAnsi="Arial" w:cs="Arial"/>
                <w:color w:val="auto"/>
                <w:sz w:val="20"/>
                <w:szCs w:val="20"/>
              </w:rPr>
            </w:pPr>
            <w:hyperlink w:anchor="_AUTORIZAÇÃO_PARA_PUBLICAÇÃO" w:history="1">
              <w:r w:rsidR="00DF128D" w:rsidRPr="007A26E3">
                <w:fldChar w:fldCharType="begin"/>
              </w:r>
              <w:r w:rsidR="00DF128D" w:rsidRPr="007A26E3">
                <w:rPr>
                  <w:rFonts w:ascii="Arial" w:hAnsi="Arial" w:cs="Arial"/>
                  <w:color w:val="auto"/>
                  <w:sz w:val="20"/>
                  <w:szCs w:val="20"/>
                </w:rPr>
                <w:instrText xml:space="preserve"> REF _Ref137050442 \r \h </w:instrText>
              </w:r>
              <w:r w:rsidR="00DF128D" w:rsidRPr="007A26E3">
                <w:instrText xml:space="preserve"> \* MERGEFORMAT </w:instrText>
              </w:r>
              <w:r w:rsidR="00DF128D" w:rsidRPr="007A26E3">
                <w:fldChar w:fldCharType="separate"/>
              </w:r>
              <w:r w:rsidR="00417906">
                <w:rPr>
                  <w:rFonts w:ascii="Arial" w:hAnsi="Arial" w:cs="Arial"/>
                  <w:color w:val="auto"/>
                  <w:sz w:val="20"/>
                  <w:szCs w:val="20"/>
                </w:rPr>
                <w:t>ANEXO 6</w:t>
              </w:r>
              <w:r w:rsidR="00DF128D" w:rsidRPr="007A26E3">
                <w:fldChar w:fldCharType="end"/>
              </w:r>
            </w:hyperlink>
            <w:r w:rsidR="00DF128D">
              <w:t>.</w:t>
            </w:r>
          </w:p>
        </w:tc>
        <w:tc>
          <w:tcPr>
            <w:tcW w:w="2411" w:type="dxa"/>
            <w:shd w:val="clear" w:color="auto" w:fill="auto"/>
            <w:vAlign w:val="center"/>
          </w:tcPr>
          <w:p w14:paraId="6684DAED" w14:textId="5C9B4F4E" w:rsidR="00DF128D" w:rsidRPr="007A26E3" w:rsidRDefault="00DF128D" w:rsidP="00DF128D">
            <w:pPr>
              <w:spacing w:after="0" w:line="240" w:lineRule="auto"/>
              <w:ind w:hanging="94"/>
              <w:jc w:val="center"/>
              <w:rPr>
                <w:rFonts w:cs="Arial"/>
                <w:sz w:val="20"/>
                <w:szCs w:val="20"/>
              </w:rPr>
            </w:pPr>
            <w:r w:rsidRPr="007A26E3">
              <w:rPr>
                <w:i/>
                <w:iCs/>
                <w:sz w:val="20"/>
                <w:szCs w:val="20"/>
              </w:rPr>
              <w:t>e-mail</w:t>
            </w:r>
            <w:r w:rsidRPr="007A26E3">
              <w:rPr>
                <w:sz w:val="20"/>
                <w:szCs w:val="20"/>
              </w:rPr>
              <w:t xml:space="preserve"> ao Supervisor de Projetos Finais de Curso e/ou Coordenador de Curso</w:t>
            </w:r>
            <w:r w:rsidRPr="007A26E3">
              <w:rPr>
                <w:rFonts w:cs="Arial"/>
                <w:sz w:val="20"/>
                <w:szCs w:val="20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11CF95DC" w14:textId="73CB55B6" w:rsidR="00DF128D" w:rsidRPr="00197FF8" w:rsidRDefault="00DF128D" w:rsidP="00DF128D">
            <w:pPr>
              <w:spacing w:after="0" w:line="240" w:lineRule="auto"/>
              <w:ind w:hanging="53"/>
              <w:jc w:val="center"/>
              <w:rPr>
                <w:rFonts w:cs="Arial"/>
                <w:strike/>
                <w:sz w:val="20"/>
                <w:szCs w:val="20"/>
              </w:rPr>
            </w:pPr>
            <w:r w:rsidRPr="00197FF8">
              <w:rPr>
                <w:rFonts w:cs="Arial"/>
                <w:sz w:val="20"/>
                <w:szCs w:val="20"/>
              </w:rPr>
              <w:t xml:space="preserve">até </w:t>
            </w:r>
            <w:proofErr w:type="spellStart"/>
            <w:r w:rsidRPr="00197FF8">
              <w:rPr>
                <w:rFonts w:cs="Arial"/>
                <w:sz w:val="20"/>
                <w:szCs w:val="20"/>
              </w:rPr>
              <w:t>dd</w:t>
            </w:r>
            <w:proofErr w:type="spellEnd"/>
            <w:r w:rsidRPr="00197FF8">
              <w:rPr>
                <w:rFonts w:cs="Arial"/>
                <w:sz w:val="20"/>
                <w:szCs w:val="20"/>
              </w:rPr>
              <w:t>/mm/</w:t>
            </w:r>
            <w:proofErr w:type="spellStart"/>
            <w:r w:rsidRPr="00197FF8">
              <w:rPr>
                <w:rFonts w:cs="Arial"/>
                <w:sz w:val="20"/>
                <w:szCs w:val="20"/>
              </w:rPr>
              <w:t>aaaa</w:t>
            </w:r>
            <w:proofErr w:type="spellEnd"/>
          </w:p>
        </w:tc>
      </w:tr>
      <w:tr w:rsidR="00DF128D" w:rsidRPr="00661B50" w14:paraId="3F0B4B4E" w14:textId="77777777" w:rsidTr="00405C56">
        <w:trPr>
          <w:trHeight w:val="169"/>
        </w:trPr>
        <w:tc>
          <w:tcPr>
            <w:tcW w:w="9923" w:type="dxa"/>
            <w:gridSpan w:val="4"/>
            <w:shd w:val="clear" w:color="auto" w:fill="auto"/>
            <w:vAlign w:val="center"/>
          </w:tcPr>
          <w:p w14:paraId="2ADB6DAD" w14:textId="77777777" w:rsidR="00DF128D" w:rsidRPr="00847F7A" w:rsidRDefault="00DF128D" w:rsidP="00DF128D">
            <w:pPr>
              <w:spacing w:after="0" w:line="240" w:lineRule="auto"/>
              <w:ind w:left="28" w:hanging="53"/>
              <w:jc w:val="center"/>
              <w:rPr>
                <w:rFonts w:cs="Arial"/>
                <w:strike/>
                <w:color w:val="FF0000"/>
                <w:sz w:val="20"/>
                <w:szCs w:val="20"/>
              </w:rPr>
            </w:pPr>
          </w:p>
        </w:tc>
      </w:tr>
      <w:tr w:rsidR="00DF128D" w:rsidRPr="00661B50" w14:paraId="6221B463" w14:textId="77777777" w:rsidTr="00CD4D1F">
        <w:trPr>
          <w:trHeight w:val="565"/>
        </w:trPr>
        <w:tc>
          <w:tcPr>
            <w:tcW w:w="2126" w:type="dxa"/>
            <w:shd w:val="clear" w:color="auto" w:fill="auto"/>
            <w:vAlign w:val="center"/>
          </w:tcPr>
          <w:p w14:paraId="2F54D7CA" w14:textId="77777777" w:rsidR="00DF128D" w:rsidRPr="00197FF8" w:rsidRDefault="00DF128D" w:rsidP="00DF128D">
            <w:pPr>
              <w:spacing w:after="0" w:line="240" w:lineRule="auto"/>
              <w:ind w:left="33" w:firstLine="28"/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197FF8">
              <w:rPr>
                <w:rFonts w:cs="Arial"/>
                <w:b/>
                <w:bCs/>
                <w:sz w:val="20"/>
                <w:szCs w:val="20"/>
              </w:rPr>
              <w:t>Solicitação de mudança de vínculo com o orientador e/ou tema do PFC</w:t>
            </w:r>
          </w:p>
        </w:tc>
        <w:tc>
          <w:tcPr>
            <w:tcW w:w="3685" w:type="dxa"/>
            <w:shd w:val="clear" w:color="auto" w:fill="auto"/>
            <w:vAlign w:val="center"/>
          </w:tcPr>
          <w:p w14:paraId="64E71BCD" w14:textId="0B87CE9D" w:rsidR="00DF128D" w:rsidRPr="00CD4D1F" w:rsidRDefault="00DF128D" w:rsidP="00DF128D">
            <w:pPr>
              <w:pStyle w:val="PargrafodaLista"/>
              <w:numPr>
                <w:ilvl w:val="0"/>
                <w:numId w:val="31"/>
              </w:numPr>
              <w:spacing w:after="0" w:line="240" w:lineRule="auto"/>
              <w:jc w:val="left"/>
              <w:rPr>
                <w:rFonts w:cs="Arial"/>
                <w:sz w:val="20"/>
                <w:szCs w:val="20"/>
              </w:rPr>
            </w:pPr>
            <w:r w:rsidRPr="00CD4D1F">
              <w:rPr>
                <w:rFonts w:cs="Arial"/>
                <w:sz w:val="20"/>
                <w:szCs w:val="20"/>
              </w:rPr>
              <w:fldChar w:fldCharType="begin"/>
            </w:r>
            <w:r w:rsidRPr="00CD4D1F">
              <w:rPr>
                <w:rFonts w:cs="Arial"/>
                <w:sz w:val="20"/>
                <w:szCs w:val="20"/>
              </w:rPr>
              <w:instrText xml:space="preserve"> REF _Ref137049208 \r \h  \* MERGEFORMAT </w:instrText>
            </w:r>
            <w:r w:rsidRPr="00CD4D1F">
              <w:rPr>
                <w:rFonts w:cs="Arial"/>
                <w:sz w:val="20"/>
                <w:szCs w:val="20"/>
              </w:rPr>
            </w:r>
            <w:r w:rsidRPr="00CD4D1F">
              <w:rPr>
                <w:rFonts w:cs="Arial"/>
                <w:sz w:val="20"/>
                <w:szCs w:val="20"/>
              </w:rPr>
              <w:fldChar w:fldCharType="separate"/>
            </w:r>
            <w:r w:rsidR="00417906">
              <w:rPr>
                <w:rFonts w:cs="Arial"/>
                <w:sz w:val="20"/>
                <w:szCs w:val="20"/>
              </w:rPr>
              <w:t>ANEXO 2</w:t>
            </w:r>
            <w:r w:rsidRPr="00CD4D1F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>.</w:t>
            </w:r>
          </w:p>
        </w:tc>
        <w:tc>
          <w:tcPr>
            <w:tcW w:w="2411" w:type="dxa"/>
            <w:shd w:val="clear" w:color="auto" w:fill="auto"/>
            <w:vAlign w:val="center"/>
          </w:tcPr>
          <w:p w14:paraId="112262E3" w14:textId="684A92AE" w:rsidR="00DF128D" w:rsidRPr="00CD7A2F" w:rsidRDefault="00DF128D" w:rsidP="00DF128D">
            <w:pPr>
              <w:spacing w:after="0" w:line="240" w:lineRule="auto"/>
              <w:ind w:hanging="94"/>
              <w:jc w:val="center"/>
              <w:rPr>
                <w:rFonts w:cs="Arial"/>
                <w:sz w:val="20"/>
                <w:szCs w:val="20"/>
                <w:highlight w:val="yellow"/>
              </w:rPr>
            </w:pPr>
            <w:r w:rsidRPr="007A26E3">
              <w:rPr>
                <w:i/>
                <w:iCs/>
                <w:sz w:val="20"/>
                <w:szCs w:val="20"/>
              </w:rPr>
              <w:t>e-mail</w:t>
            </w:r>
            <w:r w:rsidRPr="007A26E3">
              <w:rPr>
                <w:sz w:val="20"/>
                <w:szCs w:val="20"/>
              </w:rPr>
              <w:t xml:space="preserve"> ao Supervisor de Projetos Finais de Curso e/ou Coordenador de Curso</w:t>
            </w:r>
            <w:r w:rsidRPr="007A26E3">
              <w:rPr>
                <w:rFonts w:cs="Arial"/>
                <w:sz w:val="20"/>
                <w:szCs w:val="20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6F386904" w14:textId="597D1113" w:rsidR="00DF128D" w:rsidRPr="00197FF8" w:rsidRDefault="00DF128D" w:rsidP="00DF128D">
            <w:pPr>
              <w:spacing w:after="0" w:line="240" w:lineRule="auto"/>
              <w:ind w:hanging="53"/>
              <w:jc w:val="center"/>
              <w:rPr>
                <w:rFonts w:cs="Arial"/>
                <w:strike/>
                <w:sz w:val="20"/>
                <w:szCs w:val="20"/>
              </w:rPr>
            </w:pPr>
            <w:r w:rsidRPr="00197FF8">
              <w:rPr>
                <w:rFonts w:cs="Arial"/>
                <w:sz w:val="20"/>
                <w:szCs w:val="20"/>
              </w:rPr>
              <w:t xml:space="preserve">até </w:t>
            </w:r>
            <w:proofErr w:type="spellStart"/>
            <w:r w:rsidRPr="00197FF8">
              <w:rPr>
                <w:rFonts w:cs="Arial"/>
                <w:sz w:val="20"/>
                <w:szCs w:val="20"/>
              </w:rPr>
              <w:t>dd</w:t>
            </w:r>
            <w:proofErr w:type="spellEnd"/>
            <w:r w:rsidRPr="00197FF8">
              <w:rPr>
                <w:rFonts w:cs="Arial"/>
                <w:sz w:val="20"/>
                <w:szCs w:val="20"/>
              </w:rPr>
              <w:t>/mm/</w:t>
            </w:r>
            <w:proofErr w:type="spellStart"/>
            <w:r w:rsidRPr="00197FF8">
              <w:rPr>
                <w:rFonts w:cs="Arial"/>
                <w:sz w:val="20"/>
                <w:szCs w:val="20"/>
              </w:rPr>
              <w:t>aaaa</w:t>
            </w:r>
            <w:proofErr w:type="spellEnd"/>
          </w:p>
        </w:tc>
      </w:tr>
    </w:tbl>
    <w:p w14:paraId="59C8DD0C" w14:textId="26C063F0" w:rsidR="00205847" w:rsidRDefault="00205847" w:rsidP="00715904">
      <w:pPr>
        <w:jc w:val="left"/>
        <w:rPr>
          <w:rFonts w:ascii="Leelawadee" w:eastAsia="Leelawadee" w:hAnsi="Leelawadee" w:cs="Leelawadee"/>
          <w:szCs w:val="24"/>
        </w:rPr>
      </w:pPr>
    </w:p>
    <w:sectPr w:rsidR="00205847" w:rsidSect="001A102D">
      <w:headerReference w:type="default" r:id="rId13"/>
      <w:footerReference w:type="default" r:id="rId14"/>
      <w:pgSz w:w="11906" w:h="16838"/>
      <w:pgMar w:top="1701" w:right="1133" w:bottom="1134" w:left="1701" w:header="708" w:footer="708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774A3B" w14:textId="77777777" w:rsidR="00CD4930" w:rsidRDefault="00CD4930">
      <w:pPr>
        <w:spacing w:after="0" w:line="240" w:lineRule="auto"/>
      </w:pPr>
      <w:r>
        <w:separator/>
      </w:r>
    </w:p>
  </w:endnote>
  <w:endnote w:type="continuationSeparator" w:id="0">
    <w:p w14:paraId="00A1379A" w14:textId="77777777" w:rsidR="00CD4930" w:rsidRDefault="00CD49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eelawadee">
    <w:altName w:val="Leelawadee UI"/>
    <w:panose1 w:val="020B0502040204020203"/>
    <w:charset w:val="DE"/>
    <w:family w:val="swiss"/>
    <w:pitch w:val="variable"/>
    <w:sig w:usb0="81000003" w:usb1="00000000" w:usb2="00000000" w:usb3="00000000" w:csb0="00010001" w:csb1="00000000"/>
  </w:font>
  <w:font w:name="Minion Pro">
    <w:altName w:val="Cambria Math"/>
    <w:panose1 w:val="00000000000000000000"/>
    <w:charset w:val="00"/>
    <w:family w:val="roman"/>
    <w:notTrueType/>
    <w:pitch w:val="variable"/>
    <w:sig w:usb0="00000001" w:usb1="00000001" w:usb2="00000000" w:usb3="00000000" w:csb0="0000019F" w:csb1="00000000"/>
  </w:font>
  <w:font w:name="___WRD_EMBED_SUB_46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Roboto Condensed">
    <w:charset w:val="00"/>
    <w:family w:val="auto"/>
    <w:pitch w:val="variable"/>
    <w:sig w:usb0="E0000AFF" w:usb1="5000217F" w:usb2="00000021" w:usb3="00000000" w:csb0="0000019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B Garamond">
    <w:altName w:val="Calibri"/>
    <w:charset w:val="00"/>
    <w:family w:val="auto"/>
    <w:pitch w:val="variable"/>
    <w:sig w:usb0="E00002FF" w:usb1="020004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B609E7" w14:textId="44E2E8CA" w:rsidR="00205847" w:rsidRPr="0037456A" w:rsidRDefault="00C91C13" w:rsidP="00EC0608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  <w:tab w:val="left" w:pos="8359"/>
      </w:tabs>
      <w:spacing w:after="0" w:line="240" w:lineRule="auto"/>
      <w:ind w:left="357"/>
      <w:rPr>
        <w:rFonts w:ascii="Leelawadee" w:eastAsia="Leelawadee" w:hAnsi="Leelawadee" w:cs="Leelawadee"/>
        <w:color w:val="00000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6B8935E5" wp14:editId="3BEF1B27">
              <wp:simplePos x="0" y="0"/>
              <wp:positionH relativeFrom="column">
                <wp:posOffset>27305</wp:posOffset>
              </wp:positionH>
              <wp:positionV relativeFrom="paragraph">
                <wp:posOffset>-27305</wp:posOffset>
              </wp:positionV>
              <wp:extent cx="5730240" cy="0"/>
              <wp:effectExtent l="0" t="0" r="0" b="0"/>
              <wp:wrapNone/>
              <wp:docPr id="1527642148" name="Conector ret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30240" cy="0"/>
                      </a:xfrm>
                      <a:prstGeom prst="line">
                        <a:avLst/>
                      </a:prstGeom>
                      <a:noFill/>
                      <a:ln w="12700" cap="flat" cmpd="sng">
                        <a:solidFill>
                          <a:srgbClr val="1697A6"/>
                        </a:solidFill>
                        <a:prstDash val="solid"/>
                        <a:miter lim="800000"/>
                        <a:headEnd type="none" w="med" len="med"/>
                        <a:tailEnd type="none" w="med" len="med"/>
                      </a:ln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C61C77A" id="Conector reto 1" o:spid="_x0000_s1026" style="position:absolute;z-index:2516561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.15pt,-2.15pt" to="453.35pt,-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" strokecolor="#1697a6" strokeweight="1pt">
              <v:stroke joinstyle="miter"/>
            </v:line>
          </w:pict>
        </mc:Fallback>
      </mc:AlternateContent>
    </w:r>
    <w:r w:rsidR="0037456A">
      <w:rPr>
        <w:rFonts w:ascii="Leelawadee" w:eastAsia="Leelawadee" w:hAnsi="Leelawadee" w:cs="Leelawadee"/>
        <w:color w:val="000000"/>
        <w:sz w:val="16"/>
        <w:szCs w:val="16"/>
      </w:rPr>
      <w:t xml:space="preserve">Regulamento do Projeto Final de Curso (PFC) – </w:t>
    </w:r>
    <w:r w:rsidR="0037456A" w:rsidRPr="00B73983">
      <w:rPr>
        <w:rFonts w:ascii="Leelawadee" w:eastAsia="Leelawadee" w:hAnsi="Leelawadee" w:cs="Leelawadee"/>
        <w:sz w:val="16"/>
        <w:szCs w:val="16"/>
      </w:rPr>
      <w:t>Bacharelado em Engenharia de Controle e Automação</w:t>
    </w:r>
    <w:r w:rsidR="00A8233D">
      <w:rPr>
        <w:rFonts w:ascii="Leelawadee" w:eastAsia="Leelawadee" w:hAnsi="Leelawadee" w:cs="Leelawadee"/>
        <w:color w:val="000000"/>
        <w:sz w:val="16"/>
        <w:szCs w:val="16"/>
      </w:rPr>
      <w:t xml:space="preserve">                  </w:t>
    </w:r>
    <w:r w:rsidR="0037456A">
      <w:rPr>
        <w:rFonts w:ascii="Leelawadee" w:eastAsia="Leelawadee" w:hAnsi="Leelawadee" w:cs="Leelawadee"/>
        <w:color w:val="000000"/>
        <w:sz w:val="16"/>
        <w:szCs w:val="16"/>
      </w:rPr>
      <w:t xml:space="preserve">       </w:t>
    </w:r>
    <w:r w:rsidR="0037456A">
      <w:rPr>
        <w:rFonts w:ascii="Leelawadee" w:eastAsia="Leelawadee" w:hAnsi="Leelawadee" w:cs="Leelawadee"/>
        <w:b/>
        <w:color w:val="006FC0"/>
        <w:szCs w:val="24"/>
      </w:rPr>
      <w:fldChar w:fldCharType="begin"/>
    </w:r>
    <w:r w:rsidR="0037456A">
      <w:rPr>
        <w:rFonts w:ascii="Leelawadee" w:eastAsia="Leelawadee" w:hAnsi="Leelawadee" w:cs="Leelawadee"/>
        <w:b/>
        <w:color w:val="006FC0"/>
        <w:szCs w:val="24"/>
      </w:rPr>
      <w:instrText>PAGE</w:instrText>
    </w:r>
    <w:r w:rsidR="0037456A">
      <w:rPr>
        <w:rFonts w:ascii="Leelawadee" w:eastAsia="Leelawadee" w:hAnsi="Leelawadee" w:cs="Leelawadee"/>
        <w:b/>
        <w:color w:val="006FC0"/>
        <w:szCs w:val="24"/>
      </w:rPr>
      <w:fldChar w:fldCharType="separate"/>
    </w:r>
    <w:r w:rsidR="0037456A">
      <w:rPr>
        <w:rFonts w:ascii="Leelawadee" w:eastAsia="Leelawadee" w:hAnsi="Leelawadee" w:cs="Leelawadee"/>
        <w:b/>
        <w:color w:val="006FC0"/>
      </w:rPr>
      <w:t>5</w:t>
    </w:r>
    <w:r w:rsidR="0037456A">
      <w:rPr>
        <w:rFonts w:ascii="Leelawadee" w:eastAsia="Leelawadee" w:hAnsi="Leelawadee" w:cs="Leelawadee"/>
        <w:b/>
        <w:color w:val="006FC0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BAB24B" w14:textId="77777777" w:rsidR="00CD4930" w:rsidRDefault="00CD4930">
      <w:pPr>
        <w:spacing w:after="0" w:line="240" w:lineRule="auto"/>
      </w:pPr>
      <w:r>
        <w:separator/>
      </w:r>
    </w:p>
  </w:footnote>
  <w:footnote w:type="continuationSeparator" w:id="0">
    <w:p w14:paraId="3147EBFB" w14:textId="77777777" w:rsidR="00CD4930" w:rsidRDefault="00CD49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5C8B2C" w14:textId="2B6084B1" w:rsidR="008301ED" w:rsidRDefault="00DA2448" w:rsidP="006616A8">
    <w:pPr>
      <w:pStyle w:val="Cabealho"/>
    </w:pPr>
    <w:r>
      <w:rPr>
        <w:noProof/>
      </w:rPr>
      <mc:AlternateContent>
        <mc:Choice Requires="wps">
          <w:drawing>
            <wp:anchor distT="45720" distB="45720" distL="114300" distR="114300" simplePos="0" relativeHeight="251657216" behindDoc="0" locked="0" layoutInCell="1" allowOverlap="1" wp14:anchorId="59B1565A" wp14:editId="1742D637">
              <wp:simplePos x="0" y="0"/>
              <wp:positionH relativeFrom="column">
                <wp:posOffset>3422861</wp:posOffset>
              </wp:positionH>
              <wp:positionV relativeFrom="paragraph">
                <wp:posOffset>7620</wp:posOffset>
              </wp:positionV>
              <wp:extent cx="2416810" cy="469900"/>
              <wp:effectExtent l="0" t="0" r="2540" b="6350"/>
              <wp:wrapSquare wrapText="bothSides"/>
              <wp:docPr id="52" name="Retângulo 5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2416810" cy="4699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</wps:spPr>
                    <wps:txbx>
                      <w:txbxContent>
                        <w:p w14:paraId="0014626C" w14:textId="712A5F4D" w:rsidR="00ED261F" w:rsidRPr="00B53AF0" w:rsidRDefault="00ED261F" w:rsidP="00ED261F">
                          <w:pPr>
                            <w:spacing w:after="0" w:line="240" w:lineRule="auto"/>
                            <w:jc w:val="right"/>
                            <w:textDirection w:val="btLr"/>
                            <w:rPr>
                              <w:color w:val="0070C0"/>
                            </w:rPr>
                          </w:pPr>
                          <w:r w:rsidRPr="000825B1">
                            <w:rPr>
                              <w:rFonts w:ascii="Leelawadee" w:eastAsia="Leelawadee" w:hAnsi="Leelawadee" w:cs="Leelawadee"/>
                              <w:i/>
                              <w:iCs/>
                              <w:smallCaps/>
                              <w:color w:val="0070C0"/>
                            </w:rPr>
                            <w:t>C</w:t>
                          </w:r>
                          <w:r w:rsidR="00E02E2F" w:rsidRPr="000825B1">
                            <w:rPr>
                              <w:rFonts w:ascii="Leelawadee" w:eastAsia="Leelawadee" w:hAnsi="Leelawadee" w:cs="Leelawadee"/>
                              <w:i/>
                              <w:iCs/>
                              <w:smallCaps/>
                              <w:color w:val="0070C0"/>
                            </w:rPr>
                            <w:t>a</w:t>
                          </w:r>
                          <w:r w:rsidRPr="000825B1">
                            <w:rPr>
                              <w:rFonts w:ascii="Leelawadee" w:eastAsia="Leelawadee" w:hAnsi="Leelawadee" w:cs="Leelawadee"/>
                              <w:i/>
                              <w:iCs/>
                              <w:smallCaps/>
                              <w:color w:val="0070C0"/>
                            </w:rPr>
                            <w:t>mpus</w:t>
                          </w:r>
                          <w:r w:rsidRPr="00B53AF0">
                            <w:rPr>
                              <w:rFonts w:ascii="Leelawadee" w:eastAsia="Leelawadee" w:hAnsi="Leelawadee" w:cs="Leelawadee"/>
                              <w:smallCaps/>
                              <w:color w:val="0070C0"/>
                            </w:rPr>
                            <w:t xml:space="preserve"> Cubatão</w:t>
                          </w:r>
                        </w:p>
                        <w:p w14:paraId="29107B70" w14:textId="77777777" w:rsidR="00ED261F" w:rsidRPr="00B53AF0" w:rsidRDefault="00ED261F" w:rsidP="00ED261F">
                          <w:pPr>
                            <w:spacing w:after="0" w:line="240" w:lineRule="auto"/>
                            <w:jc w:val="right"/>
                            <w:textDirection w:val="btLr"/>
                            <w:rPr>
                              <w:color w:val="0070C0"/>
                            </w:rPr>
                          </w:pPr>
                          <w:r w:rsidRPr="00B53AF0">
                            <w:rPr>
                              <w:rFonts w:ascii="Leelawadee" w:eastAsia="Leelawadee" w:hAnsi="Leelawadee" w:cs="Leelawadee"/>
                              <w:b/>
                              <w:smallCaps/>
                              <w:color w:val="0070C0"/>
                              <w:sz w:val="20"/>
                            </w:rPr>
                            <w:t>Engenharia de Controle e Automação</w:t>
                          </w:r>
                        </w:p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9B1565A" id="Retângulo 52" o:spid="_x0000_s1028" style="position:absolute;left:0;text-align:left;margin-left:269.5pt;margin-top:.6pt;width:190.3pt;height:37pt;z-index: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" stroked="f">
              <v:textbox inset="2.53958mm,1.2694mm,2.53958mm,1.2694mm">
                <w:txbxContent>
                  <w:p w14:paraId="0014626C" w14:textId="712A5F4D" w:rsidR="00ED261F" w:rsidRPr="00B53AF0" w:rsidRDefault="00ED261F" w:rsidP="00ED261F">
                    <w:pPr>
                      <w:spacing w:after="0" w:line="240" w:lineRule="auto"/>
                      <w:jc w:val="right"/>
                      <w:textDirection w:val="btLr"/>
                      <w:rPr>
                        <w:color w:val="0070C0"/>
                      </w:rPr>
                    </w:pPr>
                    <w:r w:rsidRPr="000825B1">
                      <w:rPr>
                        <w:rFonts w:ascii="Leelawadee" w:eastAsia="Leelawadee" w:hAnsi="Leelawadee" w:cs="Leelawadee"/>
                        <w:i/>
                        <w:iCs/>
                        <w:smallCaps/>
                        <w:color w:val="0070C0"/>
                      </w:rPr>
                      <w:t>C</w:t>
                    </w:r>
                    <w:r w:rsidR="00E02E2F" w:rsidRPr="000825B1">
                      <w:rPr>
                        <w:rFonts w:ascii="Leelawadee" w:eastAsia="Leelawadee" w:hAnsi="Leelawadee" w:cs="Leelawadee"/>
                        <w:i/>
                        <w:iCs/>
                        <w:smallCaps/>
                        <w:color w:val="0070C0"/>
                      </w:rPr>
                      <w:t>a</w:t>
                    </w:r>
                    <w:r w:rsidRPr="000825B1">
                      <w:rPr>
                        <w:rFonts w:ascii="Leelawadee" w:eastAsia="Leelawadee" w:hAnsi="Leelawadee" w:cs="Leelawadee"/>
                        <w:i/>
                        <w:iCs/>
                        <w:smallCaps/>
                        <w:color w:val="0070C0"/>
                      </w:rPr>
                      <w:t>mpus</w:t>
                    </w:r>
                    <w:r w:rsidRPr="00B53AF0">
                      <w:rPr>
                        <w:rFonts w:ascii="Leelawadee" w:eastAsia="Leelawadee" w:hAnsi="Leelawadee" w:cs="Leelawadee"/>
                        <w:smallCaps/>
                        <w:color w:val="0070C0"/>
                      </w:rPr>
                      <w:t xml:space="preserve"> Cubatão</w:t>
                    </w:r>
                  </w:p>
                  <w:p w14:paraId="29107B70" w14:textId="77777777" w:rsidR="00ED261F" w:rsidRPr="00B53AF0" w:rsidRDefault="00ED261F" w:rsidP="00ED261F">
                    <w:pPr>
                      <w:spacing w:after="0" w:line="240" w:lineRule="auto"/>
                      <w:jc w:val="right"/>
                      <w:textDirection w:val="btLr"/>
                      <w:rPr>
                        <w:color w:val="0070C0"/>
                      </w:rPr>
                    </w:pPr>
                    <w:r w:rsidRPr="00B53AF0">
                      <w:rPr>
                        <w:rFonts w:ascii="Leelawadee" w:eastAsia="Leelawadee" w:hAnsi="Leelawadee" w:cs="Leelawadee"/>
                        <w:b/>
                        <w:smallCaps/>
                        <w:color w:val="0070C0"/>
                        <w:sz w:val="20"/>
                      </w:rPr>
                      <w:t>Engenharia de Controle e Automação</w:t>
                    </w:r>
                  </w:p>
                </w:txbxContent>
              </v:textbox>
              <w10:wrap type="square"/>
            </v:rect>
          </w:pict>
        </mc:Fallback>
      </mc:AlternateContent>
    </w:r>
    <w:r w:rsidR="00000000">
      <w:rPr>
        <w:noProof/>
      </w:rPr>
      <w:pict w14:anchorId="41C5265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Imagem 1" o:spid="_x0000_s1025" type="#_x0000_t75" style="position:absolute;left:0;text-align:left;margin-left:-.5pt;margin-top:-8.85pt;width:145.9pt;height:50.5pt;z-index:-251657216;visibility:visible;mso-position-horizontal-relative:text;mso-position-vertical-relative:text" wrapcoords="-122 0 -122 21246 21600 21246 21600 0 -122 0">
          <v:imagedata r:id="rId1" o:title=""/>
          <w10:wrap type="tight"/>
        </v:shape>
      </w:pict>
    </w:r>
  </w:p>
  <w:p w14:paraId="63D35AF7" w14:textId="4073B284" w:rsidR="00ED261F" w:rsidRDefault="00ED261F" w:rsidP="006616A8">
    <w:pPr>
      <w:pStyle w:val="Cabealho"/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614205A5" wp14:editId="53E96250">
              <wp:simplePos x="0" y="0"/>
              <wp:positionH relativeFrom="column">
                <wp:posOffset>2809451</wp:posOffset>
              </wp:positionH>
              <wp:positionV relativeFrom="paragraph">
                <wp:posOffset>33020</wp:posOffset>
              </wp:positionV>
              <wp:extent cx="640080" cy="147320"/>
              <wp:effectExtent l="19050" t="0" r="26670" b="24130"/>
              <wp:wrapNone/>
              <wp:docPr id="196" name="Agrupar 19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640080" cy="147320"/>
                        <a:chOff x="5025960" y="3706340"/>
                        <a:chExt cx="640080" cy="147320"/>
                      </a:xfrm>
                    </wpg:grpSpPr>
                    <wpg:grpSp>
                      <wpg:cNvPr id="216" name="Grupo 1"/>
                      <wpg:cNvGrpSpPr/>
                      <wpg:grpSpPr>
                        <a:xfrm>
                          <a:off x="5025960" y="3706340"/>
                          <a:ext cx="640080" cy="147320"/>
                          <a:chOff x="0" y="0"/>
                          <a:chExt cx="6403" cy="1473"/>
                        </a:xfrm>
                      </wpg:grpSpPr>
                      <wps:wsp>
                        <wps:cNvPr id="219" name="Retângulo 2"/>
                        <wps:cNvSpPr/>
                        <wps:spPr>
                          <a:xfrm>
                            <a:off x="0" y="0"/>
                            <a:ext cx="6400" cy="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785C45FC" w14:textId="77777777" w:rsidR="00ED261F" w:rsidRDefault="00ED261F" w:rsidP="00ED261F">
                              <w:pPr>
                                <w:spacing w:after="0"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221" name="Divisa 3"/>
                        <wps:cNvSpPr/>
                        <wps:spPr>
                          <a:xfrm>
                            <a:off x="4929" y="0"/>
                            <a:ext cx="1474" cy="1473"/>
                          </a:xfrm>
                          <a:prstGeom prst="chevron">
                            <a:avLst>
                              <a:gd name="adj" fmla="val 50034"/>
                            </a:avLst>
                          </a:prstGeom>
                          <a:solidFill>
                            <a:srgbClr val="0070C0"/>
                          </a:solidFill>
                          <a:ln>
                            <a:solidFill>
                              <a:schemeClr val="accent1"/>
                            </a:solidFill>
                          </a:ln>
                        </wps:spPr>
                        <wps:txbx>
                          <w:txbxContent>
                            <w:p w14:paraId="06F5DB46" w14:textId="77777777" w:rsidR="00ED261F" w:rsidRDefault="00ED261F" w:rsidP="00ED261F">
                              <w:pPr>
                                <w:spacing w:after="0"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222" name="Divisa 4"/>
                        <wps:cNvSpPr/>
                        <wps:spPr>
                          <a:xfrm>
                            <a:off x="3260" y="0"/>
                            <a:ext cx="1466" cy="1473"/>
                          </a:xfrm>
                          <a:prstGeom prst="chevron">
                            <a:avLst>
                              <a:gd name="adj" fmla="val 50000"/>
                            </a:avLst>
                          </a:prstGeom>
                          <a:solidFill>
                            <a:srgbClr val="0070C0"/>
                          </a:solidFill>
                          <a:ln>
                            <a:solidFill>
                              <a:schemeClr val="accent1"/>
                            </a:solidFill>
                          </a:ln>
                        </wps:spPr>
                        <wps:txbx>
                          <w:txbxContent>
                            <w:p w14:paraId="20E9B053" w14:textId="77777777" w:rsidR="00ED261F" w:rsidRDefault="00ED261F" w:rsidP="00ED261F">
                              <w:pPr>
                                <w:spacing w:after="0"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223" name="Divisa 5"/>
                        <wps:cNvSpPr/>
                        <wps:spPr>
                          <a:xfrm>
                            <a:off x="1590" y="0"/>
                            <a:ext cx="1467" cy="1473"/>
                          </a:xfrm>
                          <a:prstGeom prst="chevron">
                            <a:avLst>
                              <a:gd name="adj" fmla="val 50000"/>
                            </a:avLst>
                          </a:prstGeom>
                          <a:solidFill>
                            <a:srgbClr val="0070C0"/>
                          </a:solidFill>
                          <a:ln>
                            <a:solidFill>
                              <a:schemeClr val="accent1"/>
                            </a:solidFill>
                          </a:ln>
                        </wps:spPr>
                        <wps:txbx>
                          <w:txbxContent>
                            <w:p w14:paraId="401E13DA" w14:textId="77777777" w:rsidR="00ED261F" w:rsidRDefault="00ED261F" w:rsidP="00ED261F">
                              <w:pPr>
                                <w:spacing w:after="0"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225" name="Divisa 6"/>
                        <wps:cNvSpPr/>
                        <wps:spPr>
                          <a:xfrm>
                            <a:off x="0" y="0"/>
                            <a:ext cx="1473" cy="1473"/>
                          </a:xfrm>
                          <a:prstGeom prst="chevron">
                            <a:avLst>
                              <a:gd name="adj" fmla="val 50000"/>
                            </a:avLst>
                          </a:prstGeom>
                          <a:solidFill>
                            <a:srgbClr val="0070C0"/>
                          </a:solidFill>
                          <a:ln>
                            <a:solidFill>
                              <a:schemeClr val="accent1"/>
                            </a:solidFill>
                          </a:ln>
                        </wps:spPr>
                        <wps:txbx>
                          <w:txbxContent>
                            <w:p w14:paraId="5CEC78C5" w14:textId="77777777" w:rsidR="00ED261F" w:rsidRDefault="00ED261F" w:rsidP="00ED261F">
                              <w:pPr>
                                <w:spacing w:after="0"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14205A5" id="Agrupar 196" o:spid="_x0000_s1029" style="position:absolute;left:0;text-align:left;margin-left:221.2pt;margin-top:2.6pt;width:50.4pt;height:11.6pt;z-index:251658240" coordorigin="50259,37063" coordsize="6400,14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">
              <v:group id="Grupo 1" o:spid="_x0000_s1030" style="position:absolute;left:50259;top:37063;width:6401;height:1473" coordsize="6403,14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nVASxAAAANw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LF7C80w4AnL7DwAA//8DAFBLAQItABQABgAIAAAAIQDb4fbL7gAAAIUBAAATAAAAAAAAAAAA&#10;AAAAAAAAAABbQ29udGVudF9UeXBlc10ueG1sUEsBAi0AFAAGAAgAAAAhAFr0LFu/AAAAFQEAAAsA&#10;AAAAAAAAAAAAAAAAHwEAAF9yZWxzLy5yZWxzUEsBAi0AFAAGAAgAAAAhAPWdUBLEAAAA3AAAAA8A&#10;AAAAAAAAAAAAAAAABwIAAGRycy9kb3ducmV2LnhtbFBLBQYAAAAAAwADALcAAAD4AgAAAAA=&#10;">
                <v:rect id="Retângulo 2" o:spid="_x0000_s1031" style="position:absolute;width:6400;height:14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" filled="f" stroked="f">
                  <v:textbox inset="2.53958mm,2.53958mm,2.53958mm,2.53958mm">
                    <w:txbxContent>
                      <w:p w14:paraId="785C45FC" w14:textId="77777777" w:rsidR="00ED261F" w:rsidRDefault="00ED261F" w:rsidP="00ED261F">
                        <w:pPr>
                          <w:spacing w:after="0" w:line="240" w:lineRule="auto"/>
                          <w:textDirection w:val="btLr"/>
                        </w:pPr>
                      </w:p>
                    </w:txbxContent>
                  </v:textbox>
                </v:rect>
                <v:shapetype id="_x0000_t55" coordsize="21600,21600" o:spt="55" adj="16200" path="m@0,l,0@1,10800,,21600@0,21600,21600,10800xe">
                  <v:stroke joinstyle="miter"/>
                  <v:formulas>
                    <v:f eqn="val #0"/>
                    <v:f eqn="sum 21600 0 @0"/>
                    <v:f eqn="prod #0 1 2"/>
                  </v:formulas>
                  <v:path o:connecttype="custom" o:connectlocs="@2,0;@1,10800;@2,21600;21600,10800" o:connectangles="270,180,90,0" textboxrect="0,0,10800,21600;0,0,16200,21600;0,0,21600,21600"/>
                  <v:handles>
                    <v:h position="#0,topLeft" xrange="0,21600"/>
                  </v:handles>
                </v:shapetype>
                <v:shape id="Divisa 3" o:spid="_x0000_s1032" type="#_x0000_t55" style="position:absolute;left:4929;width:1474;height:14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" adj="10800" fillcolor="#0070c0" strokecolor="#4472c4 [3204]">
                  <v:textbox inset="2.53958mm,2.53958mm,2.53958mm,2.53958mm">
                    <w:txbxContent>
                      <w:p w14:paraId="06F5DB46" w14:textId="77777777" w:rsidR="00ED261F" w:rsidRDefault="00ED261F" w:rsidP="00ED261F">
                        <w:pPr>
                          <w:spacing w:after="0" w:line="240" w:lineRule="auto"/>
                          <w:textDirection w:val="btLr"/>
                        </w:pPr>
                      </w:p>
                    </w:txbxContent>
                  </v:textbox>
                </v:shape>
                <v:shape id="Divisa 4" o:spid="_x0000_s1033" type="#_x0000_t55" style="position:absolute;left:3260;width:1466;height:14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" adj="10800" fillcolor="#0070c0" strokecolor="#4472c4 [3204]">
                  <v:textbox inset="2.53958mm,2.53958mm,2.53958mm,2.53958mm">
                    <w:txbxContent>
                      <w:p w14:paraId="20E9B053" w14:textId="77777777" w:rsidR="00ED261F" w:rsidRDefault="00ED261F" w:rsidP="00ED261F">
                        <w:pPr>
                          <w:spacing w:after="0" w:line="240" w:lineRule="auto"/>
                          <w:textDirection w:val="btLr"/>
                        </w:pPr>
                      </w:p>
                    </w:txbxContent>
                  </v:textbox>
                </v:shape>
                <v:shape id="Divisa 5" o:spid="_x0000_s1034" type="#_x0000_t55" style="position:absolute;left:1590;width:1467;height:14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" adj="10800" fillcolor="#0070c0" strokecolor="#4472c4 [3204]">
                  <v:textbox inset="2.53958mm,2.53958mm,2.53958mm,2.53958mm">
                    <w:txbxContent>
                      <w:p w14:paraId="401E13DA" w14:textId="77777777" w:rsidR="00ED261F" w:rsidRDefault="00ED261F" w:rsidP="00ED261F">
                        <w:pPr>
                          <w:spacing w:after="0" w:line="240" w:lineRule="auto"/>
                          <w:textDirection w:val="btLr"/>
                        </w:pPr>
                      </w:p>
                    </w:txbxContent>
                  </v:textbox>
                </v:shape>
                <v:shape id="Divisa 6" o:spid="_x0000_s1035" type="#_x0000_t55" style="position:absolute;width:1473;height:14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" adj="10800" fillcolor="#0070c0" strokecolor="#4472c4 [3204]">
                  <v:textbox inset="2.53958mm,2.53958mm,2.53958mm,2.53958mm">
                    <w:txbxContent>
                      <w:p w14:paraId="5CEC78C5" w14:textId="77777777" w:rsidR="00ED261F" w:rsidRDefault="00ED261F" w:rsidP="00ED261F">
                        <w:pPr>
                          <w:spacing w:after="0" w:line="240" w:lineRule="auto"/>
                          <w:textDirection w:val="btLr"/>
                        </w:pPr>
                      </w:p>
                    </w:txbxContent>
                  </v:textbox>
                </v:shape>
              </v:group>
            </v:group>
          </w:pict>
        </mc:Fallback>
      </mc:AlternateContent>
    </w:r>
  </w:p>
  <w:p w14:paraId="669C4DCF" w14:textId="77777777" w:rsidR="00ED261F" w:rsidRDefault="00ED261F" w:rsidP="006616A8">
    <w:pPr>
      <w:pStyle w:val="Cabealho"/>
    </w:pPr>
  </w:p>
  <w:p w14:paraId="66A3DE0D" w14:textId="77777777" w:rsidR="00ED261F" w:rsidRDefault="00ED261F" w:rsidP="006616A8">
    <w:pPr>
      <w:pStyle w:val="Cabealho"/>
    </w:pPr>
  </w:p>
  <w:p w14:paraId="3D802C53" w14:textId="77777777" w:rsidR="001B7DBE" w:rsidRDefault="001B7DBE" w:rsidP="006616A8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E3217"/>
    <w:multiLevelType w:val="hybridMultilevel"/>
    <w:tmpl w:val="91E0D7FA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090CE5"/>
    <w:multiLevelType w:val="hybridMultilevel"/>
    <w:tmpl w:val="A6A814E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E21BB2"/>
    <w:multiLevelType w:val="multilevel"/>
    <w:tmpl w:val="753E3242"/>
    <w:lvl w:ilvl="0">
      <w:start w:val="1"/>
      <w:numFmt w:val="lowerLetter"/>
      <w:pStyle w:val="TextoLista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7B7961"/>
    <w:multiLevelType w:val="hybridMultilevel"/>
    <w:tmpl w:val="AE50A98C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0D2FF5"/>
    <w:multiLevelType w:val="hybridMultilevel"/>
    <w:tmpl w:val="2B6E7450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9F74DB"/>
    <w:multiLevelType w:val="hybridMultilevel"/>
    <w:tmpl w:val="99E0D59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200E01"/>
    <w:multiLevelType w:val="hybridMultilevel"/>
    <w:tmpl w:val="F2FC70C4"/>
    <w:lvl w:ilvl="0" w:tplc="04160001">
      <w:start w:val="1"/>
      <w:numFmt w:val="bullet"/>
      <w:lvlText w:val=""/>
      <w:lvlJc w:val="left"/>
      <w:pPr>
        <w:ind w:left="65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37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09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1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53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25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97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69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19" w:hanging="360"/>
      </w:pPr>
      <w:rPr>
        <w:rFonts w:ascii="Wingdings" w:hAnsi="Wingdings" w:hint="default"/>
      </w:rPr>
    </w:lvl>
  </w:abstractNum>
  <w:abstractNum w:abstractNumId="7" w15:restartNumberingAfterBreak="0">
    <w:nsid w:val="33AA4BB5"/>
    <w:multiLevelType w:val="hybridMultilevel"/>
    <w:tmpl w:val="F01E3A58"/>
    <w:lvl w:ilvl="0" w:tplc="6852A5E4">
      <w:start w:val="1"/>
      <w:numFmt w:val="ordinal"/>
      <w:pStyle w:val="Ttulo8"/>
      <w:lvlText w:val="§ %1 - "/>
      <w:lvlJc w:val="left"/>
      <w:pPr>
        <w:ind w:left="360" w:hanging="360"/>
      </w:pPr>
      <w:rPr>
        <w:rFonts w:hint="default"/>
        <w:b/>
        <w:i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B441EA"/>
    <w:multiLevelType w:val="hybridMultilevel"/>
    <w:tmpl w:val="F0B6FACC"/>
    <w:lvl w:ilvl="0" w:tplc="04160001">
      <w:start w:val="1"/>
      <w:numFmt w:val="bullet"/>
      <w:lvlText w:val=""/>
      <w:lvlJc w:val="left"/>
      <w:pPr>
        <w:ind w:left="65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37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09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1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53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25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97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69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19" w:hanging="360"/>
      </w:pPr>
      <w:rPr>
        <w:rFonts w:ascii="Wingdings" w:hAnsi="Wingdings" w:hint="default"/>
      </w:rPr>
    </w:lvl>
  </w:abstractNum>
  <w:abstractNum w:abstractNumId="9" w15:restartNumberingAfterBreak="0">
    <w:nsid w:val="3B921411"/>
    <w:multiLevelType w:val="hybridMultilevel"/>
    <w:tmpl w:val="1296830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EEE7790"/>
    <w:multiLevelType w:val="hybridMultilevel"/>
    <w:tmpl w:val="6584D028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BE4BAB"/>
    <w:multiLevelType w:val="hybridMultilevel"/>
    <w:tmpl w:val="57E698FC"/>
    <w:lvl w:ilvl="0" w:tplc="04160001">
      <w:start w:val="1"/>
      <w:numFmt w:val="bullet"/>
      <w:lvlText w:val=""/>
      <w:lvlJc w:val="left"/>
      <w:pPr>
        <w:ind w:left="65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37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09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1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53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25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97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69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19" w:hanging="360"/>
      </w:pPr>
      <w:rPr>
        <w:rFonts w:ascii="Wingdings" w:hAnsi="Wingdings" w:hint="default"/>
      </w:rPr>
    </w:lvl>
  </w:abstractNum>
  <w:abstractNum w:abstractNumId="12" w15:restartNumberingAfterBreak="0">
    <w:nsid w:val="435B4BAA"/>
    <w:multiLevelType w:val="hybridMultilevel"/>
    <w:tmpl w:val="E918F19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9E12A0"/>
    <w:multiLevelType w:val="hybridMultilevel"/>
    <w:tmpl w:val="70B2F27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AC4719"/>
    <w:multiLevelType w:val="hybridMultilevel"/>
    <w:tmpl w:val="BE3A383C"/>
    <w:lvl w:ilvl="0" w:tplc="639A7436">
      <w:start w:val="1"/>
      <w:numFmt w:val="decimal"/>
      <w:pStyle w:val="Estilo1"/>
      <w:lvlText w:val="%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8242D7"/>
    <w:multiLevelType w:val="hybridMultilevel"/>
    <w:tmpl w:val="104C92C0"/>
    <w:lvl w:ilvl="0" w:tplc="17D25496">
      <w:start w:val="1"/>
      <w:numFmt w:val="decimal"/>
      <w:pStyle w:val="Ttulo7"/>
      <w:lvlText w:val="ANEXO %1"/>
      <w:lvlJc w:val="right"/>
      <w:pPr>
        <w:ind w:left="360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F3338E"/>
    <w:multiLevelType w:val="hybridMultilevel"/>
    <w:tmpl w:val="0028755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6525850"/>
    <w:multiLevelType w:val="hybridMultilevel"/>
    <w:tmpl w:val="55680E0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9463DC"/>
    <w:multiLevelType w:val="hybridMultilevel"/>
    <w:tmpl w:val="657EEE04"/>
    <w:lvl w:ilvl="0" w:tplc="04160001">
      <w:start w:val="1"/>
      <w:numFmt w:val="bullet"/>
      <w:lvlText w:val=""/>
      <w:lvlJc w:val="left"/>
      <w:pPr>
        <w:ind w:left="65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37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09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1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53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25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97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69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19" w:hanging="360"/>
      </w:pPr>
      <w:rPr>
        <w:rFonts w:ascii="Wingdings" w:hAnsi="Wingdings" w:hint="default"/>
      </w:rPr>
    </w:lvl>
  </w:abstractNum>
  <w:abstractNum w:abstractNumId="19" w15:restartNumberingAfterBreak="0">
    <w:nsid w:val="636846EC"/>
    <w:multiLevelType w:val="multilevel"/>
    <w:tmpl w:val="163A259A"/>
    <w:lvl w:ilvl="0">
      <w:start w:val="1"/>
      <w:numFmt w:val="decimal"/>
      <w:pStyle w:val="Ttulo1"/>
      <w:lvlText w:val="%1."/>
      <w:lvlJc w:val="left"/>
      <w:pPr>
        <w:ind w:left="36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6F183EDD"/>
    <w:multiLevelType w:val="hybridMultilevel"/>
    <w:tmpl w:val="D990EE18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A6C4E10"/>
    <w:multiLevelType w:val="hybridMultilevel"/>
    <w:tmpl w:val="E6BA099E"/>
    <w:lvl w:ilvl="0" w:tplc="388E27E2">
      <w:start w:val="1"/>
      <w:numFmt w:val="ordinal"/>
      <w:pStyle w:val="Ttulo4"/>
      <w:lvlText w:val="Art. %1 -  "/>
      <w:lvlJc w:val="left"/>
      <w:pPr>
        <w:ind w:left="360" w:hanging="360"/>
      </w:pPr>
      <w:rPr>
        <w:rFonts w:cs="Times New Roman" w:hint="default"/>
        <w:b/>
        <w:i w:val="0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7820" w:hanging="360"/>
      </w:pPr>
    </w:lvl>
    <w:lvl w:ilvl="2" w:tplc="0416001B" w:tentative="1">
      <w:start w:val="1"/>
      <w:numFmt w:val="lowerRoman"/>
      <w:lvlText w:val="%3."/>
      <w:lvlJc w:val="right"/>
      <w:pPr>
        <w:ind w:left="8540" w:hanging="180"/>
      </w:pPr>
    </w:lvl>
    <w:lvl w:ilvl="3" w:tplc="0416000F" w:tentative="1">
      <w:start w:val="1"/>
      <w:numFmt w:val="decimal"/>
      <w:lvlText w:val="%4."/>
      <w:lvlJc w:val="left"/>
      <w:pPr>
        <w:ind w:left="9260" w:hanging="360"/>
      </w:pPr>
    </w:lvl>
    <w:lvl w:ilvl="4" w:tplc="04160019" w:tentative="1">
      <w:start w:val="1"/>
      <w:numFmt w:val="lowerLetter"/>
      <w:lvlText w:val="%5."/>
      <w:lvlJc w:val="left"/>
      <w:pPr>
        <w:ind w:left="9980" w:hanging="360"/>
      </w:pPr>
    </w:lvl>
    <w:lvl w:ilvl="5" w:tplc="0416001B" w:tentative="1">
      <w:start w:val="1"/>
      <w:numFmt w:val="lowerRoman"/>
      <w:lvlText w:val="%6."/>
      <w:lvlJc w:val="right"/>
      <w:pPr>
        <w:ind w:left="10700" w:hanging="180"/>
      </w:pPr>
    </w:lvl>
    <w:lvl w:ilvl="6" w:tplc="0416000F" w:tentative="1">
      <w:start w:val="1"/>
      <w:numFmt w:val="decimal"/>
      <w:lvlText w:val="%7."/>
      <w:lvlJc w:val="left"/>
      <w:pPr>
        <w:ind w:left="11420" w:hanging="360"/>
      </w:pPr>
    </w:lvl>
    <w:lvl w:ilvl="7" w:tplc="04160019" w:tentative="1">
      <w:start w:val="1"/>
      <w:numFmt w:val="lowerLetter"/>
      <w:lvlText w:val="%8."/>
      <w:lvlJc w:val="left"/>
      <w:pPr>
        <w:ind w:left="12140" w:hanging="360"/>
      </w:pPr>
    </w:lvl>
    <w:lvl w:ilvl="8" w:tplc="0416001B" w:tentative="1">
      <w:start w:val="1"/>
      <w:numFmt w:val="lowerRoman"/>
      <w:lvlText w:val="%9."/>
      <w:lvlJc w:val="right"/>
      <w:pPr>
        <w:ind w:left="12860" w:hanging="180"/>
      </w:pPr>
    </w:lvl>
  </w:abstractNum>
  <w:abstractNum w:abstractNumId="22" w15:restartNumberingAfterBreak="0">
    <w:nsid w:val="7BED0469"/>
    <w:multiLevelType w:val="hybridMultilevel"/>
    <w:tmpl w:val="B070433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E6F4D77"/>
    <w:multiLevelType w:val="hybridMultilevel"/>
    <w:tmpl w:val="1DA6E9E0"/>
    <w:lvl w:ilvl="0" w:tplc="04160001">
      <w:start w:val="1"/>
      <w:numFmt w:val="bullet"/>
      <w:lvlText w:val=""/>
      <w:lvlJc w:val="left"/>
      <w:pPr>
        <w:ind w:left="65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37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09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1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53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25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97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69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19" w:hanging="360"/>
      </w:pPr>
      <w:rPr>
        <w:rFonts w:ascii="Wingdings" w:hAnsi="Wingdings" w:hint="default"/>
      </w:rPr>
    </w:lvl>
  </w:abstractNum>
  <w:abstractNum w:abstractNumId="24" w15:restartNumberingAfterBreak="0">
    <w:nsid w:val="7FB359FD"/>
    <w:multiLevelType w:val="hybridMultilevel"/>
    <w:tmpl w:val="23107264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53337942">
    <w:abstractNumId w:val="2"/>
  </w:num>
  <w:num w:numId="2" w16cid:durableId="402602670">
    <w:abstractNumId w:val="19"/>
  </w:num>
  <w:num w:numId="3" w16cid:durableId="530607740">
    <w:abstractNumId w:val="14"/>
  </w:num>
  <w:num w:numId="4" w16cid:durableId="1205681092">
    <w:abstractNumId w:val="4"/>
  </w:num>
  <w:num w:numId="5" w16cid:durableId="1736852282">
    <w:abstractNumId w:val="22"/>
  </w:num>
  <w:num w:numId="6" w16cid:durableId="304940083">
    <w:abstractNumId w:val="5"/>
  </w:num>
  <w:num w:numId="7" w16cid:durableId="330527486">
    <w:abstractNumId w:val="13"/>
  </w:num>
  <w:num w:numId="8" w16cid:durableId="1482429555">
    <w:abstractNumId w:val="17"/>
  </w:num>
  <w:num w:numId="9" w16cid:durableId="202862243">
    <w:abstractNumId w:val="24"/>
  </w:num>
  <w:num w:numId="10" w16cid:durableId="1859998008">
    <w:abstractNumId w:val="12"/>
  </w:num>
  <w:num w:numId="11" w16cid:durableId="1354770294">
    <w:abstractNumId w:val="10"/>
  </w:num>
  <w:num w:numId="12" w16cid:durableId="346760358">
    <w:abstractNumId w:val="9"/>
  </w:num>
  <w:num w:numId="13" w16cid:durableId="2056391255">
    <w:abstractNumId w:val="16"/>
  </w:num>
  <w:num w:numId="14" w16cid:durableId="443889890">
    <w:abstractNumId w:val="1"/>
  </w:num>
  <w:num w:numId="15" w16cid:durableId="360204775">
    <w:abstractNumId w:val="0"/>
  </w:num>
  <w:num w:numId="16" w16cid:durableId="459153000">
    <w:abstractNumId w:val="20"/>
  </w:num>
  <w:num w:numId="17" w16cid:durableId="899756151">
    <w:abstractNumId w:val="21"/>
  </w:num>
  <w:num w:numId="18" w16cid:durableId="464469306">
    <w:abstractNumId w:val="7"/>
    <w:lvlOverride w:ilvl="0">
      <w:startOverride w:val="1"/>
    </w:lvlOverride>
  </w:num>
  <w:num w:numId="19" w16cid:durableId="388456397">
    <w:abstractNumId w:val="7"/>
    <w:lvlOverride w:ilvl="0">
      <w:startOverride w:val="1"/>
    </w:lvlOverride>
  </w:num>
  <w:num w:numId="20" w16cid:durableId="319116447">
    <w:abstractNumId w:val="7"/>
    <w:lvlOverride w:ilvl="0">
      <w:startOverride w:val="1"/>
    </w:lvlOverride>
  </w:num>
  <w:num w:numId="21" w16cid:durableId="6451334">
    <w:abstractNumId w:val="7"/>
    <w:lvlOverride w:ilvl="0">
      <w:startOverride w:val="1"/>
    </w:lvlOverride>
  </w:num>
  <w:num w:numId="22" w16cid:durableId="1028608786">
    <w:abstractNumId w:val="7"/>
    <w:lvlOverride w:ilvl="0">
      <w:startOverride w:val="1"/>
    </w:lvlOverride>
  </w:num>
  <w:num w:numId="23" w16cid:durableId="942685031">
    <w:abstractNumId w:val="15"/>
  </w:num>
  <w:num w:numId="24" w16cid:durableId="1266692437">
    <w:abstractNumId w:val="7"/>
  </w:num>
  <w:num w:numId="25" w16cid:durableId="2109160439">
    <w:abstractNumId w:val="7"/>
    <w:lvlOverride w:ilvl="0">
      <w:startOverride w:val="1"/>
    </w:lvlOverride>
  </w:num>
  <w:num w:numId="26" w16cid:durableId="886988720">
    <w:abstractNumId w:val="7"/>
    <w:lvlOverride w:ilvl="0">
      <w:startOverride w:val="1"/>
    </w:lvlOverride>
  </w:num>
  <w:num w:numId="27" w16cid:durableId="1369573634">
    <w:abstractNumId w:val="8"/>
  </w:num>
  <w:num w:numId="28" w16cid:durableId="411245767">
    <w:abstractNumId w:val="11"/>
  </w:num>
  <w:num w:numId="29" w16cid:durableId="395712210">
    <w:abstractNumId w:val="6"/>
  </w:num>
  <w:num w:numId="30" w16cid:durableId="1563640155">
    <w:abstractNumId w:val="23"/>
  </w:num>
  <w:num w:numId="31" w16cid:durableId="1991709909">
    <w:abstractNumId w:val="18"/>
  </w:num>
  <w:num w:numId="32" w16cid:durableId="2122216084">
    <w:abstractNumId w:val="7"/>
    <w:lvlOverride w:ilvl="0">
      <w:startOverride w:val="1"/>
    </w:lvlOverride>
  </w:num>
  <w:num w:numId="33" w16cid:durableId="2074623966">
    <w:abstractNumId w:val="7"/>
    <w:lvlOverride w:ilvl="0">
      <w:startOverride w:val="1"/>
    </w:lvlOverride>
  </w:num>
  <w:num w:numId="34" w16cid:durableId="561865754">
    <w:abstractNumId w:val="7"/>
    <w:lvlOverride w:ilvl="0">
      <w:startOverride w:val="1"/>
    </w:lvlOverride>
  </w:num>
  <w:num w:numId="35" w16cid:durableId="1473598239">
    <w:abstractNumId w:val="3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I0tjAxsTSxNDYztTRR0lEKTi0uzszPAykwrAUAjL+wrywAAAA="/>
  </w:docVars>
  <w:rsids>
    <w:rsidRoot w:val="000B1B3A"/>
    <w:rsid w:val="00000293"/>
    <w:rsid w:val="00000670"/>
    <w:rsid w:val="00000F78"/>
    <w:rsid w:val="0000107C"/>
    <w:rsid w:val="00001D60"/>
    <w:rsid w:val="00001E5F"/>
    <w:rsid w:val="000021A3"/>
    <w:rsid w:val="000029ED"/>
    <w:rsid w:val="00002F50"/>
    <w:rsid w:val="0000368E"/>
    <w:rsid w:val="00004911"/>
    <w:rsid w:val="000052F3"/>
    <w:rsid w:val="000059B9"/>
    <w:rsid w:val="00006FB3"/>
    <w:rsid w:val="00007321"/>
    <w:rsid w:val="0001072C"/>
    <w:rsid w:val="0001079B"/>
    <w:rsid w:val="00010F78"/>
    <w:rsid w:val="00011766"/>
    <w:rsid w:val="00011CAD"/>
    <w:rsid w:val="000139E1"/>
    <w:rsid w:val="000149AC"/>
    <w:rsid w:val="00014C08"/>
    <w:rsid w:val="00015588"/>
    <w:rsid w:val="00016C8F"/>
    <w:rsid w:val="00016CBA"/>
    <w:rsid w:val="0002019F"/>
    <w:rsid w:val="000204D0"/>
    <w:rsid w:val="000209D6"/>
    <w:rsid w:val="000216CF"/>
    <w:rsid w:val="00021775"/>
    <w:rsid w:val="0002407B"/>
    <w:rsid w:val="00024D50"/>
    <w:rsid w:val="00025EC1"/>
    <w:rsid w:val="00026CA3"/>
    <w:rsid w:val="00026DD2"/>
    <w:rsid w:val="000306E2"/>
    <w:rsid w:val="00030D8B"/>
    <w:rsid w:val="00031193"/>
    <w:rsid w:val="00031E4C"/>
    <w:rsid w:val="00032BA6"/>
    <w:rsid w:val="0003377E"/>
    <w:rsid w:val="000338B3"/>
    <w:rsid w:val="00034D76"/>
    <w:rsid w:val="000355F3"/>
    <w:rsid w:val="00035EA1"/>
    <w:rsid w:val="00042BAE"/>
    <w:rsid w:val="0004350D"/>
    <w:rsid w:val="0004441F"/>
    <w:rsid w:val="000455CD"/>
    <w:rsid w:val="00045847"/>
    <w:rsid w:val="00045CD5"/>
    <w:rsid w:val="00045E01"/>
    <w:rsid w:val="000506EF"/>
    <w:rsid w:val="00053071"/>
    <w:rsid w:val="00056B28"/>
    <w:rsid w:val="00057232"/>
    <w:rsid w:val="00057D74"/>
    <w:rsid w:val="0006004F"/>
    <w:rsid w:val="00060379"/>
    <w:rsid w:val="00061358"/>
    <w:rsid w:val="0006176F"/>
    <w:rsid w:val="00061B27"/>
    <w:rsid w:val="00061D23"/>
    <w:rsid w:val="00061DAF"/>
    <w:rsid w:val="00062DAE"/>
    <w:rsid w:val="00063B4C"/>
    <w:rsid w:val="00066639"/>
    <w:rsid w:val="00071B4C"/>
    <w:rsid w:val="00072301"/>
    <w:rsid w:val="000724C8"/>
    <w:rsid w:val="000732E5"/>
    <w:rsid w:val="00073383"/>
    <w:rsid w:val="000736B2"/>
    <w:rsid w:val="00073A94"/>
    <w:rsid w:val="00074E1E"/>
    <w:rsid w:val="000751E1"/>
    <w:rsid w:val="000767AB"/>
    <w:rsid w:val="000776E8"/>
    <w:rsid w:val="000805C4"/>
    <w:rsid w:val="000806E7"/>
    <w:rsid w:val="00081194"/>
    <w:rsid w:val="00081500"/>
    <w:rsid w:val="00081727"/>
    <w:rsid w:val="00081C4A"/>
    <w:rsid w:val="00081E86"/>
    <w:rsid w:val="000821AA"/>
    <w:rsid w:val="000825B1"/>
    <w:rsid w:val="00083866"/>
    <w:rsid w:val="00083D1C"/>
    <w:rsid w:val="00084548"/>
    <w:rsid w:val="0008535D"/>
    <w:rsid w:val="00085EA1"/>
    <w:rsid w:val="00086436"/>
    <w:rsid w:val="0008656B"/>
    <w:rsid w:val="0009018A"/>
    <w:rsid w:val="00091C33"/>
    <w:rsid w:val="00092F76"/>
    <w:rsid w:val="000931AF"/>
    <w:rsid w:val="00093A3B"/>
    <w:rsid w:val="00094153"/>
    <w:rsid w:val="00095C12"/>
    <w:rsid w:val="00096820"/>
    <w:rsid w:val="000969FF"/>
    <w:rsid w:val="00096B68"/>
    <w:rsid w:val="000973E2"/>
    <w:rsid w:val="000A02C2"/>
    <w:rsid w:val="000A06C3"/>
    <w:rsid w:val="000A0B2A"/>
    <w:rsid w:val="000A5265"/>
    <w:rsid w:val="000A5744"/>
    <w:rsid w:val="000A7A59"/>
    <w:rsid w:val="000A7FF5"/>
    <w:rsid w:val="000B0BD9"/>
    <w:rsid w:val="000B10E0"/>
    <w:rsid w:val="000B118D"/>
    <w:rsid w:val="000B1B3A"/>
    <w:rsid w:val="000B1FBF"/>
    <w:rsid w:val="000B2AD8"/>
    <w:rsid w:val="000B325F"/>
    <w:rsid w:val="000B37ED"/>
    <w:rsid w:val="000B6440"/>
    <w:rsid w:val="000B6BF2"/>
    <w:rsid w:val="000B6DD5"/>
    <w:rsid w:val="000B7192"/>
    <w:rsid w:val="000C10BC"/>
    <w:rsid w:val="000C10F3"/>
    <w:rsid w:val="000C1FCD"/>
    <w:rsid w:val="000C2300"/>
    <w:rsid w:val="000C3420"/>
    <w:rsid w:val="000C35EB"/>
    <w:rsid w:val="000C44DD"/>
    <w:rsid w:val="000C479C"/>
    <w:rsid w:val="000C4CAC"/>
    <w:rsid w:val="000C720B"/>
    <w:rsid w:val="000C75DE"/>
    <w:rsid w:val="000D0190"/>
    <w:rsid w:val="000D1BF9"/>
    <w:rsid w:val="000D1CBC"/>
    <w:rsid w:val="000D237E"/>
    <w:rsid w:val="000D297A"/>
    <w:rsid w:val="000D33A4"/>
    <w:rsid w:val="000D3CA6"/>
    <w:rsid w:val="000D7434"/>
    <w:rsid w:val="000E0358"/>
    <w:rsid w:val="000E1099"/>
    <w:rsid w:val="000E18D8"/>
    <w:rsid w:val="000E31D2"/>
    <w:rsid w:val="000E3CBC"/>
    <w:rsid w:val="000E40B4"/>
    <w:rsid w:val="000E55E1"/>
    <w:rsid w:val="000E569C"/>
    <w:rsid w:val="000E5D65"/>
    <w:rsid w:val="000F1B5A"/>
    <w:rsid w:val="000F2177"/>
    <w:rsid w:val="000F21D0"/>
    <w:rsid w:val="000F32A9"/>
    <w:rsid w:val="000F6897"/>
    <w:rsid w:val="000F7F65"/>
    <w:rsid w:val="00101074"/>
    <w:rsid w:val="001010F3"/>
    <w:rsid w:val="00101F69"/>
    <w:rsid w:val="00105CC0"/>
    <w:rsid w:val="001062B8"/>
    <w:rsid w:val="00106D29"/>
    <w:rsid w:val="00107AA5"/>
    <w:rsid w:val="00107EA1"/>
    <w:rsid w:val="00112174"/>
    <w:rsid w:val="0011241D"/>
    <w:rsid w:val="001125B2"/>
    <w:rsid w:val="001125D5"/>
    <w:rsid w:val="00112F49"/>
    <w:rsid w:val="00114EAA"/>
    <w:rsid w:val="00115232"/>
    <w:rsid w:val="001152E5"/>
    <w:rsid w:val="00116C24"/>
    <w:rsid w:val="001204EA"/>
    <w:rsid w:val="001210B0"/>
    <w:rsid w:val="00122D3A"/>
    <w:rsid w:val="0012321B"/>
    <w:rsid w:val="00123B0D"/>
    <w:rsid w:val="00124093"/>
    <w:rsid w:val="00124193"/>
    <w:rsid w:val="00124C8C"/>
    <w:rsid w:val="00124D50"/>
    <w:rsid w:val="00127493"/>
    <w:rsid w:val="00127582"/>
    <w:rsid w:val="00131221"/>
    <w:rsid w:val="00131687"/>
    <w:rsid w:val="00132014"/>
    <w:rsid w:val="00132430"/>
    <w:rsid w:val="00132EC9"/>
    <w:rsid w:val="001338C3"/>
    <w:rsid w:val="00133D36"/>
    <w:rsid w:val="00133D92"/>
    <w:rsid w:val="00140BD4"/>
    <w:rsid w:val="00141B12"/>
    <w:rsid w:val="00142128"/>
    <w:rsid w:val="001437F6"/>
    <w:rsid w:val="00145694"/>
    <w:rsid w:val="001458EA"/>
    <w:rsid w:val="00145A2C"/>
    <w:rsid w:val="00145EED"/>
    <w:rsid w:val="00146823"/>
    <w:rsid w:val="00146C33"/>
    <w:rsid w:val="00147783"/>
    <w:rsid w:val="00147810"/>
    <w:rsid w:val="0015247B"/>
    <w:rsid w:val="00153209"/>
    <w:rsid w:val="00153986"/>
    <w:rsid w:val="00154C22"/>
    <w:rsid w:val="001551A2"/>
    <w:rsid w:val="001556EA"/>
    <w:rsid w:val="00155855"/>
    <w:rsid w:val="00156388"/>
    <w:rsid w:val="001567DD"/>
    <w:rsid w:val="00156B79"/>
    <w:rsid w:val="00156F25"/>
    <w:rsid w:val="001575A3"/>
    <w:rsid w:val="001604F8"/>
    <w:rsid w:val="00160B5F"/>
    <w:rsid w:val="00161507"/>
    <w:rsid w:val="0016185C"/>
    <w:rsid w:val="00161AD4"/>
    <w:rsid w:val="00162543"/>
    <w:rsid w:val="00162682"/>
    <w:rsid w:val="001638E5"/>
    <w:rsid w:val="001642D4"/>
    <w:rsid w:val="00165FCB"/>
    <w:rsid w:val="001663D3"/>
    <w:rsid w:val="00167AEB"/>
    <w:rsid w:val="001710CA"/>
    <w:rsid w:val="00171205"/>
    <w:rsid w:val="00171DF5"/>
    <w:rsid w:val="00172450"/>
    <w:rsid w:val="0017258D"/>
    <w:rsid w:val="00173224"/>
    <w:rsid w:val="001736F6"/>
    <w:rsid w:val="00174071"/>
    <w:rsid w:val="001741FC"/>
    <w:rsid w:val="0017458B"/>
    <w:rsid w:val="00174643"/>
    <w:rsid w:val="0017472E"/>
    <w:rsid w:val="00175A00"/>
    <w:rsid w:val="00176375"/>
    <w:rsid w:val="00176C18"/>
    <w:rsid w:val="0018185F"/>
    <w:rsid w:val="0018190D"/>
    <w:rsid w:val="00181C00"/>
    <w:rsid w:val="001839FD"/>
    <w:rsid w:val="00185F57"/>
    <w:rsid w:val="00187301"/>
    <w:rsid w:val="001873D8"/>
    <w:rsid w:val="001874ED"/>
    <w:rsid w:val="00187C67"/>
    <w:rsid w:val="00187E31"/>
    <w:rsid w:val="00190333"/>
    <w:rsid w:val="001903AC"/>
    <w:rsid w:val="00190543"/>
    <w:rsid w:val="00191389"/>
    <w:rsid w:val="001914BF"/>
    <w:rsid w:val="00192852"/>
    <w:rsid w:val="001939C6"/>
    <w:rsid w:val="00193DA0"/>
    <w:rsid w:val="00193DF7"/>
    <w:rsid w:val="0019533F"/>
    <w:rsid w:val="00195648"/>
    <w:rsid w:val="0019566E"/>
    <w:rsid w:val="001962FD"/>
    <w:rsid w:val="00197686"/>
    <w:rsid w:val="00197A30"/>
    <w:rsid w:val="00197A7B"/>
    <w:rsid w:val="00197C9C"/>
    <w:rsid w:val="00197FF8"/>
    <w:rsid w:val="001A0F4A"/>
    <w:rsid w:val="001A102D"/>
    <w:rsid w:val="001A27FE"/>
    <w:rsid w:val="001A3999"/>
    <w:rsid w:val="001A39BA"/>
    <w:rsid w:val="001A3D9F"/>
    <w:rsid w:val="001A558B"/>
    <w:rsid w:val="001A7167"/>
    <w:rsid w:val="001A7555"/>
    <w:rsid w:val="001B0CFA"/>
    <w:rsid w:val="001B288E"/>
    <w:rsid w:val="001B2DD7"/>
    <w:rsid w:val="001B3690"/>
    <w:rsid w:val="001B36CC"/>
    <w:rsid w:val="001B4D10"/>
    <w:rsid w:val="001B60BA"/>
    <w:rsid w:val="001B67BD"/>
    <w:rsid w:val="001B7DBE"/>
    <w:rsid w:val="001C0B2C"/>
    <w:rsid w:val="001C1B39"/>
    <w:rsid w:val="001C3930"/>
    <w:rsid w:val="001C448A"/>
    <w:rsid w:val="001C4771"/>
    <w:rsid w:val="001C7817"/>
    <w:rsid w:val="001C7F34"/>
    <w:rsid w:val="001D014A"/>
    <w:rsid w:val="001D0489"/>
    <w:rsid w:val="001D1185"/>
    <w:rsid w:val="001D1726"/>
    <w:rsid w:val="001D1960"/>
    <w:rsid w:val="001D1BF4"/>
    <w:rsid w:val="001D305A"/>
    <w:rsid w:val="001D325C"/>
    <w:rsid w:val="001D57C3"/>
    <w:rsid w:val="001D5F55"/>
    <w:rsid w:val="001D7F83"/>
    <w:rsid w:val="001E05FD"/>
    <w:rsid w:val="001E0BC4"/>
    <w:rsid w:val="001E2174"/>
    <w:rsid w:val="001E3048"/>
    <w:rsid w:val="001E568B"/>
    <w:rsid w:val="001E57C0"/>
    <w:rsid w:val="001E5A6C"/>
    <w:rsid w:val="001E5DA7"/>
    <w:rsid w:val="001E5FD4"/>
    <w:rsid w:val="001F08C5"/>
    <w:rsid w:val="001F11AD"/>
    <w:rsid w:val="001F15FC"/>
    <w:rsid w:val="001F2127"/>
    <w:rsid w:val="001F21BB"/>
    <w:rsid w:val="001F4318"/>
    <w:rsid w:val="001F477C"/>
    <w:rsid w:val="001F4B40"/>
    <w:rsid w:val="001F4BF2"/>
    <w:rsid w:val="001F5303"/>
    <w:rsid w:val="001F5607"/>
    <w:rsid w:val="001F648D"/>
    <w:rsid w:val="001F6A7C"/>
    <w:rsid w:val="001F7BC7"/>
    <w:rsid w:val="001F7CAF"/>
    <w:rsid w:val="00200923"/>
    <w:rsid w:val="002012C4"/>
    <w:rsid w:val="00202422"/>
    <w:rsid w:val="0020276E"/>
    <w:rsid w:val="0020331D"/>
    <w:rsid w:val="0020380B"/>
    <w:rsid w:val="00203B36"/>
    <w:rsid w:val="002054C9"/>
    <w:rsid w:val="0020553B"/>
    <w:rsid w:val="00205847"/>
    <w:rsid w:val="00206F6E"/>
    <w:rsid w:val="00207C2C"/>
    <w:rsid w:val="00210FB8"/>
    <w:rsid w:val="00212735"/>
    <w:rsid w:val="00214326"/>
    <w:rsid w:val="00216D97"/>
    <w:rsid w:val="002176DB"/>
    <w:rsid w:val="00217E5A"/>
    <w:rsid w:val="002216FE"/>
    <w:rsid w:val="00221834"/>
    <w:rsid w:val="00221A89"/>
    <w:rsid w:val="00223392"/>
    <w:rsid w:val="002259C1"/>
    <w:rsid w:val="00225FC3"/>
    <w:rsid w:val="002304BE"/>
    <w:rsid w:val="00230DCA"/>
    <w:rsid w:val="002313B7"/>
    <w:rsid w:val="0023304D"/>
    <w:rsid w:val="00233C9D"/>
    <w:rsid w:val="00233D51"/>
    <w:rsid w:val="00236042"/>
    <w:rsid w:val="0023632B"/>
    <w:rsid w:val="00237929"/>
    <w:rsid w:val="00237C7E"/>
    <w:rsid w:val="002400A9"/>
    <w:rsid w:val="00240163"/>
    <w:rsid w:val="00240611"/>
    <w:rsid w:val="00240DEA"/>
    <w:rsid w:val="00241FBC"/>
    <w:rsid w:val="002427A0"/>
    <w:rsid w:val="00243181"/>
    <w:rsid w:val="00243FFD"/>
    <w:rsid w:val="00244143"/>
    <w:rsid w:val="002447D0"/>
    <w:rsid w:val="00245AA8"/>
    <w:rsid w:val="00246586"/>
    <w:rsid w:val="0024685C"/>
    <w:rsid w:val="002469BD"/>
    <w:rsid w:val="00247796"/>
    <w:rsid w:val="00247EB1"/>
    <w:rsid w:val="00250644"/>
    <w:rsid w:val="00250802"/>
    <w:rsid w:val="00251524"/>
    <w:rsid w:val="00251FE7"/>
    <w:rsid w:val="00252219"/>
    <w:rsid w:val="002526A5"/>
    <w:rsid w:val="0025373E"/>
    <w:rsid w:val="00253BC1"/>
    <w:rsid w:val="00256074"/>
    <w:rsid w:val="00256258"/>
    <w:rsid w:val="002564F4"/>
    <w:rsid w:val="00256E86"/>
    <w:rsid w:val="002578B5"/>
    <w:rsid w:val="00261577"/>
    <w:rsid w:val="00261F27"/>
    <w:rsid w:val="002637A2"/>
    <w:rsid w:val="00264620"/>
    <w:rsid w:val="00266973"/>
    <w:rsid w:val="002672CC"/>
    <w:rsid w:val="0026759D"/>
    <w:rsid w:val="00270092"/>
    <w:rsid w:val="0027045D"/>
    <w:rsid w:val="00272E4A"/>
    <w:rsid w:val="00273839"/>
    <w:rsid w:val="00274595"/>
    <w:rsid w:val="00274EC6"/>
    <w:rsid w:val="0027596E"/>
    <w:rsid w:val="00276246"/>
    <w:rsid w:val="00276304"/>
    <w:rsid w:val="0027651F"/>
    <w:rsid w:val="00276A4A"/>
    <w:rsid w:val="002778C1"/>
    <w:rsid w:val="002779FF"/>
    <w:rsid w:val="00280369"/>
    <w:rsid w:val="002815EA"/>
    <w:rsid w:val="002816D0"/>
    <w:rsid w:val="002818CB"/>
    <w:rsid w:val="002824EB"/>
    <w:rsid w:val="00282B06"/>
    <w:rsid w:val="00284BF1"/>
    <w:rsid w:val="002860A9"/>
    <w:rsid w:val="00286131"/>
    <w:rsid w:val="00286E43"/>
    <w:rsid w:val="0028750E"/>
    <w:rsid w:val="002876DC"/>
    <w:rsid w:val="00290CC9"/>
    <w:rsid w:val="00290E3E"/>
    <w:rsid w:val="0029106F"/>
    <w:rsid w:val="00291EE3"/>
    <w:rsid w:val="00292317"/>
    <w:rsid w:val="00294E6F"/>
    <w:rsid w:val="00295007"/>
    <w:rsid w:val="002959D3"/>
    <w:rsid w:val="002978E5"/>
    <w:rsid w:val="00297AAB"/>
    <w:rsid w:val="002A095E"/>
    <w:rsid w:val="002A143F"/>
    <w:rsid w:val="002A26C8"/>
    <w:rsid w:val="002A39A9"/>
    <w:rsid w:val="002A4100"/>
    <w:rsid w:val="002A4D71"/>
    <w:rsid w:val="002A4D87"/>
    <w:rsid w:val="002A583B"/>
    <w:rsid w:val="002A598F"/>
    <w:rsid w:val="002A62A9"/>
    <w:rsid w:val="002B011B"/>
    <w:rsid w:val="002B19C3"/>
    <w:rsid w:val="002B1A1D"/>
    <w:rsid w:val="002B1D4B"/>
    <w:rsid w:val="002B236F"/>
    <w:rsid w:val="002B3564"/>
    <w:rsid w:val="002B4027"/>
    <w:rsid w:val="002B4F39"/>
    <w:rsid w:val="002C1462"/>
    <w:rsid w:val="002C18F3"/>
    <w:rsid w:val="002C1F07"/>
    <w:rsid w:val="002C2BA7"/>
    <w:rsid w:val="002C3DFE"/>
    <w:rsid w:val="002C3FD6"/>
    <w:rsid w:val="002C4115"/>
    <w:rsid w:val="002C4886"/>
    <w:rsid w:val="002C50ED"/>
    <w:rsid w:val="002C63DB"/>
    <w:rsid w:val="002C67BF"/>
    <w:rsid w:val="002C7699"/>
    <w:rsid w:val="002C771E"/>
    <w:rsid w:val="002C7E67"/>
    <w:rsid w:val="002D0A71"/>
    <w:rsid w:val="002D1060"/>
    <w:rsid w:val="002D1F68"/>
    <w:rsid w:val="002D2ED1"/>
    <w:rsid w:val="002D3AD3"/>
    <w:rsid w:val="002D3CDA"/>
    <w:rsid w:val="002D4CA6"/>
    <w:rsid w:val="002D539F"/>
    <w:rsid w:val="002D7E33"/>
    <w:rsid w:val="002E05A4"/>
    <w:rsid w:val="002E0969"/>
    <w:rsid w:val="002E32AE"/>
    <w:rsid w:val="002E3A10"/>
    <w:rsid w:val="002E406C"/>
    <w:rsid w:val="002E4675"/>
    <w:rsid w:val="002E64DF"/>
    <w:rsid w:val="002E69CE"/>
    <w:rsid w:val="002F2EB7"/>
    <w:rsid w:val="002F3BED"/>
    <w:rsid w:val="002F5854"/>
    <w:rsid w:val="002F5F75"/>
    <w:rsid w:val="002F63E5"/>
    <w:rsid w:val="002F65D7"/>
    <w:rsid w:val="0030099D"/>
    <w:rsid w:val="00300FBC"/>
    <w:rsid w:val="00301385"/>
    <w:rsid w:val="00301DA6"/>
    <w:rsid w:val="00302FE5"/>
    <w:rsid w:val="0030419F"/>
    <w:rsid w:val="0030658D"/>
    <w:rsid w:val="00306D8C"/>
    <w:rsid w:val="00307C43"/>
    <w:rsid w:val="0031229A"/>
    <w:rsid w:val="00312935"/>
    <w:rsid w:val="003131DC"/>
    <w:rsid w:val="0031320F"/>
    <w:rsid w:val="00313944"/>
    <w:rsid w:val="003155C4"/>
    <w:rsid w:val="00315F3A"/>
    <w:rsid w:val="00316967"/>
    <w:rsid w:val="00316B38"/>
    <w:rsid w:val="00316CE7"/>
    <w:rsid w:val="00317E22"/>
    <w:rsid w:val="00317EA9"/>
    <w:rsid w:val="00320A53"/>
    <w:rsid w:val="00322119"/>
    <w:rsid w:val="00322554"/>
    <w:rsid w:val="003231E3"/>
    <w:rsid w:val="00324683"/>
    <w:rsid w:val="00324B19"/>
    <w:rsid w:val="00325649"/>
    <w:rsid w:val="003260F5"/>
    <w:rsid w:val="003265DE"/>
    <w:rsid w:val="00326997"/>
    <w:rsid w:val="00330942"/>
    <w:rsid w:val="00330F53"/>
    <w:rsid w:val="0033136C"/>
    <w:rsid w:val="00331FFC"/>
    <w:rsid w:val="003321A0"/>
    <w:rsid w:val="003321EF"/>
    <w:rsid w:val="003338AC"/>
    <w:rsid w:val="00333E36"/>
    <w:rsid w:val="00334F9E"/>
    <w:rsid w:val="0033507C"/>
    <w:rsid w:val="003350AA"/>
    <w:rsid w:val="00335361"/>
    <w:rsid w:val="00335DD7"/>
    <w:rsid w:val="003410B4"/>
    <w:rsid w:val="00341E2A"/>
    <w:rsid w:val="0034364E"/>
    <w:rsid w:val="00344E92"/>
    <w:rsid w:val="00345BAC"/>
    <w:rsid w:val="00347E6E"/>
    <w:rsid w:val="00350039"/>
    <w:rsid w:val="00350E40"/>
    <w:rsid w:val="00351216"/>
    <w:rsid w:val="00351D62"/>
    <w:rsid w:val="003525BA"/>
    <w:rsid w:val="00352EA2"/>
    <w:rsid w:val="0035338B"/>
    <w:rsid w:val="003534A2"/>
    <w:rsid w:val="00353C36"/>
    <w:rsid w:val="00354BC7"/>
    <w:rsid w:val="00354C1A"/>
    <w:rsid w:val="00355D5F"/>
    <w:rsid w:val="00355E36"/>
    <w:rsid w:val="00356903"/>
    <w:rsid w:val="00356F34"/>
    <w:rsid w:val="0035732E"/>
    <w:rsid w:val="00357412"/>
    <w:rsid w:val="00357551"/>
    <w:rsid w:val="00357AE8"/>
    <w:rsid w:val="003601AC"/>
    <w:rsid w:val="0036054E"/>
    <w:rsid w:val="00362520"/>
    <w:rsid w:val="0036307F"/>
    <w:rsid w:val="0036525B"/>
    <w:rsid w:val="0036532B"/>
    <w:rsid w:val="0036717D"/>
    <w:rsid w:val="003710B0"/>
    <w:rsid w:val="00371322"/>
    <w:rsid w:val="00371565"/>
    <w:rsid w:val="00371792"/>
    <w:rsid w:val="00371E94"/>
    <w:rsid w:val="00371F60"/>
    <w:rsid w:val="003720C4"/>
    <w:rsid w:val="00372A45"/>
    <w:rsid w:val="00372F3A"/>
    <w:rsid w:val="00373363"/>
    <w:rsid w:val="00373B2F"/>
    <w:rsid w:val="0037456A"/>
    <w:rsid w:val="00374B43"/>
    <w:rsid w:val="00375157"/>
    <w:rsid w:val="003751AB"/>
    <w:rsid w:val="0037574E"/>
    <w:rsid w:val="003760BC"/>
    <w:rsid w:val="003763D0"/>
    <w:rsid w:val="00376813"/>
    <w:rsid w:val="003773F7"/>
    <w:rsid w:val="003775AD"/>
    <w:rsid w:val="00377B42"/>
    <w:rsid w:val="00380560"/>
    <w:rsid w:val="0038111A"/>
    <w:rsid w:val="0038214C"/>
    <w:rsid w:val="003822C7"/>
    <w:rsid w:val="00383AC8"/>
    <w:rsid w:val="0038462C"/>
    <w:rsid w:val="00386532"/>
    <w:rsid w:val="00387146"/>
    <w:rsid w:val="003871AA"/>
    <w:rsid w:val="003871C5"/>
    <w:rsid w:val="00387C36"/>
    <w:rsid w:val="00387FD8"/>
    <w:rsid w:val="003918F1"/>
    <w:rsid w:val="003918FA"/>
    <w:rsid w:val="00392811"/>
    <w:rsid w:val="0039290C"/>
    <w:rsid w:val="00393D1C"/>
    <w:rsid w:val="00394F1E"/>
    <w:rsid w:val="003A307F"/>
    <w:rsid w:val="003A3B91"/>
    <w:rsid w:val="003A40C9"/>
    <w:rsid w:val="003A464E"/>
    <w:rsid w:val="003A4947"/>
    <w:rsid w:val="003A7156"/>
    <w:rsid w:val="003A7425"/>
    <w:rsid w:val="003A742C"/>
    <w:rsid w:val="003B0300"/>
    <w:rsid w:val="003B084B"/>
    <w:rsid w:val="003B10E9"/>
    <w:rsid w:val="003B1B4F"/>
    <w:rsid w:val="003B1C7A"/>
    <w:rsid w:val="003B2C4C"/>
    <w:rsid w:val="003B37A4"/>
    <w:rsid w:val="003B4254"/>
    <w:rsid w:val="003B517B"/>
    <w:rsid w:val="003B537D"/>
    <w:rsid w:val="003B7A67"/>
    <w:rsid w:val="003B7EA2"/>
    <w:rsid w:val="003C1131"/>
    <w:rsid w:val="003C132D"/>
    <w:rsid w:val="003C5C6B"/>
    <w:rsid w:val="003C67CF"/>
    <w:rsid w:val="003C7E59"/>
    <w:rsid w:val="003D0F79"/>
    <w:rsid w:val="003D10F5"/>
    <w:rsid w:val="003D21FB"/>
    <w:rsid w:val="003D3368"/>
    <w:rsid w:val="003D44E6"/>
    <w:rsid w:val="003D4984"/>
    <w:rsid w:val="003D4D4D"/>
    <w:rsid w:val="003D52DB"/>
    <w:rsid w:val="003D5529"/>
    <w:rsid w:val="003D64DB"/>
    <w:rsid w:val="003D6836"/>
    <w:rsid w:val="003D7044"/>
    <w:rsid w:val="003D7BDF"/>
    <w:rsid w:val="003E1D73"/>
    <w:rsid w:val="003E21DB"/>
    <w:rsid w:val="003E36F4"/>
    <w:rsid w:val="003E3C46"/>
    <w:rsid w:val="003E3D9B"/>
    <w:rsid w:val="003E3EAD"/>
    <w:rsid w:val="003E3F37"/>
    <w:rsid w:val="003E48DA"/>
    <w:rsid w:val="003E5517"/>
    <w:rsid w:val="003E6578"/>
    <w:rsid w:val="003E67E4"/>
    <w:rsid w:val="003E7DC7"/>
    <w:rsid w:val="003E7E89"/>
    <w:rsid w:val="003F02EB"/>
    <w:rsid w:val="003F11B9"/>
    <w:rsid w:val="003F17C4"/>
    <w:rsid w:val="003F26F0"/>
    <w:rsid w:val="003F275B"/>
    <w:rsid w:val="003F2AD1"/>
    <w:rsid w:val="003F4ADB"/>
    <w:rsid w:val="003F4DE5"/>
    <w:rsid w:val="003F59E7"/>
    <w:rsid w:val="003F5C7C"/>
    <w:rsid w:val="003F6C4C"/>
    <w:rsid w:val="003F6FF7"/>
    <w:rsid w:val="003F73B0"/>
    <w:rsid w:val="0040032F"/>
    <w:rsid w:val="00402CD9"/>
    <w:rsid w:val="0040306B"/>
    <w:rsid w:val="00403248"/>
    <w:rsid w:val="00403DBA"/>
    <w:rsid w:val="00405741"/>
    <w:rsid w:val="00405C56"/>
    <w:rsid w:val="004064AA"/>
    <w:rsid w:val="00411947"/>
    <w:rsid w:val="0041387F"/>
    <w:rsid w:val="00413CDC"/>
    <w:rsid w:val="00414509"/>
    <w:rsid w:val="00415BA3"/>
    <w:rsid w:val="00415D3F"/>
    <w:rsid w:val="00416412"/>
    <w:rsid w:val="00417906"/>
    <w:rsid w:val="004179E2"/>
    <w:rsid w:val="00417DB8"/>
    <w:rsid w:val="00420AF9"/>
    <w:rsid w:val="00422A2A"/>
    <w:rsid w:val="00422B9E"/>
    <w:rsid w:val="0042354B"/>
    <w:rsid w:val="004240BF"/>
    <w:rsid w:val="00425BCD"/>
    <w:rsid w:val="00425E6D"/>
    <w:rsid w:val="00430735"/>
    <w:rsid w:val="00431972"/>
    <w:rsid w:val="00433C38"/>
    <w:rsid w:val="00434909"/>
    <w:rsid w:val="00434C9A"/>
    <w:rsid w:val="00434EE4"/>
    <w:rsid w:val="0043506E"/>
    <w:rsid w:val="00436699"/>
    <w:rsid w:val="00437AF3"/>
    <w:rsid w:val="004412B3"/>
    <w:rsid w:val="00441771"/>
    <w:rsid w:val="0044196A"/>
    <w:rsid w:val="00441ADC"/>
    <w:rsid w:val="00444124"/>
    <w:rsid w:val="00444871"/>
    <w:rsid w:val="004457EC"/>
    <w:rsid w:val="00445DBC"/>
    <w:rsid w:val="00445FB5"/>
    <w:rsid w:val="00450C7F"/>
    <w:rsid w:val="00451C04"/>
    <w:rsid w:val="00452032"/>
    <w:rsid w:val="00452988"/>
    <w:rsid w:val="00453773"/>
    <w:rsid w:val="004538DC"/>
    <w:rsid w:val="00453BB4"/>
    <w:rsid w:val="0045432B"/>
    <w:rsid w:val="0045615A"/>
    <w:rsid w:val="00457D0D"/>
    <w:rsid w:val="0046013C"/>
    <w:rsid w:val="0046050F"/>
    <w:rsid w:val="00461333"/>
    <w:rsid w:val="00461666"/>
    <w:rsid w:val="00461B9F"/>
    <w:rsid w:val="00461DDA"/>
    <w:rsid w:val="00461E25"/>
    <w:rsid w:val="004639D5"/>
    <w:rsid w:val="00463FC4"/>
    <w:rsid w:val="00464FFF"/>
    <w:rsid w:val="00466D1E"/>
    <w:rsid w:val="0047039F"/>
    <w:rsid w:val="004714CF"/>
    <w:rsid w:val="004714F7"/>
    <w:rsid w:val="00473EB3"/>
    <w:rsid w:val="004752A4"/>
    <w:rsid w:val="00475EF5"/>
    <w:rsid w:val="00476C3F"/>
    <w:rsid w:val="00476C58"/>
    <w:rsid w:val="00477069"/>
    <w:rsid w:val="004771BF"/>
    <w:rsid w:val="00481076"/>
    <w:rsid w:val="00482562"/>
    <w:rsid w:val="004836C2"/>
    <w:rsid w:val="004839B3"/>
    <w:rsid w:val="004855ED"/>
    <w:rsid w:val="00486A32"/>
    <w:rsid w:val="00487D76"/>
    <w:rsid w:val="00487EF7"/>
    <w:rsid w:val="00490BA0"/>
    <w:rsid w:val="004924FB"/>
    <w:rsid w:val="00492FF7"/>
    <w:rsid w:val="00493123"/>
    <w:rsid w:val="00496571"/>
    <w:rsid w:val="004968A2"/>
    <w:rsid w:val="00497B2A"/>
    <w:rsid w:val="004A021F"/>
    <w:rsid w:val="004A03F2"/>
    <w:rsid w:val="004A1453"/>
    <w:rsid w:val="004A1A5B"/>
    <w:rsid w:val="004A1D96"/>
    <w:rsid w:val="004A2104"/>
    <w:rsid w:val="004A2608"/>
    <w:rsid w:val="004A2CF5"/>
    <w:rsid w:val="004A30CC"/>
    <w:rsid w:val="004A3868"/>
    <w:rsid w:val="004A46EC"/>
    <w:rsid w:val="004A4CBD"/>
    <w:rsid w:val="004A4F1D"/>
    <w:rsid w:val="004A59EC"/>
    <w:rsid w:val="004A6650"/>
    <w:rsid w:val="004A6918"/>
    <w:rsid w:val="004A7A35"/>
    <w:rsid w:val="004A7BF4"/>
    <w:rsid w:val="004B1A4F"/>
    <w:rsid w:val="004B2594"/>
    <w:rsid w:val="004B261D"/>
    <w:rsid w:val="004B28EC"/>
    <w:rsid w:val="004B2AF6"/>
    <w:rsid w:val="004B3F5E"/>
    <w:rsid w:val="004B49D8"/>
    <w:rsid w:val="004B49F6"/>
    <w:rsid w:val="004B50B2"/>
    <w:rsid w:val="004B58E6"/>
    <w:rsid w:val="004B6C3E"/>
    <w:rsid w:val="004B77FA"/>
    <w:rsid w:val="004C27B2"/>
    <w:rsid w:val="004C3645"/>
    <w:rsid w:val="004C3CC9"/>
    <w:rsid w:val="004C54EF"/>
    <w:rsid w:val="004C563D"/>
    <w:rsid w:val="004C5CE2"/>
    <w:rsid w:val="004C5FDF"/>
    <w:rsid w:val="004C65D0"/>
    <w:rsid w:val="004C673E"/>
    <w:rsid w:val="004C6EDD"/>
    <w:rsid w:val="004C6FAD"/>
    <w:rsid w:val="004C7494"/>
    <w:rsid w:val="004D0955"/>
    <w:rsid w:val="004D12F2"/>
    <w:rsid w:val="004D13DA"/>
    <w:rsid w:val="004D20BD"/>
    <w:rsid w:val="004D226B"/>
    <w:rsid w:val="004D333E"/>
    <w:rsid w:val="004D3DE2"/>
    <w:rsid w:val="004D64F4"/>
    <w:rsid w:val="004D7AA2"/>
    <w:rsid w:val="004E0155"/>
    <w:rsid w:val="004E06A3"/>
    <w:rsid w:val="004E099A"/>
    <w:rsid w:val="004E09B6"/>
    <w:rsid w:val="004E156E"/>
    <w:rsid w:val="004E1D26"/>
    <w:rsid w:val="004E21E4"/>
    <w:rsid w:val="004E2AFD"/>
    <w:rsid w:val="004E50C5"/>
    <w:rsid w:val="004E5EF1"/>
    <w:rsid w:val="004E60AD"/>
    <w:rsid w:val="004E6253"/>
    <w:rsid w:val="004F1649"/>
    <w:rsid w:val="004F2BF0"/>
    <w:rsid w:val="004F557E"/>
    <w:rsid w:val="004F5883"/>
    <w:rsid w:val="004F5D57"/>
    <w:rsid w:val="0050020E"/>
    <w:rsid w:val="00502894"/>
    <w:rsid w:val="00502BBD"/>
    <w:rsid w:val="00502CD6"/>
    <w:rsid w:val="0050423D"/>
    <w:rsid w:val="00504D9B"/>
    <w:rsid w:val="00505A7A"/>
    <w:rsid w:val="00506BB2"/>
    <w:rsid w:val="005108F8"/>
    <w:rsid w:val="00510E07"/>
    <w:rsid w:val="0051175E"/>
    <w:rsid w:val="00511DA2"/>
    <w:rsid w:val="005126F3"/>
    <w:rsid w:val="00513AB8"/>
    <w:rsid w:val="00514233"/>
    <w:rsid w:val="005143D4"/>
    <w:rsid w:val="005155EB"/>
    <w:rsid w:val="00517326"/>
    <w:rsid w:val="0052036C"/>
    <w:rsid w:val="005209B5"/>
    <w:rsid w:val="00521608"/>
    <w:rsid w:val="00521BC4"/>
    <w:rsid w:val="00522835"/>
    <w:rsid w:val="00522AE2"/>
    <w:rsid w:val="005243C9"/>
    <w:rsid w:val="0052505E"/>
    <w:rsid w:val="005266F4"/>
    <w:rsid w:val="00526EE5"/>
    <w:rsid w:val="00527147"/>
    <w:rsid w:val="0052760D"/>
    <w:rsid w:val="00527D3C"/>
    <w:rsid w:val="0053058A"/>
    <w:rsid w:val="00530D02"/>
    <w:rsid w:val="00530FD5"/>
    <w:rsid w:val="005316A6"/>
    <w:rsid w:val="0053275C"/>
    <w:rsid w:val="005338AC"/>
    <w:rsid w:val="00533B36"/>
    <w:rsid w:val="00535B65"/>
    <w:rsid w:val="00536B0F"/>
    <w:rsid w:val="005400BE"/>
    <w:rsid w:val="0054047B"/>
    <w:rsid w:val="00541346"/>
    <w:rsid w:val="00542CEF"/>
    <w:rsid w:val="00542DE9"/>
    <w:rsid w:val="00543ED4"/>
    <w:rsid w:val="00544030"/>
    <w:rsid w:val="00544BE8"/>
    <w:rsid w:val="00545B6A"/>
    <w:rsid w:val="00545D55"/>
    <w:rsid w:val="0054703E"/>
    <w:rsid w:val="00547D2C"/>
    <w:rsid w:val="00551B01"/>
    <w:rsid w:val="00551D1E"/>
    <w:rsid w:val="00552638"/>
    <w:rsid w:val="00552B5A"/>
    <w:rsid w:val="00552B7A"/>
    <w:rsid w:val="00553A75"/>
    <w:rsid w:val="00553D57"/>
    <w:rsid w:val="00554242"/>
    <w:rsid w:val="0055437F"/>
    <w:rsid w:val="005551E2"/>
    <w:rsid w:val="0055550D"/>
    <w:rsid w:val="0055604B"/>
    <w:rsid w:val="005568BC"/>
    <w:rsid w:val="00557074"/>
    <w:rsid w:val="00557EFB"/>
    <w:rsid w:val="005609C2"/>
    <w:rsid w:val="005615B9"/>
    <w:rsid w:val="00561EB0"/>
    <w:rsid w:val="005634EE"/>
    <w:rsid w:val="0056357B"/>
    <w:rsid w:val="00563955"/>
    <w:rsid w:val="00563DD2"/>
    <w:rsid w:val="005644E7"/>
    <w:rsid w:val="0056593B"/>
    <w:rsid w:val="005667F9"/>
    <w:rsid w:val="005669C5"/>
    <w:rsid w:val="00566A50"/>
    <w:rsid w:val="00567736"/>
    <w:rsid w:val="00570579"/>
    <w:rsid w:val="00570B4D"/>
    <w:rsid w:val="0057100E"/>
    <w:rsid w:val="00572A33"/>
    <w:rsid w:val="00572E40"/>
    <w:rsid w:val="005732E8"/>
    <w:rsid w:val="00573CAC"/>
    <w:rsid w:val="00575168"/>
    <w:rsid w:val="00575565"/>
    <w:rsid w:val="00575A2F"/>
    <w:rsid w:val="00575A7B"/>
    <w:rsid w:val="00575B5C"/>
    <w:rsid w:val="00575D1C"/>
    <w:rsid w:val="00576F9D"/>
    <w:rsid w:val="0057745D"/>
    <w:rsid w:val="00577610"/>
    <w:rsid w:val="00577897"/>
    <w:rsid w:val="00577C59"/>
    <w:rsid w:val="00577CE3"/>
    <w:rsid w:val="00581374"/>
    <w:rsid w:val="00582B33"/>
    <w:rsid w:val="005836FD"/>
    <w:rsid w:val="00584951"/>
    <w:rsid w:val="00585A45"/>
    <w:rsid w:val="00586DC6"/>
    <w:rsid w:val="00591AFE"/>
    <w:rsid w:val="00592BD2"/>
    <w:rsid w:val="0059343A"/>
    <w:rsid w:val="00594007"/>
    <w:rsid w:val="0059459E"/>
    <w:rsid w:val="00594834"/>
    <w:rsid w:val="00594DF7"/>
    <w:rsid w:val="00595831"/>
    <w:rsid w:val="005958A8"/>
    <w:rsid w:val="005958C9"/>
    <w:rsid w:val="005965C5"/>
    <w:rsid w:val="005970A6"/>
    <w:rsid w:val="00597720"/>
    <w:rsid w:val="00597766"/>
    <w:rsid w:val="005A0051"/>
    <w:rsid w:val="005A03A3"/>
    <w:rsid w:val="005A03E5"/>
    <w:rsid w:val="005A09B1"/>
    <w:rsid w:val="005A1589"/>
    <w:rsid w:val="005A193B"/>
    <w:rsid w:val="005A1D5B"/>
    <w:rsid w:val="005A37CD"/>
    <w:rsid w:val="005A5072"/>
    <w:rsid w:val="005A57AD"/>
    <w:rsid w:val="005A6EAC"/>
    <w:rsid w:val="005A77F2"/>
    <w:rsid w:val="005B0541"/>
    <w:rsid w:val="005B14F2"/>
    <w:rsid w:val="005B1DAA"/>
    <w:rsid w:val="005B2420"/>
    <w:rsid w:val="005B2B1A"/>
    <w:rsid w:val="005B3B49"/>
    <w:rsid w:val="005B404B"/>
    <w:rsid w:val="005B4A84"/>
    <w:rsid w:val="005B5170"/>
    <w:rsid w:val="005B7888"/>
    <w:rsid w:val="005C0AEB"/>
    <w:rsid w:val="005C0B5C"/>
    <w:rsid w:val="005C0C11"/>
    <w:rsid w:val="005C1242"/>
    <w:rsid w:val="005C1E12"/>
    <w:rsid w:val="005C2B00"/>
    <w:rsid w:val="005C4373"/>
    <w:rsid w:val="005C624E"/>
    <w:rsid w:val="005C722A"/>
    <w:rsid w:val="005D053D"/>
    <w:rsid w:val="005D1904"/>
    <w:rsid w:val="005D1B53"/>
    <w:rsid w:val="005D24EB"/>
    <w:rsid w:val="005D2573"/>
    <w:rsid w:val="005D30A2"/>
    <w:rsid w:val="005D524A"/>
    <w:rsid w:val="005D5254"/>
    <w:rsid w:val="005D52C5"/>
    <w:rsid w:val="005D5DF1"/>
    <w:rsid w:val="005D74A7"/>
    <w:rsid w:val="005D7AA5"/>
    <w:rsid w:val="005E0482"/>
    <w:rsid w:val="005E121C"/>
    <w:rsid w:val="005E246E"/>
    <w:rsid w:val="005E3AF0"/>
    <w:rsid w:val="005E4A8A"/>
    <w:rsid w:val="005E5456"/>
    <w:rsid w:val="005E5665"/>
    <w:rsid w:val="005E6D1B"/>
    <w:rsid w:val="005E765C"/>
    <w:rsid w:val="005F0A82"/>
    <w:rsid w:val="005F1312"/>
    <w:rsid w:val="005F1586"/>
    <w:rsid w:val="005F18D7"/>
    <w:rsid w:val="005F1D69"/>
    <w:rsid w:val="005F233A"/>
    <w:rsid w:val="005F3D03"/>
    <w:rsid w:val="005F5FF1"/>
    <w:rsid w:val="005F6D6F"/>
    <w:rsid w:val="005F6ED2"/>
    <w:rsid w:val="005F7ACD"/>
    <w:rsid w:val="0060094A"/>
    <w:rsid w:val="006018E0"/>
    <w:rsid w:val="00601F97"/>
    <w:rsid w:val="00602608"/>
    <w:rsid w:val="006039EE"/>
    <w:rsid w:val="0060492C"/>
    <w:rsid w:val="00604BCE"/>
    <w:rsid w:val="00605BE3"/>
    <w:rsid w:val="00606EEA"/>
    <w:rsid w:val="00607D83"/>
    <w:rsid w:val="006109DA"/>
    <w:rsid w:val="00611494"/>
    <w:rsid w:val="00611B5F"/>
    <w:rsid w:val="00612293"/>
    <w:rsid w:val="00613EE3"/>
    <w:rsid w:val="006144D2"/>
    <w:rsid w:val="00614E32"/>
    <w:rsid w:val="00615148"/>
    <w:rsid w:val="006152E8"/>
    <w:rsid w:val="006178B9"/>
    <w:rsid w:val="00617B4F"/>
    <w:rsid w:val="00617CF9"/>
    <w:rsid w:val="00620F30"/>
    <w:rsid w:val="006229A6"/>
    <w:rsid w:val="00622C0D"/>
    <w:rsid w:val="00623CB2"/>
    <w:rsid w:val="00624AFA"/>
    <w:rsid w:val="006254CC"/>
    <w:rsid w:val="00626AB4"/>
    <w:rsid w:val="006278BB"/>
    <w:rsid w:val="00630D72"/>
    <w:rsid w:val="00633B94"/>
    <w:rsid w:val="00633BE9"/>
    <w:rsid w:val="00634C3E"/>
    <w:rsid w:val="00634DCA"/>
    <w:rsid w:val="00635527"/>
    <w:rsid w:val="00636BE9"/>
    <w:rsid w:val="00637187"/>
    <w:rsid w:val="006401F5"/>
    <w:rsid w:val="006431E0"/>
    <w:rsid w:val="00643D96"/>
    <w:rsid w:val="00643F5E"/>
    <w:rsid w:val="006455D9"/>
    <w:rsid w:val="00647E39"/>
    <w:rsid w:val="00647E6C"/>
    <w:rsid w:val="00651B1F"/>
    <w:rsid w:val="00652401"/>
    <w:rsid w:val="00652447"/>
    <w:rsid w:val="00653095"/>
    <w:rsid w:val="0065407F"/>
    <w:rsid w:val="0065419E"/>
    <w:rsid w:val="0065495F"/>
    <w:rsid w:val="00655549"/>
    <w:rsid w:val="0065731E"/>
    <w:rsid w:val="00657C3C"/>
    <w:rsid w:val="006603BE"/>
    <w:rsid w:val="00660EF4"/>
    <w:rsid w:val="00660F6A"/>
    <w:rsid w:val="006616A8"/>
    <w:rsid w:val="0066251A"/>
    <w:rsid w:val="0066403D"/>
    <w:rsid w:val="00664521"/>
    <w:rsid w:val="00664F37"/>
    <w:rsid w:val="00665F78"/>
    <w:rsid w:val="006661D4"/>
    <w:rsid w:val="0066632F"/>
    <w:rsid w:val="00666941"/>
    <w:rsid w:val="00666BB2"/>
    <w:rsid w:val="00667BE7"/>
    <w:rsid w:val="0067135C"/>
    <w:rsid w:val="006716E8"/>
    <w:rsid w:val="00675A06"/>
    <w:rsid w:val="006760C7"/>
    <w:rsid w:val="0067741B"/>
    <w:rsid w:val="00677A80"/>
    <w:rsid w:val="006809B9"/>
    <w:rsid w:val="006810B5"/>
    <w:rsid w:val="006817A0"/>
    <w:rsid w:val="00682243"/>
    <w:rsid w:val="006826F9"/>
    <w:rsid w:val="00683045"/>
    <w:rsid w:val="006833C6"/>
    <w:rsid w:val="006839E7"/>
    <w:rsid w:val="0068449B"/>
    <w:rsid w:val="0068450F"/>
    <w:rsid w:val="0068676A"/>
    <w:rsid w:val="00686A2F"/>
    <w:rsid w:val="00690041"/>
    <w:rsid w:val="006907DD"/>
    <w:rsid w:val="0069080C"/>
    <w:rsid w:val="00690E30"/>
    <w:rsid w:val="0069204D"/>
    <w:rsid w:val="006938FC"/>
    <w:rsid w:val="0069744C"/>
    <w:rsid w:val="00697746"/>
    <w:rsid w:val="006A0294"/>
    <w:rsid w:val="006A0386"/>
    <w:rsid w:val="006A0F44"/>
    <w:rsid w:val="006A1404"/>
    <w:rsid w:val="006A1EC1"/>
    <w:rsid w:val="006A3943"/>
    <w:rsid w:val="006A3B26"/>
    <w:rsid w:val="006A3C88"/>
    <w:rsid w:val="006A4494"/>
    <w:rsid w:val="006A742D"/>
    <w:rsid w:val="006B176E"/>
    <w:rsid w:val="006B319B"/>
    <w:rsid w:val="006B3ADC"/>
    <w:rsid w:val="006B4D5B"/>
    <w:rsid w:val="006B4F6C"/>
    <w:rsid w:val="006B5AE6"/>
    <w:rsid w:val="006B6A7E"/>
    <w:rsid w:val="006B6AAE"/>
    <w:rsid w:val="006C0122"/>
    <w:rsid w:val="006C3713"/>
    <w:rsid w:val="006C38B0"/>
    <w:rsid w:val="006C4F82"/>
    <w:rsid w:val="006D196F"/>
    <w:rsid w:val="006D2D3E"/>
    <w:rsid w:val="006D324E"/>
    <w:rsid w:val="006D3B0D"/>
    <w:rsid w:val="006D3C77"/>
    <w:rsid w:val="006D40BB"/>
    <w:rsid w:val="006D521E"/>
    <w:rsid w:val="006D60C4"/>
    <w:rsid w:val="006D7C07"/>
    <w:rsid w:val="006E0DD3"/>
    <w:rsid w:val="006E0EBA"/>
    <w:rsid w:val="006E2494"/>
    <w:rsid w:val="006E26F0"/>
    <w:rsid w:val="006E3E60"/>
    <w:rsid w:val="006E43BD"/>
    <w:rsid w:val="006E4743"/>
    <w:rsid w:val="006E51EC"/>
    <w:rsid w:val="006E5375"/>
    <w:rsid w:val="006E6FEF"/>
    <w:rsid w:val="006E713C"/>
    <w:rsid w:val="006F0B01"/>
    <w:rsid w:val="006F2093"/>
    <w:rsid w:val="006F2725"/>
    <w:rsid w:val="006F290E"/>
    <w:rsid w:val="006F48B5"/>
    <w:rsid w:val="006F4B85"/>
    <w:rsid w:val="006F5438"/>
    <w:rsid w:val="006F6824"/>
    <w:rsid w:val="006F74D8"/>
    <w:rsid w:val="006F79A4"/>
    <w:rsid w:val="0070069E"/>
    <w:rsid w:val="00701552"/>
    <w:rsid w:val="007033EA"/>
    <w:rsid w:val="007034F0"/>
    <w:rsid w:val="007043DC"/>
    <w:rsid w:val="0070497D"/>
    <w:rsid w:val="007063A0"/>
    <w:rsid w:val="0070644A"/>
    <w:rsid w:val="007068EE"/>
    <w:rsid w:val="00706E0D"/>
    <w:rsid w:val="00707121"/>
    <w:rsid w:val="0070718C"/>
    <w:rsid w:val="007101B2"/>
    <w:rsid w:val="00710468"/>
    <w:rsid w:val="0071151C"/>
    <w:rsid w:val="0071187B"/>
    <w:rsid w:val="00711ED2"/>
    <w:rsid w:val="00712987"/>
    <w:rsid w:val="00713269"/>
    <w:rsid w:val="00713653"/>
    <w:rsid w:val="007139C6"/>
    <w:rsid w:val="00713EA8"/>
    <w:rsid w:val="007141BE"/>
    <w:rsid w:val="00714275"/>
    <w:rsid w:val="00715904"/>
    <w:rsid w:val="00716DF0"/>
    <w:rsid w:val="00716E12"/>
    <w:rsid w:val="0072140C"/>
    <w:rsid w:val="00721F7F"/>
    <w:rsid w:val="007222EC"/>
    <w:rsid w:val="007248AB"/>
    <w:rsid w:val="00725399"/>
    <w:rsid w:val="007257A6"/>
    <w:rsid w:val="00725D9C"/>
    <w:rsid w:val="00727A1F"/>
    <w:rsid w:val="0073173A"/>
    <w:rsid w:val="00731DE7"/>
    <w:rsid w:val="0073369B"/>
    <w:rsid w:val="007338F1"/>
    <w:rsid w:val="0073408B"/>
    <w:rsid w:val="0073497E"/>
    <w:rsid w:val="0073529D"/>
    <w:rsid w:val="00735B5C"/>
    <w:rsid w:val="007365F8"/>
    <w:rsid w:val="00737BAE"/>
    <w:rsid w:val="00737D79"/>
    <w:rsid w:val="00740A46"/>
    <w:rsid w:val="00744023"/>
    <w:rsid w:val="0074451E"/>
    <w:rsid w:val="007446E6"/>
    <w:rsid w:val="007513C4"/>
    <w:rsid w:val="0075243A"/>
    <w:rsid w:val="007534C5"/>
    <w:rsid w:val="00753652"/>
    <w:rsid w:val="00755AF2"/>
    <w:rsid w:val="0075615E"/>
    <w:rsid w:val="00756D1A"/>
    <w:rsid w:val="00756ED2"/>
    <w:rsid w:val="00757564"/>
    <w:rsid w:val="00757880"/>
    <w:rsid w:val="0075788A"/>
    <w:rsid w:val="00757EBE"/>
    <w:rsid w:val="0076016A"/>
    <w:rsid w:val="00760739"/>
    <w:rsid w:val="007608B9"/>
    <w:rsid w:val="00760F8B"/>
    <w:rsid w:val="00767151"/>
    <w:rsid w:val="007675E5"/>
    <w:rsid w:val="00767DC3"/>
    <w:rsid w:val="00767DE5"/>
    <w:rsid w:val="00767FD0"/>
    <w:rsid w:val="0077054D"/>
    <w:rsid w:val="00770997"/>
    <w:rsid w:val="00770F69"/>
    <w:rsid w:val="007712DC"/>
    <w:rsid w:val="00772411"/>
    <w:rsid w:val="00772DC8"/>
    <w:rsid w:val="00774769"/>
    <w:rsid w:val="007750A1"/>
    <w:rsid w:val="007757EA"/>
    <w:rsid w:val="00776D0F"/>
    <w:rsid w:val="0077751A"/>
    <w:rsid w:val="007779F3"/>
    <w:rsid w:val="00780F40"/>
    <w:rsid w:val="00781CD4"/>
    <w:rsid w:val="0078211A"/>
    <w:rsid w:val="00782B0B"/>
    <w:rsid w:val="00783BC2"/>
    <w:rsid w:val="00784BCD"/>
    <w:rsid w:val="00784D2B"/>
    <w:rsid w:val="00785229"/>
    <w:rsid w:val="00785808"/>
    <w:rsid w:val="00786E3E"/>
    <w:rsid w:val="00787B40"/>
    <w:rsid w:val="00790370"/>
    <w:rsid w:val="007905F9"/>
    <w:rsid w:val="00790D5F"/>
    <w:rsid w:val="0079103F"/>
    <w:rsid w:val="00791689"/>
    <w:rsid w:val="007922C5"/>
    <w:rsid w:val="00792DDC"/>
    <w:rsid w:val="0079328B"/>
    <w:rsid w:val="007939FA"/>
    <w:rsid w:val="00794DA4"/>
    <w:rsid w:val="0079510C"/>
    <w:rsid w:val="00795CE4"/>
    <w:rsid w:val="00796818"/>
    <w:rsid w:val="0079687D"/>
    <w:rsid w:val="007A0B5C"/>
    <w:rsid w:val="007A0C1C"/>
    <w:rsid w:val="007A0EC1"/>
    <w:rsid w:val="007A1911"/>
    <w:rsid w:val="007A26E3"/>
    <w:rsid w:val="007A29CA"/>
    <w:rsid w:val="007A42B4"/>
    <w:rsid w:val="007A482B"/>
    <w:rsid w:val="007A5E24"/>
    <w:rsid w:val="007A7E61"/>
    <w:rsid w:val="007A7F52"/>
    <w:rsid w:val="007B0B65"/>
    <w:rsid w:val="007B1CC0"/>
    <w:rsid w:val="007B2ACF"/>
    <w:rsid w:val="007B434B"/>
    <w:rsid w:val="007B4961"/>
    <w:rsid w:val="007B4B4F"/>
    <w:rsid w:val="007B4DB1"/>
    <w:rsid w:val="007B4F77"/>
    <w:rsid w:val="007B70D0"/>
    <w:rsid w:val="007B7CF0"/>
    <w:rsid w:val="007C071F"/>
    <w:rsid w:val="007C1E24"/>
    <w:rsid w:val="007C2320"/>
    <w:rsid w:val="007C2A06"/>
    <w:rsid w:val="007C2FDB"/>
    <w:rsid w:val="007C30A6"/>
    <w:rsid w:val="007C380D"/>
    <w:rsid w:val="007C4EEA"/>
    <w:rsid w:val="007C4FDB"/>
    <w:rsid w:val="007C5C59"/>
    <w:rsid w:val="007C7D3E"/>
    <w:rsid w:val="007D012B"/>
    <w:rsid w:val="007D07AB"/>
    <w:rsid w:val="007D13E4"/>
    <w:rsid w:val="007D170C"/>
    <w:rsid w:val="007D17B8"/>
    <w:rsid w:val="007D2D08"/>
    <w:rsid w:val="007D5470"/>
    <w:rsid w:val="007D59E6"/>
    <w:rsid w:val="007D616C"/>
    <w:rsid w:val="007D6D97"/>
    <w:rsid w:val="007D6F6C"/>
    <w:rsid w:val="007D7080"/>
    <w:rsid w:val="007D745B"/>
    <w:rsid w:val="007D7ABF"/>
    <w:rsid w:val="007E18D9"/>
    <w:rsid w:val="007E1ECC"/>
    <w:rsid w:val="007E2509"/>
    <w:rsid w:val="007E49F8"/>
    <w:rsid w:val="007E6E69"/>
    <w:rsid w:val="007E77CA"/>
    <w:rsid w:val="007E7B52"/>
    <w:rsid w:val="007F0D04"/>
    <w:rsid w:val="007F2BB9"/>
    <w:rsid w:val="007F2CEC"/>
    <w:rsid w:val="007F3154"/>
    <w:rsid w:val="007F3971"/>
    <w:rsid w:val="007F4357"/>
    <w:rsid w:val="007F47C9"/>
    <w:rsid w:val="007F4A1E"/>
    <w:rsid w:val="007F4DD0"/>
    <w:rsid w:val="007F55DF"/>
    <w:rsid w:val="007F627F"/>
    <w:rsid w:val="007F64BD"/>
    <w:rsid w:val="007F6E76"/>
    <w:rsid w:val="007F743D"/>
    <w:rsid w:val="00800133"/>
    <w:rsid w:val="00800F8A"/>
    <w:rsid w:val="008010EB"/>
    <w:rsid w:val="008024ED"/>
    <w:rsid w:val="00802774"/>
    <w:rsid w:val="00802D41"/>
    <w:rsid w:val="008045C0"/>
    <w:rsid w:val="00804CCA"/>
    <w:rsid w:val="00804E4F"/>
    <w:rsid w:val="00805B4E"/>
    <w:rsid w:val="00805C0C"/>
    <w:rsid w:val="00805F40"/>
    <w:rsid w:val="0080652D"/>
    <w:rsid w:val="008069FB"/>
    <w:rsid w:val="008070B7"/>
    <w:rsid w:val="0080725D"/>
    <w:rsid w:val="00810375"/>
    <w:rsid w:val="00813402"/>
    <w:rsid w:val="00813BC2"/>
    <w:rsid w:val="00814980"/>
    <w:rsid w:val="00815F76"/>
    <w:rsid w:val="0081659A"/>
    <w:rsid w:val="00816DF6"/>
    <w:rsid w:val="00817928"/>
    <w:rsid w:val="00820C0E"/>
    <w:rsid w:val="008234E9"/>
    <w:rsid w:val="00823BC5"/>
    <w:rsid w:val="008259B5"/>
    <w:rsid w:val="00827437"/>
    <w:rsid w:val="008301ED"/>
    <w:rsid w:val="00831052"/>
    <w:rsid w:val="008318C3"/>
    <w:rsid w:val="00831A80"/>
    <w:rsid w:val="00832C7D"/>
    <w:rsid w:val="00832CAD"/>
    <w:rsid w:val="0083337A"/>
    <w:rsid w:val="00833A08"/>
    <w:rsid w:val="00833CF5"/>
    <w:rsid w:val="00833DEA"/>
    <w:rsid w:val="00834467"/>
    <w:rsid w:val="008345D0"/>
    <w:rsid w:val="00834FCA"/>
    <w:rsid w:val="008352D3"/>
    <w:rsid w:val="00837450"/>
    <w:rsid w:val="0083789D"/>
    <w:rsid w:val="00837F3F"/>
    <w:rsid w:val="00837F46"/>
    <w:rsid w:val="00837F5A"/>
    <w:rsid w:val="00840751"/>
    <w:rsid w:val="00841AC2"/>
    <w:rsid w:val="00841D7E"/>
    <w:rsid w:val="00843AF8"/>
    <w:rsid w:val="00843E01"/>
    <w:rsid w:val="00843F32"/>
    <w:rsid w:val="00844A8C"/>
    <w:rsid w:val="00845332"/>
    <w:rsid w:val="008454F9"/>
    <w:rsid w:val="00846C83"/>
    <w:rsid w:val="00847CF7"/>
    <w:rsid w:val="00847E31"/>
    <w:rsid w:val="00847F7A"/>
    <w:rsid w:val="00847FCF"/>
    <w:rsid w:val="0085061C"/>
    <w:rsid w:val="00850907"/>
    <w:rsid w:val="008519D9"/>
    <w:rsid w:val="00851D08"/>
    <w:rsid w:val="0085218D"/>
    <w:rsid w:val="0085228D"/>
    <w:rsid w:val="00852B75"/>
    <w:rsid w:val="00852DD5"/>
    <w:rsid w:val="0085369F"/>
    <w:rsid w:val="00854473"/>
    <w:rsid w:val="00854DA0"/>
    <w:rsid w:val="00855D40"/>
    <w:rsid w:val="00855E6D"/>
    <w:rsid w:val="00856DB9"/>
    <w:rsid w:val="0085764C"/>
    <w:rsid w:val="00860873"/>
    <w:rsid w:val="00860A3E"/>
    <w:rsid w:val="008613CA"/>
    <w:rsid w:val="00861644"/>
    <w:rsid w:val="00861DB5"/>
    <w:rsid w:val="00862100"/>
    <w:rsid w:val="00862239"/>
    <w:rsid w:val="008630EF"/>
    <w:rsid w:val="00863906"/>
    <w:rsid w:val="008643B3"/>
    <w:rsid w:val="008659A7"/>
    <w:rsid w:val="0087178B"/>
    <w:rsid w:val="00871880"/>
    <w:rsid w:val="00871DC0"/>
    <w:rsid w:val="008721D8"/>
    <w:rsid w:val="00872635"/>
    <w:rsid w:val="0087362B"/>
    <w:rsid w:val="00873A05"/>
    <w:rsid w:val="00873E5A"/>
    <w:rsid w:val="00876A93"/>
    <w:rsid w:val="00876D2E"/>
    <w:rsid w:val="008803C2"/>
    <w:rsid w:val="008804B6"/>
    <w:rsid w:val="0088116B"/>
    <w:rsid w:val="0088334C"/>
    <w:rsid w:val="00884DD9"/>
    <w:rsid w:val="0088549A"/>
    <w:rsid w:val="008857B5"/>
    <w:rsid w:val="00885F88"/>
    <w:rsid w:val="00886535"/>
    <w:rsid w:val="0088666E"/>
    <w:rsid w:val="00886699"/>
    <w:rsid w:val="00886D7D"/>
    <w:rsid w:val="008872E3"/>
    <w:rsid w:val="00887F97"/>
    <w:rsid w:val="0089032E"/>
    <w:rsid w:val="008933C0"/>
    <w:rsid w:val="008945B7"/>
    <w:rsid w:val="00894F34"/>
    <w:rsid w:val="00896922"/>
    <w:rsid w:val="008969FE"/>
    <w:rsid w:val="00896A2F"/>
    <w:rsid w:val="00897B6C"/>
    <w:rsid w:val="008A0665"/>
    <w:rsid w:val="008A0701"/>
    <w:rsid w:val="008A0CEF"/>
    <w:rsid w:val="008A19CA"/>
    <w:rsid w:val="008A20CB"/>
    <w:rsid w:val="008A3CB5"/>
    <w:rsid w:val="008A4646"/>
    <w:rsid w:val="008A4E2D"/>
    <w:rsid w:val="008A59BF"/>
    <w:rsid w:val="008A6237"/>
    <w:rsid w:val="008A649C"/>
    <w:rsid w:val="008A7217"/>
    <w:rsid w:val="008A722A"/>
    <w:rsid w:val="008B0A24"/>
    <w:rsid w:val="008B1546"/>
    <w:rsid w:val="008B2529"/>
    <w:rsid w:val="008B2A5D"/>
    <w:rsid w:val="008B367F"/>
    <w:rsid w:val="008B49B1"/>
    <w:rsid w:val="008B5174"/>
    <w:rsid w:val="008B55BA"/>
    <w:rsid w:val="008B574A"/>
    <w:rsid w:val="008B5BB2"/>
    <w:rsid w:val="008C0E99"/>
    <w:rsid w:val="008C1041"/>
    <w:rsid w:val="008C1296"/>
    <w:rsid w:val="008C1653"/>
    <w:rsid w:val="008C38E2"/>
    <w:rsid w:val="008C3F78"/>
    <w:rsid w:val="008C400F"/>
    <w:rsid w:val="008C4B98"/>
    <w:rsid w:val="008C6527"/>
    <w:rsid w:val="008C6CD6"/>
    <w:rsid w:val="008C6DAB"/>
    <w:rsid w:val="008D0D9B"/>
    <w:rsid w:val="008D272E"/>
    <w:rsid w:val="008D2A81"/>
    <w:rsid w:val="008D3D9F"/>
    <w:rsid w:val="008D3E9A"/>
    <w:rsid w:val="008D5E3D"/>
    <w:rsid w:val="008D6236"/>
    <w:rsid w:val="008D6B1D"/>
    <w:rsid w:val="008D746B"/>
    <w:rsid w:val="008D7B71"/>
    <w:rsid w:val="008E1A73"/>
    <w:rsid w:val="008E2A52"/>
    <w:rsid w:val="008E3385"/>
    <w:rsid w:val="008E3506"/>
    <w:rsid w:val="008E38E1"/>
    <w:rsid w:val="008E3B41"/>
    <w:rsid w:val="008E3F4F"/>
    <w:rsid w:val="008E443C"/>
    <w:rsid w:val="008E48E6"/>
    <w:rsid w:val="008E5300"/>
    <w:rsid w:val="008E5E99"/>
    <w:rsid w:val="008E626D"/>
    <w:rsid w:val="008E6CD0"/>
    <w:rsid w:val="008E739A"/>
    <w:rsid w:val="008E7CDD"/>
    <w:rsid w:val="008F1E59"/>
    <w:rsid w:val="008F5F2B"/>
    <w:rsid w:val="008F63E2"/>
    <w:rsid w:val="008F6413"/>
    <w:rsid w:val="008F66F2"/>
    <w:rsid w:val="008F7893"/>
    <w:rsid w:val="008F7A78"/>
    <w:rsid w:val="00900265"/>
    <w:rsid w:val="0090100C"/>
    <w:rsid w:val="00901FC3"/>
    <w:rsid w:val="0090248E"/>
    <w:rsid w:val="00902F64"/>
    <w:rsid w:val="00903C05"/>
    <w:rsid w:val="00903CAF"/>
    <w:rsid w:val="00904655"/>
    <w:rsid w:val="00906D4B"/>
    <w:rsid w:val="00907C3B"/>
    <w:rsid w:val="009111A2"/>
    <w:rsid w:val="0091148A"/>
    <w:rsid w:val="009117A4"/>
    <w:rsid w:val="00912C74"/>
    <w:rsid w:val="009130BC"/>
    <w:rsid w:val="00913655"/>
    <w:rsid w:val="00913963"/>
    <w:rsid w:val="0091492C"/>
    <w:rsid w:val="0091661B"/>
    <w:rsid w:val="00916AC3"/>
    <w:rsid w:val="00917330"/>
    <w:rsid w:val="00917BD7"/>
    <w:rsid w:val="00920976"/>
    <w:rsid w:val="00922302"/>
    <w:rsid w:val="0092260F"/>
    <w:rsid w:val="00923AB3"/>
    <w:rsid w:val="00924E60"/>
    <w:rsid w:val="00924FC3"/>
    <w:rsid w:val="00925306"/>
    <w:rsid w:val="009260FC"/>
    <w:rsid w:val="00927DD3"/>
    <w:rsid w:val="00930712"/>
    <w:rsid w:val="009311D3"/>
    <w:rsid w:val="009312E6"/>
    <w:rsid w:val="00932E72"/>
    <w:rsid w:val="0093300E"/>
    <w:rsid w:val="00935267"/>
    <w:rsid w:val="00935AF8"/>
    <w:rsid w:val="00935D68"/>
    <w:rsid w:val="00936339"/>
    <w:rsid w:val="009365DC"/>
    <w:rsid w:val="00936853"/>
    <w:rsid w:val="00936BB5"/>
    <w:rsid w:val="00937668"/>
    <w:rsid w:val="00937C9C"/>
    <w:rsid w:val="00940668"/>
    <w:rsid w:val="00940BE0"/>
    <w:rsid w:val="009416A5"/>
    <w:rsid w:val="00943B22"/>
    <w:rsid w:val="00943DDA"/>
    <w:rsid w:val="00944114"/>
    <w:rsid w:val="00944532"/>
    <w:rsid w:val="00944719"/>
    <w:rsid w:val="00945444"/>
    <w:rsid w:val="00945AC6"/>
    <w:rsid w:val="0094716D"/>
    <w:rsid w:val="009471E3"/>
    <w:rsid w:val="00952193"/>
    <w:rsid w:val="00952981"/>
    <w:rsid w:val="00953D23"/>
    <w:rsid w:val="00954B5B"/>
    <w:rsid w:val="00954E37"/>
    <w:rsid w:val="0095594B"/>
    <w:rsid w:val="00955AD7"/>
    <w:rsid w:val="009601B8"/>
    <w:rsid w:val="00960C86"/>
    <w:rsid w:val="00962205"/>
    <w:rsid w:val="00962D50"/>
    <w:rsid w:val="00963067"/>
    <w:rsid w:val="00963AFF"/>
    <w:rsid w:val="00963E4F"/>
    <w:rsid w:val="00963EE0"/>
    <w:rsid w:val="009653AF"/>
    <w:rsid w:val="009654F7"/>
    <w:rsid w:val="00965D4A"/>
    <w:rsid w:val="009663DF"/>
    <w:rsid w:val="00966C9B"/>
    <w:rsid w:val="00966E9D"/>
    <w:rsid w:val="00967C58"/>
    <w:rsid w:val="00967EDD"/>
    <w:rsid w:val="009711C5"/>
    <w:rsid w:val="0097131C"/>
    <w:rsid w:val="0097162C"/>
    <w:rsid w:val="009725AF"/>
    <w:rsid w:val="00972ADF"/>
    <w:rsid w:val="00972E65"/>
    <w:rsid w:val="00973AB7"/>
    <w:rsid w:val="009742C0"/>
    <w:rsid w:val="00975D36"/>
    <w:rsid w:val="0097672C"/>
    <w:rsid w:val="0097768B"/>
    <w:rsid w:val="0097777C"/>
    <w:rsid w:val="0098195A"/>
    <w:rsid w:val="009820C9"/>
    <w:rsid w:val="00982D1D"/>
    <w:rsid w:val="00983C7C"/>
    <w:rsid w:val="0098464B"/>
    <w:rsid w:val="00984CA9"/>
    <w:rsid w:val="009871FE"/>
    <w:rsid w:val="009879C4"/>
    <w:rsid w:val="00987AD6"/>
    <w:rsid w:val="00987CF7"/>
    <w:rsid w:val="009926EC"/>
    <w:rsid w:val="009932D1"/>
    <w:rsid w:val="00994529"/>
    <w:rsid w:val="00994C53"/>
    <w:rsid w:val="00994D2D"/>
    <w:rsid w:val="009951A5"/>
    <w:rsid w:val="00995A64"/>
    <w:rsid w:val="0099631A"/>
    <w:rsid w:val="0099646C"/>
    <w:rsid w:val="00996A9A"/>
    <w:rsid w:val="009976B5"/>
    <w:rsid w:val="00997726"/>
    <w:rsid w:val="0099795A"/>
    <w:rsid w:val="00997C50"/>
    <w:rsid w:val="009A01B3"/>
    <w:rsid w:val="009A0898"/>
    <w:rsid w:val="009A2EFC"/>
    <w:rsid w:val="009A4F5B"/>
    <w:rsid w:val="009A5690"/>
    <w:rsid w:val="009A6AF5"/>
    <w:rsid w:val="009A78EE"/>
    <w:rsid w:val="009A7BA2"/>
    <w:rsid w:val="009A7C1E"/>
    <w:rsid w:val="009A7CBB"/>
    <w:rsid w:val="009B06BA"/>
    <w:rsid w:val="009B0CAB"/>
    <w:rsid w:val="009B14C4"/>
    <w:rsid w:val="009B244F"/>
    <w:rsid w:val="009B3266"/>
    <w:rsid w:val="009B3775"/>
    <w:rsid w:val="009B476E"/>
    <w:rsid w:val="009B4B51"/>
    <w:rsid w:val="009B5E6F"/>
    <w:rsid w:val="009B783C"/>
    <w:rsid w:val="009C04EA"/>
    <w:rsid w:val="009C1B2D"/>
    <w:rsid w:val="009C30D9"/>
    <w:rsid w:val="009C38B2"/>
    <w:rsid w:val="009C392D"/>
    <w:rsid w:val="009C40B7"/>
    <w:rsid w:val="009C4636"/>
    <w:rsid w:val="009C467D"/>
    <w:rsid w:val="009C49ED"/>
    <w:rsid w:val="009C4ABE"/>
    <w:rsid w:val="009C65D8"/>
    <w:rsid w:val="009C7DFB"/>
    <w:rsid w:val="009D0348"/>
    <w:rsid w:val="009D0CF1"/>
    <w:rsid w:val="009D1D07"/>
    <w:rsid w:val="009D20C6"/>
    <w:rsid w:val="009D255A"/>
    <w:rsid w:val="009D2E8F"/>
    <w:rsid w:val="009D38EE"/>
    <w:rsid w:val="009D5C8A"/>
    <w:rsid w:val="009D5E39"/>
    <w:rsid w:val="009D64C3"/>
    <w:rsid w:val="009D76FA"/>
    <w:rsid w:val="009E031E"/>
    <w:rsid w:val="009E1392"/>
    <w:rsid w:val="009E3894"/>
    <w:rsid w:val="009E55A4"/>
    <w:rsid w:val="009E62E5"/>
    <w:rsid w:val="009F1423"/>
    <w:rsid w:val="009F1C4B"/>
    <w:rsid w:val="009F3F61"/>
    <w:rsid w:val="009F4442"/>
    <w:rsid w:val="009F4968"/>
    <w:rsid w:val="00A0037D"/>
    <w:rsid w:val="00A0103D"/>
    <w:rsid w:val="00A04E6B"/>
    <w:rsid w:val="00A0530D"/>
    <w:rsid w:val="00A05628"/>
    <w:rsid w:val="00A05AB0"/>
    <w:rsid w:val="00A07288"/>
    <w:rsid w:val="00A07BF5"/>
    <w:rsid w:val="00A07E67"/>
    <w:rsid w:val="00A115CD"/>
    <w:rsid w:val="00A11938"/>
    <w:rsid w:val="00A12136"/>
    <w:rsid w:val="00A12DCD"/>
    <w:rsid w:val="00A15220"/>
    <w:rsid w:val="00A152B1"/>
    <w:rsid w:val="00A17316"/>
    <w:rsid w:val="00A17329"/>
    <w:rsid w:val="00A21415"/>
    <w:rsid w:val="00A218E2"/>
    <w:rsid w:val="00A222B1"/>
    <w:rsid w:val="00A22EF6"/>
    <w:rsid w:val="00A2708F"/>
    <w:rsid w:val="00A30E37"/>
    <w:rsid w:val="00A30FCE"/>
    <w:rsid w:val="00A31299"/>
    <w:rsid w:val="00A31434"/>
    <w:rsid w:val="00A31DB5"/>
    <w:rsid w:val="00A3219B"/>
    <w:rsid w:val="00A3251F"/>
    <w:rsid w:val="00A328C2"/>
    <w:rsid w:val="00A3427F"/>
    <w:rsid w:val="00A34BEE"/>
    <w:rsid w:val="00A35DF6"/>
    <w:rsid w:val="00A36476"/>
    <w:rsid w:val="00A36621"/>
    <w:rsid w:val="00A371EC"/>
    <w:rsid w:val="00A40659"/>
    <w:rsid w:val="00A42478"/>
    <w:rsid w:val="00A43783"/>
    <w:rsid w:val="00A43908"/>
    <w:rsid w:val="00A448E0"/>
    <w:rsid w:val="00A4616B"/>
    <w:rsid w:val="00A46786"/>
    <w:rsid w:val="00A46A6B"/>
    <w:rsid w:val="00A51718"/>
    <w:rsid w:val="00A52885"/>
    <w:rsid w:val="00A54BCE"/>
    <w:rsid w:val="00A54C25"/>
    <w:rsid w:val="00A55594"/>
    <w:rsid w:val="00A5609D"/>
    <w:rsid w:val="00A56327"/>
    <w:rsid w:val="00A619F2"/>
    <w:rsid w:val="00A61E61"/>
    <w:rsid w:val="00A6242C"/>
    <w:rsid w:val="00A6294F"/>
    <w:rsid w:val="00A62E03"/>
    <w:rsid w:val="00A62EA6"/>
    <w:rsid w:val="00A63207"/>
    <w:rsid w:val="00A64C20"/>
    <w:rsid w:val="00A64D22"/>
    <w:rsid w:val="00A654F4"/>
    <w:rsid w:val="00A65BD0"/>
    <w:rsid w:val="00A65BD9"/>
    <w:rsid w:val="00A65CF0"/>
    <w:rsid w:val="00A65DF5"/>
    <w:rsid w:val="00A7096D"/>
    <w:rsid w:val="00A70CF1"/>
    <w:rsid w:val="00A70D14"/>
    <w:rsid w:val="00A716AD"/>
    <w:rsid w:val="00A71BBD"/>
    <w:rsid w:val="00A7249B"/>
    <w:rsid w:val="00A7274B"/>
    <w:rsid w:val="00A76A2F"/>
    <w:rsid w:val="00A76E17"/>
    <w:rsid w:val="00A76E27"/>
    <w:rsid w:val="00A76F5D"/>
    <w:rsid w:val="00A80A71"/>
    <w:rsid w:val="00A80D96"/>
    <w:rsid w:val="00A81D2A"/>
    <w:rsid w:val="00A82089"/>
    <w:rsid w:val="00A820F9"/>
    <w:rsid w:val="00A82167"/>
    <w:rsid w:val="00A8233D"/>
    <w:rsid w:val="00A84F0E"/>
    <w:rsid w:val="00A8511E"/>
    <w:rsid w:val="00A852CB"/>
    <w:rsid w:val="00A85484"/>
    <w:rsid w:val="00A85676"/>
    <w:rsid w:val="00A86355"/>
    <w:rsid w:val="00A86E91"/>
    <w:rsid w:val="00A90411"/>
    <w:rsid w:val="00A91343"/>
    <w:rsid w:val="00A919B4"/>
    <w:rsid w:val="00A92162"/>
    <w:rsid w:val="00A935A0"/>
    <w:rsid w:val="00A9488E"/>
    <w:rsid w:val="00A95103"/>
    <w:rsid w:val="00A97671"/>
    <w:rsid w:val="00AA106E"/>
    <w:rsid w:val="00AA32EC"/>
    <w:rsid w:val="00AA4770"/>
    <w:rsid w:val="00AA4D65"/>
    <w:rsid w:val="00AA663C"/>
    <w:rsid w:val="00AA7413"/>
    <w:rsid w:val="00AA7CBC"/>
    <w:rsid w:val="00AA7E92"/>
    <w:rsid w:val="00AB1C3C"/>
    <w:rsid w:val="00AB2521"/>
    <w:rsid w:val="00AB2774"/>
    <w:rsid w:val="00AB3EAD"/>
    <w:rsid w:val="00AB5807"/>
    <w:rsid w:val="00AB5FE1"/>
    <w:rsid w:val="00AB788F"/>
    <w:rsid w:val="00AB7CDF"/>
    <w:rsid w:val="00AC2511"/>
    <w:rsid w:val="00AC25E2"/>
    <w:rsid w:val="00AC2F24"/>
    <w:rsid w:val="00AC397C"/>
    <w:rsid w:val="00AC3E86"/>
    <w:rsid w:val="00AC44A3"/>
    <w:rsid w:val="00AC44B3"/>
    <w:rsid w:val="00AC4DA5"/>
    <w:rsid w:val="00AC4E4B"/>
    <w:rsid w:val="00AC4E6E"/>
    <w:rsid w:val="00AC4FC0"/>
    <w:rsid w:val="00AC622E"/>
    <w:rsid w:val="00AC75EB"/>
    <w:rsid w:val="00AC79C4"/>
    <w:rsid w:val="00AC7DD1"/>
    <w:rsid w:val="00AD00CB"/>
    <w:rsid w:val="00AD18C4"/>
    <w:rsid w:val="00AD2BFD"/>
    <w:rsid w:val="00AD31B8"/>
    <w:rsid w:val="00AD428A"/>
    <w:rsid w:val="00AD4A0B"/>
    <w:rsid w:val="00AD4A37"/>
    <w:rsid w:val="00AD4ADA"/>
    <w:rsid w:val="00AD4AF4"/>
    <w:rsid w:val="00AD4DF9"/>
    <w:rsid w:val="00AD616A"/>
    <w:rsid w:val="00AD69F2"/>
    <w:rsid w:val="00AD6C85"/>
    <w:rsid w:val="00AE0128"/>
    <w:rsid w:val="00AE0395"/>
    <w:rsid w:val="00AE048B"/>
    <w:rsid w:val="00AE0A24"/>
    <w:rsid w:val="00AE1CEE"/>
    <w:rsid w:val="00AE1D84"/>
    <w:rsid w:val="00AE2384"/>
    <w:rsid w:val="00AE35F5"/>
    <w:rsid w:val="00AE3971"/>
    <w:rsid w:val="00AE3AD8"/>
    <w:rsid w:val="00AE3D2D"/>
    <w:rsid w:val="00AE3D34"/>
    <w:rsid w:val="00AE53E4"/>
    <w:rsid w:val="00AE69D2"/>
    <w:rsid w:val="00AE69DC"/>
    <w:rsid w:val="00AE74DA"/>
    <w:rsid w:val="00AE75A9"/>
    <w:rsid w:val="00AF0E85"/>
    <w:rsid w:val="00AF32CA"/>
    <w:rsid w:val="00AF3B5D"/>
    <w:rsid w:val="00AF4C61"/>
    <w:rsid w:val="00AF4D78"/>
    <w:rsid w:val="00AF5903"/>
    <w:rsid w:val="00AF6D17"/>
    <w:rsid w:val="00AF6E41"/>
    <w:rsid w:val="00B002E8"/>
    <w:rsid w:val="00B01157"/>
    <w:rsid w:val="00B01F24"/>
    <w:rsid w:val="00B020FB"/>
    <w:rsid w:val="00B02361"/>
    <w:rsid w:val="00B034D4"/>
    <w:rsid w:val="00B040ED"/>
    <w:rsid w:val="00B043F8"/>
    <w:rsid w:val="00B0460B"/>
    <w:rsid w:val="00B06E2F"/>
    <w:rsid w:val="00B10FF8"/>
    <w:rsid w:val="00B11D08"/>
    <w:rsid w:val="00B134AD"/>
    <w:rsid w:val="00B144F6"/>
    <w:rsid w:val="00B14B73"/>
    <w:rsid w:val="00B15638"/>
    <w:rsid w:val="00B157FB"/>
    <w:rsid w:val="00B15A1A"/>
    <w:rsid w:val="00B16211"/>
    <w:rsid w:val="00B1702D"/>
    <w:rsid w:val="00B17772"/>
    <w:rsid w:val="00B17E0D"/>
    <w:rsid w:val="00B20723"/>
    <w:rsid w:val="00B20A37"/>
    <w:rsid w:val="00B227DA"/>
    <w:rsid w:val="00B24893"/>
    <w:rsid w:val="00B2522D"/>
    <w:rsid w:val="00B25362"/>
    <w:rsid w:val="00B25CDB"/>
    <w:rsid w:val="00B25F33"/>
    <w:rsid w:val="00B27E40"/>
    <w:rsid w:val="00B3016A"/>
    <w:rsid w:val="00B30865"/>
    <w:rsid w:val="00B30EE1"/>
    <w:rsid w:val="00B317DA"/>
    <w:rsid w:val="00B3216C"/>
    <w:rsid w:val="00B32388"/>
    <w:rsid w:val="00B32458"/>
    <w:rsid w:val="00B32C66"/>
    <w:rsid w:val="00B33487"/>
    <w:rsid w:val="00B33A3F"/>
    <w:rsid w:val="00B33EF7"/>
    <w:rsid w:val="00B34ABC"/>
    <w:rsid w:val="00B353DF"/>
    <w:rsid w:val="00B36475"/>
    <w:rsid w:val="00B36714"/>
    <w:rsid w:val="00B4014C"/>
    <w:rsid w:val="00B404F3"/>
    <w:rsid w:val="00B407FD"/>
    <w:rsid w:val="00B417FD"/>
    <w:rsid w:val="00B41AB8"/>
    <w:rsid w:val="00B41E54"/>
    <w:rsid w:val="00B43B35"/>
    <w:rsid w:val="00B44F7A"/>
    <w:rsid w:val="00B45499"/>
    <w:rsid w:val="00B45796"/>
    <w:rsid w:val="00B45E3B"/>
    <w:rsid w:val="00B4668E"/>
    <w:rsid w:val="00B472A0"/>
    <w:rsid w:val="00B50145"/>
    <w:rsid w:val="00B5075C"/>
    <w:rsid w:val="00B50CB2"/>
    <w:rsid w:val="00B51334"/>
    <w:rsid w:val="00B51C17"/>
    <w:rsid w:val="00B5396C"/>
    <w:rsid w:val="00B53AF0"/>
    <w:rsid w:val="00B548DA"/>
    <w:rsid w:val="00B54B1A"/>
    <w:rsid w:val="00B564D2"/>
    <w:rsid w:val="00B56B50"/>
    <w:rsid w:val="00B570F7"/>
    <w:rsid w:val="00B57474"/>
    <w:rsid w:val="00B60930"/>
    <w:rsid w:val="00B61BFF"/>
    <w:rsid w:val="00B63447"/>
    <w:rsid w:val="00B63498"/>
    <w:rsid w:val="00B638FC"/>
    <w:rsid w:val="00B63DD7"/>
    <w:rsid w:val="00B64945"/>
    <w:rsid w:val="00B64A31"/>
    <w:rsid w:val="00B64B7A"/>
    <w:rsid w:val="00B659A1"/>
    <w:rsid w:val="00B66337"/>
    <w:rsid w:val="00B66C11"/>
    <w:rsid w:val="00B67064"/>
    <w:rsid w:val="00B670C9"/>
    <w:rsid w:val="00B67AF1"/>
    <w:rsid w:val="00B67DDE"/>
    <w:rsid w:val="00B703CA"/>
    <w:rsid w:val="00B70DD8"/>
    <w:rsid w:val="00B714F6"/>
    <w:rsid w:val="00B720E8"/>
    <w:rsid w:val="00B72413"/>
    <w:rsid w:val="00B727B9"/>
    <w:rsid w:val="00B72C9B"/>
    <w:rsid w:val="00B73983"/>
    <w:rsid w:val="00B74465"/>
    <w:rsid w:val="00B7614F"/>
    <w:rsid w:val="00B778C8"/>
    <w:rsid w:val="00B80D45"/>
    <w:rsid w:val="00B81B39"/>
    <w:rsid w:val="00B81C48"/>
    <w:rsid w:val="00B82E56"/>
    <w:rsid w:val="00B83545"/>
    <w:rsid w:val="00B8372E"/>
    <w:rsid w:val="00B8396F"/>
    <w:rsid w:val="00B84179"/>
    <w:rsid w:val="00B8499D"/>
    <w:rsid w:val="00B85803"/>
    <w:rsid w:val="00B85986"/>
    <w:rsid w:val="00B85F13"/>
    <w:rsid w:val="00B87324"/>
    <w:rsid w:val="00B874C1"/>
    <w:rsid w:val="00B903AA"/>
    <w:rsid w:val="00B90464"/>
    <w:rsid w:val="00B9073E"/>
    <w:rsid w:val="00B90FE4"/>
    <w:rsid w:val="00B9200A"/>
    <w:rsid w:val="00B92035"/>
    <w:rsid w:val="00B9296C"/>
    <w:rsid w:val="00B929C5"/>
    <w:rsid w:val="00B92AB4"/>
    <w:rsid w:val="00B92CC7"/>
    <w:rsid w:val="00B939C0"/>
    <w:rsid w:val="00B93D08"/>
    <w:rsid w:val="00B94663"/>
    <w:rsid w:val="00B958E4"/>
    <w:rsid w:val="00B95E6C"/>
    <w:rsid w:val="00B96CDD"/>
    <w:rsid w:val="00B978CB"/>
    <w:rsid w:val="00BA01EA"/>
    <w:rsid w:val="00BA05DF"/>
    <w:rsid w:val="00BA06A2"/>
    <w:rsid w:val="00BA5311"/>
    <w:rsid w:val="00BA582E"/>
    <w:rsid w:val="00BA5A5E"/>
    <w:rsid w:val="00BA6164"/>
    <w:rsid w:val="00BA6F1A"/>
    <w:rsid w:val="00BA7CA6"/>
    <w:rsid w:val="00BA7DE8"/>
    <w:rsid w:val="00BB1040"/>
    <w:rsid w:val="00BB1077"/>
    <w:rsid w:val="00BB249F"/>
    <w:rsid w:val="00BB2F1E"/>
    <w:rsid w:val="00BB32F1"/>
    <w:rsid w:val="00BB6AFC"/>
    <w:rsid w:val="00BB745C"/>
    <w:rsid w:val="00BB759C"/>
    <w:rsid w:val="00BB7D44"/>
    <w:rsid w:val="00BB7F50"/>
    <w:rsid w:val="00BC03C1"/>
    <w:rsid w:val="00BC0E75"/>
    <w:rsid w:val="00BC2DCF"/>
    <w:rsid w:val="00BC36C9"/>
    <w:rsid w:val="00BC3DA6"/>
    <w:rsid w:val="00BC4626"/>
    <w:rsid w:val="00BC4EE5"/>
    <w:rsid w:val="00BC7656"/>
    <w:rsid w:val="00BD122C"/>
    <w:rsid w:val="00BD1772"/>
    <w:rsid w:val="00BD1C99"/>
    <w:rsid w:val="00BD3077"/>
    <w:rsid w:val="00BD3691"/>
    <w:rsid w:val="00BD3B58"/>
    <w:rsid w:val="00BD5025"/>
    <w:rsid w:val="00BD51E8"/>
    <w:rsid w:val="00BD68C3"/>
    <w:rsid w:val="00BD6A9B"/>
    <w:rsid w:val="00BD7E19"/>
    <w:rsid w:val="00BE04F1"/>
    <w:rsid w:val="00BE12CA"/>
    <w:rsid w:val="00BE2C4D"/>
    <w:rsid w:val="00BE2F52"/>
    <w:rsid w:val="00BE4315"/>
    <w:rsid w:val="00BE44BE"/>
    <w:rsid w:val="00BE5A0F"/>
    <w:rsid w:val="00BE5DAF"/>
    <w:rsid w:val="00BE64ED"/>
    <w:rsid w:val="00BE7685"/>
    <w:rsid w:val="00BF0CE4"/>
    <w:rsid w:val="00BF27DB"/>
    <w:rsid w:val="00BF2812"/>
    <w:rsid w:val="00BF35FD"/>
    <w:rsid w:val="00BF3803"/>
    <w:rsid w:val="00BF4C57"/>
    <w:rsid w:val="00BF55A3"/>
    <w:rsid w:val="00BF56EE"/>
    <w:rsid w:val="00BF5A84"/>
    <w:rsid w:val="00BF62C5"/>
    <w:rsid w:val="00C0159C"/>
    <w:rsid w:val="00C023DF"/>
    <w:rsid w:val="00C02446"/>
    <w:rsid w:val="00C02F4A"/>
    <w:rsid w:val="00C03319"/>
    <w:rsid w:val="00C05A61"/>
    <w:rsid w:val="00C065F1"/>
    <w:rsid w:val="00C067C4"/>
    <w:rsid w:val="00C06FD7"/>
    <w:rsid w:val="00C109C5"/>
    <w:rsid w:val="00C11AEF"/>
    <w:rsid w:val="00C11CAE"/>
    <w:rsid w:val="00C1220B"/>
    <w:rsid w:val="00C125B2"/>
    <w:rsid w:val="00C12688"/>
    <w:rsid w:val="00C13750"/>
    <w:rsid w:val="00C13CF0"/>
    <w:rsid w:val="00C1412B"/>
    <w:rsid w:val="00C15634"/>
    <w:rsid w:val="00C156C0"/>
    <w:rsid w:val="00C15871"/>
    <w:rsid w:val="00C159BB"/>
    <w:rsid w:val="00C16618"/>
    <w:rsid w:val="00C1696A"/>
    <w:rsid w:val="00C16B04"/>
    <w:rsid w:val="00C17A5F"/>
    <w:rsid w:val="00C20871"/>
    <w:rsid w:val="00C20DC4"/>
    <w:rsid w:val="00C217D6"/>
    <w:rsid w:val="00C22405"/>
    <w:rsid w:val="00C229D5"/>
    <w:rsid w:val="00C24C6F"/>
    <w:rsid w:val="00C2512D"/>
    <w:rsid w:val="00C25549"/>
    <w:rsid w:val="00C25808"/>
    <w:rsid w:val="00C25E06"/>
    <w:rsid w:val="00C26194"/>
    <w:rsid w:val="00C26EEA"/>
    <w:rsid w:val="00C27192"/>
    <w:rsid w:val="00C30C1C"/>
    <w:rsid w:val="00C31692"/>
    <w:rsid w:val="00C32036"/>
    <w:rsid w:val="00C3420C"/>
    <w:rsid w:val="00C350D8"/>
    <w:rsid w:val="00C35420"/>
    <w:rsid w:val="00C35841"/>
    <w:rsid w:val="00C35E97"/>
    <w:rsid w:val="00C37578"/>
    <w:rsid w:val="00C37A37"/>
    <w:rsid w:val="00C40701"/>
    <w:rsid w:val="00C40DE5"/>
    <w:rsid w:val="00C40FE5"/>
    <w:rsid w:val="00C42DCC"/>
    <w:rsid w:val="00C43129"/>
    <w:rsid w:val="00C436FC"/>
    <w:rsid w:val="00C43BB7"/>
    <w:rsid w:val="00C4529F"/>
    <w:rsid w:val="00C46888"/>
    <w:rsid w:val="00C46902"/>
    <w:rsid w:val="00C46D78"/>
    <w:rsid w:val="00C46E1F"/>
    <w:rsid w:val="00C5070D"/>
    <w:rsid w:val="00C5196C"/>
    <w:rsid w:val="00C524DF"/>
    <w:rsid w:val="00C52A13"/>
    <w:rsid w:val="00C530C9"/>
    <w:rsid w:val="00C54550"/>
    <w:rsid w:val="00C55842"/>
    <w:rsid w:val="00C56873"/>
    <w:rsid w:val="00C60DB6"/>
    <w:rsid w:val="00C6188D"/>
    <w:rsid w:val="00C62818"/>
    <w:rsid w:val="00C62AB7"/>
    <w:rsid w:val="00C640A3"/>
    <w:rsid w:val="00C64D2A"/>
    <w:rsid w:val="00C6591F"/>
    <w:rsid w:val="00C65C71"/>
    <w:rsid w:val="00C678A9"/>
    <w:rsid w:val="00C67AD1"/>
    <w:rsid w:val="00C702E5"/>
    <w:rsid w:val="00C70595"/>
    <w:rsid w:val="00C709CD"/>
    <w:rsid w:val="00C70CF9"/>
    <w:rsid w:val="00C726F4"/>
    <w:rsid w:val="00C73DD6"/>
    <w:rsid w:val="00C73E38"/>
    <w:rsid w:val="00C7528B"/>
    <w:rsid w:val="00C7551A"/>
    <w:rsid w:val="00C7556B"/>
    <w:rsid w:val="00C763F6"/>
    <w:rsid w:val="00C76D48"/>
    <w:rsid w:val="00C77C2F"/>
    <w:rsid w:val="00C80DA7"/>
    <w:rsid w:val="00C8106F"/>
    <w:rsid w:val="00C815E5"/>
    <w:rsid w:val="00C81725"/>
    <w:rsid w:val="00C81A5E"/>
    <w:rsid w:val="00C82353"/>
    <w:rsid w:val="00C84849"/>
    <w:rsid w:val="00C84D01"/>
    <w:rsid w:val="00C84E0D"/>
    <w:rsid w:val="00C8517F"/>
    <w:rsid w:val="00C85771"/>
    <w:rsid w:val="00C859C6"/>
    <w:rsid w:val="00C875E0"/>
    <w:rsid w:val="00C878BE"/>
    <w:rsid w:val="00C87F09"/>
    <w:rsid w:val="00C91C13"/>
    <w:rsid w:val="00C91F06"/>
    <w:rsid w:val="00C93595"/>
    <w:rsid w:val="00C94F1A"/>
    <w:rsid w:val="00CA0FF2"/>
    <w:rsid w:val="00CA1D24"/>
    <w:rsid w:val="00CA2129"/>
    <w:rsid w:val="00CA2C77"/>
    <w:rsid w:val="00CA2D6C"/>
    <w:rsid w:val="00CA357B"/>
    <w:rsid w:val="00CA35B2"/>
    <w:rsid w:val="00CA4325"/>
    <w:rsid w:val="00CA6246"/>
    <w:rsid w:val="00CA7F30"/>
    <w:rsid w:val="00CB0946"/>
    <w:rsid w:val="00CB0AFB"/>
    <w:rsid w:val="00CB1260"/>
    <w:rsid w:val="00CB19EE"/>
    <w:rsid w:val="00CB4119"/>
    <w:rsid w:val="00CB48FE"/>
    <w:rsid w:val="00CB52EB"/>
    <w:rsid w:val="00CB543A"/>
    <w:rsid w:val="00CB652B"/>
    <w:rsid w:val="00CB6C8A"/>
    <w:rsid w:val="00CB703E"/>
    <w:rsid w:val="00CB72EB"/>
    <w:rsid w:val="00CC249C"/>
    <w:rsid w:val="00CC3845"/>
    <w:rsid w:val="00CC3993"/>
    <w:rsid w:val="00CC4810"/>
    <w:rsid w:val="00CC5774"/>
    <w:rsid w:val="00CC5B15"/>
    <w:rsid w:val="00CC5C77"/>
    <w:rsid w:val="00CC653D"/>
    <w:rsid w:val="00CC667E"/>
    <w:rsid w:val="00CC77C6"/>
    <w:rsid w:val="00CD13EA"/>
    <w:rsid w:val="00CD19F3"/>
    <w:rsid w:val="00CD23F9"/>
    <w:rsid w:val="00CD24A6"/>
    <w:rsid w:val="00CD2AFF"/>
    <w:rsid w:val="00CD4930"/>
    <w:rsid w:val="00CD4D1F"/>
    <w:rsid w:val="00CD4E08"/>
    <w:rsid w:val="00CD53E1"/>
    <w:rsid w:val="00CD6713"/>
    <w:rsid w:val="00CD716D"/>
    <w:rsid w:val="00CD7A2F"/>
    <w:rsid w:val="00CD7B29"/>
    <w:rsid w:val="00CE03B0"/>
    <w:rsid w:val="00CE042A"/>
    <w:rsid w:val="00CE06AA"/>
    <w:rsid w:val="00CE10B2"/>
    <w:rsid w:val="00CE3313"/>
    <w:rsid w:val="00CE43C8"/>
    <w:rsid w:val="00CE4A8D"/>
    <w:rsid w:val="00CE53CD"/>
    <w:rsid w:val="00CE62E6"/>
    <w:rsid w:val="00CE6429"/>
    <w:rsid w:val="00CE7207"/>
    <w:rsid w:val="00CE7441"/>
    <w:rsid w:val="00CE7E2A"/>
    <w:rsid w:val="00CF036F"/>
    <w:rsid w:val="00CF0570"/>
    <w:rsid w:val="00CF19DA"/>
    <w:rsid w:val="00CF1ADB"/>
    <w:rsid w:val="00CF3242"/>
    <w:rsid w:val="00CF3660"/>
    <w:rsid w:val="00CF6D75"/>
    <w:rsid w:val="00CF7C3F"/>
    <w:rsid w:val="00D002D7"/>
    <w:rsid w:val="00D00F12"/>
    <w:rsid w:val="00D011F9"/>
    <w:rsid w:val="00D02960"/>
    <w:rsid w:val="00D029F3"/>
    <w:rsid w:val="00D02F3E"/>
    <w:rsid w:val="00D02F7D"/>
    <w:rsid w:val="00D03143"/>
    <w:rsid w:val="00D03170"/>
    <w:rsid w:val="00D035C1"/>
    <w:rsid w:val="00D0404B"/>
    <w:rsid w:val="00D0600A"/>
    <w:rsid w:val="00D068FA"/>
    <w:rsid w:val="00D06DBF"/>
    <w:rsid w:val="00D07D25"/>
    <w:rsid w:val="00D07F14"/>
    <w:rsid w:val="00D10E8F"/>
    <w:rsid w:val="00D11561"/>
    <w:rsid w:val="00D11C02"/>
    <w:rsid w:val="00D13E43"/>
    <w:rsid w:val="00D1420D"/>
    <w:rsid w:val="00D14A55"/>
    <w:rsid w:val="00D1517F"/>
    <w:rsid w:val="00D16AD0"/>
    <w:rsid w:val="00D17315"/>
    <w:rsid w:val="00D17A73"/>
    <w:rsid w:val="00D206EA"/>
    <w:rsid w:val="00D20B3D"/>
    <w:rsid w:val="00D20D8A"/>
    <w:rsid w:val="00D21281"/>
    <w:rsid w:val="00D220CE"/>
    <w:rsid w:val="00D22961"/>
    <w:rsid w:val="00D235B4"/>
    <w:rsid w:val="00D23845"/>
    <w:rsid w:val="00D23B3A"/>
    <w:rsid w:val="00D24A8F"/>
    <w:rsid w:val="00D24D1A"/>
    <w:rsid w:val="00D25135"/>
    <w:rsid w:val="00D25BBE"/>
    <w:rsid w:val="00D25FE6"/>
    <w:rsid w:val="00D26081"/>
    <w:rsid w:val="00D26191"/>
    <w:rsid w:val="00D26589"/>
    <w:rsid w:val="00D26E68"/>
    <w:rsid w:val="00D274E5"/>
    <w:rsid w:val="00D30805"/>
    <w:rsid w:val="00D3157D"/>
    <w:rsid w:val="00D31700"/>
    <w:rsid w:val="00D3423D"/>
    <w:rsid w:val="00D34388"/>
    <w:rsid w:val="00D34F95"/>
    <w:rsid w:val="00D35C95"/>
    <w:rsid w:val="00D36C5F"/>
    <w:rsid w:val="00D375BD"/>
    <w:rsid w:val="00D3782D"/>
    <w:rsid w:val="00D40582"/>
    <w:rsid w:val="00D40C2C"/>
    <w:rsid w:val="00D41DA9"/>
    <w:rsid w:val="00D41DCA"/>
    <w:rsid w:val="00D4369B"/>
    <w:rsid w:val="00D43C21"/>
    <w:rsid w:val="00D43ED2"/>
    <w:rsid w:val="00D459C5"/>
    <w:rsid w:val="00D45B28"/>
    <w:rsid w:val="00D46188"/>
    <w:rsid w:val="00D464BC"/>
    <w:rsid w:val="00D47DA6"/>
    <w:rsid w:val="00D5085A"/>
    <w:rsid w:val="00D50EA5"/>
    <w:rsid w:val="00D527CC"/>
    <w:rsid w:val="00D5364E"/>
    <w:rsid w:val="00D540A2"/>
    <w:rsid w:val="00D540D4"/>
    <w:rsid w:val="00D55040"/>
    <w:rsid w:val="00D600C8"/>
    <w:rsid w:val="00D606C7"/>
    <w:rsid w:val="00D60CE6"/>
    <w:rsid w:val="00D62B63"/>
    <w:rsid w:val="00D6356C"/>
    <w:rsid w:val="00D635FB"/>
    <w:rsid w:val="00D63E51"/>
    <w:rsid w:val="00D640C5"/>
    <w:rsid w:val="00D646DD"/>
    <w:rsid w:val="00D65855"/>
    <w:rsid w:val="00D65DE6"/>
    <w:rsid w:val="00D67BA1"/>
    <w:rsid w:val="00D67EB2"/>
    <w:rsid w:val="00D70FC8"/>
    <w:rsid w:val="00D72542"/>
    <w:rsid w:val="00D74069"/>
    <w:rsid w:val="00D7418F"/>
    <w:rsid w:val="00D74C09"/>
    <w:rsid w:val="00D7511F"/>
    <w:rsid w:val="00D7538D"/>
    <w:rsid w:val="00D75853"/>
    <w:rsid w:val="00D75D70"/>
    <w:rsid w:val="00D769D7"/>
    <w:rsid w:val="00D7740A"/>
    <w:rsid w:val="00D775A4"/>
    <w:rsid w:val="00D776F0"/>
    <w:rsid w:val="00D807D5"/>
    <w:rsid w:val="00D80AC7"/>
    <w:rsid w:val="00D80FFA"/>
    <w:rsid w:val="00D829CF"/>
    <w:rsid w:val="00D82D07"/>
    <w:rsid w:val="00D82ECF"/>
    <w:rsid w:val="00D837B4"/>
    <w:rsid w:val="00D83C4A"/>
    <w:rsid w:val="00D841F2"/>
    <w:rsid w:val="00D852E1"/>
    <w:rsid w:val="00D86795"/>
    <w:rsid w:val="00D86D77"/>
    <w:rsid w:val="00D86FC5"/>
    <w:rsid w:val="00D87227"/>
    <w:rsid w:val="00D87EB1"/>
    <w:rsid w:val="00D87EE2"/>
    <w:rsid w:val="00D915C4"/>
    <w:rsid w:val="00D932D1"/>
    <w:rsid w:val="00D94135"/>
    <w:rsid w:val="00D96231"/>
    <w:rsid w:val="00D97FBC"/>
    <w:rsid w:val="00DA1332"/>
    <w:rsid w:val="00DA1ECA"/>
    <w:rsid w:val="00DA1F68"/>
    <w:rsid w:val="00DA2448"/>
    <w:rsid w:val="00DA256E"/>
    <w:rsid w:val="00DA27AE"/>
    <w:rsid w:val="00DA2B80"/>
    <w:rsid w:val="00DA2EFD"/>
    <w:rsid w:val="00DA46F0"/>
    <w:rsid w:val="00DB0C31"/>
    <w:rsid w:val="00DB0F66"/>
    <w:rsid w:val="00DB16D8"/>
    <w:rsid w:val="00DB18C0"/>
    <w:rsid w:val="00DB22F8"/>
    <w:rsid w:val="00DB2B02"/>
    <w:rsid w:val="00DB2FB9"/>
    <w:rsid w:val="00DB355A"/>
    <w:rsid w:val="00DB39E8"/>
    <w:rsid w:val="00DB4079"/>
    <w:rsid w:val="00DB5B8C"/>
    <w:rsid w:val="00DB5D84"/>
    <w:rsid w:val="00DB6D37"/>
    <w:rsid w:val="00DB7C1D"/>
    <w:rsid w:val="00DB7FDE"/>
    <w:rsid w:val="00DC1B96"/>
    <w:rsid w:val="00DC1DF8"/>
    <w:rsid w:val="00DC2A49"/>
    <w:rsid w:val="00DC2CFE"/>
    <w:rsid w:val="00DC2D4E"/>
    <w:rsid w:val="00DC4479"/>
    <w:rsid w:val="00DC4ABC"/>
    <w:rsid w:val="00DC4C3B"/>
    <w:rsid w:val="00DC4D65"/>
    <w:rsid w:val="00DC5C64"/>
    <w:rsid w:val="00DC6B70"/>
    <w:rsid w:val="00DD0245"/>
    <w:rsid w:val="00DD0CCB"/>
    <w:rsid w:val="00DD1084"/>
    <w:rsid w:val="00DD135D"/>
    <w:rsid w:val="00DD1A7C"/>
    <w:rsid w:val="00DD1E52"/>
    <w:rsid w:val="00DD21A6"/>
    <w:rsid w:val="00DD279E"/>
    <w:rsid w:val="00DD2FF1"/>
    <w:rsid w:val="00DD313D"/>
    <w:rsid w:val="00DD3862"/>
    <w:rsid w:val="00DD39D7"/>
    <w:rsid w:val="00DD3B0C"/>
    <w:rsid w:val="00DD41BC"/>
    <w:rsid w:val="00DD542A"/>
    <w:rsid w:val="00DD7226"/>
    <w:rsid w:val="00DD76FD"/>
    <w:rsid w:val="00DE0EE1"/>
    <w:rsid w:val="00DE28EE"/>
    <w:rsid w:val="00DE2F39"/>
    <w:rsid w:val="00DE4843"/>
    <w:rsid w:val="00DE5030"/>
    <w:rsid w:val="00DE570F"/>
    <w:rsid w:val="00DF02D6"/>
    <w:rsid w:val="00DF128D"/>
    <w:rsid w:val="00DF2C20"/>
    <w:rsid w:val="00DF5FD8"/>
    <w:rsid w:val="00DF6425"/>
    <w:rsid w:val="00DF6C3F"/>
    <w:rsid w:val="00DF6E61"/>
    <w:rsid w:val="00DF7B0A"/>
    <w:rsid w:val="00E00EAB"/>
    <w:rsid w:val="00E00EE2"/>
    <w:rsid w:val="00E01043"/>
    <w:rsid w:val="00E017CE"/>
    <w:rsid w:val="00E027DC"/>
    <w:rsid w:val="00E02E2F"/>
    <w:rsid w:val="00E033DF"/>
    <w:rsid w:val="00E0386B"/>
    <w:rsid w:val="00E0423C"/>
    <w:rsid w:val="00E043D2"/>
    <w:rsid w:val="00E04789"/>
    <w:rsid w:val="00E04DAC"/>
    <w:rsid w:val="00E04E18"/>
    <w:rsid w:val="00E0601B"/>
    <w:rsid w:val="00E07262"/>
    <w:rsid w:val="00E07C2A"/>
    <w:rsid w:val="00E07DB2"/>
    <w:rsid w:val="00E1048A"/>
    <w:rsid w:val="00E1074E"/>
    <w:rsid w:val="00E108FC"/>
    <w:rsid w:val="00E1107C"/>
    <w:rsid w:val="00E12311"/>
    <w:rsid w:val="00E12FEC"/>
    <w:rsid w:val="00E13641"/>
    <w:rsid w:val="00E13854"/>
    <w:rsid w:val="00E173CE"/>
    <w:rsid w:val="00E2047C"/>
    <w:rsid w:val="00E20977"/>
    <w:rsid w:val="00E20CBF"/>
    <w:rsid w:val="00E2139B"/>
    <w:rsid w:val="00E22314"/>
    <w:rsid w:val="00E238DD"/>
    <w:rsid w:val="00E2441F"/>
    <w:rsid w:val="00E2568F"/>
    <w:rsid w:val="00E25C76"/>
    <w:rsid w:val="00E2636C"/>
    <w:rsid w:val="00E267FA"/>
    <w:rsid w:val="00E269A7"/>
    <w:rsid w:val="00E273C4"/>
    <w:rsid w:val="00E27BDF"/>
    <w:rsid w:val="00E302E1"/>
    <w:rsid w:val="00E31168"/>
    <w:rsid w:val="00E320F0"/>
    <w:rsid w:val="00E32CAE"/>
    <w:rsid w:val="00E33686"/>
    <w:rsid w:val="00E33F78"/>
    <w:rsid w:val="00E33FB1"/>
    <w:rsid w:val="00E358E5"/>
    <w:rsid w:val="00E363D9"/>
    <w:rsid w:val="00E3657A"/>
    <w:rsid w:val="00E378A2"/>
    <w:rsid w:val="00E3798D"/>
    <w:rsid w:val="00E37F79"/>
    <w:rsid w:val="00E406C0"/>
    <w:rsid w:val="00E40E49"/>
    <w:rsid w:val="00E41061"/>
    <w:rsid w:val="00E41329"/>
    <w:rsid w:val="00E414E2"/>
    <w:rsid w:val="00E41609"/>
    <w:rsid w:val="00E41621"/>
    <w:rsid w:val="00E42303"/>
    <w:rsid w:val="00E42B6A"/>
    <w:rsid w:val="00E43694"/>
    <w:rsid w:val="00E43B51"/>
    <w:rsid w:val="00E43E80"/>
    <w:rsid w:val="00E4410F"/>
    <w:rsid w:val="00E45579"/>
    <w:rsid w:val="00E47593"/>
    <w:rsid w:val="00E475D8"/>
    <w:rsid w:val="00E50639"/>
    <w:rsid w:val="00E50D0F"/>
    <w:rsid w:val="00E513B9"/>
    <w:rsid w:val="00E519FE"/>
    <w:rsid w:val="00E51D88"/>
    <w:rsid w:val="00E526EC"/>
    <w:rsid w:val="00E5295D"/>
    <w:rsid w:val="00E52C44"/>
    <w:rsid w:val="00E52FBE"/>
    <w:rsid w:val="00E53265"/>
    <w:rsid w:val="00E53D05"/>
    <w:rsid w:val="00E57AB9"/>
    <w:rsid w:val="00E601CF"/>
    <w:rsid w:val="00E60E50"/>
    <w:rsid w:val="00E61487"/>
    <w:rsid w:val="00E61C35"/>
    <w:rsid w:val="00E62028"/>
    <w:rsid w:val="00E62FC6"/>
    <w:rsid w:val="00E635AE"/>
    <w:rsid w:val="00E642A4"/>
    <w:rsid w:val="00E648C8"/>
    <w:rsid w:val="00E67598"/>
    <w:rsid w:val="00E70ABC"/>
    <w:rsid w:val="00E718A5"/>
    <w:rsid w:val="00E723C7"/>
    <w:rsid w:val="00E73F2E"/>
    <w:rsid w:val="00E740F5"/>
    <w:rsid w:val="00E747AE"/>
    <w:rsid w:val="00E74B69"/>
    <w:rsid w:val="00E7567D"/>
    <w:rsid w:val="00E76343"/>
    <w:rsid w:val="00E76BDB"/>
    <w:rsid w:val="00E7778F"/>
    <w:rsid w:val="00E7782B"/>
    <w:rsid w:val="00E77A73"/>
    <w:rsid w:val="00E77E6A"/>
    <w:rsid w:val="00E80461"/>
    <w:rsid w:val="00E805A1"/>
    <w:rsid w:val="00E8291F"/>
    <w:rsid w:val="00E82CA6"/>
    <w:rsid w:val="00E82CAC"/>
    <w:rsid w:val="00E84762"/>
    <w:rsid w:val="00E84C7A"/>
    <w:rsid w:val="00E84D2F"/>
    <w:rsid w:val="00E852A4"/>
    <w:rsid w:val="00E85385"/>
    <w:rsid w:val="00E85F4C"/>
    <w:rsid w:val="00E862A7"/>
    <w:rsid w:val="00E86435"/>
    <w:rsid w:val="00E870CA"/>
    <w:rsid w:val="00E9009C"/>
    <w:rsid w:val="00E91C7F"/>
    <w:rsid w:val="00E92AD5"/>
    <w:rsid w:val="00E94283"/>
    <w:rsid w:val="00E951E2"/>
    <w:rsid w:val="00E95974"/>
    <w:rsid w:val="00E95B57"/>
    <w:rsid w:val="00E96B92"/>
    <w:rsid w:val="00E97089"/>
    <w:rsid w:val="00E97A98"/>
    <w:rsid w:val="00EA0E85"/>
    <w:rsid w:val="00EA3795"/>
    <w:rsid w:val="00EA6F62"/>
    <w:rsid w:val="00EB0269"/>
    <w:rsid w:val="00EB1173"/>
    <w:rsid w:val="00EB1257"/>
    <w:rsid w:val="00EB1334"/>
    <w:rsid w:val="00EB1A3A"/>
    <w:rsid w:val="00EB200E"/>
    <w:rsid w:val="00EB2DDA"/>
    <w:rsid w:val="00EB47AE"/>
    <w:rsid w:val="00EB4B81"/>
    <w:rsid w:val="00EB4CDF"/>
    <w:rsid w:val="00EB4EF1"/>
    <w:rsid w:val="00EB7B00"/>
    <w:rsid w:val="00EC0608"/>
    <w:rsid w:val="00EC0ECF"/>
    <w:rsid w:val="00EC2091"/>
    <w:rsid w:val="00EC2327"/>
    <w:rsid w:val="00EC28A1"/>
    <w:rsid w:val="00EC338E"/>
    <w:rsid w:val="00EC403D"/>
    <w:rsid w:val="00EC4CD5"/>
    <w:rsid w:val="00EC6FFF"/>
    <w:rsid w:val="00EC71D0"/>
    <w:rsid w:val="00EC7331"/>
    <w:rsid w:val="00EC795E"/>
    <w:rsid w:val="00EC7B74"/>
    <w:rsid w:val="00ED09AF"/>
    <w:rsid w:val="00ED0C3E"/>
    <w:rsid w:val="00ED1381"/>
    <w:rsid w:val="00ED1E7A"/>
    <w:rsid w:val="00ED261F"/>
    <w:rsid w:val="00ED4FF4"/>
    <w:rsid w:val="00ED501F"/>
    <w:rsid w:val="00ED58C3"/>
    <w:rsid w:val="00ED628E"/>
    <w:rsid w:val="00ED62E4"/>
    <w:rsid w:val="00ED643B"/>
    <w:rsid w:val="00ED6D65"/>
    <w:rsid w:val="00EE08F4"/>
    <w:rsid w:val="00EE1998"/>
    <w:rsid w:val="00EE2100"/>
    <w:rsid w:val="00EE36F1"/>
    <w:rsid w:val="00EE4B1F"/>
    <w:rsid w:val="00EE505D"/>
    <w:rsid w:val="00EE5220"/>
    <w:rsid w:val="00EE5761"/>
    <w:rsid w:val="00EE5D1D"/>
    <w:rsid w:val="00EE7560"/>
    <w:rsid w:val="00EF088C"/>
    <w:rsid w:val="00EF0974"/>
    <w:rsid w:val="00EF1B34"/>
    <w:rsid w:val="00EF2C64"/>
    <w:rsid w:val="00EF34D8"/>
    <w:rsid w:val="00EF5D06"/>
    <w:rsid w:val="00EF5F78"/>
    <w:rsid w:val="00EF7EE7"/>
    <w:rsid w:val="00F00029"/>
    <w:rsid w:val="00F0072D"/>
    <w:rsid w:val="00F00F61"/>
    <w:rsid w:val="00F00F6C"/>
    <w:rsid w:val="00F02212"/>
    <w:rsid w:val="00F023CE"/>
    <w:rsid w:val="00F0282F"/>
    <w:rsid w:val="00F029B4"/>
    <w:rsid w:val="00F042C0"/>
    <w:rsid w:val="00F05386"/>
    <w:rsid w:val="00F05A83"/>
    <w:rsid w:val="00F0610E"/>
    <w:rsid w:val="00F065CE"/>
    <w:rsid w:val="00F0766D"/>
    <w:rsid w:val="00F10A62"/>
    <w:rsid w:val="00F10D5A"/>
    <w:rsid w:val="00F1120E"/>
    <w:rsid w:val="00F11FA0"/>
    <w:rsid w:val="00F13FBF"/>
    <w:rsid w:val="00F14DB8"/>
    <w:rsid w:val="00F15A70"/>
    <w:rsid w:val="00F15D88"/>
    <w:rsid w:val="00F161E1"/>
    <w:rsid w:val="00F167E6"/>
    <w:rsid w:val="00F173C1"/>
    <w:rsid w:val="00F17442"/>
    <w:rsid w:val="00F17D5C"/>
    <w:rsid w:val="00F20457"/>
    <w:rsid w:val="00F209C6"/>
    <w:rsid w:val="00F21209"/>
    <w:rsid w:val="00F21D2C"/>
    <w:rsid w:val="00F21E6C"/>
    <w:rsid w:val="00F22C34"/>
    <w:rsid w:val="00F22FC2"/>
    <w:rsid w:val="00F25A31"/>
    <w:rsid w:val="00F272C1"/>
    <w:rsid w:val="00F30B8F"/>
    <w:rsid w:val="00F30BDF"/>
    <w:rsid w:val="00F311F4"/>
    <w:rsid w:val="00F32F26"/>
    <w:rsid w:val="00F33924"/>
    <w:rsid w:val="00F35247"/>
    <w:rsid w:val="00F36039"/>
    <w:rsid w:val="00F3721F"/>
    <w:rsid w:val="00F37243"/>
    <w:rsid w:val="00F3796B"/>
    <w:rsid w:val="00F37B9B"/>
    <w:rsid w:val="00F37C85"/>
    <w:rsid w:val="00F400B4"/>
    <w:rsid w:val="00F415AA"/>
    <w:rsid w:val="00F42B79"/>
    <w:rsid w:val="00F430F4"/>
    <w:rsid w:val="00F4340B"/>
    <w:rsid w:val="00F4538D"/>
    <w:rsid w:val="00F456BD"/>
    <w:rsid w:val="00F458A5"/>
    <w:rsid w:val="00F45DDE"/>
    <w:rsid w:val="00F45EC1"/>
    <w:rsid w:val="00F46D99"/>
    <w:rsid w:val="00F470F7"/>
    <w:rsid w:val="00F472F5"/>
    <w:rsid w:val="00F50F86"/>
    <w:rsid w:val="00F51A8D"/>
    <w:rsid w:val="00F522E2"/>
    <w:rsid w:val="00F525CB"/>
    <w:rsid w:val="00F53C1C"/>
    <w:rsid w:val="00F53EF2"/>
    <w:rsid w:val="00F54334"/>
    <w:rsid w:val="00F54685"/>
    <w:rsid w:val="00F5540A"/>
    <w:rsid w:val="00F55F9A"/>
    <w:rsid w:val="00F56B79"/>
    <w:rsid w:val="00F61607"/>
    <w:rsid w:val="00F62C12"/>
    <w:rsid w:val="00F639A5"/>
    <w:rsid w:val="00F639E0"/>
    <w:rsid w:val="00F63F96"/>
    <w:rsid w:val="00F6403F"/>
    <w:rsid w:val="00F64F47"/>
    <w:rsid w:val="00F6500A"/>
    <w:rsid w:val="00F65D9A"/>
    <w:rsid w:val="00F66AD1"/>
    <w:rsid w:val="00F66F18"/>
    <w:rsid w:val="00F67D09"/>
    <w:rsid w:val="00F71412"/>
    <w:rsid w:val="00F718F5"/>
    <w:rsid w:val="00F735BA"/>
    <w:rsid w:val="00F7600D"/>
    <w:rsid w:val="00F7694B"/>
    <w:rsid w:val="00F77E67"/>
    <w:rsid w:val="00F8037A"/>
    <w:rsid w:val="00F81468"/>
    <w:rsid w:val="00F81769"/>
    <w:rsid w:val="00F81CD0"/>
    <w:rsid w:val="00F81DC3"/>
    <w:rsid w:val="00F8205D"/>
    <w:rsid w:val="00F829FA"/>
    <w:rsid w:val="00F85BC9"/>
    <w:rsid w:val="00F85D10"/>
    <w:rsid w:val="00F865F4"/>
    <w:rsid w:val="00F87699"/>
    <w:rsid w:val="00F91175"/>
    <w:rsid w:val="00F91237"/>
    <w:rsid w:val="00F9238A"/>
    <w:rsid w:val="00F92481"/>
    <w:rsid w:val="00F92D1C"/>
    <w:rsid w:val="00F93AFE"/>
    <w:rsid w:val="00F94791"/>
    <w:rsid w:val="00F94B80"/>
    <w:rsid w:val="00F955DD"/>
    <w:rsid w:val="00F96BA1"/>
    <w:rsid w:val="00F97C7F"/>
    <w:rsid w:val="00FA014C"/>
    <w:rsid w:val="00FA09B7"/>
    <w:rsid w:val="00FA0E32"/>
    <w:rsid w:val="00FA1801"/>
    <w:rsid w:val="00FA2FC7"/>
    <w:rsid w:val="00FA31AE"/>
    <w:rsid w:val="00FA426E"/>
    <w:rsid w:val="00FA4477"/>
    <w:rsid w:val="00FA4670"/>
    <w:rsid w:val="00FA4717"/>
    <w:rsid w:val="00FA4E43"/>
    <w:rsid w:val="00FA516E"/>
    <w:rsid w:val="00FA6E77"/>
    <w:rsid w:val="00FA7409"/>
    <w:rsid w:val="00FB0A48"/>
    <w:rsid w:val="00FB1464"/>
    <w:rsid w:val="00FB1BD9"/>
    <w:rsid w:val="00FB1E7F"/>
    <w:rsid w:val="00FB3DE2"/>
    <w:rsid w:val="00FB5AC1"/>
    <w:rsid w:val="00FB5F83"/>
    <w:rsid w:val="00FB6311"/>
    <w:rsid w:val="00FB6FA1"/>
    <w:rsid w:val="00FB7827"/>
    <w:rsid w:val="00FB79F2"/>
    <w:rsid w:val="00FC120A"/>
    <w:rsid w:val="00FC13B0"/>
    <w:rsid w:val="00FC16E2"/>
    <w:rsid w:val="00FC32EA"/>
    <w:rsid w:val="00FC33B2"/>
    <w:rsid w:val="00FC3646"/>
    <w:rsid w:val="00FC37FF"/>
    <w:rsid w:val="00FC392E"/>
    <w:rsid w:val="00FC3BEC"/>
    <w:rsid w:val="00FC3F40"/>
    <w:rsid w:val="00FC4247"/>
    <w:rsid w:val="00FC4CB3"/>
    <w:rsid w:val="00FC6238"/>
    <w:rsid w:val="00FC6558"/>
    <w:rsid w:val="00FC65C3"/>
    <w:rsid w:val="00FC6C0B"/>
    <w:rsid w:val="00FC71CB"/>
    <w:rsid w:val="00FC79CE"/>
    <w:rsid w:val="00FD04BF"/>
    <w:rsid w:val="00FD249E"/>
    <w:rsid w:val="00FD2572"/>
    <w:rsid w:val="00FD296B"/>
    <w:rsid w:val="00FD2D5E"/>
    <w:rsid w:val="00FD2F63"/>
    <w:rsid w:val="00FD3F86"/>
    <w:rsid w:val="00FD5EB1"/>
    <w:rsid w:val="00FD60B1"/>
    <w:rsid w:val="00FD699D"/>
    <w:rsid w:val="00FE0CFC"/>
    <w:rsid w:val="00FE0D1C"/>
    <w:rsid w:val="00FE2F67"/>
    <w:rsid w:val="00FE3665"/>
    <w:rsid w:val="00FE3A6A"/>
    <w:rsid w:val="00FE3DD6"/>
    <w:rsid w:val="00FE4214"/>
    <w:rsid w:val="00FE56B5"/>
    <w:rsid w:val="00FE6039"/>
    <w:rsid w:val="00FE63C0"/>
    <w:rsid w:val="00FE6D58"/>
    <w:rsid w:val="00FE700A"/>
    <w:rsid w:val="00FE78CC"/>
    <w:rsid w:val="00FE7B7E"/>
    <w:rsid w:val="00FE7F87"/>
    <w:rsid w:val="00FF0D6A"/>
    <w:rsid w:val="00FF15B3"/>
    <w:rsid w:val="00FF1975"/>
    <w:rsid w:val="00FF26A2"/>
    <w:rsid w:val="00FF2AE5"/>
    <w:rsid w:val="00FF3351"/>
    <w:rsid w:val="00FF33EE"/>
    <w:rsid w:val="00FF423E"/>
    <w:rsid w:val="00FF5CB9"/>
    <w:rsid w:val="00FF5F16"/>
    <w:rsid w:val="00FF5F46"/>
    <w:rsid w:val="00FF7BEA"/>
    <w:rsid w:val="00FF7CEA"/>
    <w:rsid w:val="00FF7F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E3993B9"/>
  <w15:docId w15:val="{F5D12CC0-4892-46A4-9A73-5C0C3BE47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pt-BR" w:eastAsia="pt-BR" w:bidi="ar-SA"/>
      </w:rPr>
    </w:rPrDefault>
    <w:pPrDefault>
      <w:pPr>
        <w:spacing w:after="120" w:line="360" w:lineRule="auto"/>
        <w:ind w:left="714" w:hanging="357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07AB"/>
    <w:pPr>
      <w:ind w:left="0" w:firstLine="0"/>
    </w:pPr>
    <w:rPr>
      <w:rFonts w:ascii="Arial" w:hAnsi="Arial"/>
      <w:sz w:val="24"/>
    </w:rPr>
  </w:style>
  <w:style w:type="paragraph" w:styleId="Ttulo1">
    <w:name w:val="heading 1"/>
    <w:basedOn w:val="Normal"/>
    <w:next w:val="TextoGeral"/>
    <w:link w:val="Ttulo1Char"/>
    <w:uiPriority w:val="9"/>
    <w:qFormat/>
    <w:rsid w:val="00E04DAC"/>
    <w:pPr>
      <w:keepNext/>
      <w:keepLines/>
      <w:numPr>
        <w:numId w:val="2"/>
      </w:numPr>
      <w:shd w:val="clear" w:color="auto" w:fill="FFFFFF"/>
      <w:spacing w:before="360" w:after="360" w:line="240" w:lineRule="auto"/>
      <w:outlineLvl w:val="0"/>
    </w:pPr>
    <w:rPr>
      <w:rFonts w:eastAsiaTheme="majorEastAsia" w:cstheme="majorBidi"/>
      <w:b/>
      <w:bCs/>
      <w:caps/>
      <w:color w:val="00B050"/>
      <w:sz w:val="32"/>
      <w:szCs w:val="32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D021CB"/>
    <w:pPr>
      <w:keepNext/>
      <w:keepLines/>
      <w:spacing w:after="0"/>
      <w:outlineLvl w:val="1"/>
    </w:pPr>
    <w:rPr>
      <w:rFonts w:ascii="Leelawadee" w:eastAsiaTheme="majorEastAsia" w:hAnsi="Leelawadee" w:cstheme="majorBidi"/>
      <w:b/>
      <w:color w:val="767171" w:themeColor="background2" w:themeShade="80"/>
      <w:sz w:val="32"/>
      <w:szCs w:val="26"/>
      <w:u w:val="thick" w:color="006FC0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8C5AAE"/>
    <w:pPr>
      <w:keepNext/>
      <w:keepLines/>
      <w:spacing w:after="0"/>
      <w:outlineLvl w:val="2"/>
    </w:pPr>
    <w:rPr>
      <w:rFonts w:ascii="Leelawadee" w:eastAsiaTheme="majorEastAsia" w:hAnsi="Leelawadee" w:cstheme="majorBidi"/>
      <w:b/>
      <w:color w:val="3B3838" w:themeColor="background2" w:themeShade="40"/>
      <w:szCs w:val="24"/>
    </w:rPr>
  </w:style>
  <w:style w:type="paragraph" w:styleId="Ttulo4">
    <w:name w:val="heading 4"/>
    <w:basedOn w:val="Normal"/>
    <w:next w:val="Normal"/>
    <w:link w:val="Ttulo4Char"/>
    <w:uiPriority w:val="9"/>
    <w:qFormat/>
    <w:rsid w:val="00AA7413"/>
    <w:pPr>
      <w:numPr>
        <w:numId w:val="17"/>
      </w:numPr>
      <w:ind w:left="0" w:firstLine="0"/>
      <w:outlineLvl w:val="3"/>
    </w:pPr>
    <w:rPr>
      <w:szCs w:val="24"/>
    </w:rPr>
  </w:style>
  <w:style w:type="paragraph" w:styleId="Ttulo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Ttulo7">
    <w:name w:val="heading 7"/>
    <w:aliases w:val="Anexos"/>
    <w:basedOn w:val="Normal"/>
    <w:next w:val="Normal"/>
    <w:link w:val="Ttulo7Char"/>
    <w:uiPriority w:val="9"/>
    <w:unhideWhenUsed/>
    <w:qFormat/>
    <w:rsid w:val="002A598F"/>
    <w:pPr>
      <w:keepNext/>
      <w:keepLines/>
      <w:numPr>
        <w:numId w:val="23"/>
      </w:numPr>
      <w:spacing w:before="40" w:after="360" w:line="240" w:lineRule="auto"/>
      <w:ind w:left="1134" w:firstLine="0"/>
      <w:jc w:val="center"/>
      <w:outlineLvl w:val="6"/>
    </w:pPr>
    <w:rPr>
      <w:rFonts w:eastAsiaTheme="majorEastAsia" w:cstheme="majorBidi"/>
      <w:b/>
      <w:iCs/>
    </w:rPr>
  </w:style>
  <w:style w:type="paragraph" w:styleId="Ttulo8">
    <w:name w:val="heading 8"/>
    <w:basedOn w:val="Normal"/>
    <w:next w:val="Normal"/>
    <w:link w:val="Ttulo8Char"/>
    <w:uiPriority w:val="9"/>
    <w:unhideWhenUsed/>
    <w:qFormat/>
    <w:rsid w:val="00B10FF8"/>
    <w:pPr>
      <w:numPr>
        <w:numId w:val="24"/>
      </w:numPr>
      <w:ind w:left="357" w:hanging="357"/>
      <w:outlineLvl w:val="7"/>
    </w:pPr>
    <w:rPr>
      <w:rFonts w:eastAsiaTheme="majorEastAsia" w:cstheme="majorBidi"/>
      <w:color w:val="272727" w:themeColor="text1" w:themeTint="D8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pPr>
      <w:keepNext/>
      <w:keepLines/>
      <w:spacing w:before="480"/>
    </w:pPr>
    <w:rPr>
      <w:b/>
      <w:sz w:val="72"/>
      <w:szCs w:val="72"/>
    </w:rPr>
  </w:style>
  <w:style w:type="paragraph" w:customStyle="1" w:styleId="BasicParagraph">
    <w:name w:val="[Basic Paragraph]"/>
    <w:basedOn w:val="Normal"/>
    <w:uiPriority w:val="99"/>
    <w:rsid w:val="00B953A2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Cs w:val="24"/>
      <w:lang w:val="en-US"/>
    </w:rPr>
  </w:style>
  <w:style w:type="paragraph" w:styleId="PargrafodaLista">
    <w:name w:val="List Paragraph"/>
    <w:basedOn w:val="Normal"/>
    <w:uiPriority w:val="34"/>
    <w:qFormat/>
    <w:rsid w:val="00D21262"/>
    <w:pPr>
      <w:ind w:left="720"/>
      <w:contextualSpacing/>
    </w:pPr>
  </w:style>
  <w:style w:type="paragraph" w:customStyle="1" w:styleId="Default">
    <w:name w:val="Default"/>
    <w:rsid w:val="009F469D"/>
    <w:pPr>
      <w:autoSpaceDE w:val="0"/>
      <w:autoSpaceDN w:val="0"/>
      <w:adjustRightInd w:val="0"/>
      <w:spacing w:after="0" w:line="240" w:lineRule="auto"/>
    </w:pPr>
    <w:rPr>
      <w:rFonts w:ascii="___WRD_EMBED_SUB_46" w:hAnsi="___WRD_EMBED_SUB_46" w:cs="___WRD_EMBED_SUB_46"/>
      <w:color w:val="000000"/>
      <w:sz w:val="24"/>
      <w:szCs w:val="24"/>
    </w:rPr>
  </w:style>
  <w:style w:type="paragraph" w:customStyle="1" w:styleId="Pa29">
    <w:name w:val="Pa29"/>
    <w:basedOn w:val="Default"/>
    <w:next w:val="Default"/>
    <w:uiPriority w:val="99"/>
    <w:rsid w:val="009F469D"/>
    <w:pPr>
      <w:spacing w:line="281" w:lineRule="atLeast"/>
    </w:pPr>
    <w:rPr>
      <w:rFonts w:ascii="Roboto Condensed" w:hAnsi="Roboto Condensed" w:cstheme="minorBidi"/>
      <w:color w:val="auto"/>
    </w:rPr>
  </w:style>
  <w:style w:type="paragraph" w:customStyle="1" w:styleId="Pa30">
    <w:name w:val="Pa30"/>
    <w:basedOn w:val="Default"/>
    <w:next w:val="Default"/>
    <w:uiPriority w:val="99"/>
    <w:rsid w:val="009F469D"/>
    <w:pPr>
      <w:spacing w:line="281" w:lineRule="atLeast"/>
    </w:pPr>
    <w:rPr>
      <w:rFonts w:ascii="Roboto Condensed" w:hAnsi="Roboto Condensed" w:cstheme="minorBidi"/>
      <w:color w:val="auto"/>
    </w:rPr>
  </w:style>
  <w:style w:type="paragraph" w:customStyle="1" w:styleId="Pa31">
    <w:name w:val="Pa31"/>
    <w:basedOn w:val="Default"/>
    <w:next w:val="Default"/>
    <w:uiPriority w:val="99"/>
    <w:rsid w:val="009F469D"/>
    <w:pPr>
      <w:spacing w:line="281" w:lineRule="atLeast"/>
    </w:pPr>
    <w:rPr>
      <w:rFonts w:ascii="Roboto Condensed" w:hAnsi="Roboto Condensed" w:cstheme="minorBidi"/>
      <w:color w:val="auto"/>
    </w:rPr>
  </w:style>
  <w:style w:type="paragraph" w:customStyle="1" w:styleId="Pa32">
    <w:name w:val="Pa32"/>
    <w:basedOn w:val="Default"/>
    <w:next w:val="Default"/>
    <w:uiPriority w:val="99"/>
    <w:rsid w:val="009F469D"/>
    <w:pPr>
      <w:spacing w:line="281" w:lineRule="atLeast"/>
    </w:pPr>
    <w:rPr>
      <w:rFonts w:ascii="Roboto Condensed" w:hAnsi="Roboto Condensed" w:cstheme="minorBidi"/>
      <w:color w:val="auto"/>
    </w:rPr>
  </w:style>
  <w:style w:type="paragraph" w:customStyle="1" w:styleId="ExpedienteTitulo">
    <w:name w:val="Expediente Titulo"/>
    <w:basedOn w:val="Normal"/>
    <w:qFormat/>
    <w:rsid w:val="008A148A"/>
    <w:pPr>
      <w:spacing w:before="160" w:after="0"/>
      <w:ind w:left="425" w:right="-357" w:firstLine="142"/>
      <w:jc w:val="right"/>
    </w:pPr>
    <w:rPr>
      <w:rFonts w:ascii="Leelawadee" w:hAnsi="Leelawadee" w:cs="Leelawadee"/>
      <w:b/>
      <w:bCs/>
      <w:color w:val="767171" w:themeColor="background2" w:themeShade="80"/>
      <w:sz w:val="20"/>
      <w:szCs w:val="20"/>
    </w:rPr>
  </w:style>
  <w:style w:type="paragraph" w:customStyle="1" w:styleId="ExpedienteTexto">
    <w:name w:val="Expediente Texto"/>
    <w:basedOn w:val="Normal"/>
    <w:qFormat/>
    <w:rsid w:val="005813C8"/>
    <w:pPr>
      <w:spacing w:after="0"/>
      <w:ind w:left="425" w:right="-357" w:firstLine="142"/>
      <w:jc w:val="right"/>
    </w:pPr>
    <w:rPr>
      <w:rFonts w:ascii="Leelawadee" w:hAnsi="Leelawadee" w:cs="Leelawadee"/>
      <w:sz w:val="20"/>
      <w:szCs w:val="20"/>
    </w:rPr>
  </w:style>
  <w:style w:type="table" w:styleId="Tabelacomgrade">
    <w:name w:val="Table Grid"/>
    <w:basedOn w:val="Tabelanormal"/>
    <w:uiPriority w:val="59"/>
    <w:rsid w:val="00DE02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unhideWhenUsed/>
    <w:rsid w:val="00FB63D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FB63D5"/>
  </w:style>
  <w:style w:type="paragraph" w:styleId="Rodap">
    <w:name w:val="footer"/>
    <w:basedOn w:val="Normal"/>
    <w:link w:val="RodapChar"/>
    <w:uiPriority w:val="99"/>
    <w:unhideWhenUsed/>
    <w:rsid w:val="00FB63D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FB63D5"/>
  </w:style>
  <w:style w:type="paragraph" w:styleId="Sumrio2">
    <w:name w:val="toc 2"/>
    <w:basedOn w:val="Normal"/>
    <w:next w:val="Normal"/>
    <w:autoRedefine/>
    <w:uiPriority w:val="99"/>
    <w:unhideWhenUsed/>
    <w:rsid w:val="00F11D22"/>
    <w:pPr>
      <w:tabs>
        <w:tab w:val="right" w:leader="dot" w:pos="8494"/>
      </w:tabs>
      <w:spacing w:after="100"/>
    </w:pPr>
    <w:rPr>
      <w:rFonts w:ascii="Leelawadee" w:hAnsi="Leelawadee"/>
      <w:noProof/>
    </w:rPr>
  </w:style>
  <w:style w:type="paragraph" w:customStyle="1" w:styleId="TITULODESECAOCURSO">
    <w:name w:val="TITULO DE SECAO CURSO"/>
    <w:basedOn w:val="Default"/>
    <w:autoRedefine/>
    <w:qFormat/>
    <w:rsid w:val="004B31DA"/>
    <w:pPr>
      <w:jc w:val="right"/>
    </w:pPr>
    <w:rPr>
      <w:rFonts w:ascii="Leelawadee" w:hAnsi="Leelawadee"/>
      <w:b/>
      <w:caps/>
      <w:color w:val="003D5B"/>
      <w:sz w:val="20"/>
    </w:rPr>
  </w:style>
  <w:style w:type="paragraph" w:styleId="Sumrio1">
    <w:name w:val="toc 1"/>
    <w:basedOn w:val="Normal"/>
    <w:next w:val="Normal"/>
    <w:autoRedefine/>
    <w:uiPriority w:val="39"/>
    <w:unhideWhenUsed/>
    <w:rsid w:val="00DD1A7C"/>
    <w:pPr>
      <w:tabs>
        <w:tab w:val="left" w:pos="227"/>
        <w:tab w:val="left" w:pos="340"/>
        <w:tab w:val="left" w:pos="440"/>
        <w:tab w:val="left" w:pos="880"/>
        <w:tab w:val="right" w:leader="dot" w:pos="8931"/>
      </w:tabs>
      <w:spacing w:after="0"/>
    </w:pPr>
    <w:rPr>
      <w:caps/>
      <w:noProof/>
      <w:color w:val="3B3838" w:themeColor="background2" w:themeShade="40"/>
    </w:rPr>
  </w:style>
  <w:style w:type="paragraph" w:customStyle="1" w:styleId="TextoGeral">
    <w:name w:val="Texto Geral"/>
    <w:basedOn w:val="Normal"/>
    <w:qFormat/>
    <w:rsid w:val="0037318E"/>
    <w:pPr>
      <w:shd w:val="clear" w:color="auto" w:fill="FFFFFF"/>
      <w:spacing w:after="0"/>
      <w:ind w:firstLine="709"/>
    </w:pPr>
    <w:rPr>
      <w:rFonts w:ascii="Leelawadee" w:eastAsia="Times New Roman" w:hAnsi="Leelawadee" w:cs="Leelawadee"/>
      <w:color w:val="222222"/>
      <w:szCs w:val="24"/>
    </w:rPr>
  </w:style>
  <w:style w:type="character" w:customStyle="1" w:styleId="Ttulo1Char">
    <w:name w:val="Título 1 Char"/>
    <w:basedOn w:val="Fontepargpadro"/>
    <w:link w:val="Ttulo1"/>
    <w:uiPriority w:val="9"/>
    <w:rsid w:val="00E04DAC"/>
    <w:rPr>
      <w:rFonts w:ascii="Arial" w:eastAsiaTheme="majorEastAsia" w:hAnsi="Arial" w:cstheme="majorBidi"/>
      <w:b/>
      <w:bCs/>
      <w:caps/>
      <w:color w:val="00B050"/>
      <w:sz w:val="32"/>
      <w:szCs w:val="32"/>
      <w:shd w:val="clear" w:color="auto" w:fill="FFFFFF"/>
    </w:rPr>
  </w:style>
  <w:style w:type="paragraph" w:styleId="CabealhodoSumrio">
    <w:name w:val="TOC Heading"/>
    <w:next w:val="Normal"/>
    <w:uiPriority w:val="39"/>
    <w:unhideWhenUsed/>
    <w:qFormat/>
    <w:rsid w:val="00D021CB"/>
    <w:rPr>
      <w:rFonts w:ascii="Leelawadee" w:eastAsiaTheme="majorEastAsia" w:hAnsi="Leelawadee" w:cstheme="majorBidi"/>
      <w:b/>
      <w:bCs/>
      <w:caps/>
      <w:color w:val="006FC0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D021CB"/>
    <w:rPr>
      <w:rFonts w:ascii="Leelawadee" w:eastAsiaTheme="majorEastAsia" w:hAnsi="Leelawadee" w:cstheme="majorBidi"/>
      <w:b/>
      <w:color w:val="767171" w:themeColor="background2" w:themeShade="80"/>
      <w:sz w:val="32"/>
      <w:szCs w:val="26"/>
      <w:u w:val="thick" w:color="006FC0"/>
    </w:rPr>
  </w:style>
  <w:style w:type="character" w:customStyle="1" w:styleId="Ttulo3Char">
    <w:name w:val="Título 3 Char"/>
    <w:basedOn w:val="Fontepargpadro"/>
    <w:link w:val="Ttulo3"/>
    <w:uiPriority w:val="9"/>
    <w:rsid w:val="008C5AAE"/>
    <w:rPr>
      <w:rFonts w:ascii="Leelawadee" w:eastAsiaTheme="majorEastAsia" w:hAnsi="Leelawadee" w:cstheme="majorBidi"/>
      <w:b/>
      <w:color w:val="3B3838" w:themeColor="background2" w:themeShade="40"/>
      <w:sz w:val="24"/>
      <w:szCs w:val="24"/>
    </w:rPr>
  </w:style>
  <w:style w:type="paragraph" w:styleId="Sumrio3">
    <w:name w:val="toc 3"/>
    <w:basedOn w:val="Normal"/>
    <w:next w:val="Normal"/>
    <w:autoRedefine/>
    <w:uiPriority w:val="39"/>
    <w:unhideWhenUsed/>
    <w:rsid w:val="00F11D22"/>
    <w:pPr>
      <w:tabs>
        <w:tab w:val="right" w:leader="dot" w:pos="8494"/>
      </w:tabs>
      <w:spacing w:after="100"/>
    </w:pPr>
    <w:rPr>
      <w:rFonts w:ascii="Leelawadee" w:hAnsi="Leelawadee"/>
      <w:noProof/>
    </w:rPr>
  </w:style>
  <w:style w:type="character" w:styleId="Hyperlink">
    <w:name w:val="Hyperlink"/>
    <w:basedOn w:val="Fontepargpadro"/>
    <w:uiPriority w:val="99"/>
    <w:unhideWhenUsed/>
    <w:rsid w:val="0080154B"/>
    <w:rPr>
      <w:color w:val="0563C1" w:themeColor="hyperlink"/>
      <w:u w:val="single"/>
    </w:rPr>
  </w:style>
  <w:style w:type="paragraph" w:customStyle="1" w:styleId="TextoLista">
    <w:name w:val="Texto Lista •"/>
    <w:basedOn w:val="TextoGeral"/>
    <w:qFormat/>
    <w:rsid w:val="006B35FA"/>
    <w:pPr>
      <w:numPr>
        <w:numId w:val="1"/>
      </w:numPr>
      <w:ind w:left="714" w:hanging="357"/>
    </w:pPr>
  </w:style>
  <w:style w:type="paragraph" w:customStyle="1" w:styleId="TextoListaIIIIII">
    <w:name w:val="Texto Lista I. II. III."/>
    <w:basedOn w:val="TextoGeral"/>
    <w:qFormat/>
    <w:rsid w:val="00CD7B7F"/>
    <w:pPr>
      <w:ind w:left="737" w:hanging="227"/>
    </w:pPr>
  </w:style>
  <w:style w:type="paragraph" w:customStyle="1" w:styleId="TextoListaabc">
    <w:name w:val="Texto Lista a) b) c)"/>
    <w:basedOn w:val="TextoGeral"/>
    <w:qFormat/>
    <w:rsid w:val="00CD7B7F"/>
    <w:pPr>
      <w:ind w:left="737" w:hanging="340"/>
    </w:pPr>
  </w:style>
  <w:style w:type="character" w:customStyle="1" w:styleId="Indexnmero">
    <w:name w:val="Index (número)"/>
    <w:basedOn w:val="Fontepargpadro"/>
    <w:uiPriority w:val="1"/>
    <w:qFormat/>
    <w:rsid w:val="00D021CB"/>
    <w:rPr>
      <w:rFonts w:ascii="Leelawadee" w:hAnsi="Leelawadee" w:cs="Leelawadee"/>
      <w:b/>
      <w:bCs/>
      <w:color w:val="006FC0"/>
      <w:sz w:val="24"/>
      <w:szCs w:val="24"/>
    </w:rPr>
  </w:style>
  <w:style w:type="paragraph" w:customStyle="1" w:styleId="TituloSecaoCampus">
    <w:name w:val="Titulo Secao Campus"/>
    <w:basedOn w:val="TITULODESECAOCURSO"/>
    <w:qFormat/>
    <w:rsid w:val="00E213A8"/>
    <w:rPr>
      <w:b w:val="0"/>
      <w:bCs/>
      <w:sz w:val="22"/>
      <w:szCs w:val="22"/>
    </w:rPr>
  </w:style>
  <w:style w:type="character" w:styleId="nfaseIntensa">
    <w:name w:val="Intense Emphasis"/>
    <w:basedOn w:val="Fontepargpadro"/>
    <w:uiPriority w:val="21"/>
    <w:qFormat/>
    <w:rsid w:val="008033B4"/>
    <w:rPr>
      <w:i/>
      <w:iCs/>
      <w:color w:val="003D5B"/>
    </w:rPr>
  </w:style>
  <w:style w:type="character" w:styleId="RefernciaIntensa">
    <w:name w:val="Intense Reference"/>
    <w:basedOn w:val="Fontepargpadro"/>
    <w:uiPriority w:val="32"/>
    <w:qFormat/>
    <w:rsid w:val="008033B4"/>
    <w:rPr>
      <w:b/>
      <w:bCs/>
      <w:smallCaps/>
      <w:color w:val="003D5B"/>
      <w:spacing w:val="5"/>
    </w:rPr>
  </w:style>
  <w:style w:type="paragraph" w:customStyle="1" w:styleId="Contedodoquadro">
    <w:name w:val="Conteúdo do quadro"/>
    <w:basedOn w:val="Normal"/>
    <w:qFormat/>
    <w:rsid w:val="00461B0C"/>
  </w:style>
  <w:style w:type="character" w:customStyle="1" w:styleId="ListLabel107">
    <w:name w:val="ListLabel 107"/>
    <w:qFormat/>
    <w:rsid w:val="00C25201"/>
    <w:rPr>
      <w:rFonts w:eastAsia="Times New Roman" w:cs="Arial"/>
      <w:color w:val="0000FF"/>
      <w:sz w:val="24"/>
      <w:szCs w:val="24"/>
      <w:u w:val="single"/>
      <w:lang w:eastAsia="ar-SA"/>
    </w:rPr>
  </w:style>
  <w:style w:type="paragraph" w:styleId="Textodenotaderodap">
    <w:name w:val="footnote text"/>
    <w:basedOn w:val="Normal"/>
    <w:link w:val="TextodenotaderodapChar"/>
    <w:uiPriority w:val="99"/>
    <w:unhideWhenUsed/>
    <w:rsid w:val="00D705A5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rsid w:val="00D705A5"/>
    <w:rPr>
      <w:sz w:val="20"/>
      <w:szCs w:val="20"/>
    </w:rPr>
  </w:style>
  <w:style w:type="paragraph" w:customStyle="1" w:styleId="atexto">
    <w:name w:val="a) texto"/>
    <w:qFormat/>
    <w:rsid w:val="00044BD6"/>
    <w:pPr>
      <w:tabs>
        <w:tab w:val="left" w:pos="567"/>
        <w:tab w:val="left" w:pos="1134"/>
        <w:tab w:val="left" w:pos="1701"/>
      </w:tabs>
      <w:suppressAutoHyphens/>
      <w:spacing w:after="0" w:line="360" w:lineRule="exact"/>
      <w:ind w:firstLine="567"/>
    </w:pPr>
    <w:rPr>
      <w:rFonts w:ascii="Times" w:eastAsia="Arial" w:hAnsi="Times" w:cs="Times New Roman"/>
      <w:color w:val="000000"/>
      <w:sz w:val="24"/>
      <w:szCs w:val="20"/>
      <w:lang w:eastAsia="ar-SA"/>
    </w:rPr>
  </w:style>
  <w:style w:type="paragraph" w:customStyle="1" w:styleId="Contedodatabela">
    <w:name w:val="Conteúdo da tabela"/>
    <w:basedOn w:val="Normal"/>
    <w:qFormat/>
    <w:rsid w:val="00EF097C"/>
    <w:pPr>
      <w:widowControl w:val="0"/>
      <w:suppressLineNumbers/>
      <w:suppressAutoHyphens/>
      <w:spacing w:after="0" w:line="240" w:lineRule="auto"/>
    </w:pPr>
    <w:rPr>
      <w:rFonts w:ascii="Times New Roman" w:eastAsia="Lucida Sans Unicode" w:hAnsi="Times New Roman" w:cs="Times New Roman"/>
      <w:kern w:val="2"/>
      <w:szCs w:val="24"/>
      <w:lang w:eastAsia="ar-SA"/>
    </w:rPr>
  </w:style>
  <w:style w:type="paragraph" w:styleId="NormalWeb">
    <w:name w:val="Normal (Web)"/>
    <w:basedOn w:val="Normal"/>
    <w:uiPriority w:val="99"/>
    <w:unhideWhenUsed/>
    <w:rsid w:val="009978A2"/>
    <w:rPr>
      <w:rFonts w:ascii="Times New Roman" w:hAnsi="Times New Roman" w:cs="Times New Roman"/>
      <w:szCs w:val="24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625D5D"/>
    <w:rPr>
      <w:color w:val="605E5C"/>
      <w:shd w:val="clear" w:color="auto" w:fill="E1DFDD"/>
    </w:rPr>
  </w:style>
  <w:style w:type="paragraph" w:styleId="Subttulo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20">
    <w:name w:val="20"/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9">
    <w:name w:val="19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8">
    <w:name w:val="18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7">
    <w:name w:val="17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6">
    <w:name w:val="16"/>
    <w:basedOn w:val="TableNormal"/>
    <w:tblPr>
      <w:tblStyleRowBandSize w:val="1"/>
      <w:tblStyleColBandSize w:val="1"/>
      <w:tblCellMar>
        <w:left w:w="5" w:type="dxa"/>
      </w:tblCellMar>
    </w:tblPr>
  </w:style>
  <w:style w:type="table" w:customStyle="1" w:styleId="15">
    <w:name w:val="15"/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14">
    <w:name w:val="14"/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13">
    <w:name w:val="13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2">
    <w:name w:val="12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1">
    <w:name w:val="11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0">
    <w:name w:val="10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9">
    <w:name w:val="9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8">
    <w:name w:val="8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7">
    <w:name w:val="7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6">
    <w:name w:val="6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5">
    <w:name w:val="5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4">
    <w:name w:val="4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3">
    <w:name w:val="3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">
    <w:name w:val="2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Tabelacomgrade1">
    <w:name w:val="Tabela com grade1"/>
    <w:basedOn w:val="Tabelanormal"/>
    <w:next w:val="Tabelacomgrade"/>
    <w:uiPriority w:val="39"/>
    <w:rsid w:val="0059459E"/>
    <w:pPr>
      <w:spacing w:after="0" w:line="240" w:lineRule="auto"/>
    </w:pPr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comgrade2">
    <w:name w:val="Tabela com grade2"/>
    <w:basedOn w:val="Tabelanormal"/>
    <w:next w:val="Tabelacomgrade"/>
    <w:uiPriority w:val="39"/>
    <w:rsid w:val="0059459E"/>
    <w:pPr>
      <w:spacing w:after="0" w:line="240" w:lineRule="auto"/>
    </w:pPr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">
    <w:name w:val="Table Normal1"/>
    <w:rsid w:val="0059459E"/>
    <w:pPr>
      <w:spacing w:after="0" w:line="240" w:lineRule="auto"/>
    </w:pPr>
    <w:rPr>
      <w:sz w:val="20"/>
      <w:lang w:eastAsia="zh-CN" w:bidi="hi-I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LO-normal">
    <w:name w:val="LO-normal"/>
    <w:qFormat/>
    <w:rsid w:val="004F2BF0"/>
    <w:rPr>
      <w:lang w:eastAsia="zh-CN" w:bidi="hi-IN"/>
    </w:rPr>
  </w:style>
  <w:style w:type="paragraph" w:customStyle="1" w:styleId="xl67">
    <w:name w:val="xl67"/>
    <w:basedOn w:val="Normal"/>
    <w:rsid w:val="004F2BF0"/>
    <w:pPr>
      <w:spacing w:before="100" w:beforeAutospacing="1" w:after="100" w:afterAutospacing="1" w:line="240" w:lineRule="auto"/>
      <w:jc w:val="center"/>
      <w:textAlignment w:val="top"/>
    </w:pPr>
    <w:rPr>
      <w:rFonts w:ascii="Cambria" w:eastAsia="Times New Roman" w:hAnsi="Cambria" w:cs="Times New Roman"/>
      <w:sz w:val="20"/>
      <w:szCs w:val="20"/>
    </w:rPr>
  </w:style>
  <w:style w:type="paragraph" w:customStyle="1" w:styleId="xl89">
    <w:name w:val="xl89"/>
    <w:basedOn w:val="Normal"/>
    <w:rsid w:val="004F2BF0"/>
    <w:pPr>
      <w:pBdr>
        <w:top w:val="single" w:sz="8" w:space="0" w:color="auto"/>
        <w:lef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Cambria" w:eastAsia="Times New Roman" w:hAnsi="Cambria" w:cs="Times New Roman"/>
      <w:b/>
      <w:bCs/>
      <w:sz w:val="20"/>
      <w:szCs w:val="20"/>
    </w:rPr>
  </w:style>
  <w:style w:type="paragraph" w:customStyle="1" w:styleId="xl90">
    <w:name w:val="xl90"/>
    <w:basedOn w:val="Normal"/>
    <w:rsid w:val="004F2BF0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BFBFBF"/>
      <w:spacing w:before="100" w:beforeAutospacing="1" w:after="100" w:afterAutospacing="1" w:line="240" w:lineRule="auto"/>
      <w:jc w:val="center"/>
      <w:textAlignment w:val="center"/>
    </w:pPr>
    <w:rPr>
      <w:rFonts w:ascii="Cambria" w:eastAsia="Times New Roman" w:hAnsi="Cambria" w:cs="Times New Roman"/>
      <w:b/>
      <w:bCs/>
      <w:szCs w:val="24"/>
    </w:rPr>
  </w:style>
  <w:style w:type="paragraph" w:customStyle="1" w:styleId="xl91">
    <w:name w:val="xl91"/>
    <w:basedOn w:val="Normal"/>
    <w:rsid w:val="004F2BF0"/>
    <w:pPr>
      <w:pBdr>
        <w:top w:val="single" w:sz="8" w:space="0" w:color="auto"/>
        <w:bottom w:val="single" w:sz="8" w:space="0" w:color="auto"/>
      </w:pBdr>
      <w:shd w:val="clear" w:color="000000" w:fill="BFBFBF"/>
      <w:spacing w:before="100" w:beforeAutospacing="1" w:after="100" w:afterAutospacing="1" w:line="240" w:lineRule="auto"/>
      <w:textAlignment w:val="center"/>
    </w:pPr>
    <w:rPr>
      <w:rFonts w:ascii="Cambria" w:eastAsia="Times New Roman" w:hAnsi="Cambria" w:cs="Times New Roman"/>
      <w:b/>
      <w:bCs/>
      <w:sz w:val="20"/>
      <w:szCs w:val="20"/>
    </w:rPr>
  </w:style>
  <w:style w:type="paragraph" w:customStyle="1" w:styleId="xl93">
    <w:name w:val="xl93"/>
    <w:basedOn w:val="Normal"/>
    <w:rsid w:val="004F2BF0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2F2F2"/>
      <w:spacing w:before="100" w:beforeAutospacing="1" w:after="100" w:afterAutospacing="1" w:line="240" w:lineRule="auto"/>
      <w:jc w:val="center"/>
      <w:textAlignment w:val="top"/>
    </w:pPr>
    <w:rPr>
      <w:rFonts w:ascii="Cambria" w:eastAsia="Times New Roman" w:hAnsi="Cambria" w:cs="Times New Roman"/>
      <w:sz w:val="20"/>
      <w:szCs w:val="20"/>
    </w:rPr>
  </w:style>
  <w:style w:type="table" w:customStyle="1" w:styleId="Tabelacomgrade3">
    <w:name w:val="Tabela com grade3"/>
    <w:basedOn w:val="Tabelanormal"/>
    <w:next w:val="Tabelacomgrade"/>
    <w:uiPriority w:val="39"/>
    <w:rsid w:val="000107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comgrade4">
    <w:name w:val="Tabela com grade4"/>
    <w:basedOn w:val="Tabelanormal"/>
    <w:next w:val="Tabelacomgrade"/>
    <w:uiPriority w:val="39"/>
    <w:rsid w:val="00C16B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2">
    <w:name w:val="Table Normal2"/>
    <w:rsid w:val="00D87EE2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Refdecomentrio">
    <w:name w:val="annotation reference"/>
    <w:basedOn w:val="Fontepargpadro"/>
    <w:uiPriority w:val="99"/>
    <w:semiHidden/>
    <w:unhideWhenUsed/>
    <w:rsid w:val="002012C4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2012C4"/>
    <w:pPr>
      <w:spacing w:line="240" w:lineRule="auto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2012C4"/>
    <w:rPr>
      <w:rFonts w:asciiTheme="minorHAnsi" w:eastAsiaTheme="minorHAnsi" w:hAnsiTheme="minorHAnsi" w:cstheme="minorBidi"/>
      <w:sz w:val="20"/>
      <w:szCs w:val="20"/>
      <w:lang w:eastAsia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A856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A85676"/>
    <w:rPr>
      <w:rFonts w:ascii="Segoe UI" w:hAnsi="Segoe UI" w:cs="Segoe UI"/>
      <w:sz w:val="18"/>
      <w:szCs w:val="18"/>
    </w:rPr>
  </w:style>
  <w:style w:type="character" w:styleId="HiperlinkVisitado">
    <w:name w:val="FollowedHyperlink"/>
    <w:basedOn w:val="Fontepargpadro"/>
    <w:uiPriority w:val="99"/>
    <w:semiHidden/>
    <w:unhideWhenUsed/>
    <w:rsid w:val="00FE0D1C"/>
    <w:rPr>
      <w:color w:val="954F72" w:themeColor="followedHyperlink"/>
      <w:u w:val="single"/>
    </w:rPr>
  </w:style>
  <w:style w:type="character" w:styleId="Refdenotaderodap">
    <w:name w:val="footnote reference"/>
    <w:uiPriority w:val="99"/>
    <w:rsid w:val="001338C3"/>
    <w:rPr>
      <w:vertAlign w:val="superscript"/>
    </w:rPr>
  </w:style>
  <w:style w:type="table" w:customStyle="1" w:styleId="Tabelas">
    <w:name w:val="Tabelas"/>
    <w:basedOn w:val="Tabelanormal"/>
    <w:uiPriority w:val="99"/>
    <w:rsid w:val="00A218E2"/>
    <w:pPr>
      <w:spacing w:before="120" w:line="240" w:lineRule="auto"/>
    </w:pPr>
    <w:rPr>
      <w:rFonts w:ascii="Leelawadee" w:hAnsi="Leelawadee"/>
      <w:color w:val="000000" w:themeColor="text1"/>
      <w:sz w:val="24"/>
    </w:rPr>
    <w:tblPr>
      <w:jc w:val="center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rPr>
      <w:jc w:val="center"/>
    </w:trPr>
    <w:tcPr>
      <w:shd w:val="clear" w:color="auto" w:fill="auto"/>
      <w:vAlign w:val="center"/>
    </w:tcPr>
    <w:tblStylePr w:type="firstRow">
      <w:pPr>
        <w:wordWrap/>
        <w:spacing w:beforeLines="0" w:before="120" w:beforeAutospacing="0" w:afterLines="0" w:after="120" w:afterAutospacing="0" w:line="120" w:lineRule="exact"/>
        <w:ind w:firstLineChars="0" w:firstLine="0"/>
        <w:contextualSpacing w:val="0"/>
        <w:jc w:val="center"/>
      </w:pPr>
      <w:rPr>
        <w:rFonts w:ascii="EB Garamond" w:hAnsi="EB Garamond"/>
        <w:sz w:val="24"/>
      </w:rPr>
      <w:tblPr/>
      <w:tcPr>
        <w:shd w:val="clear" w:color="auto" w:fill="0070C0"/>
      </w:tcPr>
    </w:tblStylePr>
  </w:style>
  <w:style w:type="paragraph" w:customStyle="1" w:styleId="Tabela">
    <w:name w:val="Tabela"/>
    <w:basedOn w:val="Normal"/>
    <w:link w:val="TabelaChar"/>
    <w:qFormat/>
    <w:rsid w:val="00D14A55"/>
    <w:pPr>
      <w:widowControl w:val="0"/>
      <w:spacing w:after="240" w:line="240" w:lineRule="auto"/>
      <w:jc w:val="center"/>
    </w:pPr>
    <w:rPr>
      <w:rFonts w:ascii="Leelawadee" w:eastAsia="Times New Roman" w:hAnsi="Leelawadee" w:cs="Arial"/>
      <w:bCs/>
      <w:color w:val="000000"/>
      <w:szCs w:val="20"/>
    </w:rPr>
  </w:style>
  <w:style w:type="character" w:customStyle="1" w:styleId="TabelaChar">
    <w:name w:val="Tabela Char"/>
    <w:basedOn w:val="Fontepargpadro"/>
    <w:link w:val="Tabela"/>
    <w:rsid w:val="00D14A55"/>
    <w:rPr>
      <w:rFonts w:ascii="Leelawadee" w:eastAsia="Times New Roman" w:hAnsi="Leelawadee" w:cs="Arial"/>
      <w:bCs/>
      <w:color w:val="000000"/>
      <w:sz w:val="24"/>
      <w:szCs w:val="20"/>
    </w:rPr>
  </w:style>
  <w:style w:type="table" w:customStyle="1" w:styleId="TabelasPPC">
    <w:name w:val="TabelasPPC"/>
    <w:basedOn w:val="Tabelanormal"/>
    <w:uiPriority w:val="99"/>
    <w:rsid w:val="008803C2"/>
    <w:pPr>
      <w:spacing w:after="0"/>
    </w:pPr>
    <w:rPr>
      <w:rFonts w:asciiTheme="minorHAnsi" w:eastAsiaTheme="minorHAnsi" w:hAnsiTheme="minorHAnsi" w:cstheme="minorBidi"/>
      <w:sz w:val="24"/>
      <w:lang w:eastAsia="en-US"/>
    </w:rPr>
    <w:tblPr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cPr>
      <w:shd w:val="clear" w:color="auto" w:fill="auto"/>
      <w:vAlign w:val="center"/>
    </w:tcPr>
    <w:tblStylePr w:type="firstRow">
      <w:pPr>
        <w:wordWrap/>
        <w:spacing w:beforeLines="0" w:before="0" w:beforeAutospacing="0" w:afterLines="0" w:after="0" w:afterAutospacing="0" w:line="360" w:lineRule="auto"/>
        <w:jc w:val="center"/>
      </w:pPr>
      <w:rPr>
        <w:rFonts w:asciiTheme="minorHAnsi" w:hAnsiTheme="minorHAnsi"/>
        <w:b/>
        <w:sz w:val="24"/>
      </w:rPr>
      <w:tblPr/>
      <w:tcPr>
        <w:shd w:val="clear" w:color="auto" w:fill="C5E0B3" w:themeFill="accent6" w:themeFillTint="66"/>
      </w:tcPr>
    </w:tblStylePr>
  </w:style>
  <w:style w:type="paragraph" w:styleId="Legenda">
    <w:name w:val="caption"/>
    <w:aliases w:val="Legenda Tabela"/>
    <w:basedOn w:val="Normal"/>
    <w:next w:val="Normal"/>
    <w:uiPriority w:val="35"/>
    <w:unhideWhenUsed/>
    <w:qFormat/>
    <w:rsid w:val="002B1D4B"/>
    <w:pPr>
      <w:spacing w:after="200" w:line="240" w:lineRule="auto"/>
      <w:jc w:val="center"/>
    </w:pPr>
    <w:rPr>
      <w:rFonts w:ascii="Leelawadee" w:hAnsi="Leelawadee"/>
      <w:iCs/>
      <w:szCs w:val="18"/>
    </w:rPr>
  </w:style>
  <w:style w:type="table" w:styleId="TabeladeGradeClara">
    <w:name w:val="Grid Table Light"/>
    <w:basedOn w:val="Tabelanormal"/>
    <w:uiPriority w:val="40"/>
    <w:rsid w:val="007139C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LegendatabelaChar">
    <w:name w:val="Legenda tabela Char"/>
    <w:basedOn w:val="Fontepargpadro"/>
    <w:link w:val="Legendatabela"/>
    <w:rsid w:val="00727A1F"/>
    <w:rPr>
      <w:rFonts w:ascii="Leelawadee" w:hAnsi="Leelawadee" w:cstheme="minorHAnsi"/>
      <w:iCs/>
      <w:sz w:val="24"/>
    </w:rPr>
  </w:style>
  <w:style w:type="paragraph" w:customStyle="1" w:styleId="Legendatabela">
    <w:name w:val="Legenda tabela"/>
    <w:basedOn w:val="Normal"/>
    <w:next w:val="Normal"/>
    <w:link w:val="LegendatabelaChar"/>
    <w:autoRedefine/>
    <w:qFormat/>
    <w:rsid w:val="00727A1F"/>
    <w:pPr>
      <w:spacing w:after="0" w:line="240" w:lineRule="auto"/>
      <w:jc w:val="center"/>
    </w:pPr>
    <w:rPr>
      <w:rFonts w:ascii="Leelawadee" w:hAnsi="Leelawadee" w:cstheme="minorHAnsi"/>
      <w:iCs/>
    </w:rPr>
  </w:style>
  <w:style w:type="character" w:customStyle="1" w:styleId="fontstyle01">
    <w:name w:val="fontstyle01"/>
    <w:basedOn w:val="Fontepargpadro"/>
    <w:rsid w:val="00127493"/>
    <w:rPr>
      <w:rFonts w:ascii="Calibri" w:hAnsi="Calibri" w:cs="Calibri" w:hint="default"/>
      <w:b/>
      <w:bCs/>
      <w:i w:val="0"/>
      <w:iCs w:val="0"/>
      <w:color w:val="000000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7C4EEA"/>
    <w:pPr>
      <w:widowControl w:val="0"/>
      <w:spacing w:after="0" w:line="240" w:lineRule="auto"/>
      <w:ind w:left="57" w:right="57"/>
    </w:pPr>
    <w:rPr>
      <w:rFonts w:eastAsiaTheme="minorHAnsi" w:cstheme="minorBidi"/>
      <w:sz w:val="20"/>
      <w:lang w:val="en-US" w:eastAsia="en-US"/>
    </w:rPr>
  </w:style>
  <w:style w:type="character" w:customStyle="1" w:styleId="apple-tab-span">
    <w:name w:val="apple-tab-span"/>
    <w:basedOn w:val="Fontepargpadro"/>
    <w:rsid w:val="003E7E89"/>
  </w:style>
  <w:style w:type="paragraph" w:customStyle="1" w:styleId="Rodape">
    <w:name w:val="Rodape"/>
    <w:basedOn w:val="Textodenotaderodap"/>
    <w:link w:val="RodapeChar"/>
    <w:qFormat/>
    <w:rsid w:val="001F4B40"/>
    <w:rPr>
      <w:rFonts w:ascii="Leelawadee" w:hAnsi="Leelawadee"/>
      <w:sz w:val="18"/>
    </w:rPr>
  </w:style>
  <w:style w:type="character" w:customStyle="1" w:styleId="RodapeChar">
    <w:name w:val="Rodape Char"/>
    <w:basedOn w:val="TextodenotaderodapChar"/>
    <w:link w:val="Rodape"/>
    <w:rsid w:val="001F4B40"/>
    <w:rPr>
      <w:rFonts w:ascii="Leelawadee" w:hAnsi="Leelawadee"/>
      <w:sz w:val="18"/>
      <w:szCs w:val="20"/>
    </w:rPr>
  </w:style>
  <w:style w:type="paragraph" w:customStyle="1" w:styleId="Estilo1">
    <w:name w:val="Estilo1"/>
    <w:basedOn w:val="Ttulo1"/>
    <w:link w:val="Estilo1Char"/>
    <w:qFormat/>
    <w:rsid w:val="00205847"/>
    <w:pPr>
      <w:numPr>
        <w:numId w:val="3"/>
      </w:numPr>
      <w:spacing w:line="360" w:lineRule="auto"/>
      <w:contextualSpacing/>
    </w:pPr>
    <w:rPr>
      <w:sz w:val="24"/>
    </w:rPr>
  </w:style>
  <w:style w:type="character" w:customStyle="1" w:styleId="Estilo1Char">
    <w:name w:val="Estilo1 Char"/>
    <w:basedOn w:val="Ttulo1Char"/>
    <w:link w:val="Estilo1"/>
    <w:rsid w:val="00205847"/>
    <w:rPr>
      <w:rFonts w:ascii="Arial" w:eastAsiaTheme="majorEastAsia" w:hAnsi="Arial" w:cstheme="majorBidi"/>
      <w:b/>
      <w:bCs/>
      <w:caps/>
      <w:color w:val="00B050"/>
      <w:sz w:val="24"/>
      <w:szCs w:val="32"/>
      <w:shd w:val="clear" w:color="auto" w:fill="FFFFFF"/>
    </w:rPr>
  </w:style>
  <w:style w:type="character" w:styleId="MenoPendente">
    <w:name w:val="Unresolved Mention"/>
    <w:basedOn w:val="Fontepargpadro"/>
    <w:uiPriority w:val="99"/>
    <w:semiHidden/>
    <w:unhideWhenUsed/>
    <w:rsid w:val="003F73B0"/>
    <w:rPr>
      <w:color w:val="605E5C"/>
      <w:shd w:val="clear" w:color="auto" w:fill="E1DFDD"/>
    </w:rPr>
  </w:style>
  <w:style w:type="paragraph" w:styleId="Corpodetexto">
    <w:name w:val="Body Text"/>
    <w:basedOn w:val="Normal"/>
    <w:link w:val="CorpodetextoChar"/>
    <w:uiPriority w:val="99"/>
    <w:rsid w:val="00205847"/>
    <w:pPr>
      <w:widowControl w:val="0"/>
      <w:spacing w:after="0"/>
      <w:ind w:firstLine="567"/>
    </w:pPr>
    <w:rPr>
      <w:rFonts w:ascii="Times New Roman" w:eastAsia="Times New Roman" w:hAnsi="Times New Roman" w:cs="Times New Roman"/>
      <w:szCs w:val="24"/>
    </w:rPr>
  </w:style>
  <w:style w:type="character" w:customStyle="1" w:styleId="CorpodetextoChar">
    <w:name w:val="Corpo de texto Char"/>
    <w:basedOn w:val="Fontepargpadro"/>
    <w:link w:val="Corpodetexto"/>
    <w:uiPriority w:val="99"/>
    <w:rsid w:val="00205847"/>
    <w:rPr>
      <w:rFonts w:ascii="Times New Roman" w:eastAsia="Times New Roman" w:hAnsi="Times New Roman" w:cs="Times New Roman"/>
      <w:sz w:val="24"/>
      <w:szCs w:val="24"/>
    </w:rPr>
  </w:style>
  <w:style w:type="character" w:customStyle="1" w:styleId="Ttulo4Char">
    <w:name w:val="Título 4 Char"/>
    <w:link w:val="Ttulo4"/>
    <w:uiPriority w:val="9"/>
    <w:rsid w:val="00AA7413"/>
    <w:rPr>
      <w:rFonts w:ascii="Arial" w:hAnsi="Arial"/>
      <w:sz w:val="24"/>
      <w:szCs w:val="24"/>
    </w:rPr>
  </w:style>
  <w:style w:type="paragraph" w:styleId="Corpodetexto2">
    <w:name w:val="Body Text 2"/>
    <w:basedOn w:val="Normal"/>
    <w:link w:val="Corpodetexto2Char"/>
    <w:uiPriority w:val="99"/>
    <w:semiHidden/>
    <w:unhideWhenUsed/>
    <w:rsid w:val="00205847"/>
    <w:pPr>
      <w:spacing w:line="48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Corpodetexto2Char">
    <w:name w:val="Corpo de texto 2 Char"/>
    <w:basedOn w:val="Fontepargpadro"/>
    <w:link w:val="Corpodetexto2"/>
    <w:uiPriority w:val="99"/>
    <w:semiHidden/>
    <w:rsid w:val="00205847"/>
    <w:rPr>
      <w:rFonts w:ascii="Times New Roman" w:eastAsia="Times New Roman" w:hAnsi="Times New Roman" w:cs="Times New Roman"/>
      <w:sz w:val="24"/>
      <w:szCs w:val="24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205847"/>
    <w:pPr>
      <w:spacing w:after="0"/>
    </w:pPr>
    <w:rPr>
      <w:rFonts w:ascii="Times New Roman" w:eastAsia="Times New Roman" w:hAnsi="Times New Roman" w:cs="Times New Roman"/>
      <w:b/>
      <w:bCs/>
      <w:lang w:eastAsia="pt-BR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205847"/>
    <w:rPr>
      <w:rFonts w:ascii="Times New Roman" w:eastAsia="Times New Roman" w:hAnsi="Times New Roman" w:cs="Times New Roman"/>
      <w:b/>
      <w:bCs/>
      <w:sz w:val="20"/>
      <w:szCs w:val="20"/>
      <w:lang w:eastAsia="en-US"/>
    </w:rPr>
  </w:style>
  <w:style w:type="character" w:customStyle="1" w:styleId="Ttulo7Char">
    <w:name w:val="Título 7 Char"/>
    <w:aliases w:val="Anexos Char"/>
    <w:basedOn w:val="Fontepargpadro"/>
    <w:link w:val="Ttulo7"/>
    <w:uiPriority w:val="9"/>
    <w:rsid w:val="002A598F"/>
    <w:rPr>
      <w:rFonts w:ascii="Arial" w:eastAsiaTheme="majorEastAsia" w:hAnsi="Arial" w:cstheme="majorBidi"/>
      <w:b/>
      <w:iCs/>
      <w:sz w:val="24"/>
    </w:rPr>
  </w:style>
  <w:style w:type="character" w:customStyle="1" w:styleId="Ttulo8Char">
    <w:name w:val="Título 8 Char"/>
    <w:basedOn w:val="Fontepargpadro"/>
    <w:link w:val="Ttulo8"/>
    <w:uiPriority w:val="9"/>
    <w:rsid w:val="00B10FF8"/>
    <w:rPr>
      <w:rFonts w:ascii="Arial" w:eastAsiaTheme="majorEastAsia" w:hAnsi="Arial" w:cstheme="majorBidi"/>
      <w:color w:val="272727" w:themeColor="text1" w:themeTint="D8"/>
      <w:sz w:val="24"/>
      <w:szCs w:val="21"/>
    </w:rPr>
  </w:style>
  <w:style w:type="character" w:customStyle="1" w:styleId="cf01">
    <w:name w:val="cf01"/>
    <w:basedOn w:val="Fontepargpadro"/>
    <w:rsid w:val="00B034D4"/>
    <w:rPr>
      <w:rFonts w:ascii="Segoe UI" w:hAnsi="Segoe UI" w:cs="Segoe UI" w:hint="default"/>
      <w:sz w:val="18"/>
      <w:szCs w:val="18"/>
    </w:rPr>
  </w:style>
  <w:style w:type="character" w:styleId="TextodoEspaoReservado">
    <w:name w:val="Placeholder Text"/>
    <w:basedOn w:val="Fontepargpadro"/>
    <w:uiPriority w:val="99"/>
    <w:semiHidden/>
    <w:rsid w:val="00F65D9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26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39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358095">
          <w:marLeft w:val="126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079">
          <w:marLeft w:val="126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670921">
          <w:marLeft w:val="126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551334">
          <w:marLeft w:val="126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74580">
          <w:marLeft w:val="126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87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57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4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23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1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82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7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62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0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1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E84A2D1B533FFA49B570D6B0200CF2C7" ma:contentTypeVersion="5" ma:contentTypeDescription="Crie um novo documento." ma:contentTypeScope="" ma:versionID="34c43cdd3417759aec22d219381c8c54">
  <xsd:schema xmlns:xsd="http://www.w3.org/2001/XMLSchema" xmlns:xs="http://www.w3.org/2001/XMLSchema" xmlns:p="http://schemas.microsoft.com/office/2006/metadata/properties" xmlns:ns3="f63cf4b7-d3a2-4719-b64f-9c6e92eca936" xmlns:ns4="105e90d9-8e86-4b32-b7c4-78fe6fab9e05" targetNamespace="http://schemas.microsoft.com/office/2006/metadata/properties" ma:root="true" ma:fieldsID="133025e4c78b73af218b2103dbc42930" ns3:_="" ns4:_="">
    <xsd:import namespace="f63cf4b7-d3a2-4719-b64f-9c6e92eca936"/>
    <xsd:import namespace="105e90d9-8e86-4b32-b7c4-78fe6fab9e05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3cf4b7-d3a2-4719-b64f-9c6e92eca93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ash de Dica de Compartilhamento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5e90d9-8e86-4b32-b7c4-78fe6fab9e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pYQrvW6/86EPcs6+vG75X+CS6dA==">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</go:docsCustomData>
</go:gDocsCustomXmlDataStorage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8B78B4-D888-4573-B9BC-72B7DA2C10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63cf4b7-d3a2-4719-b64f-9c6e92eca936"/>
    <ds:schemaRef ds:uri="105e90d9-8e86-4b32-b7c4-78fe6fab9e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E6BECDA-0E07-41C6-90E3-6A18237D7D5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388DC8E-B9EC-46B0-99F3-F70F411A603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5.xml><?xml version="1.0" encoding="utf-8"?>
<ds:datastoreItem xmlns:ds="http://schemas.openxmlformats.org/officeDocument/2006/customXml" ds:itemID="{F6F82636-8078-4C9C-9720-5C85049763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36</TotalTime>
  <Pages>8</Pages>
  <Words>1470</Words>
  <Characters>7943</Characters>
  <Application>Microsoft Office Word</Application>
  <DocSecurity>0</DocSecurity>
  <Lines>66</Lines>
  <Paragraphs>1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ago Valentim</dc:creator>
  <cp:keywords/>
  <dc:description/>
  <cp:lastModifiedBy>Elian João Agnoletto</cp:lastModifiedBy>
  <cp:revision>476</cp:revision>
  <cp:lastPrinted>2023-08-31T02:54:00Z</cp:lastPrinted>
  <dcterms:created xsi:type="dcterms:W3CDTF">2023-06-06T13:12:00Z</dcterms:created>
  <dcterms:modified xsi:type="dcterms:W3CDTF">2023-08-31T0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4A2D1B533FFA49B570D6B0200CF2C7</vt:lpwstr>
  </property>
</Properties>
</file>